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3461A" w14:textId="185403D8" w:rsidR="00EC3DDD" w:rsidRPr="00E61945" w:rsidRDefault="000E383B" w:rsidP="00EC3DD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pplementary File </w:t>
      </w:r>
      <w:r w:rsidR="003F6B0D"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  <w:r w:rsidR="00EC3DDD" w:rsidRPr="00E6194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="00EC3DDD" w:rsidRPr="006F1A43">
        <w:rPr>
          <w:rFonts w:ascii="Times New Roman" w:eastAsia="Times New Roman" w:hAnsi="Times New Roman" w:cs="Times New Roman"/>
          <w:sz w:val="24"/>
          <w:szCs w:val="24"/>
        </w:rPr>
        <w:t xml:space="preserve">Statistical results of </w:t>
      </w:r>
      <w:r w:rsidR="000B3C1C">
        <w:rPr>
          <w:rFonts w:ascii="Times New Roman" w:eastAsia="Times New Roman" w:hAnsi="Times New Roman" w:cs="Times New Roman"/>
          <w:sz w:val="24"/>
          <w:szCs w:val="24"/>
        </w:rPr>
        <w:t>SF</w:t>
      </w:r>
      <w:r w:rsidR="006E09F4">
        <w:rPr>
          <w:rFonts w:ascii="Times New Roman" w:eastAsia="Times New Roman" w:hAnsi="Times New Roman" w:cs="Times New Roman"/>
          <w:sz w:val="24"/>
          <w:szCs w:val="24"/>
        </w:rPr>
        <w:t>6</w:t>
      </w:r>
      <w:r w:rsidR="00EC3DDD">
        <w:rPr>
          <w:rFonts w:ascii="Times New Roman" w:eastAsia="Times New Roman" w:hAnsi="Times New Roman" w:cs="Times New Roman"/>
          <w:sz w:val="24"/>
          <w:szCs w:val="24"/>
        </w:rPr>
        <w:t>-eq1</w:t>
      </w:r>
      <w:r w:rsidR="003F116C">
        <w:rPr>
          <w:rFonts w:ascii="Times New Roman" w:eastAsia="Times New Roman" w:hAnsi="Times New Roman" w:cs="Times New Roman"/>
          <w:sz w:val="24"/>
          <w:szCs w:val="24"/>
        </w:rPr>
        <w:t xml:space="preserve"> (see below)</w:t>
      </w:r>
      <w:r w:rsidR="00EC3DD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EC3DDD" w:rsidRPr="00E61945">
        <w:rPr>
          <w:rFonts w:ascii="Times New Roman" w:eastAsia="Times New Roman" w:hAnsi="Times New Roman" w:cs="Times New Roman"/>
          <w:sz w:val="24"/>
          <w:szCs w:val="24"/>
        </w:rPr>
        <w:t>To assess whether behaviour during the second assessment (i.e., A2) was predicted by neuroimaging measures during the first assessment (i.e., A1) while controlling for behaviour during the first assessment (i.e., A1)</w:t>
      </w:r>
      <w:r w:rsidR="002541F8">
        <w:rPr>
          <w:rFonts w:ascii="Times New Roman" w:eastAsia="Times New Roman" w:hAnsi="Times New Roman" w:cs="Times New Roman"/>
          <w:sz w:val="24"/>
          <w:szCs w:val="24"/>
        </w:rPr>
        <w:t>,</w:t>
      </w:r>
      <w:r w:rsidR="00EC3DDD" w:rsidRPr="00E61945">
        <w:rPr>
          <w:rFonts w:ascii="Times New Roman" w:eastAsia="Times New Roman" w:hAnsi="Times New Roman" w:cs="Times New Roman"/>
          <w:sz w:val="24"/>
          <w:szCs w:val="24"/>
        </w:rPr>
        <w:t xml:space="preserve"> we employed </w:t>
      </w:r>
      <w:r w:rsidR="00056D84">
        <w:rPr>
          <w:rFonts w:ascii="Times New Roman" w:eastAsia="Times New Roman" w:hAnsi="Times New Roman" w:cs="Times New Roman"/>
          <w:sz w:val="24"/>
          <w:szCs w:val="24"/>
        </w:rPr>
        <w:t>SF</w:t>
      </w:r>
      <w:r w:rsidR="006E09F4">
        <w:rPr>
          <w:rFonts w:ascii="Times New Roman" w:eastAsia="Times New Roman" w:hAnsi="Times New Roman" w:cs="Times New Roman"/>
          <w:sz w:val="24"/>
          <w:szCs w:val="24"/>
        </w:rPr>
        <w:t>6</w:t>
      </w:r>
      <w:r w:rsidR="00EC3DDD" w:rsidRPr="00E61945">
        <w:rPr>
          <w:rFonts w:ascii="Times New Roman" w:eastAsia="Times New Roman" w:hAnsi="Times New Roman" w:cs="Times New Roman"/>
          <w:sz w:val="24"/>
          <w:szCs w:val="24"/>
        </w:rPr>
        <w:t>-eq1 as can be seen below which is a variant of eq3 that additionally includes behaviour during the first assessment as can be seen below</w:t>
      </w:r>
      <w:r w:rsidR="00EC3DDD">
        <w:rPr>
          <w:rFonts w:ascii="Times New Roman" w:eastAsia="Times New Roman" w:hAnsi="Times New Roman" w:cs="Times New Roman"/>
          <w:sz w:val="24"/>
          <w:szCs w:val="24"/>
        </w:rPr>
        <w:t xml:space="preserve"> highlighted in bold</w:t>
      </w:r>
      <w:r w:rsidR="00EC3DDD" w:rsidRPr="00E6194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 xml:space="preserve">The first column denotes the </w:t>
      </w:r>
      <w:r w:rsidR="00DF3827">
        <w:rPr>
          <w:rFonts w:ascii="Times New Roman" w:eastAsia="Times New Roman" w:hAnsi="Times New Roman" w:cs="Times New Roman"/>
          <w:sz w:val="24"/>
          <w:szCs w:val="24"/>
        </w:rPr>
        <w:t>task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 xml:space="preserve"> (i.e., </w:t>
      </w:r>
      <w:r w:rsidR="008B4F88"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ask </w:t>
      </w:r>
      <w:r w:rsidR="003F116C"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2541F8">
        <w:rPr>
          <w:rFonts w:ascii="Times New Roman" w:eastAsia="Times New Roman" w:hAnsi="Times New Roman" w:cs="Times New Roman"/>
          <w:sz w:val="24"/>
          <w:szCs w:val="24"/>
        </w:rPr>
        <w:t>,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B4F88"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ask </w:t>
      </w:r>
      <w:r w:rsidR="003F116C"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r w:rsidR="008B4F88"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ask </w:t>
      </w:r>
      <w:r w:rsidR="003F116C"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 xml:space="preserve">), the second column </w:t>
      </w:r>
      <w:r w:rsidR="003F116C">
        <w:rPr>
          <w:rFonts w:ascii="Times New Roman" w:eastAsia="Times New Roman" w:hAnsi="Times New Roman" w:cs="Times New Roman"/>
          <w:sz w:val="24"/>
          <w:szCs w:val="24"/>
        </w:rPr>
        <w:t xml:space="preserve">(i.e., 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>“Prediction”</w:t>
      </w:r>
      <w:r w:rsidR="003F116C">
        <w:rPr>
          <w:rFonts w:ascii="Times New Roman" w:eastAsia="Times New Roman" w:hAnsi="Times New Roman" w:cs="Times New Roman"/>
          <w:sz w:val="24"/>
          <w:szCs w:val="24"/>
        </w:rPr>
        <w:t>)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 xml:space="preserve"> concerns predicting behaviour during the second assessment based on neurochemicals during the first assessment. The </w:t>
      </w:r>
      <w:r w:rsidR="003F116C">
        <w:rPr>
          <w:rFonts w:ascii="Times New Roman" w:eastAsia="Times New Roman" w:hAnsi="Times New Roman" w:cs="Times New Roman"/>
          <w:sz w:val="24"/>
          <w:szCs w:val="24"/>
        </w:rPr>
        <w:t>third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 xml:space="preserve"> column has three names separated by underscores, the first name corresponds to the region and the neurochemical used where IPS=intraparietal sulcus and MFG=middle frontal gyrus, and GLU=glutamate, GABA=gamma-Aminobutyric acid and NAA=N-acetylaspartate, the third name corresponds to the diffusion parameter that was used as the dependent variable, and the second name corresponds to the way each </w:t>
      </w:r>
      <w:r w:rsidR="00040B22">
        <w:rPr>
          <w:rFonts w:ascii="Times New Roman" w:eastAsia="Times New Roman" w:hAnsi="Times New Roman" w:cs="Times New Roman"/>
          <w:sz w:val="24"/>
          <w:szCs w:val="24"/>
        </w:rPr>
        <w:t>diffusion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 xml:space="preserve"> parameter was calculated where </w:t>
      </w:r>
      <w:r w:rsidR="008B095C">
        <w:rPr>
          <w:rFonts w:ascii="Times New Roman" w:eastAsia="Times New Roman" w:hAnsi="Times New Roman" w:cs="Times New Roman"/>
          <w:sz w:val="24"/>
          <w:szCs w:val="24"/>
        </w:rPr>
        <w:t xml:space="preserve">overall=the diffusion parameter was calculated across all trials, 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>AL=alerting</w:t>
      </w:r>
      <w:r w:rsidR="00990BEF">
        <w:rPr>
          <w:rFonts w:ascii="Times New Roman" w:eastAsia="Times New Roman" w:hAnsi="Times New Roman" w:cs="Times New Roman"/>
          <w:sz w:val="24"/>
          <w:szCs w:val="24"/>
        </w:rPr>
        <w:t xml:space="preserve"> network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>, OR=orienting</w:t>
      </w:r>
      <w:r w:rsidR="00990BEF">
        <w:rPr>
          <w:rFonts w:ascii="Times New Roman" w:eastAsia="Times New Roman" w:hAnsi="Times New Roman" w:cs="Times New Roman"/>
          <w:sz w:val="24"/>
          <w:szCs w:val="24"/>
        </w:rPr>
        <w:t xml:space="preserve"> network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>, EX=</w:t>
      </w:r>
      <w:r w:rsidR="00B91A0B">
        <w:rPr>
          <w:rFonts w:ascii="Times New Roman" w:eastAsia="Times New Roman" w:hAnsi="Times New Roman" w:cs="Times New Roman"/>
          <w:sz w:val="24"/>
          <w:szCs w:val="24"/>
        </w:rPr>
        <w:t>e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>xecutive</w:t>
      </w:r>
      <w:r w:rsidR="00990BEF">
        <w:rPr>
          <w:rFonts w:ascii="Times New Roman" w:eastAsia="Times New Roman" w:hAnsi="Times New Roman" w:cs="Times New Roman"/>
          <w:sz w:val="24"/>
          <w:szCs w:val="24"/>
        </w:rPr>
        <w:t xml:space="preserve"> network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>, DISTANCE=the effect of distance, SNARC= the effect of SNARC. For the rest of the columns (df=degrees of freedom, β=standardized coefficient, P</w:t>
      </w:r>
      <w:r w:rsidR="003F116C" w:rsidRPr="00DF3827">
        <w:rPr>
          <w:rFonts w:ascii="Times New Roman" w:eastAsia="Times New Roman" w:hAnsi="Times New Roman" w:cs="Times New Roman"/>
          <w:sz w:val="24"/>
          <w:szCs w:val="24"/>
          <w:vertAlign w:val="subscript"/>
        </w:rPr>
        <w:t>BO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>=</w:t>
      </w:r>
      <w:r w:rsidR="003346D1" w:rsidRPr="003F116C">
        <w:rPr>
          <w:rFonts w:ascii="Times New Roman" w:eastAsia="Times New Roman" w:hAnsi="Times New Roman" w:cs="Times New Roman"/>
          <w:sz w:val="24"/>
          <w:szCs w:val="24"/>
        </w:rPr>
        <w:t>bootstrapped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 xml:space="preserve"> P-value), where β (column 5) and P</w:t>
      </w:r>
      <w:r w:rsidR="003F116C" w:rsidRPr="00DF3827">
        <w:rPr>
          <w:rFonts w:ascii="Times New Roman" w:eastAsia="Times New Roman" w:hAnsi="Times New Roman" w:cs="Times New Roman"/>
          <w:sz w:val="24"/>
          <w:szCs w:val="24"/>
          <w:vertAlign w:val="subscript"/>
        </w:rPr>
        <w:t>BO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 xml:space="preserve"> (column 6) correspond to the neurochemical*age interaction and β (column 7) and P</w:t>
      </w:r>
      <w:r w:rsidR="003F116C" w:rsidRPr="00DF3827">
        <w:rPr>
          <w:rFonts w:ascii="Times New Roman" w:eastAsia="Times New Roman" w:hAnsi="Times New Roman" w:cs="Times New Roman"/>
          <w:sz w:val="24"/>
          <w:szCs w:val="24"/>
          <w:vertAlign w:val="subscript"/>
        </w:rPr>
        <w:t>BO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 xml:space="preserve"> (column 8) correspond to the main effect of the neurochemical. The column “int_R</w:t>
      </w:r>
      <w:r w:rsidR="003F116C" w:rsidRPr="0045268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 xml:space="preserve">” is the adjusted R-squared of the model, </w:t>
      </w:r>
      <w:r w:rsidR="002541F8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>the column “non_int_R</w:t>
      </w:r>
      <w:r w:rsidR="003F116C" w:rsidRPr="0045268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>” is the adjusted R-squared of the same model</w:t>
      </w:r>
      <w:r w:rsidR="002541F8">
        <w:rPr>
          <w:rFonts w:ascii="Times New Roman" w:eastAsia="Times New Roman" w:hAnsi="Times New Roman" w:cs="Times New Roman"/>
          <w:sz w:val="24"/>
          <w:szCs w:val="24"/>
        </w:rPr>
        <w:t>,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 xml:space="preserve"> but when omitting the interaction predictor and the column “delta_R</w:t>
      </w:r>
      <w:r w:rsidR="003F116C" w:rsidRPr="0045268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>” is the difference between “int_R</w:t>
      </w:r>
      <w:r w:rsidR="003F116C" w:rsidRPr="0045268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>” and “non_int_R</w:t>
      </w:r>
      <w:r w:rsidR="003F116C" w:rsidRPr="0045268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="003F116C" w:rsidRPr="003F116C">
        <w:rPr>
          <w:rFonts w:ascii="Times New Roman" w:eastAsia="Times New Roman" w:hAnsi="Times New Roman" w:cs="Times New Roman"/>
          <w:sz w:val="24"/>
          <w:szCs w:val="24"/>
        </w:rPr>
        <w:t xml:space="preserve">”. </w:t>
      </w:r>
    </w:p>
    <w:p w14:paraId="0FB5214D" w14:textId="221C001D" w:rsidR="00EC3DDD" w:rsidRPr="00E61945" w:rsidRDefault="00FA01C8" w:rsidP="00EC3DDD">
      <w:pPr>
        <w:spacing w:line="48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ehaviour</w:t>
      </w:r>
      <w:r w:rsidR="00EC3DDD" w:rsidRPr="00E61945">
        <w:rPr>
          <w:rFonts w:ascii="Times New Roman" w:eastAsia="Times New Roman" w:hAnsi="Times New Roman" w:cs="Times New Roman"/>
          <w:i/>
          <w:iCs/>
          <w:sz w:val="24"/>
          <w:szCs w:val="24"/>
        </w:rPr>
        <w:t>al score (A2) ~ neurotransmitter (A1)+age (A1)+neurotransmitter (A1)*age (A1)+control</w:t>
      </w:r>
      <w:r w:rsidR="00DF7C8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behaviour</w:t>
      </w:r>
      <w:r w:rsidR="00EC3DDD" w:rsidRPr="00E61945">
        <w:rPr>
          <w:rFonts w:ascii="Times New Roman" w:eastAsia="Times New Roman" w:hAnsi="Times New Roman" w:cs="Times New Roman"/>
          <w:i/>
          <w:iCs/>
          <w:sz w:val="24"/>
          <w:szCs w:val="24"/>
        </w:rPr>
        <w:t>al score 1 (A1)+control</w:t>
      </w:r>
      <w:r w:rsidR="00DF7C8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behaviour</w:t>
      </w:r>
      <w:r w:rsidR="00EC3DDD" w:rsidRPr="00E61945">
        <w:rPr>
          <w:rFonts w:ascii="Times New Roman" w:eastAsia="Times New Roman" w:hAnsi="Times New Roman" w:cs="Times New Roman"/>
          <w:i/>
          <w:iCs/>
          <w:sz w:val="24"/>
          <w:szCs w:val="24"/>
        </w:rPr>
        <w:t>al score 2 (A1)+control</w:t>
      </w:r>
      <w:r w:rsidR="00DF7C8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behaviour</w:t>
      </w:r>
      <w:r w:rsidR="00EC3DDD" w:rsidRPr="00E61945">
        <w:rPr>
          <w:rFonts w:ascii="Times New Roman" w:eastAsia="Times New Roman" w:hAnsi="Times New Roman" w:cs="Times New Roman"/>
          <w:i/>
          <w:iCs/>
          <w:sz w:val="24"/>
          <w:szCs w:val="24"/>
        </w:rPr>
        <w:t>al score 1 (A2)+control</w:t>
      </w:r>
      <w:r w:rsidR="00DF7C8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behaviour</w:t>
      </w:r>
      <w:r w:rsidR="00EC3DDD" w:rsidRPr="00E61945">
        <w:rPr>
          <w:rFonts w:ascii="Times New Roman" w:eastAsia="Times New Roman" w:hAnsi="Times New Roman" w:cs="Times New Roman"/>
          <w:i/>
          <w:iCs/>
          <w:sz w:val="24"/>
          <w:szCs w:val="24"/>
        </w:rPr>
        <w:t>al score 2 (A2)</w:t>
      </w:r>
      <w:r w:rsidR="00EC3DD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+</w:t>
      </w:r>
      <w:r w:rsidR="00DF7C8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behaviour</w:t>
      </w:r>
      <w:r w:rsidR="00EC3DDD" w:rsidRPr="00A1244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al score (A1)</w:t>
      </w:r>
      <w:r w:rsidR="00EC3DD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+ age (A2)</w:t>
      </w:r>
    </w:p>
    <w:p w14:paraId="5A3267AA" w14:textId="1CBB7D27" w:rsidR="00EC3DDD" w:rsidRDefault="00EC3DDD" w:rsidP="00EC3DDD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61945">
        <w:rPr>
          <w:rFonts w:ascii="Times New Roman" w:hAnsi="Times New Roman" w:cs="Times New Roman"/>
          <w:sz w:val="24"/>
          <w:szCs w:val="24"/>
        </w:rPr>
        <w:t>(</w:t>
      </w:r>
      <w:r w:rsidR="000E383B">
        <w:rPr>
          <w:rFonts w:ascii="Times New Roman" w:hAnsi="Times New Roman" w:cs="Times New Roman"/>
          <w:sz w:val="24"/>
          <w:szCs w:val="24"/>
        </w:rPr>
        <w:t>SF</w:t>
      </w:r>
      <w:r w:rsidR="006E09F4">
        <w:rPr>
          <w:rFonts w:ascii="Times New Roman" w:hAnsi="Times New Roman" w:cs="Times New Roman"/>
          <w:sz w:val="24"/>
          <w:szCs w:val="24"/>
        </w:rPr>
        <w:t>6</w:t>
      </w:r>
      <w:r w:rsidRPr="00E61945">
        <w:rPr>
          <w:rFonts w:ascii="Times New Roman" w:hAnsi="Times New Roman" w:cs="Times New Roman"/>
          <w:sz w:val="24"/>
          <w:szCs w:val="24"/>
        </w:rPr>
        <w:t>-eq1)</w:t>
      </w:r>
    </w:p>
    <w:tbl>
      <w:tblPr>
        <w:tblStyle w:val="TableGrid"/>
        <w:tblW w:w="8878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710"/>
        <w:gridCol w:w="2516"/>
        <w:gridCol w:w="404"/>
        <w:gridCol w:w="567"/>
        <w:gridCol w:w="709"/>
        <w:gridCol w:w="567"/>
        <w:gridCol w:w="627"/>
        <w:gridCol w:w="577"/>
        <w:gridCol w:w="817"/>
        <w:gridCol w:w="817"/>
      </w:tblGrid>
      <w:tr w:rsidR="00FF2116" w:rsidRPr="003F116C" w14:paraId="616B389C" w14:textId="77777777" w:rsidTr="00573E8B">
        <w:trPr>
          <w:trHeight w:val="298"/>
          <w:jc w:val="center"/>
        </w:trPr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ABFD107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BC2E571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251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EE8E91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40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8438E7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</w:rPr>
              <w:t>df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2BD6D62" w14:textId="1F3C58A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β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81A0FA3" w14:textId="7935E6D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P</w:t>
            </w:r>
            <w:r w:rsidRPr="00DF3827"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bscript"/>
              </w:rPr>
              <w:t>BO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AD69B30" w14:textId="4F4691A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β</w:t>
            </w:r>
          </w:p>
        </w:tc>
        <w:tc>
          <w:tcPr>
            <w:tcW w:w="62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60C320A" w14:textId="7D55197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P</w:t>
            </w:r>
            <w:r w:rsidRPr="00DF3827"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bscript"/>
              </w:rPr>
              <w:t>BO</w:t>
            </w:r>
          </w:p>
        </w:tc>
        <w:tc>
          <w:tcPr>
            <w:tcW w:w="57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5B8CE84" w14:textId="082BAF35" w:rsidR="00FF2116" w:rsidRPr="003F116C" w:rsidRDefault="00AB75A3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i</w:t>
            </w:r>
            <w:r w:rsidR="00FF2116" w:rsidRPr="003F116C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nt_R</w:t>
            </w:r>
            <w:r w:rsidR="00FF2116" w:rsidRPr="0045268E"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</w:rPr>
              <w:t>2</w:t>
            </w:r>
          </w:p>
        </w:tc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DD75F70" w14:textId="43E8CC43" w:rsidR="00FF2116" w:rsidRPr="003F116C" w:rsidRDefault="00AB75A3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n</w:t>
            </w:r>
            <w:r w:rsidR="00FF2116" w:rsidRPr="003F116C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on_</w:t>
            </w: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i</w:t>
            </w:r>
            <w:r w:rsidR="00FF2116" w:rsidRPr="003F116C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nt_R</w:t>
            </w:r>
            <w:r w:rsidR="00FF2116" w:rsidRPr="0045268E"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</w:rPr>
              <w:t>2</w:t>
            </w:r>
          </w:p>
        </w:tc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A754272" w14:textId="4D85D2C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delta_R</w:t>
            </w:r>
            <w:r w:rsidRPr="0045268E"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</w:rPr>
              <w:t>2</w:t>
            </w:r>
          </w:p>
        </w:tc>
      </w:tr>
      <w:tr w:rsidR="00FF2116" w:rsidRPr="003F116C" w14:paraId="6D753815" w14:textId="77777777" w:rsidTr="00573E8B">
        <w:trPr>
          <w:trHeight w:val="298"/>
          <w:jc w:val="center"/>
        </w:trPr>
        <w:tc>
          <w:tcPr>
            <w:tcW w:w="567" w:type="dxa"/>
            <w:tcBorders>
              <w:top w:val="single" w:sz="4" w:space="0" w:color="auto"/>
            </w:tcBorders>
            <w:noWrap/>
            <w:hideMark/>
          </w:tcPr>
          <w:p w14:paraId="6967A757" w14:textId="1039362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tcBorders>
              <w:top w:val="single" w:sz="4" w:space="0" w:color="auto"/>
            </w:tcBorders>
            <w:noWrap/>
            <w:hideMark/>
          </w:tcPr>
          <w:p w14:paraId="488B994F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tcBorders>
              <w:top w:val="single" w:sz="4" w:space="0" w:color="auto"/>
            </w:tcBorders>
            <w:noWrap/>
            <w:hideMark/>
          </w:tcPr>
          <w:p w14:paraId="2E854A56" w14:textId="0BF3200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tcBorders>
              <w:top w:val="single" w:sz="4" w:space="0" w:color="auto"/>
            </w:tcBorders>
            <w:noWrap/>
            <w:hideMark/>
          </w:tcPr>
          <w:p w14:paraId="4A818887" w14:textId="23672B2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60</w:t>
            </w:r>
          </w:p>
        </w:tc>
        <w:tc>
          <w:tcPr>
            <w:tcW w:w="567" w:type="dxa"/>
            <w:tcBorders>
              <w:top w:val="single" w:sz="4" w:space="0" w:color="auto"/>
            </w:tcBorders>
            <w:noWrap/>
            <w:hideMark/>
          </w:tcPr>
          <w:p w14:paraId="665F813A" w14:textId="197DA9A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709" w:type="dxa"/>
            <w:tcBorders>
              <w:top w:val="single" w:sz="4" w:space="0" w:color="auto"/>
            </w:tcBorders>
            <w:noWrap/>
            <w:hideMark/>
          </w:tcPr>
          <w:p w14:paraId="78ED7445" w14:textId="6D6AD2C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8E-02</w:t>
            </w:r>
          </w:p>
        </w:tc>
        <w:tc>
          <w:tcPr>
            <w:tcW w:w="567" w:type="dxa"/>
            <w:tcBorders>
              <w:top w:val="single" w:sz="4" w:space="0" w:color="auto"/>
            </w:tcBorders>
            <w:noWrap/>
            <w:hideMark/>
          </w:tcPr>
          <w:p w14:paraId="489271FA" w14:textId="7190EFE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627" w:type="dxa"/>
            <w:tcBorders>
              <w:top w:val="single" w:sz="4" w:space="0" w:color="auto"/>
            </w:tcBorders>
            <w:noWrap/>
            <w:hideMark/>
          </w:tcPr>
          <w:p w14:paraId="352B67DA" w14:textId="1367ECD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6E-01</w:t>
            </w:r>
          </w:p>
        </w:tc>
        <w:tc>
          <w:tcPr>
            <w:tcW w:w="577" w:type="dxa"/>
            <w:tcBorders>
              <w:top w:val="single" w:sz="4" w:space="0" w:color="auto"/>
            </w:tcBorders>
            <w:noWrap/>
            <w:hideMark/>
          </w:tcPr>
          <w:p w14:paraId="627D2EDA" w14:textId="14E79AA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2</w:t>
            </w:r>
          </w:p>
        </w:tc>
        <w:tc>
          <w:tcPr>
            <w:tcW w:w="817" w:type="dxa"/>
            <w:tcBorders>
              <w:top w:val="single" w:sz="4" w:space="0" w:color="auto"/>
            </w:tcBorders>
            <w:noWrap/>
            <w:hideMark/>
          </w:tcPr>
          <w:p w14:paraId="777B51BC" w14:textId="771C570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tcBorders>
              <w:top w:val="single" w:sz="4" w:space="0" w:color="auto"/>
            </w:tcBorders>
            <w:noWrap/>
            <w:hideMark/>
          </w:tcPr>
          <w:p w14:paraId="50FB92C1" w14:textId="6583372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00AF292F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4F572BE" w14:textId="17F141A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173FB945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02B3422B" w14:textId="091FE06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A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31FE24A5" w14:textId="2FDCB66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8</w:t>
            </w:r>
          </w:p>
        </w:tc>
        <w:tc>
          <w:tcPr>
            <w:tcW w:w="567" w:type="dxa"/>
            <w:noWrap/>
            <w:hideMark/>
          </w:tcPr>
          <w:p w14:paraId="7DD08A2F" w14:textId="7BECB1D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709" w:type="dxa"/>
            <w:noWrap/>
            <w:hideMark/>
          </w:tcPr>
          <w:p w14:paraId="44521F6A" w14:textId="3AB0395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5E-01</w:t>
            </w:r>
          </w:p>
        </w:tc>
        <w:tc>
          <w:tcPr>
            <w:tcW w:w="567" w:type="dxa"/>
            <w:noWrap/>
            <w:hideMark/>
          </w:tcPr>
          <w:p w14:paraId="1D8C068B" w14:textId="26830B2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6</w:t>
            </w:r>
          </w:p>
        </w:tc>
        <w:tc>
          <w:tcPr>
            <w:tcW w:w="627" w:type="dxa"/>
            <w:noWrap/>
            <w:hideMark/>
          </w:tcPr>
          <w:p w14:paraId="1FE3BE97" w14:textId="4507615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8E-01</w:t>
            </w:r>
          </w:p>
        </w:tc>
        <w:tc>
          <w:tcPr>
            <w:tcW w:w="577" w:type="dxa"/>
            <w:noWrap/>
            <w:hideMark/>
          </w:tcPr>
          <w:p w14:paraId="5553CD6B" w14:textId="209D9A3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7</w:t>
            </w:r>
          </w:p>
        </w:tc>
        <w:tc>
          <w:tcPr>
            <w:tcW w:w="817" w:type="dxa"/>
            <w:noWrap/>
            <w:hideMark/>
          </w:tcPr>
          <w:p w14:paraId="0AFC56EB" w14:textId="67F5E7E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6</w:t>
            </w:r>
          </w:p>
        </w:tc>
        <w:tc>
          <w:tcPr>
            <w:tcW w:w="817" w:type="dxa"/>
            <w:noWrap/>
            <w:hideMark/>
          </w:tcPr>
          <w:p w14:paraId="0D9F2F12" w14:textId="3ED1F13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08154AEA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ACB90AB" w14:textId="71B6553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4E79CA7C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159DE99" w14:textId="26F12DB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OR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5FBD6E78" w14:textId="1BCD74C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5</w:t>
            </w:r>
          </w:p>
        </w:tc>
        <w:tc>
          <w:tcPr>
            <w:tcW w:w="567" w:type="dxa"/>
            <w:noWrap/>
            <w:hideMark/>
          </w:tcPr>
          <w:p w14:paraId="0143D81A" w14:textId="6CF20E8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709" w:type="dxa"/>
            <w:noWrap/>
            <w:hideMark/>
          </w:tcPr>
          <w:p w14:paraId="22C5FD24" w14:textId="1E32493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0E-01</w:t>
            </w:r>
          </w:p>
        </w:tc>
        <w:tc>
          <w:tcPr>
            <w:tcW w:w="567" w:type="dxa"/>
            <w:noWrap/>
            <w:hideMark/>
          </w:tcPr>
          <w:p w14:paraId="208D218D" w14:textId="54A7945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627" w:type="dxa"/>
            <w:noWrap/>
            <w:hideMark/>
          </w:tcPr>
          <w:p w14:paraId="614CEA89" w14:textId="3E77459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2E-01</w:t>
            </w:r>
          </w:p>
        </w:tc>
        <w:tc>
          <w:tcPr>
            <w:tcW w:w="577" w:type="dxa"/>
            <w:noWrap/>
            <w:hideMark/>
          </w:tcPr>
          <w:p w14:paraId="2E6E34B6" w14:textId="38095DF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1</w:t>
            </w:r>
          </w:p>
        </w:tc>
        <w:tc>
          <w:tcPr>
            <w:tcW w:w="817" w:type="dxa"/>
            <w:noWrap/>
            <w:hideMark/>
          </w:tcPr>
          <w:p w14:paraId="54E9071B" w14:textId="1754521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1</w:t>
            </w:r>
          </w:p>
        </w:tc>
        <w:tc>
          <w:tcPr>
            <w:tcW w:w="817" w:type="dxa"/>
            <w:noWrap/>
            <w:hideMark/>
          </w:tcPr>
          <w:p w14:paraId="0AC268A2" w14:textId="32783FC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5833CDA1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33E79926" w14:textId="7651456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56EB0BBD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22E2FB3" w14:textId="0D74360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EX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10E897EF" w14:textId="5D7EE1F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8</w:t>
            </w:r>
          </w:p>
        </w:tc>
        <w:tc>
          <w:tcPr>
            <w:tcW w:w="567" w:type="dxa"/>
            <w:noWrap/>
            <w:hideMark/>
          </w:tcPr>
          <w:p w14:paraId="46195E40" w14:textId="4550EDF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3</w:t>
            </w:r>
          </w:p>
        </w:tc>
        <w:tc>
          <w:tcPr>
            <w:tcW w:w="709" w:type="dxa"/>
            <w:noWrap/>
            <w:hideMark/>
          </w:tcPr>
          <w:p w14:paraId="5641A074" w14:textId="3FDBD4F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0E-02</w:t>
            </w:r>
          </w:p>
        </w:tc>
        <w:tc>
          <w:tcPr>
            <w:tcW w:w="567" w:type="dxa"/>
            <w:noWrap/>
            <w:hideMark/>
          </w:tcPr>
          <w:p w14:paraId="2EB56EDD" w14:textId="641E9BB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4</w:t>
            </w:r>
          </w:p>
        </w:tc>
        <w:tc>
          <w:tcPr>
            <w:tcW w:w="627" w:type="dxa"/>
            <w:noWrap/>
            <w:hideMark/>
          </w:tcPr>
          <w:p w14:paraId="016ADD45" w14:textId="7BC99CC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9E-01</w:t>
            </w:r>
          </w:p>
        </w:tc>
        <w:tc>
          <w:tcPr>
            <w:tcW w:w="577" w:type="dxa"/>
            <w:noWrap/>
            <w:hideMark/>
          </w:tcPr>
          <w:p w14:paraId="50CCF8E2" w14:textId="3C0A8D3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4</w:t>
            </w:r>
          </w:p>
        </w:tc>
        <w:tc>
          <w:tcPr>
            <w:tcW w:w="817" w:type="dxa"/>
            <w:noWrap/>
            <w:hideMark/>
          </w:tcPr>
          <w:p w14:paraId="6274CDD7" w14:textId="402F34E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3</w:t>
            </w:r>
          </w:p>
        </w:tc>
        <w:tc>
          <w:tcPr>
            <w:tcW w:w="817" w:type="dxa"/>
            <w:noWrap/>
            <w:hideMark/>
          </w:tcPr>
          <w:p w14:paraId="3609A5D8" w14:textId="7762203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4C8D3C76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6647B1E" w14:textId="0D2EEB7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67D421BC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01F2275" w14:textId="3E487A6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5579B154" w14:textId="2711FE2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60</w:t>
            </w:r>
          </w:p>
        </w:tc>
        <w:tc>
          <w:tcPr>
            <w:tcW w:w="567" w:type="dxa"/>
            <w:noWrap/>
            <w:hideMark/>
          </w:tcPr>
          <w:p w14:paraId="3894C0A7" w14:textId="41E6FBB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4</w:t>
            </w:r>
          </w:p>
        </w:tc>
        <w:tc>
          <w:tcPr>
            <w:tcW w:w="709" w:type="dxa"/>
            <w:noWrap/>
            <w:hideMark/>
          </w:tcPr>
          <w:p w14:paraId="3DAF980A" w14:textId="743D4A6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0E-03</w:t>
            </w:r>
          </w:p>
        </w:tc>
        <w:tc>
          <w:tcPr>
            <w:tcW w:w="567" w:type="dxa"/>
            <w:noWrap/>
            <w:hideMark/>
          </w:tcPr>
          <w:p w14:paraId="14689B84" w14:textId="4BAA49E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627" w:type="dxa"/>
            <w:noWrap/>
            <w:hideMark/>
          </w:tcPr>
          <w:p w14:paraId="0C22CF4D" w14:textId="4042ED3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1E-01</w:t>
            </w:r>
          </w:p>
        </w:tc>
        <w:tc>
          <w:tcPr>
            <w:tcW w:w="577" w:type="dxa"/>
            <w:noWrap/>
            <w:hideMark/>
          </w:tcPr>
          <w:p w14:paraId="0BC4837E" w14:textId="6945BDD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2</w:t>
            </w:r>
          </w:p>
        </w:tc>
        <w:tc>
          <w:tcPr>
            <w:tcW w:w="817" w:type="dxa"/>
            <w:noWrap/>
            <w:hideMark/>
          </w:tcPr>
          <w:p w14:paraId="0CF521C3" w14:textId="449106A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0</w:t>
            </w:r>
          </w:p>
        </w:tc>
        <w:tc>
          <w:tcPr>
            <w:tcW w:w="817" w:type="dxa"/>
            <w:noWrap/>
            <w:hideMark/>
          </w:tcPr>
          <w:p w14:paraId="331CF707" w14:textId="7EDA98E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293E6F99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1556749" w14:textId="4AA8F74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2468555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19F44DF" w14:textId="7D8C006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A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6621FD6B" w14:textId="0AC9483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8</w:t>
            </w:r>
          </w:p>
        </w:tc>
        <w:tc>
          <w:tcPr>
            <w:tcW w:w="567" w:type="dxa"/>
            <w:noWrap/>
            <w:hideMark/>
          </w:tcPr>
          <w:p w14:paraId="4103ECFB" w14:textId="4275C3B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6</w:t>
            </w:r>
          </w:p>
        </w:tc>
        <w:tc>
          <w:tcPr>
            <w:tcW w:w="709" w:type="dxa"/>
            <w:noWrap/>
            <w:hideMark/>
          </w:tcPr>
          <w:p w14:paraId="4EA71D5E" w14:textId="273FB37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8E-01</w:t>
            </w:r>
          </w:p>
        </w:tc>
        <w:tc>
          <w:tcPr>
            <w:tcW w:w="567" w:type="dxa"/>
            <w:noWrap/>
            <w:hideMark/>
          </w:tcPr>
          <w:p w14:paraId="7C1E8439" w14:textId="585F3A3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  <w:tc>
          <w:tcPr>
            <w:tcW w:w="627" w:type="dxa"/>
            <w:noWrap/>
            <w:hideMark/>
          </w:tcPr>
          <w:p w14:paraId="39C3802F" w14:textId="3137096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4E-01</w:t>
            </w:r>
          </w:p>
        </w:tc>
        <w:tc>
          <w:tcPr>
            <w:tcW w:w="577" w:type="dxa"/>
            <w:noWrap/>
            <w:hideMark/>
          </w:tcPr>
          <w:p w14:paraId="0B4CF732" w14:textId="6247776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8</w:t>
            </w:r>
          </w:p>
        </w:tc>
        <w:tc>
          <w:tcPr>
            <w:tcW w:w="817" w:type="dxa"/>
            <w:noWrap/>
            <w:hideMark/>
          </w:tcPr>
          <w:p w14:paraId="22B40020" w14:textId="7E6FCA7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9</w:t>
            </w:r>
          </w:p>
        </w:tc>
        <w:tc>
          <w:tcPr>
            <w:tcW w:w="817" w:type="dxa"/>
            <w:noWrap/>
            <w:hideMark/>
          </w:tcPr>
          <w:p w14:paraId="6E757F9F" w14:textId="79D9A9A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03294BFF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B4C1866" w14:textId="08FA9DE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1150D667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53DDC9F" w14:textId="7EF76FF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OR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1145AA3D" w14:textId="3D77420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5</w:t>
            </w:r>
          </w:p>
        </w:tc>
        <w:tc>
          <w:tcPr>
            <w:tcW w:w="567" w:type="dxa"/>
            <w:noWrap/>
            <w:hideMark/>
          </w:tcPr>
          <w:p w14:paraId="38A09DE8" w14:textId="1E32ABC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709" w:type="dxa"/>
            <w:noWrap/>
            <w:hideMark/>
          </w:tcPr>
          <w:p w14:paraId="04D6AC85" w14:textId="63496C4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1E-01</w:t>
            </w:r>
          </w:p>
        </w:tc>
        <w:tc>
          <w:tcPr>
            <w:tcW w:w="567" w:type="dxa"/>
            <w:noWrap/>
            <w:hideMark/>
          </w:tcPr>
          <w:p w14:paraId="3AA5189F" w14:textId="32CD264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9</w:t>
            </w:r>
          </w:p>
        </w:tc>
        <w:tc>
          <w:tcPr>
            <w:tcW w:w="627" w:type="dxa"/>
            <w:noWrap/>
            <w:hideMark/>
          </w:tcPr>
          <w:p w14:paraId="6AAE6F57" w14:textId="0EF50B7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8E-01</w:t>
            </w:r>
          </w:p>
        </w:tc>
        <w:tc>
          <w:tcPr>
            <w:tcW w:w="577" w:type="dxa"/>
            <w:noWrap/>
            <w:hideMark/>
          </w:tcPr>
          <w:p w14:paraId="31839565" w14:textId="2B54417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2</w:t>
            </w:r>
          </w:p>
        </w:tc>
        <w:tc>
          <w:tcPr>
            <w:tcW w:w="817" w:type="dxa"/>
            <w:noWrap/>
            <w:hideMark/>
          </w:tcPr>
          <w:p w14:paraId="2007166A" w14:textId="25795BE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3</w:t>
            </w:r>
          </w:p>
        </w:tc>
        <w:tc>
          <w:tcPr>
            <w:tcW w:w="817" w:type="dxa"/>
            <w:noWrap/>
            <w:hideMark/>
          </w:tcPr>
          <w:p w14:paraId="4AF3A85D" w14:textId="4E391D5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2B074CF3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25536AD" w14:textId="16CF792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7A1F634C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131410A" w14:textId="758F31C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EX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7998DBCB" w14:textId="2D4301B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8</w:t>
            </w:r>
          </w:p>
        </w:tc>
        <w:tc>
          <w:tcPr>
            <w:tcW w:w="567" w:type="dxa"/>
            <w:noWrap/>
            <w:hideMark/>
          </w:tcPr>
          <w:p w14:paraId="7834FFAA" w14:textId="51278AE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709" w:type="dxa"/>
            <w:noWrap/>
            <w:hideMark/>
          </w:tcPr>
          <w:p w14:paraId="244125F4" w14:textId="7098FF1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2E-01</w:t>
            </w:r>
          </w:p>
        </w:tc>
        <w:tc>
          <w:tcPr>
            <w:tcW w:w="567" w:type="dxa"/>
            <w:noWrap/>
            <w:hideMark/>
          </w:tcPr>
          <w:p w14:paraId="7259CB98" w14:textId="53CB4B9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  <w:tc>
          <w:tcPr>
            <w:tcW w:w="627" w:type="dxa"/>
            <w:noWrap/>
            <w:hideMark/>
          </w:tcPr>
          <w:p w14:paraId="79E46AC5" w14:textId="390E879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0E-01</w:t>
            </w:r>
          </w:p>
        </w:tc>
        <w:tc>
          <w:tcPr>
            <w:tcW w:w="577" w:type="dxa"/>
            <w:noWrap/>
            <w:hideMark/>
          </w:tcPr>
          <w:p w14:paraId="20841C02" w14:textId="0F5628E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2</w:t>
            </w:r>
          </w:p>
        </w:tc>
        <w:tc>
          <w:tcPr>
            <w:tcW w:w="817" w:type="dxa"/>
            <w:noWrap/>
            <w:hideMark/>
          </w:tcPr>
          <w:p w14:paraId="07334575" w14:textId="7A91E22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2</w:t>
            </w:r>
          </w:p>
        </w:tc>
        <w:tc>
          <w:tcPr>
            <w:tcW w:w="817" w:type="dxa"/>
            <w:noWrap/>
            <w:hideMark/>
          </w:tcPr>
          <w:p w14:paraId="54FC4CFB" w14:textId="2F83B98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0C135695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21FD494" w14:textId="020EB23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2A2B047D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F57F744" w14:textId="117520B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7CB5CCF5" w14:textId="51B661A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61</w:t>
            </w:r>
          </w:p>
        </w:tc>
        <w:tc>
          <w:tcPr>
            <w:tcW w:w="567" w:type="dxa"/>
            <w:noWrap/>
            <w:hideMark/>
          </w:tcPr>
          <w:p w14:paraId="6584CA5D" w14:textId="64879E9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709" w:type="dxa"/>
            <w:noWrap/>
            <w:hideMark/>
          </w:tcPr>
          <w:p w14:paraId="32543943" w14:textId="32778B9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4E-01</w:t>
            </w:r>
          </w:p>
        </w:tc>
        <w:tc>
          <w:tcPr>
            <w:tcW w:w="567" w:type="dxa"/>
            <w:noWrap/>
            <w:hideMark/>
          </w:tcPr>
          <w:p w14:paraId="64259342" w14:textId="308230D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627" w:type="dxa"/>
            <w:noWrap/>
            <w:hideMark/>
          </w:tcPr>
          <w:p w14:paraId="108F359A" w14:textId="3990F5E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3E-01</w:t>
            </w:r>
          </w:p>
        </w:tc>
        <w:tc>
          <w:tcPr>
            <w:tcW w:w="577" w:type="dxa"/>
            <w:noWrap/>
            <w:hideMark/>
          </w:tcPr>
          <w:p w14:paraId="245DE6FC" w14:textId="59EA128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41731189" w14:textId="49732CF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76749340" w14:textId="0A53D2F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35050FA4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CED514B" w14:textId="7F6083B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175488CF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1112985" w14:textId="5574F7B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A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2A728F43" w14:textId="397073D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9</w:t>
            </w:r>
          </w:p>
        </w:tc>
        <w:tc>
          <w:tcPr>
            <w:tcW w:w="567" w:type="dxa"/>
            <w:noWrap/>
            <w:hideMark/>
          </w:tcPr>
          <w:p w14:paraId="07EEBCCF" w14:textId="7FB5D18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  <w:tc>
          <w:tcPr>
            <w:tcW w:w="709" w:type="dxa"/>
            <w:noWrap/>
            <w:hideMark/>
          </w:tcPr>
          <w:p w14:paraId="6CCDFEE7" w14:textId="546ED0D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4E-01</w:t>
            </w:r>
          </w:p>
        </w:tc>
        <w:tc>
          <w:tcPr>
            <w:tcW w:w="567" w:type="dxa"/>
            <w:noWrap/>
            <w:hideMark/>
          </w:tcPr>
          <w:p w14:paraId="35B8DC7B" w14:textId="778A7CD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  <w:tc>
          <w:tcPr>
            <w:tcW w:w="627" w:type="dxa"/>
            <w:noWrap/>
            <w:hideMark/>
          </w:tcPr>
          <w:p w14:paraId="0FEF1834" w14:textId="64C61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2E-01</w:t>
            </w:r>
          </w:p>
        </w:tc>
        <w:tc>
          <w:tcPr>
            <w:tcW w:w="577" w:type="dxa"/>
            <w:noWrap/>
            <w:hideMark/>
          </w:tcPr>
          <w:p w14:paraId="7B0218C3" w14:textId="68C6546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6</w:t>
            </w:r>
          </w:p>
        </w:tc>
        <w:tc>
          <w:tcPr>
            <w:tcW w:w="817" w:type="dxa"/>
            <w:noWrap/>
            <w:hideMark/>
          </w:tcPr>
          <w:p w14:paraId="1A7CF22B" w14:textId="25FA7B0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6</w:t>
            </w:r>
          </w:p>
        </w:tc>
        <w:tc>
          <w:tcPr>
            <w:tcW w:w="817" w:type="dxa"/>
            <w:noWrap/>
            <w:hideMark/>
          </w:tcPr>
          <w:p w14:paraId="466322E1" w14:textId="7B7096B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8466F82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1E35C49F" w14:textId="2069448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0FC4CA87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0B9A4A74" w14:textId="034F8B7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OR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3926FA77" w14:textId="7388221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7</w:t>
            </w:r>
          </w:p>
        </w:tc>
        <w:tc>
          <w:tcPr>
            <w:tcW w:w="567" w:type="dxa"/>
            <w:noWrap/>
            <w:hideMark/>
          </w:tcPr>
          <w:p w14:paraId="27637528" w14:textId="0A938EF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709" w:type="dxa"/>
            <w:noWrap/>
            <w:hideMark/>
          </w:tcPr>
          <w:p w14:paraId="2D9255C6" w14:textId="220C697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7E-01</w:t>
            </w:r>
          </w:p>
        </w:tc>
        <w:tc>
          <w:tcPr>
            <w:tcW w:w="567" w:type="dxa"/>
            <w:noWrap/>
            <w:hideMark/>
          </w:tcPr>
          <w:p w14:paraId="61F16964" w14:textId="1A7E91D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627" w:type="dxa"/>
            <w:noWrap/>
            <w:hideMark/>
          </w:tcPr>
          <w:p w14:paraId="056500B7" w14:textId="7EB864A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9E-01</w:t>
            </w:r>
          </w:p>
        </w:tc>
        <w:tc>
          <w:tcPr>
            <w:tcW w:w="577" w:type="dxa"/>
            <w:noWrap/>
            <w:hideMark/>
          </w:tcPr>
          <w:p w14:paraId="1631EB1D" w14:textId="1FF496D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5</w:t>
            </w:r>
          </w:p>
        </w:tc>
        <w:tc>
          <w:tcPr>
            <w:tcW w:w="817" w:type="dxa"/>
            <w:noWrap/>
            <w:hideMark/>
          </w:tcPr>
          <w:p w14:paraId="141566E5" w14:textId="4686706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6</w:t>
            </w:r>
          </w:p>
        </w:tc>
        <w:tc>
          <w:tcPr>
            <w:tcW w:w="817" w:type="dxa"/>
            <w:noWrap/>
            <w:hideMark/>
          </w:tcPr>
          <w:p w14:paraId="14190AE1" w14:textId="3EDFC59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5B104263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1309BDA" w14:textId="30E91F6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20D7DAEE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3F6A30C" w14:textId="1DA5E3E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EX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77D9BAE1" w14:textId="6AF02E3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9</w:t>
            </w:r>
          </w:p>
        </w:tc>
        <w:tc>
          <w:tcPr>
            <w:tcW w:w="567" w:type="dxa"/>
            <w:noWrap/>
            <w:hideMark/>
          </w:tcPr>
          <w:p w14:paraId="76E33A6D" w14:textId="4D5157E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6</w:t>
            </w:r>
          </w:p>
        </w:tc>
        <w:tc>
          <w:tcPr>
            <w:tcW w:w="709" w:type="dxa"/>
            <w:noWrap/>
            <w:hideMark/>
          </w:tcPr>
          <w:p w14:paraId="06456EFF" w14:textId="1E3673F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2E-01</w:t>
            </w:r>
          </w:p>
        </w:tc>
        <w:tc>
          <w:tcPr>
            <w:tcW w:w="567" w:type="dxa"/>
            <w:noWrap/>
            <w:hideMark/>
          </w:tcPr>
          <w:p w14:paraId="30BFE8CE" w14:textId="1540711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6</w:t>
            </w:r>
          </w:p>
        </w:tc>
        <w:tc>
          <w:tcPr>
            <w:tcW w:w="627" w:type="dxa"/>
            <w:noWrap/>
            <w:hideMark/>
          </w:tcPr>
          <w:p w14:paraId="4D52FB34" w14:textId="54E75DD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3E-02</w:t>
            </w:r>
          </w:p>
        </w:tc>
        <w:tc>
          <w:tcPr>
            <w:tcW w:w="577" w:type="dxa"/>
            <w:noWrap/>
            <w:hideMark/>
          </w:tcPr>
          <w:p w14:paraId="66A00CFF" w14:textId="39F1ED0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4</w:t>
            </w:r>
          </w:p>
        </w:tc>
        <w:tc>
          <w:tcPr>
            <w:tcW w:w="817" w:type="dxa"/>
            <w:noWrap/>
            <w:hideMark/>
          </w:tcPr>
          <w:p w14:paraId="251F8D25" w14:textId="66B7CF2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4</w:t>
            </w:r>
          </w:p>
        </w:tc>
        <w:tc>
          <w:tcPr>
            <w:tcW w:w="817" w:type="dxa"/>
            <w:noWrap/>
            <w:hideMark/>
          </w:tcPr>
          <w:p w14:paraId="46769D9B" w14:textId="0379631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27691E9B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19CFC12F" w14:textId="41D0A85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5232ED2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06C10382" w14:textId="00247A4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35B03BE3" w14:textId="31ED07E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9</w:t>
            </w:r>
          </w:p>
        </w:tc>
        <w:tc>
          <w:tcPr>
            <w:tcW w:w="567" w:type="dxa"/>
            <w:noWrap/>
            <w:hideMark/>
          </w:tcPr>
          <w:p w14:paraId="44F64D01" w14:textId="70D643F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709" w:type="dxa"/>
            <w:noWrap/>
            <w:hideMark/>
          </w:tcPr>
          <w:p w14:paraId="37F4FB87" w14:textId="2C7CA03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6E-01</w:t>
            </w:r>
          </w:p>
        </w:tc>
        <w:tc>
          <w:tcPr>
            <w:tcW w:w="567" w:type="dxa"/>
            <w:noWrap/>
            <w:hideMark/>
          </w:tcPr>
          <w:p w14:paraId="4C622D8E" w14:textId="5C8AF1E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627" w:type="dxa"/>
            <w:noWrap/>
            <w:hideMark/>
          </w:tcPr>
          <w:p w14:paraId="6D7A6D4F" w14:textId="1E08FA0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2E-01</w:t>
            </w:r>
          </w:p>
        </w:tc>
        <w:tc>
          <w:tcPr>
            <w:tcW w:w="577" w:type="dxa"/>
            <w:noWrap/>
            <w:hideMark/>
          </w:tcPr>
          <w:p w14:paraId="6B074D00" w14:textId="4E1F7AC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2</w:t>
            </w:r>
          </w:p>
        </w:tc>
        <w:tc>
          <w:tcPr>
            <w:tcW w:w="817" w:type="dxa"/>
            <w:noWrap/>
            <w:hideMark/>
          </w:tcPr>
          <w:p w14:paraId="1221EB92" w14:textId="07A18DE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2</w:t>
            </w:r>
          </w:p>
        </w:tc>
        <w:tc>
          <w:tcPr>
            <w:tcW w:w="817" w:type="dxa"/>
            <w:noWrap/>
            <w:hideMark/>
          </w:tcPr>
          <w:p w14:paraId="3A56E92D" w14:textId="247D8D7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39FFD377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6C7E133" w14:textId="7B449ED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3D17208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B48451F" w14:textId="12729A4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A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5E907AD2" w14:textId="674CC85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5</w:t>
            </w:r>
          </w:p>
        </w:tc>
        <w:tc>
          <w:tcPr>
            <w:tcW w:w="567" w:type="dxa"/>
            <w:noWrap/>
            <w:hideMark/>
          </w:tcPr>
          <w:p w14:paraId="67C4ABD8" w14:textId="2AF1FBA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0</w:t>
            </w:r>
          </w:p>
        </w:tc>
        <w:tc>
          <w:tcPr>
            <w:tcW w:w="709" w:type="dxa"/>
            <w:noWrap/>
            <w:hideMark/>
          </w:tcPr>
          <w:p w14:paraId="7F016A56" w14:textId="39A688F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6E-01</w:t>
            </w:r>
          </w:p>
        </w:tc>
        <w:tc>
          <w:tcPr>
            <w:tcW w:w="567" w:type="dxa"/>
            <w:noWrap/>
            <w:hideMark/>
          </w:tcPr>
          <w:p w14:paraId="74596285" w14:textId="7D232AF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2</w:t>
            </w:r>
          </w:p>
        </w:tc>
        <w:tc>
          <w:tcPr>
            <w:tcW w:w="627" w:type="dxa"/>
            <w:noWrap/>
            <w:hideMark/>
          </w:tcPr>
          <w:p w14:paraId="24257D22" w14:textId="53437CF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0E-02</w:t>
            </w:r>
          </w:p>
        </w:tc>
        <w:tc>
          <w:tcPr>
            <w:tcW w:w="577" w:type="dxa"/>
            <w:noWrap/>
            <w:hideMark/>
          </w:tcPr>
          <w:p w14:paraId="1BD2B666" w14:textId="203889F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8</w:t>
            </w:r>
          </w:p>
        </w:tc>
        <w:tc>
          <w:tcPr>
            <w:tcW w:w="817" w:type="dxa"/>
            <w:noWrap/>
            <w:hideMark/>
          </w:tcPr>
          <w:p w14:paraId="7DAC21B8" w14:textId="31634DC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8</w:t>
            </w:r>
          </w:p>
        </w:tc>
        <w:tc>
          <w:tcPr>
            <w:tcW w:w="817" w:type="dxa"/>
            <w:noWrap/>
            <w:hideMark/>
          </w:tcPr>
          <w:p w14:paraId="4F9698AA" w14:textId="4D3A81A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02218741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66046F0" w14:textId="5F65382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lastRenderedPageBreak/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568E1C55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4E1DD18" w14:textId="5194818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OR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07EBB0FF" w14:textId="293DE23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4</w:t>
            </w:r>
          </w:p>
        </w:tc>
        <w:tc>
          <w:tcPr>
            <w:tcW w:w="567" w:type="dxa"/>
            <w:noWrap/>
            <w:hideMark/>
          </w:tcPr>
          <w:p w14:paraId="77F1E0DA" w14:textId="15CEBBE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  <w:tc>
          <w:tcPr>
            <w:tcW w:w="709" w:type="dxa"/>
            <w:noWrap/>
            <w:hideMark/>
          </w:tcPr>
          <w:p w14:paraId="154C1092" w14:textId="253C0A3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2E-01</w:t>
            </w:r>
          </w:p>
        </w:tc>
        <w:tc>
          <w:tcPr>
            <w:tcW w:w="567" w:type="dxa"/>
            <w:noWrap/>
            <w:hideMark/>
          </w:tcPr>
          <w:p w14:paraId="222470CE" w14:textId="4425AB6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9</w:t>
            </w:r>
          </w:p>
        </w:tc>
        <w:tc>
          <w:tcPr>
            <w:tcW w:w="627" w:type="dxa"/>
            <w:noWrap/>
            <w:hideMark/>
          </w:tcPr>
          <w:p w14:paraId="6B08586A" w14:textId="64E12BF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0E-01</w:t>
            </w:r>
          </w:p>
        </w:tc>
        <w:tc>
          <w:tcPr>
            <w:tcW w:w="577" w:type="dxa"/>
            <w:noWrap/>
            <w:hideMark/>
          </w:tcPr>
          <w:p w14:paraId="585F39C1" w14:textId="4522A23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5</w:t>
            </w:r>
          </w:p>
        </w:tc>
        <w:tc>
          <w:tcPr>
            <w:tcW w:w="817" w:type="dxa"/>
            <w:noWrap/>
            <w:hideMark/>
          </w:tcPr>
          <w:p w14:paraId="583782AB" w14:textId="65DB222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5</w:t>
            </w:r>
          </w:p>
        </w:tc>
        <w:tc>
          <w:tcPr>
            <w:tcW w:w="817" w:type="dxa"/>
            <w:noWrap/>
            <w:hideMark/>
          </w:tcPr>
          <w:p w14:paraId="649CC6FD" w14:textId="369928E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53CCFE89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B4E82FB" w14:textId="52B0198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6E03C421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1881AE1" w14:textId="493954E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EX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7D7BEAFF" w14:textId="580728F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7</w:t>
            </w:r>
          </w:p>
        </w:tc>
        <w:tc>
          <w:tcPr>
            <w:tcW w:w="567" w:type="dxa"/>
            <w:noWrap/>
            <w:hideMark/>
          </w:tcPr>
          <w:p w14:paraId="15F340DC" w14:textId="53B5DE0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709" w:type="dxa"/>
            <w:noWrap/>
            <w:hideMark/>
          </w:tcPr>
          <w:p w14:paraId="300BF417" w14:textId="7C5F777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2E-01</w:t>
            </w:r>
          </w:p>
        </w:tc>
        <w:tc>
          <w:tcPr>
            <w:tcW w:w="567" w:type="dxa"/>
            <w:noWrap/>
            <w:hideMark/>
          </w:tcPr>
          <w:p w14:paraId="559FEAB9" w14:textId="1A6FDD5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9</w:t>
            </w:r>
          </w:p>
        </w:tc>
        <w:tc>
          <w:tcPr>
            <w:tcW w:w="627" w:type="dxa"/>
            <w:noWrap/>
            <w:hideMark/>
          </w:tcPr>
          <w:p w14:paraId="72FCA946" w14:textId="0987BCC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8E-01</w:t>
            </w:r>
          </w:p>
        </w:tc>
        <w:tc>
          <w:tcPr>
            <w:tcW w:w="577" w:type="dxa"/>
            <w:noWrap/>
            <w:hideMark/>
          </w:tcPr>
          <w:p w14:paraId="65A4F71F" w14:textId="77763C0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5</w:t>
            </w:r>
          </w:p>
        </w:tc>
        <w:tc>
          <w:tcPr>
            <w:tcW w:w="817" w:type="dxa"/>
            <w:noWrap/>
            <w:hideMark/>
          </w:tcPr>
          <w:p w14:paraId="04A951DB" w14:textId="04E7369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5</w:t>
            </w:r>
          </w:p>
        </w:tc>
        <w:tc>
          <w:tcPr>
            <w:tcW w:w="817" w:type="dxa"/>
            <w:noWrap/>
            <w:hideMark/>
          </w:tcPr>
          <w:p w14:paraId="6EB6001E" w14:textId="1E63C28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6A6128A5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A4DA3A2" w14:textId="73F4FF8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0F8B8434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65B663A" w14:textId="377A73C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2B6DA6C6" w14:textId="0FA6DED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4</w:t>
            </w:r>
          </w:p>
        </w:tc>
        <w:tc>
          <w:tcPr>
            <w:tcW w:w="567" w:type="dxa"/>
            <w:noWrap/>
            <w:hideMark/>
          </w:tcPr>
          <w:p w14:paraId="28A3BC65" w14:textId="475723B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9</w:t>
            </w:r>
          </w:p>
        </w:tc>
        <w:tc>
          <w:tcPr>
            <w:tcW w:w="709" w:type="dxa"/>
            <w:noWrap/>
            <w:hideMark/>
          </w:tcPr>
          <w:p w14:paraId="2C7F2697" w14:textId="78F8855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7E-02</w:t>
            </w:r>
          </w:p>
        </w:tc>
        <w:tc>
          <w:tcPr>
            <w:tcW w:w="567" w:type="dxa"/>
            <w:noWrap/>
            <w:hideMark/>
          </w:tcPr>
          <w:p w14:paraId="24F835AA" w14:textId="5A4C49F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627" w:type="dxa"/>
            <w:noWrap/>
            <w:hideMark/>
          </w:tcPr>
          <w:p w14:paraId="612F872F" w14:textId="12A7436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2E-01</w:t>
            </w:r>
          </w:p>
        </w:tc>
        <w:tc>
          <w:tcPr>
            <w:tcW w:w="577" w:type="dxa"/>
            <w:noWrap/>
            <w:hideMark/>
          </w:tcPr>
          <w:p w14:paraId="3225574D" w14:textId="1479121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2</w:t>
            </w:r>
          </w:p>
        </w:tc>
        <w:tc>
          <w:tcPr>
            <w:tcW w:w="817" w:type="dxa"/>
            <w:noWrap/>
            <w:hideMark/>
          </w:tcPr>
          <w:p w14:paraId="5D92EE2D" w14:textId="379F5E8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68C81FF1" w14:textId="614DFC0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68AAE42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C614298" w14:textId="6E7E9C5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2A449657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4484845" w14:textId="6FB7DDD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A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04094F8B" w14:textId="1E92E3A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2</w:t>
            </w:r>
          </w:p>
        </w:tc>
        <w:tc>
          <w:tcPr>
            <w:tcW w:w="567" w:type="dxa"/>
            <w:noWrap/>
            <w:hideMark/>
          </w:tcPr>
          <w:p w14:paraId="743D3E1E" w14:textId="07E8AD7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709" w:type="dxa"/>
            <w:noWrap/>
            <w:hideMark/>
          </w:tcPr>
          <w:p w14:paraId="6C84EEB2" w14:textId="39F3326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6E-01</w:t>
            </w:r>
          </w:p>
        </w:tc>
        <w:tc>
          <w:tcPr>
            <w:tcW w:w="567" w:type="dxa"/>
            <w:noWrap/>
            <w:hideMark/>
          </w:tcPr>
          <w:p w14:paraId="42C60EC9" w14:textId="2F41289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  <w:tc>
          <w:tcPr>
            <w:tcW w:w="627" w:type="dxa"/>
            <w:noWrap/>
            <w:hideMark/>
          </w:tcPr>
          <w:p w14:paraId="4332130E" w14:textId="5966EE1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8E-01</w:t>
            </w:r>
          </w:p>
        </w:tc>
        <w:tc>
          <w:tcPr>
            <w:tcW w:w="577" w:type="dxa"/>
            <w:noWrap/>
            <w:hideMark/>
          </w:tcPr>
          <w:p w14:paraId="7CDEF0D7" w14:textId="16B7BE5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0</w:t>
            </w:r>
          </w:p>
        </w:tc>
        <w:tc>
          <w:tcPr>
            <w:tcW w:w="817" w:type="dxa"/>
            <w:noWrap/>
            <w:hideMark/>
          </w:tcPr>
          <w:p w14:paraId="0FCA5355" w14:textId="1555524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0</w:t>
            </w:r>
          </w:p>
        </w:tc>
        <w:tc>
          <w:tcPr>
            <w:tcW w:w="817" w:type="dxa"/>
            <w:noWrap/>
            <w:hideMark/>
          </w:tcPr>
          <w:p w14:paraId="5FEB94A8" w14:textId="4298F9D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7B543A36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14C0127" w14:textId="61D5D5E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6BD51393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85CE982" w14:textId="7BC7B2A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OR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4F770AD9" w14:textId="2172FD6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0</w:t>
            </w:r>
          </w:p>
        </w:tc>
        <w:tc>
          <w:tcPr>
            <w:tcW w:w="567" w:type="dxa"/>
            <w:noWrap/>
            <w:hideMark/>
          </w:tcPr>
          <w:p w14:paraId="24E812E1" w14:textId="1ECCE65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9</w:t>
            </w:r>
          </w:p>
        </w:tc>
        <w:tc>
          <w:tcPr>
            <w:tcW w:w="709" w:type="dxa"/>
            <w:noWrap/>
            <w:hideMark/>
          </w:tcPr>
          <w:p w14:paraId="762918BA" w14:textId="4226659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4E-02</w:t>
            </w:r>
          </w:p>
        </w:tc>
        <w:tc>
          <w:tcPr>
            <w:tcW w:w="567" w:type="dxa"/>
            <w:noWrap/>
            <w:hideMark/>
          </w:tcPr>
          <w:p w14:paraId="21A6935B" w14:textId="7CACE5F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627" w:type="dxa"/>
            <w:noWrap/>
            <w:hideMark/>
          </w:tcPr>
          <w:p w14:paraId="0E6FC03C" w14:textId="56DEF06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8E-01</w:t>
            </w:r>
          </w:p>
        </w:tc>
        <w:tc>
          <w:tcPr>
            <w:tcW w:w="577" w:type="dxa"/>
            <w:noWrap/>
            <w:hideMark/>
          </w:tcPr>
          <w:p w14:paraId="1B1153B4" w14:textId="0A27ED6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1</w:t>
            </w:r>
          </w:p>
        </w:tc>
        <w:tc>
          <w:tcPr>
            <w:tcW w:w="817" w:type="dxa"/>
            <w:noWrap/>
            <w:hideMark/>
          </w:tcPr>
          <w:p w14:paraId="02C4DB5D" w14:textId="59B6B3C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8</w:t>
            </w:r>
          </w:p>
        </w:tc>
        <w:tc>
          <w:tcPr>
            <w:tcW w:w="817" w:type="dxa"/>
            <w:noWrap/>
            <w:hideMark/>
          </w:tcPr>
          <w:p w14:paraId="55203063" w14:textId="3177113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</w:tr>
      <w:tr w:rsidR="00FF2116" w:rsidRPr="003F116C" w14:paraId="7D508832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94A3222" w14:textId="46A9CCD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5E7240C1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02B165C" w14:textId="371D168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EX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7005B6FD" w14:textId="78055D2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1</w:t>
            </w:r>
          </w:p>
        </w:tc>
        <w:tc>
          <w:tcPr>
            <w:tcW w:w="567" w:type="dxa"/>
            <w:noWrap/>
            <w:hideMark/>
          </w:tcPr>
          <w:p w14:paraId="2649F382" w14:textId="40EE0E8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5</w:t>
            </w:r>
          </w:p>
        </w:tc>
        <w:tc>
          <w:tcPr>
            <w:tcW w:w="709" w:type="dxa"/>
            <w:noWrap/>
            <w:hideMark/>
          </w:tcPr>
          <w:p w14:paraId="7E0F95C5" w14:textId="1FD3FDA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3E-02</w:t>
            </w:r>
          </w:p>
        </w:tc>
        <w:tc>
          <w:tcPr>
            <w:tcW w:w="567" w:type="dxa"/>
            <w:noWrap/>
            <w:hideMark/>
          </w:tcPr>
          <w:p w14:paraId="36F194B6" w14:textId="3CE399D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6</w:t>
            </w:r>
          </w:p>
        </w:tc>
        <w:tc>
          <w:tcPr>
            <w:tcW w:w="627" w:type="dxa"/>
            <w:noWrap/>
            <w:hideMark/>
          </w:tcPr>
          <w:p w14:paraId="6CE2E48E" w14:textId="535838E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1E-01</w:t>
            </w:r>
          </w:p>
        </w:tc>
        <w:tc>
          <w:tcPr>
            <w:tcW w:w="577" w:type="dxa"/>
            <w:noWrap/>
            <w:hideMark/>
          </w:tcPr>
          <w:p w14:paraId="51FB8B73" w14:textId="06A8763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6</w:t>
            </w:r>
          </w:p>
        </w:tc>
        <w:tc>
          <w:tcPr>
            <w:tcW w:w="817" w:type="dxa"/>
            <w:noWrap/>
            <w:hideMark/>
          </w:tcPr>
          <w:p w14:paraId="3A21A27B" w14:textId="5D00710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5</w:t>
            </w:r>
          </w:p>
        </w:tc>
        <w:tc>
          <w:tcPr>
            <w:tcW w:w="817" w:type="dxa"/>
            <w:noWrap/>
            <w:hideMark/>
          </w:tcPr>
          <w:p w14:paraId="37630B25" w14:textId="4EE59D8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75F33B1A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1585D908" w14:textId="3FFEDB9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4AE3CCEA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0391203" w14:textId="71F5B72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4874D13C" w14:textId="2166AB9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8</w:t>
            </w:r>
          </w:p>
        </w:tc>
        <w:tc>
          <w:tcPr>
            <w:tcW w:w="567" w:type="dxa"/>
            <w:noWrap/>
            <w:hideMark/>
          </w:tcPr>
          <w:p w14:paraId="448BC3F6" w14:textId="610E941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4</w:t>
            </w:r>
          </w:p>
        </w:tc>
        <w:tc>
          <w:tcPr>
            <w:tcW w:w="709" w:type="dxa"/>
            <w:noWrap/>
            <w:hideMark/>
          </w:tcPr>
          <w:p w14:paraId="40E9940D" w14:textId="2F68535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8E-01</w:t>
            </w:r>
          </w:p>
        </w:tc>
        <w:tc>
          <w:tcPr>
            <w:tcW w:w="567" w:type="dxa"/>
            <w:noWrap/>
            <w:hideMark/>
          </w:tcPr>
          <w:p w14:paraId="5BE18ED6" w14:textId="76EBC32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627" w:type="dxa"/>
            <w:noWrap/>
            <w:hideMark/>
          </w:tcPr>
          <w:p w14:paraId="773198F5" w14:textId="0B9CE93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1E-01</w:t>
            </w:r>
          </w:p>
        </w:tc>
        <w:tc>
          <w:tcPr>
            <w:tcW w:w="577" w:type="dxa"/>
            <w:noWrap/>
            <w:hideMark/>
          </w:tcPr>
          <w:p w14:paraId="40955B67" w14:textId="08E6AE3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3CE042E7" w14:textId="378E157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02737283" w14:textId="5E2E7A2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4E64B43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F2F3D6C" w14:textId="2C42957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22541E25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01536FA" w14:textId="7A80D81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A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18EADDE1" w14:textId="094AC56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6</w:t>
            </w:r>
          </w:p>
        </w:tc>
        <w:tc>
          <w:tcPr>
            <w:tcW w:w="567" w:type="dxa"/>
            <w:noWrap/>
            <w:hideMark/>
          </w:tcPr>
          <w:p w14:paraId="054EB80A" w14:textId="7B95FA9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709" w:type="dxa"/>
            <w:noWrap/>
            <w:hideMark/>
          </w:tcPr>
          <w:p w14:paraId="37F70D0F" w14:textId="6828752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3E-01</w:t>
            </w:r>
          </w:p>
        </w:tc>
        <w:tc>
          <w:tcPr>
            <w:tcW w:w="567" w:type="dxa"/>
            <w:noWrap/>
            <w:hideMark/>
          </w:tcPr>
          <w:p w14:paraId="1BBCBF7C" w14:textId="0FBD618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6</w:t>
            </w:r>
          </w:p>
        </w:tc>
        <w:tc>
          <w:tcPr>
            <w:tcW w:w="627" w:type="dxa"/>
            <w:noWrap/>
            <w:hideMark/>
          </w:tcPr>
          <w:p w14:paraId="330AB304" w14:textId="6A735D0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6E-02</w:t>
            </w:r>
          </w:p>
        </w:tc>
        <w:tc>
          <w:tcPr>
            <w:tcW w:w="577" w:type="dxa"/>
            <w:noWrap/>
            <w:hideMark/>
          </w:tcPr>
          <w:p w14:paraId="71A161FE" w14:textId="7AE9E71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1</w:t>
            </w:r>
          </w:p>
        </w:tc>
        <w:tc>
          <w:tcPr>
            <w:tcW w:w="817" w:type="dxa"/>
            <w:noWrap/>
            <w:hideMark/>
          </w:tcPr>
          <w:p w14:paraId="57394AB4" w14:textId="51E42C7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2</w:t>
            </w:r>
          </w:p>
        </w:tc>
        <w:tc>
          <w:tcPr>
            <w:tcW w:w="817" w:type="dxa"/>
            <w:noWrap/>
            <w:hideMark/>
          </w:tcPr>
          <w:p w14:paraId="4BF3B7ED" w14:textId="098947B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5B67B4E0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1E2250D" w14:textId="0A7EDE1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6BB44A26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E8D7941" w14:textId="3BEDF04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OR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1471B0B8" w14:textId="4030210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5</w:t>
            </w:r>
          </w:p>
        </w:tc>
        <w:tc>
          <w:tcPr>
            <w:tcW w:w="567" w:type="dxa"/>
            <w:noWrap/>
            <w:hideMark/>
          </w:tcPr>
          <w:p w14:paraId="6895514B" w14:textId="147D1BA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709" w:type="dxa"/>
            <w:noWrap/>
            <w:hideMark/>
          </w:tcPr>
          <w:p w14:paraId="435C8AE7" w14:textId="52378DB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0E-01</w:t>
            </w:r>
          </w:p>
        </w:tc>
        <w:tc>
          <w:tcPr>
            <w:tcW w:w="567" w:type="dxa"/>
            <w:noWrap/>
            <w:hideMark/>
          </w:tcPr>
          <w:p w14:paraId="5049A5E5" w14:textId="198C8FB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627" w:type="dxa"/>
            <w:noWrap/>
            <w:hideMark/>
          </w:tcPr>
          <w:p w14:paraId="346E2433" w14:textId="2220B76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0E-01</w:t>
            </w:r>
          </w:p>
        </w:tc>
        <w:tc>
          <w:tcPr>
            <w:tcW w:w="577" w:type="dxa"/>
            <w:noWrap/>
            <w:hideMark/>
          </w:tcPr>
          <w:p w14:paraId="52FC27EA" w14:textId="10AAC4C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8</w:t>
            </w:r>
          </w:p>
        </w:tc>
        <w:tc>
          <w:tcPr>
            <w:tcW w:w="817" w:type="dxa"/>
            <w:noWrap/>
            <w:hideMark/>
          </w:tcPr>
          <w:p w14:paraId="2E94116D" w14:textId="23AB84C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8</w:t>
            </w:r>
          </w:p>
        </w:tc>
        <w:tc>
          <w:tcPr>
            <w:tcW w:w="817" w:type="dxa"/>
            <w:noWrap/>
            <w:hideMark/>
          </w:tcPr>
          <w:p w14:paraId="016D5F23" w14:textId="6254DE7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87862F7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3492DC8D" w14:textId="4AEB63C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0123EBA3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A137A98" w14:textId="322871A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EX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385303C5" w14:textId="0CEF040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6</w:t>
            </w:r>
          </w:p>
        </w:tc>
        <w:tc>
          <w:tcPr>
            <w:tcW w:w="567" w:type="dxa"/>
            <w:noWrap/>
            <w:hideMark/>
          </w:tcPr>
          <w:p w14:paraId="63C466BE" w14:textId="05CDCF6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709" w:type="dxa"/>
            <w:noWrap/>
            <w:hideMark/>
          </w:tcPr>
          <w:p w14:paraId="00A6807D" w14:textId="0096566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7E-01</w:t>
            </w:r>
          </w:p>
        </w:tc>
        <w:tc>
          <w:tcPr>
            <w:tcW w:w="567" w:type="dxa"/>
            <w:noWrap/>
            <w:hideMark/>
          </w:tcPr>
          <w:p w14:paraId="0E9BD963" w14:textId="49BCC6F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2</w:t>
            </w:r>
          </w:p>
        </w:tc>
        <w:tc>
          <w:tcPr>
            <w:tcW w:w="627" w:type="dxa"/>
            <w:noWrap/>
            <w:hideMark/>
          </w:tcPr>
          <w:p w14:paraId="0BEF5142" w14:textId="685F668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6E-01</w:t>
            </w:r>
          </w:p>
        </w:tc>
        <w:tc>
          <w:tcPr>
            <w:tcW w:w="577" w:type="dxa"/>
            <w:noWrap/>
            <w:hideMark/>
          </w:tcPr>
          <w:p w14:paraId="781235F0" w14:textId="6295DF5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4</w:t>
            </w:r>
          </w:p>
        </w:tc>
        <w:tc>
          <w:tcPr>
            <w:tcW w:w="817" w:type="dxa"/>
            <w:noWrap/>
            <w:hideMark/>
          </w:tcPr>
          <w:p w14:paraId="6DAC220F" w14:textId="3AEAE50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5</w:t>
            </w:r>
          </w:p>
        </w:tc>
        <w:tc>
          <w:tcPr>
            <w:tcW w:w="817" w:type="dxa"/>
            <w:noWrap/>
            <w:hideMark/>
          </w:tcPr>
          <w:p w14:paraId="7FA38C9C" w14:textId="2860A4F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4075FB9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D797A57" w14:textId="6C4F336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485748ED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7958676" w14:textId="549C9F3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1E5438F5" w14:textId="53326CF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60</w:t>
            </w:r>
          </w:p>
        </w:tc>
        <w:tc>
          <w:tcPr>
            <w:tcW w:w="567" w:type="dxa"/>
            <w:noWrap/>
            <w:hideMark/>
          </w:tcPr>
          <w:p w14:paraId="2019CB8C" w14:textId="6241053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2</w:t>
            </w:r>
          </w:p>
        </w:tc>
        <w:tc>
          <w:tcPr>
            <w:tcW w:w="709" w:type="dxa"/>
            <w:noWrap/>
            <w:hideMark/>
          </w:tcPr>
          <w:p w14:paraId="18A28AB6" w14:textId="7ED0954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1E-02</w:t>
            </w:r>
          </w:p>
        </w:tc>
        <w:tc>
          <w:tcPr>
            <w:tcW w:w="567" w:type="dxa"/>
            <w:noWrap/>
            <w:hideMark/>
          </w:tcPr>
          <w:p w14:paraId="2EB01B38" w14:textId="3DC49AF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4</w:t>
            </w:r>
          </w:p>
        </w:tc>
        <w:tc>
          <w:tcPr>
            <w:tcW w:w="627" w:type="dxa"/>
            <w:noWrap/>
            <w:hideMark/>
          </w:tcPr>
          <w:p w14:paraId="3511088A" w14:textId="0B79B38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7E-01</w:t>
            </w:r>
          </w:p>
        </w:tc>
        <w:tc>
          <w:tcPr>
            <w:tcW w:w="577" w:type="dxa"/>
            <w:noWrap/>
            <w:hideMark/>
          </w:tcPr>
          <w:p w14:paraId="59F9D231" w14:textId="130CFC5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2</w:t>
            </w:r>
          </w:p>
        </w:tc>
        <w:tc>
          <w:tcPr>
            <w:tcW w:w="817" w:type="dxa"/>
            <w:noWrap/>
            <w:hideMark/>
          </w:tcPr>
          <w:p w14:paraId="60017964" w14:textId="3667395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339AD821" w14:textId="4F245D9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1013AC5C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9EFFE84" w14:textId="37CCBCE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070404A5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032D6A1" w14:textId="17948D0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A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7960AA2A" w14:textId="3E7EF52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7</w:t>
            </w:r>
          </w:p>
        </w:tc>
        <w:tc>
          <w:tcPr>
            <w:tcW w:w="567" w:type="dxa"/>
            <w:noWrap/>
            <w:hideMark/>
          </w:tcPr>
          <w:p w14:paraId="0C6CF8A2" w14:textId="61D2CA9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709" w:type="dxa"/>
            <w:noWrap/>
            <w:hideMark/>
          </w:tcPr>
          <w:p w14:paraId="4B8B1D91" w14:textId="4EDD61B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3E-01</w:t>
            </w:r>
          </w:p>
        </w:tc>
        <w:tc>
          <w:tcPr>
            <w:tcW w:w="567" w:type="dxa"/>
            <w:noWrap/>
            <w:hideMark/>
          </w:tcPr>
          <w:p w14:paraId="32FA1ECA" w14:textId="36185B8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627" w:type="dxa"/>
            <w:noWrap/>
            <w:hideMark/>
          </w:tcPr>
          <w:p w14:paraId="407C006D" w14:textId="5F92647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6E-01</w:t>
            </w:r>
          </w:p>
        </w:tc>
        <w:tc>
          <w:tcPr>
            <w:tcW w:w="577" w:type="dxa"/>
            <w:noWrap/>
            <w:hideMark/>
          </w:tcPr>
          <w:p w14:paraId="1F1B8991" w14:textId="7321A34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3</w:t>
            </w:r>
          </w:p>
        </w:tc>
        <w:tc>
          <w:tcPr>
            <w:tcW w:w="817" w:type="dxa"/>
            <w:noWrap/>
            <w:hideMark/>
          </w:tcPr>
          <w:p w14:paraId="7E793685" w14:textId="6449EB0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2</w:t>
            </w:r>
          </w:p>
        </w:tc>
        <w:tc>
          <w:tcPr>
            <w:tcW w:w="817" w:type="dxa"/>
            <w:noWrap/>
            <w:hideMark/>
          </w:tcPr>
          <w:p w14:paraId="0B2D8B06" w14:textId="51AD4DB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7087F9C4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DC8082E" w14:textId="6915949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5DEEC6D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C4F2928" w14:textId="38F3C23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OR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73EAB174" w14:textId="26B6875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5</w:t>
            </w:r>
          </w:p>
        </w:tc>
        <w:tc>
          <w:tcPr>
            <w:tcW w:w="567" w:type="dxa"/>
            <w:noWrap/>
            <w:hideMark/>
          </w:tcPr>
          <w:p w14:paraId="0DA6ABC0" w14:textId="520F08F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709" w:type="dxa"/>
            <w:noWrap/>
            <w:hideMark/>
          </w:tcPr>
          <w:p w14:paraId="4E179AEC" w14:textId="079D2FC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0E-01</w:t>
            </w:r>
          </w:p>
        </w:tc>
        <w:tc>
          <w:tcPr>
            <w:tcW w:w="567" w:type="dxa"/>
            <w:noWrap/>
            <w:hideMark/>
          </w:tcPr>
          <w:p w14:paraId="7A9F3615" w14:textId="42F842F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627" w:type="dxa"/>
            <w:noWrap/>
            <w:hideMark/>
          </w:tcPr>
          <w:p w14:paraId="48EAC87A" w14:textId="11041AC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3E-01</w:t>
            </w:r>
          </w:p>
        </w:tc>
        <w:tc>
          <w:tcPr>
            <w:tcW w:w="577" w:type="dxa"/>
            <w:noWrap/>
            <w:hideMark/>
          </w:tcPr>
          <w:p w14:paraId="18295BAD" w14:textId="0CED529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4</w:t>
            </w:r>
          </w:p>
        </w:tc>
        <w:tc>
          <w:tcPr>
            <w:tcW w:w="817" w:type="dxa"/>
            <w:noWrap/>
            <w:hideMark/>
          </w:tcPr>
          <w:p w14:paraId="05AEB8C5" w14:textId="1C2CC8D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5</w:t>
            </w:r>
          </w:p>
        </w:tc>
        <w:tc>
          <w:tcPr>
            <w:tcW w:w="817" w:type="dxa"/>
            <w:noWrap/>
            <w:hideMark/>
          </w:tcPr>
          <w:p w14:paraId="1AF30488" w14:textId="79B1E16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257BDA48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B85D71B" w14:textId="772AD71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4899E6DF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33ADE77" w14:textId="7A6E0B3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EX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147552D3" w14:textId="74E337F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6</w:t>
            </w:r>
          </w:p>
        </w:tc>
        <w:tc>
          <w:tcPr>
            <w:tcW w:w="567" w:type="dxa"/>
            <w:noWrap/>
            <w:hideMark/>
          </w:tcPr>
          <w:p w14:paraId="73F72916" w14:textId="0642623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709" w:type="dxa"/>
            <w:noWrap/>
            <w:hideMark/>
          </w:tcPr>
          <w:p w14:paraId="6BF03949" w14:textId="0D0BF70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4E-01</w:t>
            </w:r>
          </w:p>
        </w:tc>
        <w:tc>
          <w:tcPr>
            <w:tcW w:w="567" w:type="dxa"/>
            <w:noWrap/>
            <w:hideMark/>
          </w:tcPr>
          <w:p w14:paraId="79D28EF1" w14:textId="423B879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627" w:type="dxa"/>
            <w:noWrap/>
            <w:hideMark/>
          </w:tcPr>
          <w:p w14:paraId="1DC2A345" w14:textId="6D06B05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3E-01</w:t>
            </w:r>
          </w:p>
        </w:tc>
        <w:tc>
          <w:tcPr>
            <w:tcW w:w="577" w:type="dxa"/>
            <w:noWrap/>
            <w:hideMark/>
          </w:tcPr>
          <w:p w14:paraId="044EF14B" w14:textId="019DDFE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5</w:t>
            </w:r>
          </w:p>
        </w:tc>
        <w:tc>
          <w:tcPr>
            <w:tcW w:w="817" w:type="dxa"/>
            <w:noWrap/>
            <w:hideMark/>
          </w:tcPr>
          <w:p w14:paraId="638B72A1" w14:textId="38E5EA7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5</w:t>
            </w:r>
          </w:p>
        </w:tc>
        <w:tc>
          <w:tcPr>
            <w:tcW w:w="817" w:type="dxa"/>
            <w:noWrap/>
            <w:hideMark/>
          </w:tcPr>
          <w:p w14:paraId="77B98704" w14:textId="73183DA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21F4B97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1B71BEFF" w14:textId="17F62FB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75B8F102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302D8A7" w14:textId="6AB25F3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2F3E737C" w14:textId="711EEC8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60</w:t>
            </w:r>
          </w:p>
        </w:tc>
        <w:tc>
          <w:tcPr>
            <w:tcW w:w="567" w:type="dxa"/>
            <w:noWrap/>
            <w:hideMark/>
          </w:tcPr>
          <w:p w14:paraId="09E11658" w14:textId="38E52CB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0</w:t>
            </w:r>
          </w:p>
        </w:tc>
        <w:tc>
          <w:tcPr>
            <w:tcW w:w="709" w:type="dxa"/>
            <w:noWrap/>
            <w:hideMark/>
          </w:tcPr>
          <w:p w14:paraId="1B22ED96" w14:textId="45DAB5C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2E-02</w:t>
            </w:r>
          </w:p>
        </w:tc>
        <w:tc>
          <w:tcPr>
            <w:tcW w:w="567" w:type="dxa"/>
            <w:noWrap/>
            <w:hideMark/>
          </w:tcPr>
          <w:p w14:paraId="26014F23" w14:textId="03BF20D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627" w:type="dxa"/>
            <w:noWrap/>
            <w:hideMark/>
          </w:tcPr>
          <w:p w14:paraId="1B45BBAC" w14:textId="6A5AE23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3E-01</w:t>
            </w:r>
          </w:p>
        </w:tc>
        <w:tc>
          <w:tcPr>
            <w:tcW w:w="577" w:type="dxa"/>
            <w:noWrap/>
            <w:hideMark/>
          </w:tcPr>
          <w:p w14:paraId="04C34568" w14:textId="2D76BF8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0</w:t>
            </w:r>
          </w:p>
        </w:tc>
        <w:tc>
          <w:tcPr>
            <w:tcW w:w="817" w:type="dxa"/>
            <w:noWrap/>
            <w:hideMark/>
          </w:tcPr>
          <w:p w14:paraId="524A474D" w14:textId="34F84C0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0</w:t>
            </w:r>
          </w:p>
        </w:tc>
        <w:tc>
          <w:tcPr>
            <w:tcW w:w="817" w:type="dxa"/>
            <w:noWrap/>
            <w:hideMark/>
          </w:tcPr>
          <w:p w14:paraId="069E285F" w14:textId="19088A8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44CAAE9E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5A3B44D" w14:textId="71FA251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3448BCA6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579FB80" w14:textId="57FC314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A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13B25D7B" w14:textId="54525F9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8</w:t>
            </w:r>
          </w:p>
        </w:tc>
        <w:tc>
          <w:tcPr>
            <w:tcW w:w="567" w:type="dxa"/>
            <w:noWrap/>
            <w:hideMark/>
          </w:tcPr>
          <w:p w14:paraId="3CB8F473" w14:textId="1DE88A8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1E86C588" w14:textId="68D8C8A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8E-01</w:t>
            </w:r>
          </w:p>
        </w:tc>
        <w:tc>
          <w:tcPr>
            <w:tcW w:w="567" w:type="dxa"/>
            <w:noWrap/>
            <w:hideMark/>
          </w:tcPr>
          <w:p w14:paraId="3354BF82" w14:textId="407DD46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6</w:t>
            </w:r>
          </w:p>
        </w:tc>
        <w:tc>
          <w:tcPr>
            <w:tcW w:w="627" w:type="dxa"/>
            <w:noWrap/>
            <w:hideMark/>
          </w:tcPr>
          <w:p w14:paraId="5543B48B" w14:textId="4769562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4E-01</w:t>
            </w:r>
          </w:p>
        </w:tc>
        <w:tc>
          <w:tcPr>
            <w:tcW w:w="577" w:type="dxa"/>
            <w:noWrap/>
            <w:hideMark/>
          </w:tcPr>
          <w:p w14:paraId="66C4E13B" w14:textId="08C142A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2</w:t>
            </w:r>
          </w:p>
        </w:tc>
        <w:tc>
          <w:tcPr>
            <w:tcW w:w="817" w:type="dxa"/>
            <w:noWrap/>
            <w:hideMark/>
          </w:tcPr>
          <w:p w14:paraId="2A019024" w14:textId="6C5E4E6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2</w:t>
            </w:r>
          </w:p>
        </w:tc>
        <w:tc>
          <w:tcPr>
            <w:tcW w:w="817" w:type="dxa"/>
            <w:noWrap/>
            <w:hideMark/>
          </w:tcPr>
          <w:p w14:paraId="19038AA6" w14:textId="7523A09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23A4598F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E99C2A2" w14:textId="4FA1BFB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5BCC9585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290F2E5" w14:textId="00FB384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OR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1DC32465" w14:textId="0EF861C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6</w:t>
            </w:r>
          </w:p>
        </w:tc>
        <w:tc>
          <w:tcPr>
            <w:tcW w:w="567" w:type="dxa"/>
            <w:noWrap/>
            <w:hideMark/>
          </w:tcPr>
          <w:p w14:paraId="6257EB11" w14:textId="6A0A548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709" w:type="dxa"/>
            <w:noWrap/>
            <w:hideMark/>
          </w:tcPr>
          <w:p w14:paraId="61E1C3BD" w14:textId="494B466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1E-02</w:t>
            </w:r>
          </w:p>
        </w:tc>
        <w:tc>
          <w:tcPr>
            <w:tcW w:w="567" w:type="dxa"/>
            <w:noWrap/>
            <w:hideMark/>
          </w:tcPr>
          <w:p w14:paraId="2D1F1E53" w14:textId="70EF5DF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3</w:t>
            </w:r>
          </w:p>
        </w:tc>
        <w:tc>
          <w:tcPr>
            <w:tcW w:w="627" w:type="dxa"/>
            <w:noWrap/>
            <w:hideMark/>
          </w:tcPr>
          <w:p w14:paraId="1DDB28E0" w14:textId="0C86904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3E-02</w:t>
            </w:r>
          </w:p>
        </w:tc>
        <w:tc>
          <w:tcPr>
            <w:tcW w:w="577" w:type="dxa"/>
            <w:noWrap/>
            <w:hideMark/>
          </w:tcPr>
          <w:p w14:paraId="09AB82D5" w14:textId="54FD557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1</w:t>
            </w:r>
          </w:p>
        </w:tc>
        <w:tc>
          <w:tcPr>
            <w:tcW w:w="817" w:type="dxa"/>
            <w:noWrap/>
            <w:hideMark/>
          </w:tcPr>
          <w:p w14:paraId="13C6CAB2" w14:textId="53F73FA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1</w:t>
            </w:r>
          </w:p>
        </w:tc>
        <w:tc>
          <w:tcPr>
            <w:tcW w:w="817" w:type="dxa"/>
            <w:noWrap/>
            <w:hideMark/>
          </w:tcPr>
          <w:p w14:paraId="4C5AD3AC" w14:textId="36DC163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28AA827A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30C75BF" w14:textId="115817A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400E266F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9E54883" w14:textId="40AABA3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EX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6C1BC1C6" w14:textId="7DE0110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7</w:t>
            </w:r>
          </w:p>
        </w:tc>
        <w:tc>
          <w:tcPr>
            <w:tcW w:w="567" w:type="dxa"/>
            <w:noWrap/>
            <w:hideMark/>
          </w:tcPr>
          <w:p w14:paraId="7FE5B041" w14:textId="5E0E746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709" w:type="dxa"/>
            <w:noWrap/>
            <w:hideMark/>
          </w:tcPr>
          <w:p w14:paraId="29A79A09" w14:textId="58DA367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4E-01</w:t>
            </w:r>
          </w:p>
        </w:tc>
        <w:tc>
          <w:tcPr>
            <w:tcW w:w="567" w:type="dxa"/>
            <w:noWrap/>
            <w:hideMark/>
          </w:tcPr>
          <w:p w14:paraId="1DCD1ED1" w14:textId="05032B9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4</w:t>
            </w:r>
          </w:p>
        </w:tc>
        <w:tc>
          <w:tcPr>
            <w:tcW w:w="627" w:type="dxa"/>
            <w:noWrap/>
            <w:hideMark/>
          </w:tcPr>
          <w:p w14:paraId="6123FFB5" w14:textId="30302A2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0E-01</w:t>
            </w:r>
          </w:p>
        </w:tc>
        <w:tc>
          <w:tcPr>
            <w:tcW w:w="577" w:type="dxa"/>
            <w:noWrap/>
            <w:hideMark/>
          </w:tcPr>
          <w:p w14:paraId="2F01EBCA" w14:textId="55E156E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4</w:t>
            </w:r>
          </w:p>
        </w:tc>
        <w:tc>
          <w:tcPr>
            <w:tcW w:w="817" w:type="dxa"/>
            <w:noWrap/>
            <w:hideMark/>
          </w:tcPr>
          <w:p w14:paraId="77BF6681" w14:textId="1489A4A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5</w:t>
            </w:r>
          </w:p>
        </w:tc>
        <w:tc>
          <w:tcPr>
            <w:tcW w:w="817" w:type="dxa"/>
            <w:noWrap/>
            <w:hideMark/>
          </w:tcPr>
          <w:p w14:paraId="04CC5B50" w14:textId="05304CC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D27D9B4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305C3AE4" w14:textId="7AD43AB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5D4C1BFC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BDA869C" w14:textId="70B668D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196AF660" w14:textId="2631A5C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61</w:t>
            </w:r>
          </w:p>
        </w:tc>
        <w:tc>
          <w:tcPr>
            <w:tcW w:w="567" w:type="dxa"/>
            <w:noWrap/>
            <w:hideMark/>
          </w:tcPr>
          <w:p w14:paraId="377A8356" w14:textId="5FF943F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720D5880" w14:textId="43347FF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7E-01</w:t>
            </w:r>
          </w:p>
        </w:tc>
        <w:tc>
          <w:tcPr>
            <w:tcW w:w="567" w:type="dxa"/>
            <w:noWrap/>
            <w:hideMark/>
          </w:tcPr>
          <w:p w14:paraId="050913AD" w14:textId="138835E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627" w:type="dxa"/>
            <w:noWrap/>
            <w:hideMark/>
          </w:tcPr>
          <w:p w14:paraId="484479FC" w14:textId="5627781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8E-01</w:t>
            </w:r>
          </w:p>
        </w:tc>
        <w:tc>
          <w:tcPr>
            <w:tcW w:w="577" w:type="dxa"/>
            <w:noWrap/>
            <w:hideMark/>
          </w:tcPr>
          <w:p w14:paraId="72C36EC7" w14:textId="08E10EA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4E7DAB93" w14:textId="20760F4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462BF3CE" w14:textId="25817EC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3181C667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CD7AB28" w14:textId="00A2461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48CDCC10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A1A53F0" w14:textId="20E18A8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A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7F12D4A8" w14:textId="7407D3F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8</w:t>
            </w:r>
          </w:p>
        </w:tc>
        <w:tc>
          <w:tcPr>
            <w:tcW w:w="567" w:type="dxa"/>
            <w:noWrap/>
            <w:hideMark/>
          </w:tcPr>
          <w:p w14:paraId="10753343" w14:textId="272F178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709" w:type="dxa"/>
            <w:noWrap/>
            <w:hideMark/>
          </w:tcPr>
          <w:p w14:paraId="7B3C3920" w14:textId="3D36FB6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5E-01</w:t>
            </w:r>
          </w:p>
        </w:tc>
        <w:tc>
          <w:tcPr>
            <w:tcW w:w="567" w:type="dxa"/>
            <w:noWrap/>
            <w:hideMark/>
          </w:tcPr>
          <w:p w14:paraId="50686BC6" w14:textId="1146295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6</w:t>
            </w:r>
          </w:p>
        </w:tc>
        <w:tc>
          <w:tcPr>
            <w:tcW w:w="627" w:type="dxa"/>
            <w:noWrap/>
            <w:hideMark/>
          </w:tcPr>
          <w:p w14:paraId="50FB5B2D" w14:textId="2771250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5E-02</w:t>
            </w:r>
          </w:p>
        </w:tc>
        <w:tc>
          <w:tcPr>
            <w:tcW w:w="577" w:type="dxa"/>
            <w:noWrap/>
            <w:hideMark/>
          </w:tcPr>
          <w:p w14:paraId="05D1274D" w14:textId="43A2233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4</w:t>
            </w:r>
          </w:p>
        </w:tc>
        <w:tc>
          <w:tcPr>
            <w:tcW w:w="817" w:type="dxa"/>
            <w:noWrap/>
            <w:hideMark/>
          </w:tcPr>
          <w:p w14:paraId="43DD776F" w14:textId="1FA940C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4</w:t>
            </w:r>
          </w:p>
        </w:tc>
        <w:tc>
          <w:tcPr>
            <w:tcW w:w="817" w:type="dxa"/>
            <w:noWrap/>
            <w:hideMark/>
          </w:tcPr>
          <w:p w14:paraId="223BBB96" w14:textId="52009E7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7D2B0C58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AA51B62" w14:textId="72FA429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0B1860C3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144CA5E" w14:textId="078D19C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OR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07145477" w14:textId="6DFB093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6</w:t>
            </w:r>
          </w:p>
        </w:tc>
        <w:tc>
          <w:tcPr>
            <w:tcW w:w="567" w:type="dxa"/>
            <w:noWrap/>
            <w:hideMark/>
          </w:tcPr>
          <w:p w14:paraId="31F90451" w14:textId="67F645B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709" w:type="dxa"/>
            <w:noWrap/>
            <w:hideMark/>
          </w:tcPr>
          <w:p w14:paraId="39275BE9" w14:textId="7A615FF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9E-01</w:t>
            </w:r>
          </w:p>
        </w:tc>
        <w:tc>
          <w:tcPr>
            <w:tcW w:w="567" w:type="dxa"/>
            <w:noWrap/>
            <w:hideMark/>
          </w:tcPr>
          <w:p w14:paraId="35FDD43C" w14:textId="270D16F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627" w:type="dxa"/>
            <w:noWrap/>
            <w:hideMark/>
          </w:tcPr>
          <w:p w14:paraId="65C3CC6C" w14:textId="43CE406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0E-01</w:t>
            </w:r>
          </w:p>
        </w:tc>
        <w:tc>
          <w:tcPr>
            <w:tcW w:w="577" w:type="dxa"/>
            <w:noWrap/>
            <w:hideMark/>
          </w:tcPr>
          <w:p w14:paraId="4EEE6BF1" w14:textId="49B6BD1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4</w:t>
            </w:r>
          </w:p>
        </w:tc>
        <w:tc>
          <w:tcPr>
            <w:tcW w:w="817" w:type="dxa"/>
            <w:noWrap/>
            <w:hideMark/>
          </w:tcPr>
          <w:p w14:paraId="2BAFD0C6" w14:textId="4C76104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4</w:t>
            </w:r>
          </w:p>
        </w:tc>
        <w:tc>
          <w:tcPr>
            <w:tcW w:w="817" w:type="dxa"/>
            <w:noWrap/>
            <w:hideMark/>
          </w:tcPr>
          <w:p w14:paraId="12E8F5B4" w14:textId="11A449B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7F9BE20A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78579A9" w14:textId="5C81D67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56994599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10FEC80" w14:textId="4B22462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EX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6AF0D63F" w14:textId="69E47A5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7</w:t>
            </w:r>
          </w:p>
        </w:tc>
        <w:tc>
          <w:tcPr>
            <w:tcW w:w="567" w:type="dxa"/>
            <w:noWrap/>
            <w:hideMark/>
          </w:tcPr>
          <w:p w14:paraId="3458105F" w14:textId="544BB81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9</w:t>
            </w:r>
          </w:p>
        </w:tc>
        <w:tc>
          <w:tcPr>
            <w:tcW w:w="709" w:type="dxa"/>
            <w:noWrap/>
            <w:hideMark/>
          </w:tcPr>
          <w:p w14:paraId="3178CC21" w14:textId="4FB7E4C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6E-03</w:t>
            </w:r>
          </w:p>
        </w:tc>
        <w:tc>
          <w:tcPr>
            <w:tcW w:w="567" w:type="dxa"/>
            <w:noWrap/>
            <w:hideMark/>
          </w:tcPr>
          <w:p w14:paraId="023BC9A3" w14:textId="6EF4902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4</w:t>
            </w:r>
          </w:p>
        </w:tc>
        <w:tc>
          <w:tcPr>
            <w:tcW w:w="627" w:type="dxa"/>
            <w:noWrap/>
            <w:hideMark/>
          </w:tcPr>
          <w:p w14:paraId="4AB315CE" w14:textId="729C334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1E-02</w:t>
            </w:r>
          </w:p>
        </w:tc>
        <w:tc>
          <w:tcPr>
            <w:tcW w:w="577" w:type="dxa"/>
            <w:noWrap/>
            <w:hideMark/>
          </w:tcPr>
          <w:p w14:paraId="189EED6A" w14:textId="02B4C17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8</w:t>
            </w:r>
          </w:p>
        </w:tc>
        <w:tc>
          <w:tcPr>
            <w:tcW w:w="817" w:type="dxa"/>
            <w:noWrap/>
            <w:hideMark/>
          </w:tcPr>
          <w:p w14:paraId="2406A76B" w14:textId="7080FFD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5</w:t>
            </w:r>
          </w:p>
        </w:tc>
        <w:tc>
          <w:tcPr>
            <w:tcW w:w="817" w:type="dxa"/>
            <w:noWrap/>
            <w:hideMark/>
          </w:tcPr>
          <w:p w14:paraId="2E517848" w14:textId="24F9B48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</w:tr>
      <w:tr w:rsidR="00FF2116" w:rsidRPr="003F116C" w14:paraId="2461672A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1A3B962B" w14:textId="5A63913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7AFC9EE6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868CEFF" w14:textId="7CEAFB3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77D9E6C6" w14:textId="694304B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9</w:t>
            </w:r>
          </w:p>
        </w:tc>
        <w:tc>
          <w:tcPr>
            <w:tcW w:w="567" w:type="dxa"/>
            <w:noWrap/>
            <w:hideMark/>
          </w:tcPr>
          <w:p w14:paraId="7D772779" w14:textId="08DCD09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7</w:t>
            </w:r>
          </w:p>
        </w:tc>
        <w:tc>
          <w:tcPr>
            <w:tcW w:w="709" w:type="dxa"/>
            <w:noWrap/>
            <w:hideMark/>
          </w:tcPr>
          <w:p w14:paraId="5F323C60" w14:textId="591855F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8E-01</w:t>
            </w:r>
          </w:p>
        </w:tc>
        <w:tc>
          <w:tcPr>
            <w:tcW w:w="567" w:type="dxa"/>
            <w:noWrap/>
            <w:hideMark/>
          </w:tcPr>
          <w:p w14:paraId="25430C9D" w14:textId="3A7F067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627" w:type="dxa"/>
            <w:noWrap/>
            <w:hideMark/>
          </w:tcPr>
          <w:p w14:paraId="18479F6E" w14:textId="42AF310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3E-01</w:t>
            </w:r>
          </w:p>
        </w:tc>
        <w:tc>
          <w:tcPr>
            <w:tcW w:w="577" w:type="dxa"/>
            <w:noWrap/>
            <w:hideMark/>
          </w:tcPr>
          <w:p w14:paraId="2EF9018F" w14:textId="685D1E2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21BD9A4D" w14:textId="7CA5E99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01D53D2A" w14:textId="5B982EF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79120B64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7BF6D08" w14:textId="6006248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15C69D4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F8C90AB" w14:textId="5DB583F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A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4E96F531" w14:textId="1680EBA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6</w:t>
            </w:r>
          </w:p>
        </w:tc>
        <w:tc>
          <w:tcPr>
            <w:tcW w:w="567" w:type="dxa"/>
            <w:noWrap/>
            <w:hideMark/>
          </w:tcPr>
          <w:p w14:paraId="1049496C" w14:textId="5356491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709" w:type="dxa"/>
            <w:noWrap/>
            <w:hideMark/>
          </w:tcPr>
          <w:p w14:paraId="669267EF" w14:textId="54CF2EB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5E-01</w:t>
            </w:r>
          </w:p>
        </w:tc>
        <w:tc>
          <w:tcPr>
            <w:tcW w:w="567" w:type="dxa"/>
            <w:noWrap/>
            <w:hideMark/>
          </w:tcPr>
          <w:p w14:paraId="19AA2267" w14:textId="467C5DA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627" w:type="dxa"/>
            <w:noWrap/>
            <w:hideMark/>
          </w:tcPr>
          <w:p w14:paraId="2EF69672" w14:textId="34ACDFE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1E-01</w:t>
            </w:r>
          </w:p>
        </w:tc>
        <w:tc>
          <w:tcPr>
            <w:tcW w:w="577" w:type="dxa"/>
            <w:noWrap/>
            <w:hideMark/>
          </w:tcPr>
          <w:p w14:paraId="7F2F497B" w14:textId="7BE8D71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6</w:t>
            </w:r>
          </w:p>
        </w:tc>
        <w:tc>
          <w:tcPr>
            <w:tcW w:w="817" w:type="dxa"/>
            <w:noWrap/>
            <w:hideMark/>
          </w:tcPr>
          <w:p w14:paraId="5422E01B" w14:textId="11EB8BE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6</w:t>
            </w:r>
          </w:p>
        </w:tc>
        <w:tc>
          <w:tcPr>
            <w:tcW w:w="817" w:type="dxa"/>
            <w:noWrap/>
            <w:hideMark/>
          </w:tcPr>
          <w:p w14:paraId="58FC3F5A" w14:textId="33C0E0B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7E44F14B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44BF6CF" w14:textId="16B105A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31484A3A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D54638B" w14:textId="1795748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OR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697BA87B" w14:textId="2B110F9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4</w:t>
            </w:r>
          </w:p>
        </w:tc>
        <w:tc>
          <w:tcPr>
            <w:tcW w:w="567" w:type="dxa"/>
            <w:noWrap/>
            <w:hideMark/>
          </w:tcPr>
          <w:p w14:paraId="47FB607B" w14:textId="0071BE9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11B13ACF" w14:textId="3CE0B77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6E-01</w:t>
            </w:r>
          </w:p>
        </w:tc>
        <w:tc>
          <w:tcPr>
            <w:tcW w:w="567" w:type="dxa"/>
            <w:noWrap/>
            <w:hideMark/>
          </w:tcPr>
          <w:p w14:paraId="5729CECC" w14:textId="4EF506B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7</w:t>
            </w:r>
          </w:p>
        </w:tc>
        <w:tc>
          <w:tcPr>
            <w:tcW w:w="627" w:type="dxa"/>
            <w:noWrap/>
            <w:hideMark/>
          </w:tcPr>
          <w:p w14:paraId="79EF3967" w14:textId="7A34E40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6E-01</w:t>
            </w:r>
          </w:p>
        </w:tc>
        <w:tc>
          <w:tcPr>
            <w:tcW w:w="577" w:type="dxa"/>
            <w:noWrap/>
            <w:hideMark/>
          </w:tcPr>
          <w:p w14:paraId="7C720304" w14:textId="4D4E04A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7</w:t>
            </w:r>
          </w:p>
        </w:tc>
        <w:tc>
          <w:tcPr>
            <w:tcW w:w="817" w:type="dxa"/>
            <w:noWrap/>
            <w:hideMark/>
          </w:tcPr>
          <w:p w14:paraId="3CEAABA3" w14:textId="086D6C3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7</w:t>
            </w:r>
          </w:p>
        </w:tc>
        <w:tc>
          <w:tcPr>
            <w:tcW w:w="817" w:type="dxa"/>
            <w:noWrap/>
            <w:hideMark/>
          </w:tcPr>
          <w:p w14:paraId="11C7575F" w14:textId="6209AA1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659D11F4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35E9C222" w14:textId="5F55D53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63C95DCD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F207E4E" w14:textId="5BA41CE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EX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5C9A4156" w14:textId="67B236B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6</w:t>
            </w:r>
          </w:p>
        </w:tc>
        <w:tc>
          <w:tcPr>
            <w:tcW w:w="567" w:type="dxa"/>
            <w:noWrap/>
            <w:hideMark/>
          </w:tcPr>
          <w:p w14:paraId="24C979A1" w14:textId="1E43EDD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7</w:t>
            </w:r>
          </w:p>
        </w:tc>
        <w:tc>
          <w:tcPr>
            <w:tcW w:w="709" w:type="dxa"/>
            <w:noWrap/>
            <w:hideMark/>
          </w:tcPr>
          <w:p w14:paraId="604BD2DA" w14:textId="06C96DF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8E-01</w:t>
            </w:r>
          </w:p>
        </w:tc>
        <w:tc>
          <w:tcPr>
            <w:tcW w:w="567" w:type="dxa"/>
            <w:noWrap/>
            <w:hideMark/>
          </w:tcPr>
          <w:p w14:paraId="57E4EC55" w14:textId="65D5194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3</w:t>
            </w:r>
          </w:p>
        </w:tc>
        <w:tc>
          <w:tcPr>
            <w:tcW w:w="627" w:type="dxa"/>
            <w:noWrap/>
            <w:hideMark/>
          </w:tcPr>
          <w:p w14:paraId="044B4B61" w14:textId="46D42D7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2E-02</w:t>
            </w:r>
          </w:p>
        </w:tc>
        <w:tc>
          <w:tcPr>
            <w:tcW w:w="577" w:type="dxa"/>
            <w:noWrap/>
            <w:hideMark/>
          </w:tcPr>
          <w:p w14:paraId="59886CC1" w14:textId="53A6889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3</w:t>
            </w:r>
          </w:p>
        </w:tc>
        <w:tc>
          <w:tcPr>
            <w:tcW w:w="817" w:type="dxa"/>
            <w:noWrap/>
            <w:hideMark/>
          </w:tcPr>
          <w:p w14:paraId="61C10C84" w14:textId="69C1B5D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3</w:t>
            </w:r>
          </w:p>
        </w:tc>
        <w:tc>
          <w:tcPr>
            <w:tcW w:w="817" w:type="dxa"/>
            <w:noWrap/>
            <w:hideMark/>
          </w:tcPr>
          <w:p w14:paraId="460A0D14" w14:textId="1B02FE6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66CD06D0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5C6B1EE" w14:textId="2FD7B32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42A4CDB4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7744EDA" w14:textId="41F6D80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5401E094" w14:textId="1A92FDC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4</w:t>
            </w:r>
          </w:p>
        </w:tc>
        <w:tc>
          <w:tcPr>
            <w:tcW w:w="567" w:type="dxa"/>
            <w:noWrap/>
            <w:hideMark/>
          </w:tcPr>
          <w:p w14:paraId="6711705F" w14:textId="6798FD4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9</w:t>
            </w:r>
          </w:p>
        </w:tc>
        <w:tc>
          <w:tcPr>
            <w:tcW w:w="709" w:type="dxa"/>
            <w:noWrap/>
            <w:hideMark/>
          </w:tcPr>
          <w:p w14:paraId="2310C7DA" w14:textId="10285FF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6E-02</w:t>
            </w:r>
          </w:p>
        </w:tc>
        <w:tc>
          <w:tcPr>
            <w:tcW w:w="567" w:type="dxa"/>
            <w:noWrap/>
            <w:hideMark/>
          </w:tcPr>
          <w:p w14:paraId="55CFB9C8" w14:textId="1686462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627" w:type="dxa"/>
            <w:noWrap/>
            <w:hideMark/>
          </w:tcPr>
          <w:p w14:paraId="1D17015B" w14:textId="58833F5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0E-01</w:t>
            </w:r>
          </w:p>
        </w:tc>
        <w:tc>
          <w:tcPr>
            <w:tcW w:w="577" w:type="dxa"/>
            <w:noWrap/>
            <w:hideMark/>
          </w:tcPr>
          <w:p w14:paraId="1C008A47" w14:textId="142E3F2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2</w:t>
            </w:r>
          </w:p>
        </w:tc>
        <w:tc>
          <w:tcPr>
            <w:tcW w:w="817" w:type="dxa"/>
            <w:noWrap/>
            <w:hideMark/>
          </w:tcPr>
          <w:p w14:paraId="5BC57B11" w14:textId="42FCDF4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2</w:t>
            </w:r>
          </w:p>
        </w:tc>
        <w:tc>
          <w:tcPr>
            <w:tcW w:w="817" w:type="dxa"/>
            <w:noWrap/>
            <w:hideMark/>
          </w:tcPr>
          <w:p w14:paraId="420F1AA2" w14:textId="30688FA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44356C95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28B43E2" w14:textId="38DFA81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13B82BA4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B6EF3B2" w14:textId="35C9C71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A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0A87A139" w14:textId="0D01ADC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1</w:t>
            </w:r>
          </w:p>
        </w:tc>
        <w:tc>
          <w:tcPr>
            <w:tcW w:w="567" w:type="dxa"/>
            <w:noWrap/>
            <w:hideMark/>
          </w:tcPr>
          <w:p w14:paraId="1040CBF8" w14:textId="4C0BE3C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709" w:type="dxa"/>
            <w:noWrap/>
            <w:hideMark/>
          </w:tcPr>
          <w:p w14:paraId="20DDAEC7" w14:textId="2806A10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5E-01</w:t>
            </w:r>
          </w:p>
        </w:tc>
        <w:tc>
          <w:tcPr>
            <w:tcW w:w="567" w:type="dxa"/>
            <w:noWrap/>
            <w:hideMark/>
          </w:tcPr>
          <w:p w14:paraId="7386DF48" w14:textId="6A923B0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5</w:t>
            </w:r>
          </w:p>
        </w:tc>
        <w:tc>
          <w:tcPr>
            <w:tcW w:w="627" w:type="dxa"/>
            <w:noWrap/>
            <w:hideMark/>
          </w:tcPr>
          <w:p w14:paraId="1830C8F1" w14:textId="069413E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2E-01</w:t>
            </w:r>
          </w:p>
        </w:tc>
        <w:tc>
          <w:tcPr>
            <w:tcW w:w="577" w:type="dxa"/>
            <w:noWrap/>
            <w:hideMark/>
          </w:tcPr>
          <w:p w14:paraId="753A581C" w14:textId="6F56F49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3</w:t>
            </w:r>
          </w:p>
        </w:tc>
        <w:tc>
          <w:tcPr>
            <w:tcW w:w="817" w:type="dxa"/>
            <w:noWrap/>
            <w:hideMark/>
          </w:tcPr>
          <w:p w14:paraId="5A531791" w14:textId="0CBD55B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4</w:t>
            </w:r>
          </w:p>
        </w:tc>
        <w:tc>
          <w:tcPr>
            <w:tcW w:w="817" w:type="dxa"/>
            <w:noWrap/>
            <w:hideMark/>
          </w:tcPr>
          <w:p w14:paraId="40BBF702" w14:textId="777B245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236830AC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0935D74" w14:textId="114B920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4075165D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6E7C4DA" w14:textId="18E80C6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OR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6477BB94" w14:textId="5B395EA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0</w:t>
            </w:r>
          </w:p>
        </w:tc>
        <w:tc>
          <w:tcPr>
            <w:tcW w:w="567" w:type="dxa"/>
            <w:noWrap/>
            <w:hideMark/>
          </w:tcPr>
          <w:p w14:paraId="60641B8B" w14:textId="641DEBD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4</w:t>
            </w:r>
          </w:p>
        </w:tc>
        <w:tc>
          <w:tcPr>
            <w:tcW w:w="709" w:type="dxa"/>
            <w:noWrap/>
            <w:hideMark/>
          </w:tcPr>
          <w:p w14:paraId="7B818A38" w14:textId="18CC48B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2E-02</w:t>
            </w:r>
          </w:p>
        </w:tc>
        <w:tc>
          <w:tcPr>
            <w:tcW w:w="567" w:type="dxa"/>
            <w:noWrap/>
            <w:hideMark/>
          </w:tcPr>
          <w:p w14:paraId="33A087AC" w14:textId="5C8127C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2</w:t>
            </w:r>
          </w:p>
        </w:tc>
        <w:tc>
          <w:tcPr>
            <w:tcW w:w="627" w:type="dxa"/>
            <w:noWrap/>
            <w:hideMark/>
          </w:tcPr>
          <w:p w14:paraId="308198BE" w14:textId="58BEFE9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5E-02</w:t>
            </w:r>
          </w:p>
        </w:tc>
        <w:tc>
          <w:tcPr>
            <w:tcW w:w="577" w:type="dxa"/>
            <w:noWrap/>
            <w:hideMark/>
          </w:tcPr>
          <w:p w14:paraId="5631CED1" w14:textId="65AA98C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6</w:t>
            </w:r>
          </w:p>
        </w:tc>
        <w:tc>
          <w:tcPr>
            <w:tcW w:w="817" w:type="dxa"/>
            <w:noWrap/>
            <w:hideMark/>
          </w:tcPr>
          <w:p w14:paraId="4FD81DF0" w14:textId="63817B2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5</w:t>
            </w:r>
          </w:p>
        </w:tc>
        <w:tc>
          <w:tcPr>
            <w:tcW w:w="817" w:type="dxa"/>
            <w:noWrap/>
            <w:hideMark/>
          </w:tcPr>
          <w:p w14:paraId="31015D40" w14:textId="67A2712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68414DFD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F1FEE74" w14:textId="64285FE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370BCC4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AA8AE9C" w14:textId="192FE09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EX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143F8951" w14:textId="63BFB7A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9</w:t>
            </w:r>
          </w:p>
        </w:tc>
        <w:tc>
          <w:tcPr>
            <w:tcW w:w="567" w:type="dxa"/>
            <w:noWrap/>
            <w:hideMark/>
          </w:tcPr>
          <w:p w14:paraId="64839874" w14:textId="786042F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709" w:type="dxa"/>
            <w:noWrap/>
            <w:hideMark/>
          </w:tcPr>
          <w:p w14:paraId="277C848A" w14:textId="2694F7F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6E-02</w:t>
            </w:r>
          </w:p>
        </w:tc>
        <w:tc>
          <w:tcPr>
            <w:tcW w:w="567" w:type="dxa"/>
            <w:noWrap/>
            <w:hideMark/>
          </w:tcPr>
          <w:p w14:paraId="6EF57946" w14:textId="05B4A08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627" w:type="dxa"/>
            <w:noWrap/>
            <w:hideMark/>
          </w:tcPr>
          <w:p w14:paraId="5A3A55C9" w14:textId="6E70A5A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6E-01</w:t>
            </w:r>
          </w:p>
        </w:tc>
        <w:tc>
          <w:tcPr>
            <w:tcW w:w="577" w:type="dxa"/>
            <w:noWrap/>
            <w:hideMark/>
          </w:tcPr>
          <w:p w14:paraId="321FCE4D" w14:textId="5AD1480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8</w:t>
            </w:r>
          </w:p>
        </w:tc>
        <w:tc>
          <w:tcPr>
            <w:tcW w:w="817" w:type="dxa"/>
            <w:noWrap/>
            <w:hideMark/>
          </w:tcPr>
          <w:p w14:paraId="093A1CBE" w14:textId="6D2EC98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7</w:t>
            </w:r>
          </w:p>
        </w:tc>
        <w:tc>
          <w:tcPr>
            <w:tcW w:w="817" w:type="dxa"/>
            <w:noWrap/>
            <w:hideMark/>
          </w:tcPr>
          <w:p w14:paraId="156D646A" w14:textId="0B23337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2DDA5057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C59C657" w14:textId="36D3CA2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0B1AD2DF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F1871A2" w14:textId="5CC71A2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07CC054F" w14:textId="2451C52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8</w:t>
            </w:r>
          </w:p>
        </w:tc>
        <w:tc>
          <w:tcPr>
            <w:tcW w:w="567" w:type="dxa"/>
            <w:noWrap/>
            <w:hideMark/>
          </w:tcPr>
          <w:p w14:paraId="38F456AE" w14:textId="2F2BE6E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709" w:type="dxa"/>
            <w:noWrap/>
            <w:hideMark/>
          </w:tcPr>
          <w:p w14:paraId="10AE26C8" w14:textId="178AC4C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1E-01</w:t>
            </w:r>
          </w:p>
        </w:tc>
        <w:tc>
          <w:tcPr>
            <w:tcW w:w="567" w:type="dxa"/>
            <w:noWrap/>
            <w:hideMark/>
          </w:tcPr>
          <w:p w14:paraId="04128AC5" w14:textId="7E6E143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627" w:type="dxa"/>
            <w:noWrap/>
            <w:hideMark/>
          </w:tcPr>
          <w:p w14:paraId="56625F50" w14:textId="15AB80B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2E-01</w:t>
            </w:r>
          </w:p>
        </w:tc>
        <w:tc>
          <w:tcPr>
            <w:tcW w:w="577" w:type="dxa"/>
            <w:noWrap/>
            <w:hideMark/>
          </w:tcPr>
          <w:p w14:paraId="21F203CA" w14:textId="3406C25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5C8817B9" w14:textId="44F8048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6C030F03" w14:textId="1DF1023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3E45A9B6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B48DACB" w14:textId="6481B7B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24FE78A3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166C55A" w14:textId="5D423CB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A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6EADFA1D" w14:textId="1AE197D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5</w:t>
            </w:r>
          </w:p>
        </w:tc>
        <w:tc>
          <w:tcPr>
            <w:tcW w:w="567" w:type="dxa"/>
            <w:noWrap/>
            <w:hideMark/>
          </w:tcPr>
          <w:p w14:paraId="2361245F" w14:textId="15A0E6D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709" w:type="dxa"/>
            <w:noWrap/>
            <w:hideMark/>
          </w:tcPr>
          <w:p w14:paraId="60BD1179" w14:textId="0F12A0B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6E-01</w:t>
            </w:r>
          </w:p>
        </w:tc>
        <w:tc>
          <w:tcPr>
            <w:tcW w:w="567" w:type="dxa"/>
            <w:noWrap/>
            <w:hideMark/>
          </w:tcPr>
          <w:p w14:paraId="50543B4D" w14:textId="6C36C2E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627" w:type="dxa"/>
            <w:noWrap/>
            <w:hideMark/>
          </w:tcPr>
          <w:p w14:paraId="4A73EBD6" w14:textId="45E6A7B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4E-01</w:t>
            </w:r>
          </w:p>
        </w:tc>
        <w:tc>
          <w:tcPr>
            <w:tcW w:w="577" w:type="dxa"/>
            <w:noWrap/>
            <w:hideMark/>
          </w:tcPr>
          <w:p w14:paraId="6A8E17C1" w14:textId="58E4A18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3</w:t>
            </w:r>
          </w:p>
        </w:tc>
        <w:tc>
          <w:tcPr>
            <w:tcW w:w="817" w:type="dxa"/>
            <w:noWrap/>
            <w:hideMark/>
          </w:tcPr>
          <w:p w14:paraId="68322A51" w14:textId="300FBFC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4</w:t>
            </w:r>
          </w:p>
        </w:tc>
        <w:tc>
          <w:tcPr>
            <w:tcW w:w="817" w:type="dxa"/>
            <w:noWrap/>
            <w:hideMark/>
          </w:tcPr>
          <w:p w14:paraId="678E5225" w14:textId="477B85F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26BD8D17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118C8B07" w14:textId="02F37B0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57BE5233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B645362" w14:textId="511FA1A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OR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12DF9CD0" w14:textId="1B248EE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5</w:t>
            </w:r>
          </w:p>
        </w:tc>
        <w:tc>
          <w:tcPr>
            <w:tcW w:w="567" w:type="dxa"/>
            <w:noWrap/>
            <w:hideMark/>
          </w:tcPr>
          <w:p w14:paraId="278F929C" w14:textId="5BCE7D7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709" w:type="dxa"/>
            <w:noWrap/>
            <w:hideMark/>
          </w:tcPr>
          <w:p w14:paraId="49F8233E" w14:textId="56E1714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1E-01</w:t>
            </w:r>
          </w:p>
        </w:tc>
        <w:tc>
          <w:tcPr>
            <w:tcW w:w="567" w:type="dxa"/>
            <w:noWrap/>
            <w:hideMark/>
          </w:tcPr>
          <w:p w14:paraId="4F6CE0AF" w14:textId="49C8DBA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4</w:t>
            </w:r>
          </w:p>
        </w:tc>
        <w:tc>
          <w:tcPr>
            <w:tcW w:w="627" w:type="dxa"/>
            <w:noWrap/>
            <w:hideMark/>
          </w:tcPr>
          <w:p w14:paraId="1EF46747" w14:textId="21A5994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8E-02</w:t>
            </w:r>
          </w:p>
        </w:tc>
        <w:tc>
          <w:tcPr>
            <w:tcW w:w="577" w:type="dxa"/>
            <w:noWrap/>
            <w:hideMark/>
          </w:tcPr>
          <w:p w14:paraId="20CDE477" w14:textId="62F94C2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4</w:t>
            </w:r>
          </w:p>
        </w:tc>
        <w:tc>
          <w:tcPr>
            <w:tcW w:w="817" w:type="dxa"/>
            <w:noWrap/>
            <w:hideMark/>
          </w:tcPr>
          <w:p w14:paraId="15C2664D" w14:textId="17DE149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5</w:t>
            </w:r>
          </w:p>
        </w:tc>
        <w:tc>
          <w:tcPr>
            <w:tcW w:w="817" w:type="dxa"/>
            <w:noWrap/>
            <w:hideMark/>
          </w:tcPr>
          <w:p w14:paraId="5DDB4CDF" w14:textId="5DD4AFF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6C467E6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0DA80B3" w14:textId="5E708FC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6988289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78A39B2" w14:textId="458867F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EX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7CD41968" w14:textId="1C84E73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5</w:t>
            </w:r>
          </w:p>
        </w:tc>
        <w:tc>
          <w:tcPr>
            <w:tcW w:w="567" w:type="dxa"/>
            <w:noWrap/>
            <w:hideMark/>
          </w:tcPr>
          <w:p w14:paraId="6FDFB060" w14:textId="550310E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9</w:t>
            </w:r>
          </w:p>
        </w:tc>
        <w:tc>
          <w:tcPr>
            <w:tcW w:w="709" w:type="dxa"/>
            <w:noWrap/>
            <w:hideMark/>
          </w:tcPr>
          <w:p w14:paraId="737E4DFB" w14:textId="790D51D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0E-03</w:t>
            </w:r>
          </w:p>
        </w:tc>
        <w:tc>
          <w:tcPr>
            <w:tcW w:w="567" w:type="dxa"/>
            <w:noWrap/>
            <w:hideMark/>
          </w:tcPr>
          <w:p w14:paraId="4F8280CE" w14:textId="1E407E1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4</w:t>
            </w:r>
          </w:p>
        </w:tc>
        <w:tc>
          <w:tcPr>
            <w:tcW w:w="627" w:type="dxa"/>
            <w:noWrap/>
            <w:hideMark/>
          </w:tcPr>
          <w:p w14:paraId="5C944AF5" w14:textId="279818A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6E-02</w:t>
            </w:r>
          </w:p>
        </w:tc>
        <w:tc>
          <w:tcPr>
            <w:tcW w:w="577" w:type="dxa"/>
            <w:noWrap/>
            <w:hideMark/>
          </w:tcPr>
          <w:p w14:paraId="4D9174F8" w14:textId="3AFDBFE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7</w:t>
            </w:r>
          </w:p>
        </w:tc>
        <w:tc>
          <w:tcPr>
            <w:tcW w:w="817" w:type="dxa"/>
            <w:noWrap/>
            <w:hideMark/>
          </w:tcPr>
          <w:p w14:paraId="60413E56" w14:textId="2E6FE03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4</w:t>
            </w:r>
          </w:p>
        </w:tc>
        <w:tc>
          <w:tcPr>
            <w:tcW w:w="817" w:type="dxa"/>
            <w:noWrap/>
            <w:hideMark/>
          </w:tcPr>
          <w:p w14:paraId="420146D4" w14:textId="6051A19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</w:tr>
      <w:tr w:rsidR="00FF2116" w:rsidRPr="003F116C" w14:paraId="3F51E3AC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7D29D27" w14:textId="2F1C102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35E3964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7098CC4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overall_NonDecisionTime</w:t>
            </w:r>
          </w:p>
        </w:tc>
        <w:tc>
          <w:tcPr>
            <w:tcW w:w="404" w:type="dxa"/>
            <w:noWrap/>
            <w:hideMark/>
          </w:tcPr>
          <w:p w14:paraId="446A2D05" w14:textId="25EB8FE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8</w:t>
            </w:r>
          </w:p>
        </w:tc>
        <w:tc>
          <w:tcPr>
            <w:tcW w:w="567" w:type="dxa"/>
            <w:noWrap/>
            <w:hideMark/>
          </w:tcPr>
          <w:p w14:paraId="384DEF5C" w14:textId="68C04D5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4</w:t>
            </w:r>
          </w:p>
        </w:tc>
        <w:tc>
          <w:tcPr>
            <w:tcW w:w="709" w:type="dxa"/>
            <w:noWrap/>
            <w:hideMark/>
          </w:tcPr>
          <w:p w14:paraId="20E46E65" w14:textId="55A5085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6E-01</w:t>
            </w:r>
          </w:p>
        </w:tc>
        <w:tc>
          <w:tcPr>
            <w:tcW w:w="567" w:type="dxa"/>
            <w:noWrap/>
            <w:hideMark/>
          </w:tcPr>
          <w:p w14:paraId="766BE797" w14:textId="3BFF70A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627" w:type="dxa"/>
            <w:noWrap/>
            <w:hideMark/>
          </w:tcPr>
          <w:p w14:paraId="24A06FF6" w14:textId="4A587E8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6E-01</w:t>
            </w:r>
          </w:p>
        </w:tc>
        <w:tc>
          <w:tcPr>
            <w:tcW w:w="577" w:type="dxa"/>
            <w:noWrap/>
            <w:hideMark/>
          </w:tcPr>
          <w:p w14:paraId="5B853492" w14:textId="501F13C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0</w:t>
            </w:r>
          </w:p>
        </w:tc>
        <w:tc>
          <w:tcPr>
            <w:tcW w:w="817" w:type="dxa"/>
            <w:noWrap/>
            <w:hideMark/>
          </w:tcPr>
          <w:p w14:paraId="203EA0FA" w14:textId="595B84E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0</w:t>
            </w:r>
          </w:p>
        </w:tc>
        <w:tc>
          <w:tcPr>
            <w:tcW w:w="817" w:type="dxa"/>
            <w:noWrap/>
            <w:hideMark/>
          </w:tcPr>
          <w:p w14:paraId="1DB26BCB" w14:textId="5B2D806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260EEFF5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39819B9" w14:textId="7F1C254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3D1F98B0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0031608C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AL_NonDecisionTime</w:t>
            </w:r>
          </w:p>
        </w:tc>
        <w:tc>
          <w:tcPr>
            <w:tcW w:w="404" w:type="dxa"/>
            <w:noWrap/>
            <w:hideMark/>
          </w:tcPr>
          <w:p w14:paraId="01518EB7" w14:textId="5D12429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4</w:t>
            </w:r>
          </w:p>
        </w:tc>
        <w:tc>
          <w:tcPr>
            <w:tcW w:w="567" w:type="dxa"/>
            <w:noWrap/>
            <w:hideMark/>
          </w:tcPr>
          <w:p w14:paraId="30DCAA45" w14:textId="7505F3D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28</w:t>
            </w:r>
          </w:p>
        </w:tc>
        <w:tc>
          <w:tcPr>
            <w:tcW w:w="709" w:type="dxa"/>
            <w:noWrap/>
            <w:hideMark/>
          </w:tcPr>
          <w:p w14:paraId="1C7CEC3A" w14:textId="43FA0AA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4E-04</w:t>
            </w:r>
          </w:p>
        </w:tc>
        <w:tc>
          <w:tcPr>
            <w:tcW w:w="567" w:type="dxa"/>
            <w:noWrap/>
            <w:hideMark/>
          </w:tcPr>
          <w:p w14:paraId="7F7F2CFB" w14:textId="1FDAC9A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0</w:t>
            </w:r>
          </w:p>
        </w:tc>
        <w:tc>
          <w:tcPr>
            <w:tcW w:w="627" w:type="dxa"/>
            <w:noWrap/>
            <w:hideMark/>
          </w:tcPr>
          <w:p w14:paraId="4CED9710" w14:textId="001FA8F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1E-03</w:t>
            </w:r>
          </w:p>
        </w:tc>
        <w:tc>
          <w:tcPr>
            <w:tcW w:w="577" w:type="dxa"/>
            <w:noWrap/>
            <w:hideMark/>
          </w:tcPr>
          <w:p w14:paraId="5F6B4915" w14:textId="083D617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3</w:t>
            </w:r>
          </w:p>
        </w:tc>
        <w:tc>
          <w:tcPr>
            <w:tcW w:w="817" w:type="dxa"/>
            <w:noWrap/>
            <w:hideMark/>
          </w:tcPr>
          <w:p w14:paraId="31DF8F8F" w14:textId="2D3F063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7</w:t>
            </w:r>
          </w:p>
        </w:tc>
        <w:tc>
          <w:tcPr>
            <w:tcW w:w="817" w:type="dxa"/>
            <w:noWrap/>
            <w:hideMark/>
          </w:tcPr>
          <w:p w14:paraId="68932E20" w14:textId="1D70E0B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6</w:t>
            </w:r>
          </w:p>
        </w:tc>
      </w:tr>
      <w:tr w:rsidR="00FF2116" w:rsidRPr="003F116C" w14:paraId="292A2F86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6183F48" w14:textId="30C7DDD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0B406641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09F8ED3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OR_NonDecisionTime</w:t>
            </w:r>
          </w:p>
        </w:tc>
        <w:tc>
          <w:tcPr>
            <w:tcW w:w="404" w:type="dxa"/>
            <w:noWrap/>
            <w:hideMark/>
          </w:tcPr>
          <w:p w14:paraId="44370BDE" w14:textId="7BAA41D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3</w:t>
            </w:r>
          </w:p>
        </w:tc>
        <w:tc>
          <w:tcPr>
            <w:tcW w:w="567" w:type="dxa"/>
            <w:noWrap/>
            <w:hideMark/>
          </w:tcPr>
          <w:p w14:paraId="0ECF2DFA" w14:textId="173BDE9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709" w:type="dxa"/>
            <w:noWrap/>
            <w:hideMark/>
          </w:tcPr>
          <w:p w14:paraId="3D2379A1" w14:textId="39B2A8C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3E-01</w:t>
            </w:r>
          </w:p>
        </w:tc>
        <w:tc>
          <w:tcPr>
            <w:tcW w:w="567" w:type="dxa"/>
            <w:noWrap/>
            <w:hideMark/>
          </w:tcPr>
          <w:p w14:paraId="14FDFCF8" w14:textId="0130CF5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5</w:t>
            </w:r>
          </w:p>
        </w:tc>
        <w:tc>
          <w:tcPr>
            <w:tcW w:w="627" w:type="dxa"/>
            <w:noWrap/>
            <w:hideMark/>
          </w:tcPr>
          <w:p w14:paraId="6EDE63A6" w14:textId="28986C9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9E-02</w:t>
            </w:r>
          </w:p>
        </w:tc>
        <w:tc>
          <w:tcPr>
            <w:tcW w:w="577" w:type="dxa"/>
            <w:noWrap/>
            <w:hideMark/>
          </w:tcPr>
          <w:p w14:paraId="2E4630A2" w14:textId="18AD845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4</w:t>
            </w:r>
          </w:p>
        </w:tc>
        <w:tc>
          <w:tcPr>
            <w:tcW w:w="817" w:type="dxa"/>
            <w:noWrap/>
            <w:hideMark/>
          </w:tcPr>
          <w:p w14:paraId="55C493C3" w14:textId="2D58CEE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4</w:t>
            </w:r>
          </w:p>
        </w:tc>
        <w:tc>
          <w:tcPr>
            <w:tcW w:w="817" w:type="dxa"/>
            <w:noWrap/>
            <w:hideMark/>
          </w:tcPr>
          <w:p w14:paraId="716582AB" w14:textId="4548DD9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90D7158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26DE412" w14:textId="402A1FE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5CD36FD0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6756045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EX_NonDecisionTime</w:t>
            </w:r>
          </w:p>
        </w:tc>
        <w:tc>
          <w:tcPr>
            <w:tcW w:w="404" w:type="dxa"/>
            <w:noWrap/>
            <w:hideMark/>
          </w:tcPr>
          <w:p w14:paraId="4FFB0B83" w14:textId="25A097D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4</w:t>
            </w:r>
          </w:p>
        </w:tc>
        <w:tc>
          <w:tcPr>
            <w:tcW w:w="567" w:type="dxa"/>
            <w:noWrap/>
            <w:hideMark/>
          </w:tcPr>
          <w:p w14:paraId="6CF56F43" w14:textId="7EA2398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6</w:t>
            </w:r>
          </w:p>
        </w:tc>
        <w:tc>
          <w:tcPr>
            <w:tcW w:w="709" w:type="dxa"/>
            <w:noWrap/>
            <w:hideMark/>
          </w:tcPr>
          <w:p w14:paraId="1EBA52E8" w14:textId="4097BCD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5E-03</w:t>
            </w:r>
          </w:p>
        </w:tc>
        <w:tc>
          <w:tcPr>
            <w:tcW w:w="567" w:type="dxa"/>
            <w:noWrap/>
            <w:hideMark/>
          </w:tcPr>
          <w:p w14:paraId="6D0B419B" w14:textId="4E8BF0E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1</w:t>
            </w:r>
          </w:p>
        </w:tc>
        <w:tc>
          <w:tcPr>
            <w:tcW w:w="627" w:type="dxa"/>
            <w:noWrap/>
            <w:hideMark/>
          </w:tcPr>
          <w:p w14:paraId="63E0C168" w14:textId="1CB580D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4E-03</w:t>
            </w:r>
          </w:p>
        </w:tc>
        <w:tc>
          <w:tcPr>
            <w:tcW w:w="577" w:type="dxa"/>
            <w:noWrap/>
            <w:hideMark/>
          </w:tcPr>
          <w:p w14:paraId="7821C7CA" w14:textId="1C3902D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5</w:t>
            </w:r>
          </w:p>
        </w:tc>
        <w:tc>
          <w:tcPr>
            <w:tcW w:w="817" w:type="dxa"/>
            <w:noWrap/>
            <w:hideMark/>
          </w:tcPr>
          <w:p w14:paraId="42FA93E2" w14:textId="5F9C38F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3</w:t>
            </w:r>
          </w:p>
        </w:tc>
        <w:tc>
          <w:tcPr>
            <w:tcW w:w="817" w:type="dxa"/>
            <w:noWrap/>
            <w:hideMark/>
          </w:tcPr>
          <w:p w14:paraId="2208168D" w14:textId="718F29F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</w:tr>
      <w:tr w:rsidR="00FF2116" w:rsidRPr="003F116C" w14:paraId="5614A6EE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33C20799" w14:textId="06FDAD9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35AA4F20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1AA509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overall_NonDecisionTime</w:t>
            </w:r>
          </w:p>
        </w:tc>
        <w:tc>
          <w:tcPr>
            <w:tcW w:w="404" w:type="dxa"/>
            <w:noWrap/>
            <w:hideMark/>
          </w:tcPr>
          <w:p w14:paraId="5DE2CC7B" w14:textId="6AF5ACB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7</w:t>
            </w:r>
          </w:p>
        </w:tc>
        <w:tc>
          <w:tcPr>
            <w:tcW w:w="567" w:type="dxa"/>
            <w:noWrap/>
            <w:hideMark/>
          </w:tcPr>
          <w:p w14:paraId="60CB6EC9" w14:textId="2A78D3F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9</w:t>
            </w:r>
          </w:p>
        </w:tc>
        <w:tc>
          <w:tcPr>
            <w:tcW w:w="709" w:type="dxa"/>
            <w:noWrap/>
            <w:hideMark/>
          </w:tcPr>
          <w:p w14:paraId="776608A1" w14:textId="63E253F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0E-01</w:t>
            </w:r>
          </w:p>
        </w:tc>
        <w:tc>
          <w:tcPr>
            <w:tcW w:w="567" w:type="dxa"/>
            <w:noWrap/>
            <w:hideMark/>
          </w:tcPr>
          <w:p w14:paraId="2066131C" w14:textId="32EE23F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4</w:t>
            </w:r>
          </w:p>
        </w:tc>
        <w:tc>
          <w:tcPr>
            <w:tcW w:w="627" w:type="dxa"/>
            <w:noWrap/>
            <w:hideMark/>
          </w:tcPr>
          <w:p w14:paraId="06F7CE26" w14:textId="4AFB8C7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5E-01</w:t>
            </w:r>
          </w:p>
        </w:tc>
        <w:tc>
          <w:tcPr>
            <w:tcW w:w="577" w:type="dxa"/>
            <w:noWrap/>
            <w:hideMark/>
          </w:tcPr>
          <w:p w14:paraId="004CDF7A" w14:textId="78D923D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2025F6B5" w14:textId="6F01157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0</w:t>
            </w:r>
          </w:p>
        </w:tc>
        <w:tc>
          <w:tcPr>
            <w:tcW w:w="817" w:type="dxa"/>
            <w:noWrap/>
            <w:hideMark/>
          </w:tcPr>
          <w:p w14:paraId="6B7637BF" w14:textId="2B8DCC8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617AB4E3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154D645" w14:textId="6F9A092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5EACFECA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DB7709D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AL_NonDecisionTime</w:t>
            </w:r>
          </w:p>
        </w:tc>
        <w:tc>
          <w:tcPr>
            <w:tcW w:w="404" w:type="dxa"/>
            <w:noWrap/>
            <w:hideMark/>
          </w:tcPr>
          <w:p w14:paraId="7167F9B8" w14:textId="5EA4428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4</w:t>
            </w:r>
          </w:p>
        </w:tc>
        <w:tc>
          <w:tcPr>
            <w:tcW w:w="567" w:type="dxa"/>
            <w:noWrap/>
            <w:hideMark/>
          </w:tcPr>
          <w:p w14:paraId="3CE3FB02" w14:textId="58C4BA2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9</w:t>
            </w:r>
          </w:p>
        </w:tc>
        <w:tc>
          <w:tcPr>
            <w:tcW w:w="709" w:type="dxa"/>
            <w:noWrap/>
            <w:hideMark/>
          </w:tcPr>
          <w:p w14:paraId="11215C9D" w14:textId="688286A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5E-01</w:t>
            </w:r>
          </w:p>
        </w:tc>
        <w:tc>
          <w:tcPr>
            <w:tcW w:w="567" w:type="dxa"/>
            <w:noWrap/>
            <w:hideMark/>
          </w:tcPr>
          <w:p w14:paraId="47EAA131" w14:textId="73458DB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627" w:type="dxa"/>
            <w:noWrap/>
            <w:hideMark/>
          </w:tcPr>
          <w:p w14:paraId="0F36AA72" w14:textId="0AB4CCB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2E-01</w:t>
            </w:r>
          </w:p>
        </w:tc>
        <w:tc>
          <w:tcPr>
            <w:tcW w:w="577" w:type="dxa"/>
            <w:noWrap/>
            <w:hideMark/>
          </w:tcPr>
          <w:p w14:paraId="1F8DC1ED" w14:textId="3FD8F7E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8</w:t>
            </w:r>
          </w:p>
        </w:tc>
        <w:tc>
          <w:tcPr>
            <w:tcW w:w="817" w:type="dxa"/>
            <w:noWrap/>
            <w:hideMark/>
          </w:tcPr>
          <w:p w14:paraId="1C557013" w14:textId="779FDC9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8</w:t>
            </w:r>
          </w:p>
        </w:tc>
        <w:tc>
          <w:tcPr>
            <w:tcW w:w="817" w:type="dxa"/>
            <w:noWrap/>
            <w:hideMark/>
          </w:tcPr>
          <w:p w14:paraId="14B94D9D" w14:textId="7A127FE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7BC22FF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3B7A4022" w14:textId="2283FBF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5BFB1FC2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BFE3349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OR_NonDecisionTime</w:t>
            </w:r>
          </w:p>
        </w:tc>
        <w:tc>
          <w:tcPr>
            <w:tcW w:w="404" w:type="dxa"/>
            <w:noWrap/>
            <w:hideMark/>
          </w:tcPr>
          <w:p w14:paraId="7202613E" w14:textId="5427EE6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4</w:t>
            </w:r>
          </w:p>
        </w:tc>
        <w:tc>
          <w:tcPr>
            <w:tcW w:w="567" w:type="dxa"/>
            <w:noWrap/>
            <w:hideMark/>
          </w:tcPr>
          <w:p w14:paraId="60596CAD" w14:textId="219CEA4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709" w:type="dxa"/>
            <w:noWrap/>
            <w:hideMark/>
          </w:tcPr>
          <w:p w14:paraId="61AB0B14" w14:textId="4331100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2E-02</w:t>
            </w:r>
          </w:p>
        </w:tc>
        <w:tc>
          <w:tcPr>
            <w:tcW w:w="567" w:type="dxa"/>
            <w:noWrap/>
            <w:hideMark/>
          </w:tcPr>
          <w:p w14:paraId="79D4DD1F" w14:textId="55182BC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627" w:type="dxa"/>
            <w:noWrap/>
            <w:hideMark/>
          </w:tcPr>
          <w:p w14:paraId="7633ECD0" w14:textId="3C7A58A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4E-01</w:t>
            </w:r>
          </w:p>
        </w:tc>
        <w:tc>
          <w:tcPr>
            <w:tcW w:w="577" w:type="dxa"/>
            <w:noWrap/>
            <w:hideMark/>
          </w:tcPr>
          <w:p w14:paraId="17CC16D4" w14:textId="281D1C3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4</w:t>
            </w:r>
          </w:p>
        </w:tc>
        <w:tc>
          <w:tcPr>
            <w:tcW w:w="817" w:type="dxa"/>
            <w:noWrap/>
            <w:hideMark/>
          </w:tcPr>
          <w:p w14:paraId="0B9484E2" w14:textId="0B63B0F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3</w:t>
            </w:r>
          </w:p>
        </w:tc>
        <w:tc>
          <w:tcPr>
            <w:tcW w:w="817" w:type="dxa"/>
            <w:noWrap/>
            <w:hideMark/>
          </w:tcPr>
          <w:p w14:paraId="5BBA789D" w14:textId="603A58F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298E7AD2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797446A" w14:textId="3C43386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71285DB0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49F1835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EX_NonDecisionTime</w:t>
            </w:r>
          </w:p>
        </w:tc>
        <w:tc>
          <w:tcPr>
            <w:tcW w:w="404" w:type="dxa"/>
            <w:noWrap/>
            <w:hideMark/>
          </w:tcPr>
          <w:p w14:paraId="5670790D" w14:textId="5110E6D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5</w:t>
            </w:r>
          </w:p>
        </w:tc>
        <w:tc>
          <w:tcPr>
            <w:tcW w:w="567" w:type="dxa"/>
            <w:noWrap/>
            <w:hideMark/>
          </w:tcPr>
          <w:p w14:paraId="33E0D2B9" w14:textId="0C1F57D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709" w:type="dxa"/>
            <w:noWrap/>
            <w:hideMark/>
          </w:tcPr>
          <w:p w14:paraId="5300C55E" w14:textId="26468AE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0E-01</w:t>
            </w:r>
          </w:p>
        </w:tc>
        <w:tc>
          <w:tcPr>
            <w:tcW w:w="567" w:type="dxa"/>
            <w:noWrap/>
            <w:hideMark/>
          </w:tcPr>
          <w:p w14:paraId="5FA08FE6" w14:textId="4164A56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627" w:type="dxa"/>
            <w:noWrap/>
            <w:hideMark/>
          </w:tcPr>
          <w:p w14:paraId="2DBD41D9" w14:textId="5A56E56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7E-01</w:t>
            </w:r>
          </w:p>
        </w:tc>
        <w:tc>
          <w:tcPr>
            <w:tcW w:w="577" w:type="dxa"/>
            <w:noWrap/>
            <w:hideMark/>
          </w:tcPr>
          <w:p w14:paraId="74212D9B" w14:textId="6F2F82E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7</w:t>
            </w:r>
          </w:p>
        </w:tc>
        <w:tc>
          <w:tcPr>
            <w:tcW w:w="817" w:type="dxa"/>
            <w:noWrap/>
            <w:hideMark/>
          </w:tcPr>
          <w:p w14:paraId="37DF8FB1" w14:textId="633F7DE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7</w:t>
            </w:r>
          </w:p>
        </w:tc>
        <w:tc>
          <w:tcPr>
            <w:tcW w:w="817" w:type="dxa"/>
            <w:noWrap/>
            <w:hideMark/>
          </w:tcPr>
          <w:p w14:paraId="169840DC" w14:textId="0EB6FA6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55860E85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A0A89D4" w14:textId="3C1633F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6156650D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A6F9829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overall_NonDecisionTime</w:t>
            </w:r>
          </w:p>
        </w:tc>
        <w:tc>
          <w:tcPr>
            <w:tcW w:w="404" w:type="dxa"/>
            <w:noWrap/>
            <w:hideMark/>
          </w:tcPr>
          <w:p w14:paraId="362D4113" w14:textId="5ADB382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8</w:t>
            </w:r>
          </w:p>
        </w:tc>
        <w:tc>
          <w:tcPr>
            <w:tcW w:w="567" w:type="dxa"/>
            <w:noWrap/>
            <w:hideMark/>
          </w:tcPr>
          <w:p w14:paraId="01264A20" w14:textId="216F2E0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  <w:tc>
          <w:tcPr>
            <w:tcW w:w="709" w:type="dxa"/>
            <w:noWrap/>
            <w:hideMark/>
          </w:tcPr>
          <w:p w14:paraId="34F66765" w14:textId="0D57EF9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7E-01</w:t>
            </w:r>
          </w:p>
        </w:tc>
        <w:tc>
          <w:tcPr>
            <w:tcW w:w="567" w:type="dxa"/>
            <w:noWrap/>
            <w:hideMark/>
          </w:tcPr>
          <w:p w14:paraId="6BE96941" w14:textId="0F40824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627" w:type="dxa"/>
            <w:noWrap/>
            <w:hideMark/>
          </w:tcPr>
          <w:p w14:paraId="7477C69A" w14:textId="2D79024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6E-02</w:t>
            </w:r>
          </w:p>
        </w:tc>
        <w:tc>
          <w:tcPr>
            <w:tcW w:w="577" w:type="dxa"/>
            <w:noWrap/>
            <w:hideMark/>
          </w:tcPr>
          <w:p w14:paraId="40C2B618" w14:textId="5A3A28C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08D0997A" w14:textId="205D2D5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459CA03B" w14:textId="2E4EC86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11E73DB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12E7F95C" w14:textId="1BD0D36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6855E741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295A897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AL_NonDecisionTime</w:t>
            </w:r>
          </w:p>
        </w:tc>
        <w:tc>
          <w:tcPr>
            <w:tcW w:w="404" w:type="dxa"/>
            <w:noWrap/>
            <w:hideMark/>
          </w:tcPr>
          <w:p w14:paraId="02718BFD" w14:textId="60BF904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5</w:t>
            </w:r>
          </w:p>
        </w:tc>
        <w:tc>
          <w:tcPr>
            <w:tcW w:w="567" w:type="dxa"/>
            <w:noWrap/>
            <w:hideMark/>
          </w:tcPr>
          <w:p w14:paraId="5914284C" w14:textId="64EAEA5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709" w:type="dxa"/>
            <w:noWrap/>
            <w:hideMark/>
          </w:tcPr>
          <w:p w14:paraId="755ADF13" w14:textId="6463852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7E-01</w:t>
            </w:r>
          </w:p>
        </w:tc>
        <w:tc>
          <w:tcPr>
            <w:tcW w:w="567" w:type="dxa"/>
            <w:noWrap/>
            <w:hideMark/>
          </w:tcPr>
          <w:p w14:paraId="3A2CC939" w14:textId="208BE3F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4</w:t>
            </w:r>
          </w:p>
        </w:tc>
        <w:tc>
          <w:tcPr>
            <w:tcW w:w="627" w:type="dxa"/>
            <w:noWrap/>
            <w:hideMark/>
          </w:tcPr>
          <w:p w14:paraId="63306A25" w14:textId="13D65E1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1E-02</w:t>
            </w:r>
          </w:p>
        </w:tc>
        <w:tc>
          <w:tcPr>
            <w:tcW w:w="577" w:type="dxa"/>
            <w:noWrap/>
            <w:hideMark/>
          </w:tcPr>
          <w:p w14:paraId="61D888F2" w14:textId="33B4C8D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8</w:t>
            </w:r>
          </w:p>
        </w:tc>
        <w:tc>
          <w:tcPr>
            <w:tcW w:w="817" w:type="dxa"/>
            <w:noWrap/>
            <w:hideMark/>
          </w:tcPr>
          <w:p w14:paraId="4B0A92DD" w14:textId="1ADC675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9</w:t>
            </w:r>
          </w:p>
        </w:tc>
        <w:tc>
          <w:tcPr>
            <w:tcW w:w="817" w:type="dxa"/>
            <w:noWrap/>
            <w:hideMark/>
          </w:tcPr>
          <w:p w14:paraId="6FB11827" w14:textId="1CAA00C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FD31DF2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84F61EA" w14:textId="4383A43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786C212D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741AD03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OR_NonDecisionTime</w:t>
            </w:r>
          </w:p>
        </w:tc>
        <w:tc>
          <w:tcPr>
            <w:tcW w:w="404" w:type="dxa"/>
            <w:noWrap/>
            <w:hideMark/>
          </w:tcPr>
          <w:p w14:paraId="5D973B0F" w14:textId="549CAE9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4</w:t>
            </w:r>
          </w:p>
        </w:tc>
        <w:tc>
          <w:tcPr>
            <w:tcW w:w="567" w:type="dxa"/>
            <w:noWrap/>
            <w:hideMark/>
          </w:tcPr>
          <w:p w14:paraId="0DC188AB" w14:textId="4E41DCF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5</w:t>
            </w:r>
          </w:p>
        </w:tc>
        <w:tc>
          <w:tcPr>
            <w:tcW w:w="709" w:type="dxa"/>
            <w:noWrap/>
            <w:hideMark/>
          </w:tcPr>
          <w:p w14:paraId="54A4AFE8" w14:textId="1849968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8E-02</w:t>
            </w:r>
          </w:p>
        </w:tc>
        <w:tc>
          <w:tcPr>
            <w:tcW w:w="567" w:type="dxa"/>
            <w:noWrap/>
            <w:hideMark/>
          </w:tcPr>
          <w:p w14:paraId="4CFD426E" w14:textId="4B8E0D4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6</w:t>
            </w:r>
          </w:p>
        </w:tc>
        <w:tc>
          <w:tcPr>
            <w:tcW w:w="627" w:type="dxa"/>
            <w:noWrap/>
            <w:hideMark/>
          </w:tcPr>
          <w:p w14:paraId="2AEA4610" w14:textId="5340235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0E-02</w:t>
            </w:r>
          </w:p>
        </w:tc>
        <w:tc>
          <w:tcPr>
            <w:tcW w:w="577" w:type="dxa"/>
            <w:noWrap/>
            <w:hideMark/>
          </w:tcPr>
          <w:p w14:paraId="2A3071F7" w14:textId="3D8B6EF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6</w:t>
            </w:r>
          </w:p>
        </w:tc>
        <w:tc>
          <w:tcPr>
            <w:tcW w:w="817" w:type="dxa"/>
            <w:noWrap/>
            <w:hideMark/>
          </w:tcPr>
          <w:p w14:paraId="1F90D1FF" w14:textId="5BE8192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4</w:t>
            </w:r>
          </w:p>
        </w:tc>
        <w:tc>
          <w:tcPr>
            <w:tcW w:w="817" w:type="dxa"/>
            <w:noWrap/>
            <w:hideMark/>
          </w:tcPr>
          <w:p w14:paraId="11D4DF22" w14:textId="61DA8A9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</w:tr>
      <w:tr w:rsidR="00FF2116" w:rsidRPr="003F116C" w14:paraId="5A393933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1309CDE" w14:textId="303141E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40FE9CD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02D45DD9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EX_NonDecisionTime</w:t>
            </w:r>
          </w:p>
        </w:tc>
        <w:tc>
          <w:tcPr>
            <w:tcW w:w="404" w:type="dxa"/>
            <w:noWrap/>
            <w:hideMark/>
          </w:tcPr>
          <w:p w14:paraId="2820F612" w14:textId="3521BCB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6</w:t>
            </w:r>
          </w:p>
        </w:tc>
        <w:tc>
          <w:tcPr>
            <w:tcW w:w="567" w:type="dxa"/>
            <w:noWrap/>
            <w:hideMark/>
          </w:tcPr>
          <w:p w14:paraId="138CD8C6" w14:textId="2A6E9FE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8</w:t>
            </w:r>
          </w:p>
        </w:tc>
        <w:tc>
          <w:tcPr>
            <w:tcW w:w="709" w:type="dxa"/>
            <w:noWrap/>
            <w:hideMark/>
          </w:tcPr>
          <w:p w14:paraId="1D64F24F" w14:textId="22504D2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2E-02</w:t>
            </w:r>
          </w:p>
        </w:tc>
        <w:tc>
          <w:tcPr>
            <w:tcW w:w="567" w:type="dxa"/>
            <w:noWrap/>
            <w:hideMark/>
          </w:tcPr>
          <w:p w14:paraId="44B07406" w14:textId="7BC92D4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6</w:t>
            </w:r>
          </w:p>
        </w:tc>
        <w:tc>
          <w:tcPr>
            <w:tcW w:w="627" w:type="dxa"/>
            <w:noWrap/>
            <w:hideMark/>
          </w:tcPr>
          <w:p w14:paraId="405FF447" w14:textId="56050D1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2E-01</w:t>
            </w:r>
          </w:p>
        </w:tc>
        <w:tc>
          <w:tcPr>
            <w:tcW w:w="577" w:type="dxa"/>
            <w:noWrap/>
            <w:hideMark/>
          </w:tcPr>
          <w:p w14:paraId="5CD208DA" w14:textId="4AFB0FD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8</w:t>
            </w:r>
          </w:p>
        </w:tc>
        <w:tc>
          <w:tcPr>
            <w:tcW w:w="817" w:type="dxa"/>
            <w:noWrap/>
            <w:hideMark/>
          </w:tcPr>
          <w:p w14:paraId="00AA7056" w14:textId="1B9D40A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5</w:t>
            </w:r>
          </w:p>
        </w:tc>
        <w:tc>
          <w:tcPr>
            <w:tcW w:w="817" w:type="dxa"/>
            <w:noWrap/>
            <w:hideMark/>
          </w:tcPr>
          <w:p w14:paraId="25A43E41" w14:textId="14AA96B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</w:tr>
      <w:tr w:rsidR="00FF2116" w:rsidRPr="003F116C" w14:paraId="12FA1182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054326E" w14:textId="0CE26CA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lastRenderedPageBreak/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191F807A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8908BFA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overall_NonDecisionTime</w:t>
            </w:r>
          </w:p>
        </w:tc>
        <w:tc>
          <w:tcPr>
            <w:tcW w:w="404" w:type="dxa"/>
            <w:noWrap/>
            <w:hideMark/>
          </w:tcPr>
          <w:p w14:paraId="0C56F6DA" w14:textId="5EBF284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7</w:t>
            </w:r>
          </w:p>
        </w:tc>
        <w:tc>
          <w:tcPr>
            <w:tcW w:w="567" w:type="dxa"/>
            <w:noWrap/>
            <w:hideMark/>
          </w:tcPr>
          <w:p w14:paraId="7F48B46D" w14:textId="4A477BA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6</w:t>
            </w:r>
          </w:p>
        </w:tc>
        <w:tc>
          <w:tcPr>
            <w:tcW w:w="709" w:type="dxa"/>
            <w:noWrap/>
            <w:hideMark/>
          </w:tcPr>
          <w:p w14:paraId="233EB262" w14:textId="51BB0B6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0E-01</w:t>
            </w:r>
          </w:p>
        </w:tc>
        <w:tc>
          <w:tcPr>
            <w:tcW w:w="567" w:type="dxa"/>
            <w:noWrap/>
            <w:hideMark/>
          </w:tcPr>
          <w:p w14:paraId="374E2BF3" w14:textId="79B88D1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6</w:t>
            </w:r>
          </w:p>
        </w:tc>
        <w:tc>
          <w:tcPr>
            <w:tcW w:w="627" w:type="dxa"/>
            <w:noWrap/>
            <w:hideMark/>
          </w:tcPr>
          <w:p w14:paraId="4CF8D4A8" w14:textId="5108108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0E-01</w:t>
            </w:r>
          </w:p>
        </w:tc>
        <w:tc>
          <w:tcPr>
            <w:tcW w:w="577" w:type="dxa"/>
            <w:noWrap/>
            <w:hideMark/>
          </w:tcPr>
          <w:p w14:paraId="5E647996" w14:textId="51BAAF1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3</w:t>
            </w:r>
          </w:p>
        </w:tc>
        <w:tc>
          <w:tcPr>
            <w:tcW w:w="817" w:type="dxa"/>
            <w:noWrap/>
            <w:hideMark/>
          </w:tcPr>
          <w:p w14:paraId="4F995ACA" w14:textId="0B39C05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3</w:t>
            </w:r>
          </w:p>
        </w:tc>
        <w:tc>
          <w:tcPr>
            <w:tcW w:w="817" w:type="dxa"/>
            <w:noWrap/>
            <w:hideMark/>
          </w:tcPr>
          <w:p w14:paraId="493CD56B" w14:textId="5D1B537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2354BFFF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1E7E6512" w14:textId="1551E98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71F829E5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86C2589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AL_NonDecisionTime</w:t>
            </w:r>
          </w:p>
        </w:tc>
        <w:tc>
          <w:tcPr>
            <w:tcW w:w="404" w:type="dxa"/>
            <w:noWrap/>
            <w:hideMark/>
          </w:tcPr>
          <w:p w14:paraId="47E8CF9C" w14:textId="64E8307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2</w:t>
            </w:r>
          </w:p>
        </w:tc>
        <w:tc>
          <w:tcPr>
            <w:tcW w:w="567" w:type="dxa"/>
            <w:noWrap/>
            <w:hideMark/>
          </w:tcPr>
          <w:p w14:paraId="49718184" w14:textId="211F783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9</w:t>
            </w:r>
          </w:p>
        </w:tc>
        <w:tc>
          <w:tcPr>
            <w:tcW w:w="709" w:type="dxa"/>
            <w:noWrap/>
            <w:hideMark/>
          </w:tcPr>
          <w:p w14:paraId="228289BC" w14:textId="66737CD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1E-01</w:t>
            </w:r>
          </w:p>
        </w:tc>
        <w:tc>
          <w:tcPr>
            <w:tcW w:w="567" w:type="dxa"/>
            <w:noWrap/>
            <w:hideMark/>
          </w:tcPr>
          <w:p w14:paraId="04EAB08A" w14:textId="794D95B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0</w:t>
            </w:r>
          </w:p>
        </w:tc>
        <w:tc>
          <w:tcPr>
            <w:tcW w:w="627" w:type="dxa"/>
            <w:noWrap/>
            <w:hideMark/>
          </w:tcPr>
          <w:p w14:paraId="3A835D4C" w14:textId="343D406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0E-01</w:t>
            </w:r>
          </w:p>
        </w:tc>
        <w:tc>
          <w:tcPr>
            <w:tcW w:w="577" w:type="dxa"/>
            <w:noWrap/>
            <w:hideMark/>
          </w:tcPr>
          <w:p w14:paraId="66E2F09E" w14:textId="6C8905D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7</w:t>
            </w:r>
          </w:p>
        </w:tc>
        <w:tc>
          <w:tcPr>
            <w:tcW w:w="817" w:type="dxa"/>
            <w:noWrap/>
            <w:hideMark/>
          </w:tcPr>
          <w:p w14:paraId="2B35D7D5" w14:textId="48D1B36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6</w:t>
            </w:r>
          </w:p>
        </w:tc>
        <w:tc>
          <w:tcPr>
            <w:tcW w:w="817" w:type="dxa"/>
            <w:noWrap/>
            <w:hideMark/>
          </w:tcPr>
          <w:p w14:paraId="4BA5D893" w14:textId="423F2A8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3FFB6431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5566804" w14:textId="7F4BCC4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5EE114C7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BE70063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OR_NonDecisionTime</w:t>
            </w:r>
          </w:p>
        </w:tc>
        <w:tc>
          <w:tcPr>
            <w:tcW w:w="404" w:type="dxa"/>
            <w:noWrap/>
            <w:hideMark/>
          </w:tcPr>
          <w:p w14:paraId="6806DDF5" w14:textId="46EDB24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2</w:t>
            </w:r>
          </w:p>
        </w:tc>
        <w:tc>
          <w:tcPr>
            <w:tcW w:w="567" w:type="dxa"/>
            <w:noWrap/>
            <w:hideMark/>
          </w:tcPr>
          <w:p w14:paraId="6A7DF3EA" w14:textId="0022E7B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4</w:t>
            </w:r>
          </w:p>
        </w:tc>
        <w:tc>
          <w:tcPr>
            <w:tcW w:w="709" w:type="dxa"/>
            <w:noWrap/>
            <w:hideMark/>
          </w:tcPr>
          <w:p w14:paraId="7D035822" w14:textId="3C618C8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9E-02</w:t>
            </w:r>
          </w:p>
        </w:tc>
        <w:tc>
          <w:tcPr>
            <w:tcW w:w="567" w:type="dxa"/>
            <w:noWrap/>
            <w:hideMark/>
          </w:tcPr>
          <w:p w14:paraId="0459016C" w14:textId="64375FF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627" w:type="dxa"/>
            <w:noWrap/>
            <w:hideMark/>
          </w:tcPr>
          <w:p w14:paraId="65984374" w14:textId="7AC3BBE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4E-01</w:t>
            </w:r>
          </w:p>
        </w:tc>
        <w:tc>
          <w:tcPr>
            <w:tcW w:w="577" w:type="dxa"/>
            <w:noWrap/>
            <w:hideMark/>
          </w:tcPr>
          <w:p w14:paraId="006C9CBD" w14:textId="229D840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7</w:t>
            </w:r>
          </w:p>
        </w:tc>
        <w:tc>
          <w:tcPr>
            <w:tcW w:w="817" w:type="dxa"/>
            <w:noWrap/>
            <w:hideMark/>
          </w:tcPr>
          <w:p w14:paraId="61C5A9E4" w14:textId="6DE0B32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6</w:t>
            </w:r>
          </w:p>
        </w:tc>
        <w:tc>
          <w:tcPr>
            <w:tcW w:w="817" w:type="dxa"/>
            <w:noWrap/>
            <w:hideMark/>
          </w:tcPr>
          <w:p w14:paraId="7713889C" w14:textId="79A74B6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04E96432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A3F90F5" w14:textId="120BF77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63A8C2B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C430421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EX_NonDecisionTime</w:t>
            </w:r>
          </w:p>
        </w:tc>
        <w:tc>
          <w:tcPr>
            <w:tcW w:w="404" w:type="dxa"/>
            <w:noWrap/>
            <w:hideMark/>
          </w:tcPr>
          <w:p w14:paraId="1202466D" w14:textId="409967F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3</w:t>
            </w:r>
          </w:p>
        </w:tc>
        <w:tc>
          <w:tcPr>
            <w:tcW w:w="567" w:type="dxa"/>
            <w:noWrap/>
            <w:hideMark/>
          </w:tcPr>
          <w:p w14:paraId="7C546E4E" w14:textId="5A8A509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709" w:type="dxa"/>
            <w:noWrap/>
            <w:hideMark/>
          </w:tcPr>
          <w:p w14:paraId="4E1894B4" w14:textId="1381029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5E-01</w:t>
            </w:r>
          </w:p>
        </w:tc>
        <w:tc>
          <w:tcPr>
            <w:tcW w:w="567" w:type="dxa"/>
            <w:noWrap/>
            <w:hideMark/>
          </w:tcPr>
          <w:p w14:paraId="200DACA9" w14:textId="265B84E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  <w:tc>
          <w:tcPr>
            <w:tcW w:w="627" w:type="dxa"/>
            <w:noWrap/>
            <w:hideMark/>
          </w:tcPr>
          <w:p w14:paraId="47A59F1E" w14:textId="208BE50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4E-01</w:t>
            </w:r>
          </w:p>
        </w:tc>
        <w:tc>
          <w:tcPr>
            <w:tcW w:w="577" w:type="dxa"/>
            <w:noWrap/>
            <w:hideMark/>
          </w:tcPr>
          <w:p w14:paraId="2C5909DF" w14:textId="4E0BD5C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2</w:t>
            </w:r>
          </w:p>
        </w:tc>
        <w:tc>
          <w:tcPr>
            <w:tcW w:w="817" w:type="dxa"/>
            <w:noWrap/>
            <w:hideMark/>
          </w:tcPr>
          <w:p w14:paraId="6EDC692E" w14:textId="272DC5C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2</w:t>
            </w:r>
          </w:p>
        </w:tc>
        <w:tc>
          <w:tcPr>
            <w:tcW w:w="817" w:type="dxa"/>
            <w:noWrap/>
            <w:hideMark/>
          </w:tcPr>
          <w:p w14:paraId="18BBFA42" w14:textId="7F60278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2BCE07EA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8B596BA" w14:textId="3460810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396418C4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016DDB6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overall_NonDecisionTime</w:t>
            </w:r>
          </w:p>
        </w:tc>
        <w:tc>
          <w:tcPr>
            <w:tcW w:w="404" w:type="dxa"/>
            <w:noWrap/>
            <w:hideMark/>
          </w:tcPr>
          <w:p w14:paraId="18446609" w14:textId="79491DD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2</w:t>
            </w:r>
          </w:p>
        </w:tc>
        <w:tc>
          <w:tcPr>
            <w:tcW w:w="567" w:type="dxa"/>
            <w:noWrap/>
            <w:hideMark/>
          </w:tcPr>
          <w:p w14:paraId="130B35B9" w14:textId="07BDF00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709" w:type="dxa"/>
            <w:noWrap/>
            <w:hideMark/>
          </w:tcPr>
          <w:p w14:paraId="3018B481" w14:textId="2FED2D8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1E-01</w:t>
            </w:r>
          </w:p>
        </w:tc>
        <w:tc>
          <w:tcPr>
            <w:tcW w:w="567" w:type="dxa"/>
            <w:noWrap/>
            <w:hideMark/>
          </w:tcPr>
          <w:p w14:paraId="3ED1787A" w14:textId="05DF727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4</w:t>
            </w:r>
          </w:p>
        </w:tc>
        <w:tc>
          <w:tcPr>
            <w:tcW w:w="627" w:type="dxa"/>
            <w:noWrap/>
            <w:hideMark/>
          </w:tcPr>
          <w:p w14:paraId="0507C255" w14:textId="1A2D336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3E-01</w:t>
            </w:r>
          </w:p>
        </w:tc>
        <w:tc>
          <w:tcPr>
            <w:tcW w:w="577" w:type="dxa"/>
            <w:noWrap/>
            <w:hideMark/>
          </w:tcPr>
          <w:p w14:paraId="5BA57C64" w14:textId="4CD0753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3</w:t>
            </w:r>
          </w:p>
        </w:tc>
        <w:tc>
          <w:tcPr>
            <w:tcW w:w="817" w:type="dxa"/>
            <w:noWrap/>
            <w:hideMark/>
          </w:tcPr>
          <w:p w14:paraId="76A1E5C3" w14:textId="015E1C0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3</w:t>
            </w:r>
          </w:p>
        </w:tc>
        <w:tc>
          <w:tcPr>
            <w:tcW w:w="817" w:type="dxa"/>
            <w:noWrap/>
            <w:hideMark/>
          </w:tcPr>
          <w:p w14:paraId="3BF85716" w14:textId="4EF311D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3E5B45BA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1A12764D" w14:textId="399A125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515116BA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EE1C499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AL_NonDecisionTime</w:t>
            </w:r>
          </w:p>
        </w:tc>
        <w:tc>
          <w:tcPr>
            <w:tcW w:w="404" w:type="dxa"/>
            <w:noWrap/>
            <w:hideMark/>
          </w:tcPr>
          <w:p w14:paraId="263FF20F" w14:textId="48C53F5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8</w:t>
            </w:r>
          </w:p>
        </w:tc>
        <w:tc>
          <w:tcPr>
            <w:tcW w:w="567" w:type="dxa"/>
            <w:noWrap/>
            <w:hideMark/>
          </w:tcPr>
          <w:p w14:paraId="7E35E012" w14:textId="16FEF45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709" w:type="dxa"/>
            <w:noWrap/>
            <w:hideMark/>
          </w:tcPr>
          <w:p w14:paraId="73E1FC56" w14:textId="2EB1837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9E-01</w:t>
            </w:r>
          </w:p>
        </w:tc>
        <w:tc>
          <w:tcPr>
            <w:tcW w:w="567" w:type="dxa"/>
            <w:noWrap/>
            <w:hideMark/>
          </w:tcPr>
          <w:p w14:paraId="3F9A5B5D" w14:textId="2515E29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6</w:t>
            </w:r>
          </w:p>
        </w:tc>
        <w:tc>
          <w:tcPr>
            <w:tcW w:w="627" w:type="dxa"/>
            <w:noWrap/>
            <w:hideMark/>
          </w:tcPr>
          <w:p w14:paraId="1FAFDCD3" w14:textId="7547A4F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2E-01</w:t>
            </w:r>
          </w:p>
        </w:tc>
        <w:tc>
          <w:tcPr>
            <w:tcW w:w="577" w:type="dxa"/>
            <w:noWrap/>
            <w:hideMark/>
          </w:tcPr>
          <w:p w14:paraId="163BA5FD" w14:textId="2F51554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4</w:t>
            </w:r>
          </w:p>
        </w:tc>
        <w:tc>
          <w:tcPr>
            <w:tcW w:w="817" w:type="dxa"/>
            <w:noWrap/>
            <w:hideMark/>
          </w:tcPr>
          <w:p w14:paraId="095BA3E5" w14:textId="2882FFD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4</w:t>
            </w:r>
          </w:p>
        </w:tc>
        <w:tc>
          <w:tcPr>
            <w:tcW w:w="817" w:type="dxa"/>
            <w:noWrap/>
            <w:hideMark/>
          </w:tcPr>
          <w:p w14:paraId="1BAB3886" w14:textId="156C986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6B154E8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E8ED56C" w14:textId="6220DB3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589E7CCE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326CC3E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OR_NonDecisionTime</w:t>
            </w:r>
          </w:p>
        </w:tc>
        <w:tc>
          <w:tcPr>
            <w:tcW w:w="404" w:type="dxa"/>
            <w:noWrap/>
            <w:hideMark/>
          </w:tcPr>
          <w:p w14:paraId="12764576" w14:textId="6DBF827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7</w:t>
            </w:r>
          </w:p>
        </w:tc>
        <w:tc>
          <w:tcPr>
            <w:tcW w:w="567" w:type="dxa"/>
            <w:noWrap/>
            <w:hideMark/>
          </w:tcPr>
          <w:p w14:paraId="5E5378A9" w14:textId="7B61683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709" w:type="dxa"/>
            <w:noWrap/>
            <w:hideMark/>
          </w:tcPr>
          <w:p w14:paraId="4348DF75" w14:textId="02B0C9C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6E-01</w:t>
            </w:r>
          </w:p>
        </w:tc>
        <w:tc>
          <w:tcPr>
            <w:tcW w:w="567" w:type="dxa"/>
            <w:noWrap/>
            <w:hideMark/>
          </w:tcPr>
          <w:p w14:paraId="5DB17334" w14:textId="5FB32E9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6</w:t>
            </w:r>
          </w:p>
        </w:tc>
        <w:tc>
          <w:tcPr>
            <w:tcW w:w="627" w:type="dxa"/>
            <w:noWrap/>
            <w:hideMark/>
          </w:tcPr>
          <w:p w14:paraId="7B9D7AB6" w14:textId="6A58A04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8E-01</w:t>
            </w:r>
          </w:p>
        </w:tc>
        <w:tc>
          <w:tcPr>
            <w:tcW w:w="577" w:type="dxa"/>
            <w:noWrap/>
            <w:hideMark/>
          </w:tcPr>
          <w:p w14:paraId="494694F2" w14:textId="6A4D174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8</w:t>
            </w:r>
          </w:p>
        </w:tc>
        <w:tc>
          <w:tcPr>
            <w:tcW w:w="817" w:type="dxa"/>
            <w:noWrap/>
            <w:hideMark/>
          </w:tcPr>
          <w:p w14:paraId="33CCEAD2" w14:textId="6FCD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8</w:t>
            </w:r>
          </w:p>
        </w:tc>
        <w:tc>
          <w:tcPr>
            <w:tcW w:w="817" w:type="dxa"/>
            <w:noWrap/>
            <w:hideMark/>
          </w:tcPr>
          <w:p w14:paraId="57594B23" w14:textId="4836A57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00E547FE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C130FEA" w14:textId="577E0B5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7256505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455B6C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EX_NonDecisionTime</w:t>
            </w:r>
          </w:p>
        </w:tc>
        <w:tc>
          <w:tcPr>
            <w:tcW w:w="404" w:type="dxa"/>
            <w:noWrap/>
            <w:hideMark/>
          </w:tcPr>
          <w:p w14:paraId="1751FD16" w14:textId="7FFFDB5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8</w:t>
            </w:r>
          </w:p>
        </w:tc>
        <w:tc>
          <w:tcPr>
            <w:tcW w:w="567" w:type="dxa"/>
            <w:noWrap/>
            <w:hideMark/>
          </w:tcPr>
          <w:p w14:paraId="3F66F428" w14:textId="1C6BF93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709" w:type="dxa"/>
            <w:noWrap/>
            <w:hideMark/>
          </w:tcPr>
          <w:p w14:paraId="6BB18117" w14:textId="684FFB9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2E-01</w:t>
            </w:r>
          </w:p>
        </w:tc>
        <w:tc>
          <w:tcPr>
            <w:tcW w:w="567" w:type="dxa"/>
            <w:noWrap/>
            <w:hideMark/>
          </w:tcPr>
          <w:p w14:paraId="13B2320A" w14:textId="0009102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627" w:type="dxa"/>
            <w:noWrap/>
            <w:hideMark/>
          </w:tcPr>
          <w:p w14:paraId="363665A7" w14:textId="6EF522D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0E-01</w:t>
            </w:r>
          </w:p>
        </w:tc>
        <w:tc>
          <w:tcPr>
            <w:tcW w:w="577" w:type="dxa"/>
            <w:noWrap/>
            <w:hideMark/>
          </w:tcPr>
          <w:p w14:paraId="074C7EA0" w14:textId="4F3C752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8</w:t>
            </w:r>
          </w:p>
        </w:tc>
        <w:tc>
          <w:tcPr>
            <w:tcW w:w="817" w:type="dxa"/>
            <w:noWrap/>
            <w:hideMark/>
          </w:tcPr>
          <w:p w14:paraId="1CA28343" w14:textId="40497A5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8</w:t>
            </w:r>
          </w:p>
        </w:tc>
        <w:tc>
          <w:tcPr>
            <w:tcW w:w="817" w:type="dxa"/>
            <w:noWrap/>
            <w:hideMark/>
          </w:tcPr>
          <w:p w14:paraId="21927197" w14:textId="2488563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39AE3BCB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707798B" w14:textId="68D02E7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74CEB205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8905E2E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overall_NonDecisionTime</w:t>
            </w:r>
          </w:p>
        </w:tc>
        <w:tc>
          <w:tcPr>
            <w:tcW w:w="404" w:type="dxa"/>
            <w:noWrap/>
            <w:hideMark/>
          </w:tcPr>
          <w:p w14:paraId="1579E800" w14:textId="2A69465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6</w:t>
            </w:r>
          </w:p>
        </w:tc>
        <w:tc>
          <w:tcPr>
            <w:tcW w:w="567" w:type="dxa"/>
            <w:noWrap/>
            <w:hideMark/>
          </w:tcPr>
          <w:p w14:paraId="00C600F3" w14:textId="35DC414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4</w:t>
            </w:r>
          </w:p>
        </w:tc>
        <w:tc>
          <w:tcPr>
            <w:tcW w:w="709" w:type="dxa"/>
            <w:noWrap/>
            <w:hideMark/>
          </w:tcPr>
          <w:p w14:paraId="471F1F8D" w14:textId="523640E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4E-01</w:t>
            </w:r>
          </w:p>
        </w:tc>
        <w:tc>
          <w:tcPr>
            <w:tcW w:w="567" w:type="dxa"/>
            <w:noWrap/>
            <w:hideMark/>
          </w:tcPr>
          <w:p w14:paraId="100A43B0" w14:textId="58B51DA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627" w:type="dxa"/>
            <w:noWrap/>
            <w:hideMark/>
          </w:tcPr>
          <w:p w14:paraId="74D35F3F" w14:textId="47B15E2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2E-01</w:t>
            </w:r>
          </w:p>
        </w:tc>
        <w:tc>
          <w:tcPr>
            <w:tcW w:w="577" w:type="dxa"/>
            <w:noWrap/>
            <w:hideMark/>
          </w:tcPr>
          <w:p w14:paraId="15AAC518" w14:textId="46CCF85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3</w:t>
            </w:r>
          </w:p>
        </w:tc>
        <w:tc>
          <w:tcPr>
            <w:tcW w:w="817" w:type="dxa"/>
            <w:noWrap/>
            <w:hideMark/>
          </w:tcPr>
          <w:p w14:paraId="5357FA0B" w14:textId="6E1063C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3</w:t>
            </w:r>
          </w:p>
        </w:tc>
        <w:tc>
          <w:tcPr>
            <w:tcW w:w="817" w:type="dxa"/>
            <w:noWrap/>
            <w:hideMark/>
          </w:tcPr>
          <w:p w14:paraId="7120470B" w14:textId="2F96668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B51F0CE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C38A765" w14:textId="6634136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547AC6ED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052E480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AL_NonDecisionTime</w:t>
            </w:r>
          </w:p>
        </w:tc>
        <w:tc>
          <w:tcPr>
            <w:tcW w:w="404" w:type="dxa"/>
            <w:noWrap/>
            <w:hideMark/>
          </w:tcPr>
          <w:p w14:paraId="5B8E8E95" w14:textId="637A3CA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1</w:t>
            </w:r>
          </w:p>
        </w:tc>
        <w:tc>
          <w:tcPr>
            <w:tcW w:w="567" w:type="dxa"/>
            <w:noWrap/>
            <w:hideMark/>
          </w:tcPr>
          <w:p w14:paraId="0700DA00" w14:textId="2045D0C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709" w:type="dxa"/>
            <w:noWrap/>
            <w:hideMark/>
          </w:tcPr>
          <w:p w14:paraId="46B7ECBE" w14:textId="63E76E9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7E-01</w:t>
            </w:r>
          </w:p>
        </w:tc>
        <w:tc>
          <w:tcPr>
            <w:tcW w:w="567" w:type="dxa"/>
            <w:noWrap/>
            <w:hideMark/>
          </w:tcPr>
          <w:p w14:paraId="19021E73" w14:textId="0A1D861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627" w:type="dxa"/>
            <w:noWrap/>
            <w:hideMark/>
          </w:tcPr>
          <w:p w14:paraId="0156EB10" w14:textId="2D094EF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5E-01</w:t>
            </w:r>
          </w:p>
        </w:tc>
        <w:tc>
          <w:tcPr>
            <w:tcW w:w="577" w:type="dxa"/>
            <w:noWrap/>
            <w:hideMark/>
          </w:tcPr>
          <w:p w14:paraId="13350C3B" w14:textId="40B3933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6</w:t>
            </w:r>
          </w:p>
        </w:tc>
        <w:tc>
          <w:tcPr>
            <w:tcW w:w="817" w:type="dxa"/>
            <w:noWrap/>
            <w:hideMark/>
          </w:tcPr>
          <w:p w14:paraId="7522DF1D" w14:textId="4426987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6</w:t>
            </w:r>
          </w:p>
        </w:tc>
        <w:tc>
          <w:tcPr>
            <w:tcW w:w="817" w:type="dxa"/>
            <w:noWrap/>
            <w:hideMark/>
          </w:tcPr>
          <w:p w14:paraId="55D657C4" w14:textId="5D57F49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57F76AC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18FE754" w14:textId="0D5546F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28AA48D9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7B983AD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OR_NonDecisionTime</w:t>
            </w:r>
          </w:p>
        </w:tc>
        <w:tc>
          <w:tcPr>
            <w:tcW w:w="404" w:type="dxa"/>
            <w:noWrap/>
            <w:hideMark/>
          </w:tcPr>
          <w:p w14:paraId="12FD4B55" w14:textId="2AC81B9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3</w:t>
            </w:r>
          </w:p>
        </w:tc>
        <w:tc>
          <w:tcPr>
            <w:tcW w:w="567" w:type="dxa"/>
            <w:noWrap/>
            <w:hideMark/>
          </w:tcPr>
          <w:p w14:paraId="1A3FBA4C" w14:textId="55EDD35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9</w:t>
            </w:r>
          </w:p>
        </w:tc>
        <w:tc>
          <w:tcPr>
            <w:tcW w:w="709" w:type="dxa"/>
            <w:noWrap/>
            <w:hideMark/>
          </w:tcPr>
          <w:p w14:paraId="19DAB4DA" w14:textId="37AFBF3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0E-02</w:t>
            </w:r>
          </w:p>
        </w:tc>
        <w:tc>
          <w:tcPr>
            <w:tcW w:w="567" w:type="dxa"/>
            <w:noWrap/>
            <w:hideMark/>
          </w:tcPr>
          <w:p w14:paraId="7658CE5B" w14:textId="284C446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1</w:t>
            </w:r>
          </w:p>
        </w:tc>
        <w:tc>
          <w:tcPr>
            <w:tcW w:w="627" w:type="dxa"/>
            <w:noWrap/>
            <w:hideMark/>
          </w:tcPr>
          <w:p w14:paraId="47F17DFB" w14:textId="67BE4A0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6E-01</w:t>
            </w:r>
          </w:p>
        </w:tc>
        <w:tc>
          <w:tcPr>
            <w:tcW w:w="577" w:type="dxa"/>
            <w:noWrap/>
            <w:hideMark/>
          </w:tcPr>
          <w:p w14:paraId="3E4FE40D" w14:textId="0162B55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2</w:t>
            </w:r>
          </w:p>
        </w:tc>
        <w:tc>
          <w:tcPr>
            <w:tcW w:w="817" w:type="dxa"/>
            <w:noWrap/>
            <w:hideMark/>
          </w:tcPr>
          <w:p w14:paraId="19EC91E1" w14:textId="758540D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9</w:t>
            </w:r>
          </w:p>
        </w:tc>
        <w:tc>
          <w:tcPr>
            <w:tcW w:w="817" w:type="dxa"/>
            <w:noWrap/>
            <w:hideMark/>
          </w:tcPr>
          <w:p w14:paraId="23A51F56" w14:textId="1E9725A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</w:tr>
      <w:tr w:rsidR="00FF2116" w:rsidRPr="003F116C" w14:paraId="36458447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5F86FF0" w14:textId="22BFD10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10" w:type="dxa"/>
            <w:noWrap/>
            <w:hideMark/>
          </w:tcPr>
          <w:p w14:paraId="66EB20A7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550980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EX_NonDecisionTime</w:t>
            </w:r>
          </w:p>
        </w:tc>
        <w:tc>
          <w:tcPr>
            <w:tcW w:w="404" w:type="dxa"/>
            <w:noWrap/>
            <w:hideMark/>
          </w:tcPr>
          <w:p w14:paraId="5FE5644A" w14:textId="573DA56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3</w:t>
            </w:r>
          </w:p>
        </w:tc>
        <w:tc>
          <w:tcPr>
            <w:tcW w:w="567" w:type="dxa"/>
            <w:noWrap/>
            <w:hideMark/>
          </w:tcPr>
          <w:p w14:paraId="7E454E9C" w14:textId="1D54A9D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7</w:t>
            </w:r>
          </w:p>
        </w:tc>
        <w:tc>
          <w:tcPr>
            <w:tcW w:w="709" w:type="dxa"/>
            <w:noWrap/>
            <w:hideMark/>
          </w:tcPr>
          <w:p w14:paraId="43E5ADCF" w14:textId="3E673CE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8E-02</w:t>
            </w:r>
          </w:p>
        </w:tc>
        <w:tc>
          <w:tcPr>
            <w:tcW w:w="567" w:type="dxa"/>
            <w:noWrap/>
            <w:hideMark/>
          </w:tcPr>
          <w:p w14:paraId="5D49B0D8" w14:textId="2A11E6F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7</w:t>
            </w:r>
          </w:p>
        </w:tc>
        <w:tc>
          <w:tcPr>
            <w:tcW w:w="627" w:type="dxa"/>
            <w:noWrap/>
            <w:hideMark/>
          </w:tcPr>
          <w:p w14:paraId="6F1235B8" w14:textId="5F1A3C6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0E-01</w:t>
            </w:r>
          </w:p>
        </w:tc>
        <w:tc>
          <w:tcPr>
            <w:tcW w:w="577" w:type="dxa"/>
            <w:noWrap/>
            <w:hideMark/>
          </w:tcPr>
          <w:p w14:paraId="467C0122" w14:textId="17E79C4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8</w:t>
            </w:r>
          </w:p>
        </w:tc>
        <w:tc>
          <w:tcPr>
            <w:tcW w:w="817" w:type="dxa"/>
            <w:noWrap/>
            <w:hideMark/>
          </w:tcPr>
          <w:p w14:paraId="1E4462AD" w14:textId="0D86121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6</w:t>
            </w:r>
          </w:p>
        </w:tc>
        <w:tc>
          <w:tcPr>
            <w:tcW w:w="817" w:type="dxa"/>
            <w:noWrap/>
            <w:hideMark/>
          </w:tcPr>
          <w:p w14:paraId="408A3AD9" w14:textId="4BE4061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</w:tr>
      <w:tr w:rsidR="00FF2116" w:rsidRPr="003F116C" w14:paraId="62875150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3F068A5" w14:textId="7DBA0A0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58EB350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25EBC30" w14:textId="1D095DB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17666B6F" w14:textId="6648940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7</w:t>
            </w:r>
          </w:p>
        </w:tc>
        <w:tc>
          <w:tcPr>
            <w:tcW w:w="567" w:type="dxa"/>
            <w:noWrap/>
            <w:hideMark/>
          </w:tcPr>
          <w:p w14:paraId="4F344DAD" w14:textId="52C25E4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709" w:type="dxa"/>
            <w:noWrap/>
            <w:hideMark/>
          </w:tcPr>
          <w:p w14:paraId="2494C336" w14:textId="1843B98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6E-01</w:t>
            </w:r>
          </w:p>
        </w:tc>
        <w:tc>
          <w:tcPr>
            <w:tcW w:w="567" w:type="dxa"/>
            <w:noWrap/>
            <w:hideMark/>
          </w:tcPr>
          <w:p w14:paraId="7A11AE87" w14:textId="529B68F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627" w:type="dxa"/>
            <w:noWrap/>
            <w:hideMark/>
          </w:tcPr>
          <w:p w14:paraId="13616EED" w14:textId="1F34957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8E-01</w:t>
            </w:r>
          </w:p>
        </w:tc>
        <w:tc>
          <w:tcPr>
            <w:tcW w:w="577" w:type="dxa"/>
            <w:noWrap/>
            <w:hideMark/>
          </w:tcPr>
          <w:p w14:paraId="095807B2" w14:textId="06554F4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3</w:t>
            </w:r>
          </w:p>
        </w:tc>
        <w:tc>
          <w:tcPr>
            <w:tcW w:w="817" w:type="dxa"/>
            <w:noWrap/>
            <w:hideMark/>
          </w:tcPr>
          <w:p w14:paraId="112BF63B" w14:textId="6056A09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3</w:t>
            </w:r>
          </w:p>
        </w:tc>
        <w:tc>
          <w:tcPr>
            <w:tcW w:w="817" w:type="dxa"/>
            <w:noWrap/>
            <w:hideMark/>
          </w:tcPr>
          <w:p w14:paraId="5E92029C" w14:textId="450B03D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0E42219F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C4745B2" w14:textId="04447A6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5549C37C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09DD55C6" w14:textId="0B5C763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SNARC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0B304BB9" w14:textId="6DD6818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1</w:t>
            </w:r>
          </w:p>
        </w:tc>
        <w:tc>
          <w:tcPr>
            <w:tcW w:w="567" w:type="dxa"/>
            <w:noWrap/>
            <w:hideMark/>
          </w:tcPr>
          <w:p w14:paraId="56D5B3EC" w14:textId="2F98672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709" w:type="dxa"/>
            <w:noWrap/>
            <w:hideMark/>
          </w:tcPr>
          <w:p w14:paraId="5F645C05" w14:textId="75AC683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7E-01</w:t>
            </w:r>
          </w:p>
        </w:tc>
        <w:tc>
          <w:tcPr>
            <w:tcW w:w="567" w:type="dxa"/>
            <w:noWrap/>
            <w:hideMark/>
          </w:tcPr>
          <w:p w14:paraId="282B0C40" w14:textId="6FF6DDA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627" w:type="dxa"/>
            <w:noWrap/>
            <w:hideMark/>
          </w:tcPr>
          <w:p w14:paraId="1681C453" w14:textId="2926F80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7E-01</w:t>
            </w:r>
          </w:p>
        </w:tc>
        <w:tc>
          <w:tcPr>
            <w:tcW w:w="577" w:type="dxa"/>
            <w:noWrap/>
            <w:hideMark/>
          </w:tcPr>
          <w:p w14:paraId="08AE914E" w14:textId="70609AE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817" w:type="dxa"/>
            <w:noWrap/>
            <w:hideMark/>
          </w:tcPr>
          <w:p w14:paraId="2C09233F" w14:textId="73C6780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817" w:type="dxa"/>
            <w:noWrap/>
            <w:hideMark/>
          </w:tcPr>
          <w:p w14:paraId="7599ED6B" w14:textId="2165E4D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</w:tr>
      <w:tr w:rsidR="00FF2116" w:rsidRPr="003F116C" w14:paraId="04298CE1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1A108D28" w14:textId="2E0A84A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0803FA72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BABA2C3" w14:textId="7530F6A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228FC0EC" w14:textId="3334AE1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1</w:t>
            </w:r>
          </w:p>
        </w:tc>
        <w:tc>
          <w:tcPr>
            <w:tcW w:w="567" w:type="dxa"/>
            <w:noWrap/>
            <w:hideMark/>
          </w:tcPr>
          <w:p w14:paraId="7FE8EC68" w14:textId="599B893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3</w:t>
            </w:r>
          </w:p>
        </w:tc>
        <w:tc>
          <w:tcPr>
            <w:tcW w:w="709" w:type="dxa"/>
            <w:noWrap/>
            <w:hideMark/>
          </w:tcPr>
          <w:p w14:paraId="25C24758" w14:textId="5F0C06C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4E-02</w:t>
            </w:r>
          </w:p>
        </w:tc>
        <w:tc>
          <w:tcPr>
            <w:tcW w:w="567" w:type="dxa"/>
            <w:noWrap/>
            <w:hideMark/>
          </w:tcPr>
          <w:p w14:paraId="2937D4A9" w14:textId="50C42DC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4</w:t>
            </w:r>
          </w:p>
        </w:tc>
        <w:tc>
          <w:tcPr>
            <w:tcW w:w="627" w:type="dxa"/>
            <w:noWrap/>
            <w:hideMark/>
          </w:tcPr>
          <w:p w14:paraId="5DE61B21" w14:textId="271A78C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8E-01</w:t>
            </w:r>
          </w:p>
        </w:tc>
        <w:tc>
          <w:tcPr>
            <w:tcW w:w="577" w:type="dxa"/>
            <w:noWrap/>
            <w:hideMark/>
          </w:tcPr>
          <w:p w14:paraId="293976D5" w14:textId="14C403F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9</w:t>
            </w:r>
          </w:p>
        </w:tc>
        <w:tc>
          <w:tcPr>
            <w:tcW w:w="817" w:type="dxa"/>
            <w:noWrap/>
            <w:hideMark/>
          </w:tcPr>
          <w:p w14:paraId="1C908027" w14:textId="3FEFF6E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8</w:t>
            </w:r>
          </w:p>
        </w:tc>
        <w:tc>
          <w:tcPr>
            <w:tcW w:w="817" w:type="dxa"/>
            <w:noWrap/>
            <w:hideMark/>
          </w:tcPr>
          <w:p w14:paraId="6E91298A" w14:textId="5804D7E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550D9F72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90E3E99" w14:textId="6A37877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42844986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80580A1" w14:textId="72740FA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3624905B" w14:textId="10ECCBA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7</w:t>
            </w:r>
          </w:p>
        </w:tc>
        <w:tc>
          <w:tcPr>
            <w:tcW w:w="567" w:type="dxa"/>
            <w:noWrap/>
            <w:hideMark/>
          </w:tcPr>
          <w:p w14:paraId="33C2D42B" w14:textId="3DEF126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7</w:t>
            </w:r>
          </w:p>
        </w:tc>
        <w:tc>
          <w:tcPr>
            <w:tcW w:w="709" w:type="dxa"/>
            <w:noWrap/>
            <w:hideMark/>
          </w:tcPr>
          <w:p w14:paraId="545238AE" w14:textId="4FBAF69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2E-03</w:t>
            </w:r>
          </w:p>
        </w:tc>
        <w:tc>
          <w:tcPr>
            <w:tcW w:w="567" w:type="dxa"/>
            <w:noWrap/>
            <w:hideMark/>
          </w:tcPr>
          <w:p w14:paraId="71555ADA" w14:textId="3CA858F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627" w:type="dxa"/>
            <w:noWrap/>
            <w:hideMark/>
          </w:tcPr>
          <w:p w14:paraId="728B4FC2" w14:textId="0A8B525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6E-01</w:t>
            </w:r>
          </w:p>
        </w:tc>
        <w:tc>
          <w:tcPr>
            <w:tcW w:w="577" w:type="dxa"/>
            <w:noWrap/>
            <w:hideMark/>
          </w:tcPr>
          <w:p w14:paraId="61A935E8" w14:textId="70FD86C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5</w:t>
            </w:r>
          </w:p>
        </w:tc>
        <w:tc>
          <w:tcPr>
            <w:tcW w:w="817" w:type="dxa"/>
            <w:noWrap/>
            <w:hideMark/>
          </w:tcPr>
          <w:p w14:paraId="3385EB09" w14:textId="25BBA54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3</w:t>
            </w:r>
          </w:p>
        </w:tc>
        <w:tc>
          <w:tcPr>
            <w:tcW w:w="817" w:type="dxa"/>
            <w:noWrap/>
            <w:hideMark/>
          </w:tcPr>
          <w:p w14:paraId="3396855F" w14:textId="4FF4A56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</w:tr>
      <w:tr w:rsidR="00FF2116" w:rsidRPr="003F116C" w14:paraId="694C2F00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6AAB3AE" w14:textId="0A9C31C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5DBBD6D4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0A2D5AD6" w14:textId="69888A1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SNARC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090272BA" w14:textId="138D48C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1</w:t>
            </w:r>
          </w:p>
        </w:tc>
        <w:tc>
          <w:tcPr>
            <w:tcW w:w="567" w:type="dxa"/>
            <w:noWrap/>
            <w:hideMark/>
          </w:tcPr>
          <w:p w14:paraId="3DF7F8C7" w14:textId="577F5DB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4</w:t>
            </w:r>
          </w:p>
        </w:tc>
        <w:tc>
          <w:tcPr>
            <w:tcW w:w="709" w:type="dxa"/>
            <w:noWrap/>
            <w:hideMark/>
          </w:tcPr>
          <w:p w14:paraId="6D0FAE66" w14:textId="3AFFA83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9E-02</w:t>
            </w:r>
          </w:p>
        </w:tc>
        <w:tc>
          <w:tcPr>
            <w:tcW w:w="567" w:type="dxa"/>
            <w:noWrap/>
            <w:hideMark/>
          </w:tcPr>
          <w:p w14:paraId="0DA28388" w14:textId="60BC929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627" w:type="dxa"/>
            <w:noWrap/>
            <w:hideMark/>
          </w:tcPr>
          <w:p w14:paraId="2E9CB147" w14:textId="68FC0C2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8E-01</w:t>
            </w:r>
          </w:p>
        </w:tc>
        <w:tc>
          <w:tcPr>
            <w:tcW w:w="577" w:type="dxa"/>
            <w:noWrap/>
            <w:hideMark/>
          </w:tcPr>
          <w:p w14:paraId="31E122C6" w14:textId="1CA88DE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817" w:type="dxa"/>
            <w:noWrap/>
            <w:hideMark/>
          </w:tcPr>
          <w:p w14:paraId="24FFDE7F" w14:textId="204CE9B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817" w:type="dxa"/>
            <w:noWrap/>
            <w:hideMark/>
          </w:tcPr>
          <w:p w14:paraId="07077C71" w14:textId="60ED771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1A90DCE7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AB3F442" w14:textId="5A3E737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54AE58F9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F982FDC" w14:textId="3626CF9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4C70D7DF" w14:textId="79067EA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1</w:t>
            </w:r>
          </w:p>
        </w:tc>
        <w:tc>
          <w:tcPr>
            <w:tcW w:w="567" w:type="dxa"/>
            <w:noWrap/>
            <w:hideMark/>
          </w:tcPr>
          <w:p w14:paraId="201674C2" w14:textId="6919883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709" w:type="dxa"/>
            <w:noWrap/>
            <w:hideMark/>
          </w:tcPr>
          <w:p w14:paraId="1889FBCA" w14:textId="6FC0C74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0E-01</w:t>
            </w:r>
          </w:p>
        </w:tc>
        <w:tc>
          <w:tcPr>
            <w:tcW w:w="567" w:type="dxa"/>
            <w:noWrap/>
            <w:hideMark/>
          </w:tcPr>
          <w:p w14:paraId="008D2889" w14:textId="5785A7F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4</w:t>
            </w:r>
          </w:p>
        </w:tc>
        <w:tc>
          <w:tcPr>
            <w:tcW w:w="627" w:type="dxa"/>
            <w:noWrap/>
            <w:hideMark/>
          </w:tcPr>
          <w:p w14:paraId="4258D36E" w14:textId="096A60F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7E-01</w:t>
            </w:r>
          </w:p>
        </w:tc>
        <w:tc>
          <w:tcPr>
            <w:tcW w:w="577" w:type="dxa"/>
            <w:noWrap/>
            <w:hideMark/>
          </w:tcPr>
          <w:p w14:paraId="70850F1A" w14:textId="4725756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9</w:t>
            </w:r>
          </w:p>
        </w:tc>
        <w:tc>
          <w:tcPr>
            <w:tcW w:w="817" w:type="dxa"/>
            <w:noWrap/>
            <w:hideMark/>
          </w:tcPr>
          <w:p w14:paraId="3BA15D25" w14:textId="68CE6F7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9</w:t>
            </w:r>
          </w:p>
        </w:tc>
        <w:tc>
          <w:tcPr>
            <w:tcW w:w="817" w:type="dxa"/>
            <w:noWrap/>
            <w:hideMark/>
          </w:tcPr>
          <w:p w14:paraId="387F224B" w14:textId="180C07D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2AC5C92B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2774291" w14:textId="24076AD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744182CE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0440BDB" w14:textId="09F71DB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1D877D25" w14:textId="2D66D46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8</w:t>
            </w:r>
          </w:p>
        </w:tc>
        <w:tc>
          <w:tcPr>
            <w:tcW w:w="567" w:type="dxa"/>
            <w:noWrap/>
            <w:hideMark/>
          </w:tcPr>
          <w:p w14:paraId="71D8AAD6" w14:textId="4023656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709" w:type="dxa"/>
            <w:noWrap/>
            <w:hideMark/>
          </w:tcPr>
          <w:p w14:paraId="201ECF00" w14:textId="5C16003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7E-01</w:t>
            </w:r>
          </w:p>
        </w:tc>
        <w:tc>
          <w:tcPr>
            <w:tcW w:w="567" w:type="dxa"/>
            <w:noWrap/>
            <w:hideMark/>
          </w:tcPr>
          <w:p w14:paraId="58F80532" w14:textId="7832FE5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7</w:t>
            </w:r>
          </w:p>
        </w:tc>
        <w:tc>
          <w:tcPr>
            <w:tcW w:w="627" w:type="dxa"/>
            <w:noWrap/>
            <w:hideMark/>
          </w:tcPr>
          <w:p w14:paraId="3DEC32F8" w14:textId="61D57EA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1E-01</w:t>
            </w:r>
          </w:p>
        </w:tc>
        <w:tc>
          <w:tcPr>
            <w:tcW w:w="577" w:type="dxa"/>
            <w:noWrap/>
            <w:hideMark/>
          </w:tcPr>
          <w:p w14:paraId="5CD11397" w14:textId="60965AD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3</w:t>
            </w:r>
          </w:p>
        </w:tc>
        <w:tc>
          <w:tcPr>
            <w:tcW w:w="817" w:type="dxa"/>
            <w:noWrap/>
            <w:hideMark/>
          </w:tcPr>
          <w:p w14:paraId="5BE9697C" w14:textId="4D075D4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3</w:t>
            </w:r>
          </w:p>
        </w:tc>
        <w:tc>
          <w:tcPr>
            <w:tcW w:w="817" w:type="dxa"/>
            <w:noWrap/>
            <w:hideMark/>
          </w:tcPr>
          <w:p w14:paraId="2480ADE3" w14:textId="46A80A8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290D3957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0C32D66" w14:textId="0A9C725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5AB14D10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EE642B1" w14:textId="683BB5F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SNARC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42996A79" w14:textId="0830AD7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2</w:t>
            </w:r>
          </w:p>
        </w:tc>
        <w:tc>
          <w:tcPr>
            <w:tcW w:w="567" w:type="dxa"/>
            <w:noWrap/>
            <w:hideMark/>
          </w:tcPr>
          <w:p w14:paraId="12968C8F" w14:textId="68C2EF1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709" w:type="dxa"/>
            <w:noWrap/>
            <w:hideMark/>
          </w:tcPr>
          <w:p w14:paraId="349B134E" w14:textId="560DE6C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8E-01</w:t>
            </w:r>
          </w:p>
        </w:tc>
        <w:tc>
          <w:tcPr>
            <w:tcW w:w="567" w:type="dxa"/>
            <w:noWrap/>
            <w:hideMark/>
          </w:tcPr>
          <w:p w14:paraId="3C406A82" w14:textId="17A1A85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7</w:t>
            </w:r>
          </w:p>
        </w:tc>
        <w:tc>
          <w:tcPr>
            <w:tcW w:w="627" w:type="dxa"/>
            <w:noWrap/>
            <w:hideMark/>
          </w:tcPr>
          <w:p w14:paraId="0E42C888" w14:textId="1A1E0E7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4E-01</w:t>
            </w:r>
          </w:p>
        </w:tc>
        <w:tc>
          <w:tcPr>
            <w:tcW w:w="577" w:type="dxa"/>
            <w:noWrap/>
            <w:hideMark/>
          </w:tcPr>
          <w:p w14:paraId="262A84FE" w14:textId="512C2E6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817" w:type="dxa"/>
            <w:noWrap/>
            <w:hideMark/>
          </w:tcPr>
          <w:p w14:paraId="483CD7E5" w14:textId="70D43F5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817" w:type="dxa"/>
            <w:noWrap/>
            <w:hideMark/>
          </w:tcPr>
          <w:p w14:paraId="61333AF0" w14:textId="21DC455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368EDC4B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B5D7BBE" w14:textId="415903B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4C61309E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792FC55" w14:textId="55C1BA2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6CE72809" w14:textId="0AB8F73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3</w:t>
            </w:r>
          </w:p>
        </w:tc>
        <w:tc>
          <w:tcPr>
            <w:tcW w:w="567" w:type="dxa"/>
            <w:noWrap/>
            <w:hideMark/>
          </w:tcPr>
          <w:p w14:paraId="7AF7D555" w14:textId="3694DBE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5</w:t>
            </w:r>
          </w:p>
        </w:tc>
        <w:tc>
          <w:tcPr>
            <w:tcW w:w="709" w:type="dxa"/>
            <w:noWrap/>
            <w:hideMark/>
          </w:tcPr>
          <w:p w14:paraId="10C005A8" w14:textId="0412654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6E-02</w:t>
            </w:r>
          </w:p>
        </w:tc>
        <w:tc>
          <w:tcPr>
            <w:tcW w:w="567" w:type="dxa"/>
            <w:noWrap/>
            <w:hideMark/>
          </w:tcPr>
          <w:p w14:paraId="31A5C789" w14:textId="0B78510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7</w:t>
            </w:r>
          </w:p>
        </w:tc>
        <w:tc>
          <w:tcPr>
            <w:tcW w:w="627" w:type="dxa"/>
            <w:noWrap/>
            <w:hideMark/>
          </w:tcPr>
          <w:p w14:paraId="3FE4B3E0" w14:textId="16BDAC8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6E-01</w:t>
            </w:r>
          </w:p>
        </w:tc>
        <w:tc>
          <w:tcPr>
            <w:tcW w:w="577" w:type="dxa"/>
            <w:noWrap/>
            <w:hideMark/>
          </w:tcPr>
          <w:p w14:paraId="4FE998ED" w14:textId="7C27B1A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7</w:t>
            </w:r>
          </w:p>
        </w:tc>
        <w:tc>
          <w:tcPr>
            <w:tcW w:w="817" w:type="dxa"/>
            <w:noWrap/>
            <w:hideMark/>
          </w:tcPr>
          <w:p w14:paraId="4F9C8B39" w14:textId="24A5BBC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5</w:t>
            </w:r>
          </w:p>
        </w:tc>
        <w:tc>
          <w:tcPr>
            <w:tcW w:w="817" w:type="dxa"/>
            <w:noWrap/>
            <w:hideMark/>
          </w:tcPr>
          <w:p w14:paraId="4395DC5A" w14:textId="1044A24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</w:tr>
      <w:tr w:rsidR="00FF2116" w:rsidRPr="003F116C" w14:paraId="3D86CCFD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1A5F9DF" w14:textId="35E2A85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776FA491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1095699" w14:textId="04100F3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2E4BF23E" w14:textId="1B62AA8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6</w:t>
            </w:r>
          </w:p>
        </w:tc>
        <w:tc>
          <w:tcPr>
            <w:tcW w:w="567" w:type="dxa"/>
            <w:noWrap/>
            <w:hideMark/>
          </w:tcPr>
          <w:p w14:paraId="3298F304" w14:textId="766793A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709" w:type="dxa"/>
            <w:noWrap/>
            <w:hideMark/>
          </w:tcPr>
          <w:p w14:paraId="30AFA6AA" w14:textId="3BB5936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9E-01</w:t>
            </w:r>
          </w:p>
        </w:tc>
        <w:tc>
          <w:tcPr>
            <w:tcW w:w="567" w:type="dxa"/>
            <w:noWrap/>
            <w:hideMark/>
          </w:tcPr>
          <w:p w14:paraId="5D9982CD" w14:textId="51CC7E8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  <w:tc>
          <w:tcPr>
            <w:tcW w:w="627" w:type="dxa"/>
            <w:noWrap/>
            <w:hideMark/>
          </w:tcPr>
          <w:p w14:paraId="653BD168" w14:textId="42E302D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5E-01</w:t>
            </w:r>
          </w:p>
        </w:tc>
        <w:tc>
          <w:tcPr>
            <w:tcW w:w="577" w:type="dxa"/>
            <w:noWrap/>
            <w:hideMark/>
          </w:tcPr>
          <w:p w14:paraId="4A13811A" w14:textId="71B678C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694CA0B4" w14:textId="780215F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3BBE0690" w14:textId="6ADF7F5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371ED376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772E810" w14:textId="496BB81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0E3DAC12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EFEE48F" w14:textId="772473A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SNARC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439340BA" w14:textId="664CC64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9</w:t>
            </w:r>
          </w:p>
        </w:tc>
        <w:tc>
          <w:tcPr>
            <w:tcW w:w="567" w:type="dxa"/>
            <w:noWrap/>
            <w:hideMark/>
          </w:tcPr>
          <w:p w14:paraId="0327064D" w14:textId="15A5FE5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0</w:t>
            </w:r>
          </w:p>
        </w:tc>
        <w:tc>
          <w:tcPr>
            <w:tcW w:w="709" w:type="dxa"/>
            <w:noWrap/>
            <w:hideMark/>
          </w:tcPr>
          <w:p w14:paraId="0B296C93" w14:textId="058BABD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4E-01</w:t>
            </w:r>
          </w:p>
        </w:tc>
        <w:tc>
          <w:tcPr>
            <w:tcW w:w="567" w:type="dxa"/>
            <w:noWrap/>
            <w:hideMark/>
          </w:tcPr>
          <w:p w14:paraId="4F370A83" w14:textId="23D10DF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9</w:t>
            </w:r>
          </w:p>
        </w:tc>
        <w:tc>
          <w:tcPr>
            <w:tcW w:w="627" w:type="dxa"/>
            <w:noWrap/>
            <w:hideMark/>
          </w:tcPr>
          <w:p w14:paraId="0D9B1C86" w14:textId="28AE43F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2E-01</w:t>
            </w:r>
          </w:p>
        </w:tc>
        <w:tc>
          <w:tcPr>
            <w:tcW w:w="577" w:type="dxa"/>
            <w:noWrap/>
            <w:hideMark/>
          </w:tcPr>
          <w:p w14:paraId="37F3C614" w14:textId="0607AD3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5</w:t>
            </w:r>
          </w:p>
        </w:tc>
        <w:tc>
          <w:tcPr>
            <w:tcW w:w="817" w:type="dxa"/>
            <w:noWrap/>
            <w:hideMark/>
          </w:tcPr>
          <w:p w14:paraId="1E02BFD7" w14:textId="713AD9C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5</w:t>
            </w:r>
          </w:p>
        </w:tc>
        <w:tc>
          <w:tcPr>
            <w:tcW w:w="817" w:type="dxa"/>
            <w:noWrap/>
            <w:hideMark/>
          </w:tcPr>
          <w:p w14:paraId="6A865506" w14:textId="18F81A3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6655A51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34A31DF3" w14:textId="7A2ABAB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70C0C313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E089AE7" w14:textId="4C7633E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1B2B5215" w14:textId="322665C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0</w:t>
            </w:r>
          </w:p>
        </w:tc>
        <w:tc>
          <w:tcPr>
            <w:tcW w:w="567" w:type="dxa"/>
            <w:noWrap/>
            <w:hideMark/>
          </w:tcPr>
          <w:p w14:paraId="67F8B203" w14:textId="41B6BBC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709" w:type="dxa"/>
            <w:noWrap/>
            <w:hideMark/>
          </w:tcPr>
          <w:p w14:paraId="4AD21ABF" w14:textId="54EB85C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6E-01</w:t>
            </w:r>
          </w:p>
        </w:tc>
        <w:tc>
          <w:tcPr>
            <w:tcW w:w="567" w:type="dxa"/>
            <w:noWrap/>
            <w:hideMark/>
          </w:tcPr>
          <w:p w14:paraId="7958DC50" w14:textId="032C056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0</w:t>
            </w:r>
          </w:p>
        </w:tc>
        <w:tc>
          <w:tcPr>
            <w:tcW w:w="627" w:type="dxa"/>
            <w:noWrap/>
            <w:hideMark/>
          </w:tcPr>
          <w:p w14:paraId="6108DB7A" w14:textId="3EAAA14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8E-01</w:t>
            </w:r>
          </w:p>
        </w:tc>
        <w:tc>
          <w:tcPr>
            <w:tcW w:w="577" w:type="dxa"/>
            <w:noWrap/>
            <w:hideMark/>
          </w:tcPr>
          <w:p w14:paraId="58A69F85" w14:textId="0E486A1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0</w:t>
            </w:r>
          </w:p>
        </w:tc>
        <w:tc>
          <w:tcPr>
            <w:tcW w:w="817" w:type="dxa"/>
            <w:noWrap/>
            <w:hideMark/>
          </w:tcPr>
          <w:p w14:paraId="0B42998C" w14:textId="283E146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0</w:t>
            </w:r>
          </w:p>
        </w:tc>
        <w:tc>
          <w:tcPr>
            <w:tcW w:w="817" w:type="dxa"/>
            <w:noWrap/>
            <w:hideMark/>
          </w:tcPr>
          <w:p w14:paraId="15093660" w14:textId="166F146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21EFED8F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9468933" w14:textId="3F9DDF8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320A5713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1BB3CCF" w14:textId="6DB2C59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1718A0ED" w14:textId="32EBA61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2</w:t>
            </w:r>
          </w:p>
        </w:tc>
        <w:tc>
          <w:tcPr>
            <w:tcW w:w="567" w:type="dxa"/>
            <w:noWrap/>
            <w:hideMark/>
          </w:tcPr>
          <w:p w14:paraId="26E261C4" w14:textId="4BC43B4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9</w:t>
            </w:r>
          </w:p>
        </w:tc>
        <w:tc>
          <w:tcPr>
            <w:tcW w:w="709" w:type="dxa"/>
            <w:noWrap/>
            <w:hideMark/>
          </w:tcPr>
          <w:p w14:paraId="55CD627C" w14:textId="48AA72E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8E-02</w:t>
            </w:r>
          </w:p>
        </w:tc>
        <w:tc>
          <w:tcPr>
            <w:tcW w:w="567" w:type="dxa"/>
            <w:noWrap/>
            <w:hideMark/>
          </w:tcPr>
          <w:p w14:paraId="4348176C" w14:textId="23A3B6B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627" w:type="dxa"/>
            <w:noWrap/>
            <w:hideMark/>
          </w:tcPr>
          <w:p w14:paraId="3FB7650C" w14:textId="41F9354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4E-01</w:t>
            </w:r>
          </w:p>
        </w:tc>
        <w:tc>
          <w:tcPr>
            <w:tcW w:w="577" w:type="dxa"/>
            <w:noWrap/>
            <w:hideMark/>
          </w:tcPr>
          <w:p w14:paraId="186156C0" w14:textId="31FB3D7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2</w:t>
            </w:r>
          </w:p>
        </w:tc>
        <w:tc>
          <w:tcPr>
            <w:tcW w:w="817" w:type="dxa"/>
            <w:noWrap/>
            <w:hideMark/>
          </w:tcPr>
          <w:p w14:paraId="6949C828" w14:textId="4A230CF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2</w:t>
            </w:r>
          </w:p>
        </w:tc>
        <w:tc>
          <w:tcPr>
            <w:tcW w:w="817" w:type="dxa"/>
            <w:noWrap/>
            <w:hideMark/>
          </w:tcPr>
          <w:p w14:paraId="4E90A084" w14:textId="1267F25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627FA051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C795C72" w14:textId="2D6F095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26DC3E8F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A58AFD1" w14:textId="7E5412E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SNARC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675DC3C8" w14:textId="7D32F93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3</w:t>
            </w:r>
          </w:p>
        </w:tc>
        <w:tc>
          <w:tcPr>
            <w:tcW w:w="567" w:type="dxa"/>
            <w:noWrap/>
            <w:hideMark/>
          </w:tcPr>
          <w:p w14:paraId="132CCE37" w14:textId="3E9D5ED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6</w:t>
            </w:r>
          </w:p>
        </w:tc>
        <w:tc>
          <w:tcPr>
            <w:tcW w:w="709" w:type="dxa"/>
            <w:noWrap/>
            <w:hideMark/>
          </w:tcPr>
          <w:p w14:paraId="38EFBF71" w14:textId="10EED83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9E-01</w:t>
            </w:r>
          </w:p>
        </w:tc>
        <w:tc>
          <w:tcPr>
            <w:tcW w:w="567" w:type="dxa"/>
            <w:noWrap/>
            <w:hideMark/>
          </w:tcPr>
          <w:p w14:paraId="60901303" w14:textId="52F0482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2</w:t>
            </w:r>
          </w:p>
        </w:tc>
        <w:tc>
          <w:tcPr>
            <w:tcW w:w="627" w:type="dxa"/>
            <w:noWrap/>
            <w:hideMark/>
          </w:tcPr>
          <w:p w14:paraId="12364670" w14:textId="100F629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7E-01</w:t>
            </w:r>
          </w:p>
        </w:tc>
        <w:tc>
          <w:tcPr>
            <w:tcW w:w="577" w:type="dxa"/>
            <w:noWrap/>
            <w:hideMark/>
          </w:tcPr>
          <w:p w14:paraId="77694237" w14:textId="79735E8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5</w:t>
            </w:r>
          </w:p>
        </w:tc>
        <w:tc>
          <w:tcPr>
            <w:tcW w:w="817" w:type="dxa"/>
            <w:noWrap/>
            <w:hideMark/>
          </w:tcPr>
          <w:p w14:paraId="1C1E3E1B" w14:textId="356EC3C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6</w:t>
            </w:r>
          </w:p>
        </w:tc>
        <w:tc>
          <w:tcPr>
            <w:tcW w:w="817" w:type="dxa"/>
            <w:noWrap/>
            <w:hideMark/>
          </w:tcPr>
          <w:p w14:paraId="4F414AAE" w14:textId="1464FB9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5A445830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5362CA0" w14:textId="2CFE160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1A5AD0DE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90B86DA" w14:textId="7A66970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3A41277F" w14:textId="36ACEE7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6</w:t>
            </w:r>
          </w:p>
        </w:tc>
        <w:tc>
          <w:tcPr>
            <w:tcW w:w="567" w:type="dxa"/>
            <w:noWrap/>
            <w:hideMark/>
          </w:tcPr>
          <w:p w14:paraId="709505DB" w14:textId="3AD7F47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709" w:type="dxa"/>
            <w:noWrap/>
            <w:hideMark/>
          </w:tcPr>
          <w:p w14:paraId="200E90C8" w14:textId="508BEA0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7E-01</w:t>
            </w:r>
          </w:p>
        </w:tc>
        <w:tc>
          <w:tcPr>
            <w:tcW w:w="567" w:type="dxa"/>
            <w:noWrap/>
            <w:hideMark/>
          </w:tcPr>
          <w:p w14:paraId="69D5039F" w14:textId="16F884B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  <w:tc>
          <w:tcPr>
            <w:tcW w:w="627" w:type="dxa"/>
            <w:noWrap/>
            <w:hideMark/>
          </w:tcPr>
          <w:p w14:paraId="2BF8E918" w14:textId="65D3D62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3E-01</w:t>
            </w:r>
          </w:p>
        </w:tc>
        <w:tc>
          <w:tcPr>
            <w:tcW w:w="577" w:type="dxa"/>
            <w:noWrap/>
            <w:hideMark/>
          </w:tcPr>
          <w:p w14:paraId="09C07B34" w14:textId="05B4B48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5</w:t>
            </w:r>
          </w:p>
        </w:tc>
        <w:tc>
          <w:tcPr>
            <w:tcW w:w="817" w:type="dxa"/>
            <w:noWrap/>
            <w:hideMark/>
          </w:tcPr>
          <w:p w14:paraId="384336E2" w14:textId="6B0D651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6</w:t>
            </w:r>
          </w:p>
        </w:tc>
        <w:tc>
          <w:tcPr>
            <w:tcW w:w="817" w:type="dxa"/>
            <w:noWrap/>
            <w:hideMark/>
          </w:tcPr>
          <w:p w14:paraId="059D5066" w14:textId="34A2EB9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0AB2CF6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AF80262" w14:textId="79113F3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67800E04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6A693EF" w14:textId="4CBC3F9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2F86018E" w14:textId="26CD8A2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5</w:t>
            </w:r>
          </w:p>
        </w:tc>
        <w:tc>
          <w:tcPr>
            <w:tcW w:w="567" w:type="dxa"/>
            <w:noWrap/>
            <w:hideMark/>
          </w:tcPr>
          <w:p w14:paraId="42F6743C" w14:textId="7D99B61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709" w:type="dxa"/>
            <w:noWrap/>
            <w:hideMark/>
          </w:tcPr>
          <w:p w14:paraId="03D5FEDD" w14:textId="52C5668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6E-02</w:t>
            </w:r>
          </w:p>
        </w:tc>
        <w:tc>
          <w:tcPr>
            <w:tcW w:w="567" w:type="dxa"/>
            <w:noWrap/>
            <w:hideMark/>
          </w:tcPr>
          <w:p w14:paraId="439F0853" w14:textId="41C3F98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6</w:t>
            </w:r>
          </w:p>
        </w:tc>
        <w:tc>
          <w:tcPr>
            <w:tcW w:w="627" w:type="dxa"/>
            <w:noWrap/>
            <w:hideMark/>
          </w:tcPr>
          <w:p w14:paraId="470F4027" w14:textId="52ED5E4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8E-01</w:t>
            </w:r>
          </w:p>
        </w:tc>
        <w:tc>
          <w:tcPr>
            <w:tcW w:w="577" w:type="dxa"/>
            <w:noWrap/>
            <w:hideMark/>
          </w:tcPr>
          <w:p w14:paraId="345851CE" w14:textId="71EEF3A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2</w:t>
            </w:r>
          </w:p>
        </w:tc>
        <w:tc>
          <w:tcPr>
            <w:tcW w:w="817" w:type="dxa"/>
            <w:noWrap/>
            <w:hideMark/>
          </w:tcPr>
          <w:p w14:paraId="3B472A79" w14:textId="21FB0A9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3435273E" w14:textId="13D1AFD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DD6CEF1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11E8838E" w14:textId="0D28604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200B9C2E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8735006" w14:textId="6CE0FE5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SNARC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7AD1E2AC" w14:textId="3F89385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7</w:t>
            </w:r>
          </w:p>
        </w:tc>
        <w:tc>
          <w:tcPr>
            <w:tcW w:w="567" w:type="dxa"/>
            <w:noWrap/>
            <w:hideMark/>
          </w:tcPr>
          <w:p w14:paraId="60F1E149" w14:textId="4AC40B9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709" w:type="dxa"/>
            <w:noWrap/>
            <w:hideMark/>
          </w:tcPr>
          <w:p w14:paraId="3A5C90A6" w14:textId="6698E99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1E-01</w:t>
            </w:r>
          </w:p>
        </w:tc>
        <w:tc>
          <w:tcPr>
            <w:tcW w:w="567" w:type="dxa"/>
            <w:noWrap/>
            <w:hideMark/>
          </w:tcPr>
          <w:p w14:paraId="0C261610" w14:textId="30D43FA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  <w:tc>
          <w:tcPr>
            <w:tcW w:w="627" w:type="dxa"/>
            <w:noWrap/>
            <w:hideMark/>
          </w:tcPr>
          <w:p w14:paraId="2C290A8D" w14:textId="23114F7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9E-01</w:t>
            </w:r>
          </w:p>
        </w:tc>
        <w:tc>
          <w:tcPr>
            <w:tcW w:w="577" w:type="dxa"/>
            <w:noWrap/>
            <w:hideMark/>
          </w:tcPr>
          <w:p w14:paraId="4DB01388" w14:textId="6E832E4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5</w:t>
            </w:r>
          </w:p>
        </w:tc>
        <w:tc>
          <w:tcPr>
            <w:tcW w:w="817" w:type="dxa"/>
            <w:noWrap/>
            <w:hideMark/>
          </w:tcPr>
          <w:p w14:paraId="76EA2E28" w14:textId="50474B5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4</w:t>
            </w:r>
          </w:p>
        </w:tc>
        <w:tc>
          <w:tcPr>
            <w:tcW w:w="817" w:type="dxa"/>
            <w:noWrap/>
            <w:hideMark/>
          </w:tcPr>
          <w:p w14:paraId="10F9A800" w14:textId="6F502A6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53284E2D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4CDCAB1" w14:textId="3CAD8FD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25E5CBA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BC2C052" w14:textId="0E8A321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79591740" w14:textId="72CF7D9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0</w:t>
            </w:r>
          </w:p>
        </w:tc>
        <w:tc>
          <w:tcPr>
            <w:tcW w:w="567" w:type="dxa"/>
            <w:noWrap/>
            <w:hideMark/>
          </w:tcPr>
          <w:p w14:paraId="69DDF00D" w14:textId="5CB8FDE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8</w:t>
            </w:r>
          </w:p>
        </w:tc>
        <w:tc>
          <w:tcPr>
            <w:tcW w:w="709" w:type="dxa"/>
            <w:noWrap/>
            <w:hideMark/>
          </w:tcPr>
          <w:p w14:paraId="024F2208" w14:textId="3AD7A35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7E-02</w:t>
            </w:r>
          </w:p>
        </w:tc>
        <w:tc>
          <w:tcPr>
            <w:tcW w:w="567" w:type="dxa"/>
            <w:noWrap/>
            <w:hideMark/>
          </w:tcPr>
          <w:p w14:paraId="30D93153" w14:textId="36D8CDB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0</w:t>
            </w:r>
          </w:p>
        </w:tc>
        <w:tc>
          <w:tcPr>
            <w:tcW w:w="627" w:type="dxa"/>
            <w:noWrap/>
            <w:hideMark/>
          </w:tcPr>
          <w:p w14:paraId="1745FB46" w14:textId="04578DF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6E-01</w:t>
            </w:r>
          </w:p>
        </w:tc>
        <w:tc>
          <w:tcPr>
            <w:tcW w:w="577" w:type="dxa"/>
            <w:noWrap/>
            <w:hideMark/>
          </w:tcPr>
          <w:p w14:paraId="629FED87" w14:textId="120A96A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9</w:t>
            </w:r>
          </w:p>
        </w:tc>
        <w:tc>
          <w:tcPr>
            <w:tcW w:w="817" w:type="dxa"/>
            <w:noWrap/>
            <w:hideMark/>
          </w:tcPr>
          <w:p w14:paraId="2C682CD6" w14:textId="0FB4692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7</w:t>
            </w:r>
          </w:p>
        </w:tc>
        <w:tc>
          <w:tcPr>
            <w:tcW w:w="817" w:type="dxa"/>
            <w:noWrap/>
            <w:hideMark/>
          </w:tcPr>
          <w:p w14:paraId="338CCA96" w14:textId="77FE20F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</w:tr>
      <w:tr w:rsidR="00FF2116" w:rsidRPr="003F116C" w14:paraId="313B0FEB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C4BEB0A" w14:textId="2BED01F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1784BE8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A8EA127" w14:textId="66AF5D5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2CC93A06" w14:textId="2EB56D0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4</w:t>
            </w:r>
          </w:p>
        </w:tc>
        <w:tc>
          <w:tcPr>
            <w:tcW w:w="567" w:type="dxa"/>
            <w:noWrap/>
            <w:hideMark/>
          </w:tcPr>
          <w:p w14:paraId="3EC3BE63" w14:textId="76DD57B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5</w:t>
            </w:r>
          </w:p>
        </w:tc>
        <w:tc>
          <w:tcPr>
            <w:tcW w:w="709" w:type="dxa"/>
            <w:noWrap/>
            <w:hideMark/>
          </w:tcPr>
          <w:p w14:paraId="766BBD5E" w14:textId="15A7CC2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4E-02</w:t>
            </w:r>
          </w:p>
        </w:tc>
        <w:tc>
          <w:tcPr>
            <w:tcW w:w="567" w:type="dxa"/>
            <w:noWrap/>
            <w:hideMark/>
          </w:tcPr>
          <w:p w14:paraId="1E4CC473" w14:textId="616AB06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4</w:t>
            </w:r>
          </w:p>
        </w:tc>
        <w:tc>
          <w:tcPr>
            <w:tcW w:w="627" w:type="dxa"/>
            <w:noWrap/>
            <w:hideMark/>
          </w:tcPr>
          <w:p w14:paraId="021928A7" w14:textId="2FE0271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5E-02</w:t>
            </w:r>
          </w:p>
        </w:tc>
        <w:tc>
          <w:tcPr>
            <w:tcW w:w="577" w:type="dxa"/>
            <w:noWrap/>
            <w:hideMark/>
          </w:tcPr>
          <w:p w14:paraId="755848A0" w14:textId="12B161F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7</w:t>
            </w:r>
          </w:p>
        </w:tc>
        <w:tc>
          <w:tcPr>
            <w:tcW w:w="817" w:type="dxa"/>
            <w:noWrap/>
            <w:hideMark/>
          </w:tcPr>
          <w:p w14:paraId="56E721E0" w14:textId="7FF4020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6</w:t>
            </w:r>
          </w:p>
        </w:tc>
        <w:tc>
          <w:tcPr>
            <w:tcW w:w="817" w:type="dxa"/>
            <w:noWrap/>
            <w:hideMark/>
          </w:tcPr>
          <w:p w14:paraId="7C0B8309" w14:textId="302F7A5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551ADCD6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1DE6544" w14:textId="468B56B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0BDFB2B4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FD7646E" w14:textId="709D928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SNARC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25349CEA" w14:textId="4841D9B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0</w:t>
            </w:r>
          </w:p>
        </w:tc>
        <w:tc>
          <w:tcPr>
            <w:tcW w:w="567" w:type="dxa"/>
            <w:noWrap/>
            <w:hideMark/>
          </w:tcPr>
          <w:p w14:paraId="6E748563" w14:textId="5593BC8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709" w:type="dxa"/>
            <w:noWrap/>
            <w:hideMark/>
          </w:tcPr>
          <w:p w14:paraId="072E12A4" w14:textId="62CDD41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1E-01</w:t>
            </w:r>
          </w:p>
        </w:tc>
        <w:tc>
          <w:tcPr>
            <w:tcW w:w="567" w:type="dxa"/>
            <w:noWrap/>
            <w:hideMark/>
          </w:tcPr>
          <w:p w14:paraId="0D8DD1CE" w14:textId="33E5A70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7</w:t>
            </w:r>
          </w:p>
        </w:tc>
        <w:tc>
          <w:tcPr>
            <w:tcW w:w="627" w:type="dxa"/>
            <w:noWrap/>
            <w:hideMark/>
          </w:tcPr>
          <w:p w14:paraId="14B69678" w14:textId="71DC2D8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3E-01</w:t>
            </w:r>
          </w:p>
        </w:tc>
        <w:tc>
          <w:tcPr>
            <w:tcW w:w="577" w:type="dxa"/>
            <w:noWrap/>
            <w:hideMark/>
          </w:tcPr>
          <w:p w14:paraId="08AF641C" w14:textId="315854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9</w:t>
            </w:r>
          </w:p>
        </w:tc>
        <w:tc>
          <w:tcPr>
            <w:tcW w:w="817" w:type="dxa"/>
            <w:noWrap/>
            <w:hideMark/>
          </w:tcPr>
          <w:p w14:paraId="4BA0341A" w14:textId="203191E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9</w:t>
            </w:r>
          </w:p>
        </w:tc>
        <w:tc>
          <w:tcPr>
            <w:tcW w:w="817" w:type="dxa"/>
            <w:noWrap/>
            <w:hideMark/>
          </w:tcPr>
          <w:p w14:paraId="5BFBB08C" w14:textId="73299E5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66C6901B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296E7EB" w14:textId="07D9991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724BE49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48DFE07" w14:textId="680BF5E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36573CB8" w14:textId="3C014FA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1</w:t>
            </w:r>
          </w:p>
        </w:tc>
        <w:tc>
          <w:tcPr>
            <w:tcW w:w="567" w:type="dxa"/>
            <w:noWrap/>
            <w:hideMark/>
          </w:tcPr>
          <w:p w14:paraId="4BC12114" w14:textId="0E98F3E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8</w:t>
            </w:r>
          </w:p>
        </w:tc>
        <w:tc>
          <w:tcPr>
            <w:tcW w:w="709" w:type="dxa"/>
            <w:noWrap/>
            <w:hideMark/>
          </w:tcPr>
          <w:p w14:paraId="4B1EEBFC" w14:textId="0C91225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0E-02</w:t>
            </w:r>
          </w:p>
        </w:tc>
        <w:tc>
          <w:tcPr>
            <w:tcW w:w="567" w:type="dxa"/>
            <w:noWrap/>
            <w:hideMark/>
          </w:tcPr>
          <w:p w14:paraId="7C4FF5B7" w14:textId="0BD7B11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4</w:t>
            </w:r>
          </w:p>
        </w:tc>
        <w:tc>
          <w:tcPr>
            <w:tcW w:w="627" w:type="dxa"/>
            <w:noWrap/>
            <w:hideMark/>
          </w:tcPr>
          <w:p w14:paraId="22925F26" w14:textId="730FD33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4E-02</w:t>
            </w:r>
          </w:p>
        </w:tc>
        <w:tc>
          <w:tcPr>
            <w:tcW w:w="577" w:type="dxa"/>
            <w:noWrap/>
            <w:hideMark/>
          </w:tcPr>
          <w:p w14:paraId="36CA5E30" w14:textId="0A48968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9</w:t>
            </w:r>
          </w:p>
        </w:tc>
        <w:tc>
          <w:tcPr>
            <w:tcW w:w="817" w:type="dxa"/>
            <w:noWrap/>
            <w:hideMark/>
          </w:tcPr>
          <w:p w14:paraId="0C8C27B0" w14:textId="0F69116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7</w:t>
            </w:r>
          </w:p>
        </w:tc>
        <w:tc>
          <w:tcPr>
            <w:tcW w:w="817" w:type="dxa"/>
            <w:noWrap/>
            <w:hideMark/>
          </w:tcPr>
          <w:p w14:paraId="77DB5304" w14:textId="13E51CD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</w:tr>
      <w:tr w:rsidR="00FF2116" w:rsidRPr="003F116C" w14:paraId="5527BA24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A934B4D" w14:textId="650752A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2FBCAD9A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45CC49C" w14:textId="2DE662A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25EF8272" w14:textId="511E7BA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5</w:t>
            </w:r>
          </w:p>
        </w:tc>
        <w:tc>
          <w:tcPr>
            <w:tcW w:w="567" w:type="dxa"/>
            <w:noWrap/>
            <w:hideMark/>
          </w:tcPr>
          <w:p w14:paraId="706C06EF" w14:textId="3CC703B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9</w:t>
            </w:r>
          </w:p>
        </w:tc>
        <w:tc>
          <w:tcPr>
            <w:tcW w:w="709" w:type="dxa"/>
            <w:noWrap/>
            <w:hideMark/>
          </w:tcPr>
          <w:p w14:paraId="7B52EF83" w14:textId="45FE381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5E-01</w:t>
            </w:r>
          </w:p>
        </w:tc>
        <w:tc>
          <w:tcPr>
            <w:tcW w:w="567" w:type="dxa"/>
            <w:noWrap/>
            <w:hideMark/>
          </w:tcPr>
          <w:p w14:paraId="37BB7BFC" w14:textId="4E1BF48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  <w:tc>
          <w:tcPr>
            <w:tcW w:w="627" w:type="dxa"/>
            <w:noWrap/>
            <w:hideMark/>
          </w:tcPr>
          <w:p w14:paraId="2E905514" w14:textId="110B8CE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7E-01</w:t>
            </w:r>
          </w:p>
        </w:tc>
        <w:tc>
          <w:tcPr>
            <w:tcW w:w="577" w:type="dxa"/>
            <w:noWrap/>
            <w:hideMark/>
          </w:tcPr>
          <w:p w14:paraId="39A2F732" w14:textId="74DACC3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2</w:t>
            </w:r>
          </w:p>
        </w:tc>
        <w:tc>
          <w:tcPr>
            <w:tcW w:w="817" w:type="dxa"/>
            <w:noWrap/>
            <w:hideMark/>
          </w:tcPr>
          <w:p w14:paraId="3BF21BB2" w14:textId="2F97C10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2</w:t>
            </w:r>
          </w:p>
        </w:tc>
        <w:tc>
          <w:tcPr>
            <w:tcW w:w="817" w:type="dxa"/>
            <w:noWrap/>
            <w:hideMark/>
          </w:tcPr>
          <w:p w14:paraId="521D5008" w14:textId="68149F9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3E5195FA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01CD051" w14:textId="0F5537A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1C709A14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6D3C569" w14:textId="7A64A86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SNARC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25492650" w14:textId="33B3931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0</w:t>
            </w:r>
          </w:p>
        </w:tc>
        <w:tc>
          <w:tcPr>
            <w:tcW w:w="567" w:type="dxa"/>
            <w:noWrap/>
            <w:hideMark/>
          </w:tcPr>
          <w:p w14:paraId="024F8463" w14:textId="56404A1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  <w:tc>
          <w:tcPr>
            <w:tcW w:w="709" w:type="dxa"/>
            <w:noWrap/>
            <w:hideMark/>
          </w:tcPr>
          <w:p w14:paraId="3F967BB8" w14:textId="1A8CF9A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5E-01</w:t>
            </w:r>
          </w:p>
        </w:tc>
        <w:tc>
          <w:tcPr>
            <w:tcW w:w="567" w:type="dxa"/>
            <w:noWrap/>
            <w:hideMark/>
          </w:tcPr>
          <w:p w14:paraId="0B150CB4" w14:textId="5BE6674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627" w:type="dxa"/>
            <w:noWrap/>
            <w:hideMark/>
          </w:tcPr>
          <w:p w14:paraId="41950B1D" w14:textId="679DAE9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0E-01</w:t>
            </w:r>
          </w:p>
        </w:tc>
        <w:tc>
          <w:tcPr>
            <w:tcW w:w="577" w:type="dxa"/>
            <w:noWrap/>
            <w:hideMark/>
          </w:tcPr>
          <w:p w14:paraId="432B1B03" w14:textId="6374065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8</w:t>
            </w:r>
          </w:p>
        </w:tc>
        <w:tc>
          <w:tcPr>
            <w:tcW w:w="817" w:type="dxa"/>
            <w:noWrap/>
            <w:hideMark/>
          </w:tcPr>
          <w:p w14:paraId="67B809B8" w14:textId="197E109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8</w:t>
            </w:r>
          </w:p>
        </w:tc>
        <w:tc>
          <w:tcPr>
            <w:tcW w:w="817" w:type="dxa"/>
            <w:noWrap/>
            <w:hideMark/>
          </w:tcPr>
          <w:p w14:paraId="1A59CA90" w14:textId="395A37C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01019524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AF36F56" w14:textId="06D60F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48032D14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CE53541" w14:textId="029CF5D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4038C20D" w14:textId="6146F80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1</w:t>
            </w:r>
          </w:p>
        </w:tc>
        <w:tc>
          <w:tcPr>
            <w:tcW w:w="567" w:type="dxa"/>
            <w:noWrap/>
            <w:hideMark/>
          </w:tcPr>
          <w:p w14:paraId="5C79327B" w14:textId="2E92270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  <w:tc>
          <w:tcPr>
            <w:tcW w:w="709" w:type="dxa"/>
            <w:noWrap/>
            <w:hideMark/>
          </w:tcPr>
          <w:p w14:paraId="309276A5" w14:textId="221F5BB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1E-01</w:t>
            </w:r>
          </w:p>
        </w:tc>
        <w:tc>
          <w:tcPr>
            <w:tcW w:w="567" w:type="dxa"/>
            <w:noWrap/>
            <w:hideMark/>
          </w:tcPr>
          <w:p w14:paraId="7DDE693C" w14:textId="60862C9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627" w:type="dxa"/>
            <w:noWrap/>
            <w:hideMark/>
          </w:tcPr>
          <w:p w14:paraId="58782612" w14:textId="104D806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2E-01</w:t>
            </w:r>
          </w:p>
        </w:tc>
        <w:tc>
          <w:tcPr>
            <w:tcW w:w="577" w:type="dxa"/>
            <w:noWrap/>
            <w:hideMark/>
          </w:tcPr>
          <w:p w14:paraId="20405FD4" w14:textId="35494B8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6</w:t>
            </w:r>
          </w:p>
        </w:tc>
        <w:tc>
          <w:tcPr>
            <w:tcW w:w="817" w:type="dxa"/>
            <w:noWrap/>
            <w:hideMark/>
          </w:tcPr>
          <w:p w14:paraId="60A9132B" w14:textId="50CC46E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7</w:t>
            </w:r>
          </w:p>
        </w:tc>
        <w:tc>
          <w:tcPr>
            <w:tcW w:w="817" w:type="dxa"/>
            <w:noWrap/>
            <w:hideMark/>
          </w:tcPr>
          <w:p w14:paraId="51513994" w14:textId="07476E6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F0E7EA6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34C32B2B" w14:textId="13079DC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3E5BE717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6BD33DC" w14:textId="5A90408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037B60A2" w14:textId="338EA74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6</w:t>
            </w:r>
          </w:p>
        </w:tc>
        <w:tc>
          <w:tcPr>
            <w:tcW w:w="567" w:type="dxa"/>
            <w:noWrap/>
            <w:hideMark/>
          </w:tcPr>
          <w:p w14:paraId="2F36D4EF" w14:textId="7970176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709" w:type="dxa"/>
            <w:noWrap/>
            <w:hideMark/>
          </w:tcPr>
          <w:p w14:paraId="6593A37F" w14:textId="11D0785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1E-01</w:t>
            </w:r>
          </w:p>
        </w:tc>
        <w:tc>
          <w:tcPr>
            <w:tcW w:w="567" w:type="dxa"/>
            <w:noWrap/>
            <w:hideMark/>
          </w:tcPr>
          <w:p w14:paraId="6BF434B2" w14:textId="31D502C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7</w:t>
            </w:r>
          </w:p>
        </w:tc>
        <w:tc>
          <w:tcPr>
            <w:tcW w:w="627" w:type="dxa"/>
            <w:noWrap/>
            <w:hideMark/>
          </w:tcPr>
          <w:p w14:paraId="129690A5" w14:textId="2E09EC9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5E-01</w:t>
            </w:r>
          </w:p>
        </w:tc>
        <w:tc>
          <w:tcPr>
            <w:tcW w:w="577" w:type="dxa"/>
            <w:noWrap/>
            <w:hideMark/>
          </w:tcPr>
          <w:p w14:paraId="28675FD6" w14:textId="416B377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3</w:t>
            </w:r>
          </w:p>
        </w:tc>
        <w:tc>
          <w:tcPr>
            <w:tcW w:w="817" w:type="dxa"/>
            <w:noWrap/>
            <w:hideMark/>
          </w:tcPr>
          <w:p w14:paraId="20D451D0" w14:textId="163C698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3</w:t>
            </w:r>
          </w:p>
        </w:tc>
        <w:tc>
          <w:tcPr>
            <w:tcW w:w="817" w:type="dxa"/>
            <w:noWrap/>
            <w:hideMark/>
          </w:tcPr>
          <w:p w14:paraId="0C534D77" w14:textId="70DA8D0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0004178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A1D7BA7" w14:textId="09E2701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281D64E0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0AB3A97D" w14:textId="6B0750F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SNARC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2979D829" w14:textId="481232C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1</w:t>
            </w:r>
          </w:p>
        </w:tc>
        <w:tc>
          <w:tcPr>
            <w:tcW w:w="567" w:type="dxa"/>
            <w:noWrap/>
            <w:hideMark/>
          </w:tcPr>
          <w:p w14:paraId="426655C4" w14:textId="34087BD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6AF514DF" w14:textId="6D318A4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6E-01</w:t>
            </w:r>
          </w:p>
        </w:tc>
        <w:tc>
          <w:tcPr>
            <w:tcW w:w="567" w:type="dxa"/>
            <w:noWrap/>
            <w:hideMark/>
          </w:tcPr>
          <w:p w14:paraId="572E9297" w14:textId="59D4280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1</w:t>
            </w:r>
          </w:p>
        </w:tc>
        <w:tc>
          <w:tcPr>
            <w:tcW w:w="627" w:type="dxa"/>
            <w:noWrap/>
            <w:hideMark/>
          </w:tcPr>
          <w:p w14:paraId="30BA9422" w14:textId="028C7E9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0E-01</w:t>
            </w:r>
          </w:p>
        </w:tc>
        <w:tc>
          <w:tcPr>
            <w:tcW w:w="577" w:type="dxa"/>
            <w:noWrap/>
            <w:hideMark/>
          </w:tcPr>
          <w:p w14:paraId="68AB9B87" w14:textId="3404359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9</w:t>
            </w:r>
          </w:p>
        </w:tc>
        <w:tc>
          <w:tcPr>
            <w:tcW w:w="817" w:type="dxa"/>
            <w:noWrap/>
            <w:hideMark/>
          </w:tcPr>
          <w:p w14:paraId="1A7A6AB4" w14:textId="5365B88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9</w:t>
            </w:r>
          </w:p>
        </w:tc>
        <w:tc>
          <w:tcPr>
            <w:tcW w:w="817" w:type="dxa"/>
            <w:noWrap/>
            <w:hideMark/>
          </w:tcPr>
          <w:p w14:paraId="655C3B01" w14:textId="1B0E1A4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351B3325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4DC56C8" w14:textId="747593C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43FA2DB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FB8B772" w14:textId="12B9AB6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1C6274D2" w14:textId="04AC9BC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2</w:t>
            </w:r>
          </w:p>
        </w:tc>
        <w:tc>
          <w:tcPr>
            <w:tcW w:w="567" w:type="dxa"/>
            <w:noWrap/>
            <w:hideMark/>
          </w:tcPr>
          <w:p w14:paraId="08285F0E" w14:textId="751BF86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709" w:type="dxa"/>
            <w:noWrap/>
            <w:hideMark/>
          </w:tcPr>
          <w:p w14:paraId="0FD3497F" w14:textId="2F6A90C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0E-01</w:t>
            </w:r>
          </w:p>
        </w:tc>
        <w:tc>
          <w:tcPr>
            <w:tcW w:w="567" w:type="dxa"/>
            <w:noWrap/>
            <w:hideMark/>
          </w:tcPr>
          <w:p w14:paraId="37B74376" w14:textId="3BDB1B4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627" w:type="dxa"/>
            <w:noWrap/>
            <w:hideMark/>
          </w:tcPr>
          <w:p w14:paraId="0CA3D3CC" w14:textId="3D76316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7E-01</w:t>
            </w:r>
          </w:p>
        </w:tc>
        <w:tc>
          <w:tcPr>
            <w:tcW w:w="577" w:type="dxa"/>
            <w:noWrap/>
            <w:hideMark/>
          </w:tcPr>
          <w:p w14:paraId="0C5A00CD" w14:textId="5011975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5</w:t>
            </w:r>
          </w:p>
        </w:tc>
        <w:tc>
          <w:tcPr>
            <w:tcW w:w="817" w:type="dxa"/>
            <w:noWrap/>
            <w:hideMark/>
          </w:tcPr>
          <w:p w14:paraId="73DD6D72" w14:textId="6427F3B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6</w:t>
            </w:r>
          </w:p>
        </w:tc>
        <w:tc>
          <w:tcPr>
            <w:tcW w:w="817" w:type="dxa"/>
            <w:noWrap/>
            <w:hideMark/>
          </w:tcPr>
          <w:p w14:paraId="10BC985E" w14:textId="0F2F0AC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7B72C2F6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F85DC3E" w14:textId="688258D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7D5F3380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847B4CE" w14:textId="77F19DE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01F00DB2" w14:textId="5266E02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3</w:t>
            </w:r>
          </w:p>
        </w:tc>
        <w:tc>
          <w:tcPr>
            <w:tcW w:w="567" w:type="dxa"/>
            <w:noWrap/>
            <w:hideMark/>
          </w:tcPr>
          <w:p w14:paraId="714A0462" w14:textId="0AC64E8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2</w:t>
            </w:r>
          </w:p>
        </w:tc>
        <w:tc>
          <w:tcPr>
            <w:tcW w:w="709" w:type="dxa"/>
            <w:noWrap/>
            <w:hideMark/>
          </w:tcPr>
          <w:p w14:paraId="3F970F93" w14:textId="471BF6E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7E-02</w:t>
            </w:r>
          </w:p>
        </w:tc>
        <w:tc>
          <w:tcPr>
            <w:tcW w:w="567" w:type="dxa"/>
            <w:noWrap/>
            <w:hideMark/>
          </w:tcPr>
          <w:p w14:paraId="213D616E" w14:textId="352CDB4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627" w:type="dxa"/>
            <w:noWrap/>
            <w:hideMark/>
          </w:tcPr>
          <w:p w14:paraId="4ACF896F" w14:textId="1B90B87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6E-01</w:t>
            </w:r>
          </w:p>
        </w:tc>
        <w:tc>
          <w:tcPr>
            <w:tcW w:w="577" w:type="dxa"/>
            <w:noWrap/>
            <w:hideMark/>
          </w:tcPr>
          <w:p w14:paraId="737279F0" w14:textId="6C283C3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9</w:t>
            </w:r>
          </w:p>
        </w:tc>
        <w:tc>
          <w:tcPr>
            <w:tcW w:w="817" w:type="dxa"/>
            <w:noWrap/>
            <w:hideMark/>
          </w:tcPr>
          <w:p w14:paraId="09BCD491" w14:textId="64B8952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8</w:t>
            </w:r>
          </w:p>
        </w:tc>
        <w:tc>
          <w:tcPr>
            <w:tcW w:w="817" w:type="dxa"/>
            <w:noWrap/>
            <w:hideMark/>
          </w:tcPr>
          <w:p w14:paraId="2C337334" w14:textId="1CAA5C0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629305B0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CAE5132" w14:textId="386937E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466DF8DA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03F0AF9F" w14:textId="0B43A10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SNARC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438E13DE" w14:textId="144F4F3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9</w:t>
            </w:r>
          </w:p>
        </w:tc>
        <w:tc>
          <w:tcPr>
            <w:tcW w:w="567" w:type="dxa"/>
            <w:noWrap/>
            <w:hideMark/>
          </w:tcPr>
          <w:p w14:paraId="3C9D12D3" w14:textId="129BA1E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6</w:t>
            </w:r>
          </w:p>
        </w:tc>
        <w:tc>
          <w:tcPr>
            <w:tcW w:w="709" w:type="dxa"/>
            <w:noWrap/>
            <w:hideMark/>
          </w:tcPr>
          <w:p w14:paraId="70E8070F" w14:textId="20D13C5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4E-01</w:t>
            </w:r>
          </w:p>
        </w:tc>
        <w:tc>
          <w:tcPr>
            <w:tcW w:w="567" w:type="dxa"/>
            <w:noWrap/>
            <w:hideMark/>
          </w:tcPr>
          <w:p w14:paraId="1063C58F" w14:textId="4C587F4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7</w:t>
            </w:r>
          </w:p>
        </w:tc>
        <w:tc>
          <w:tcPr>
            <w:tcW w:w="627" w:type="dxa"/>
            <w:noWrap/>
            <w:hideMark/>
          </w:tcPr>
          <w:p w14:paraId="5E9EC335" w14:textId="5C5F30B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1E-01</w:t>
            </w:r>
          </w:p>
        </w:tc>
        <w:tc>
          <w:tcPr>
            <w:tcW w:w="577" w:type="dxa"/>
            <w:noWrap/>
            <w:hideMark/>
          </w:tcPr>
          <w:p w14:paraId="428A4757" w14:textId="22DBD02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8</w:t>
            </w:r>
          </w:p>
        </w:tc>
        <w:tc>
          <w:tcPr>
            <w:tcW w:w="817" w:type="dxa"/>
            <w:noWrap/>
            <w:hideMark/>
          </w:tcPr>
          <w:p w14:paraId="4DDFBAF5" w14:textId="771AA4E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8</w:t>
            </w:r>
          </w:p>
        </w:tc>
        <w:tc>
          <w:tcPr>
            <w:tcW w:w="817" w:type="dxa"/>
            <w:noWrap/>
            <w:hideMark/>
          </w:tcPr>
          <w:p w14:paraId="1B14277E" w14:textId="6F8CB0C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66669669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3D4E1677" w14:textId="1F20071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77C0B1C9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6717510" w14:textId="3C864C8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39A4C932" w14:textId="093760F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0</w:t>
            </w:r>
          </w:p>
        </w:tc>
        <w:tc>
          <w:tcPr>
            <w:tcW w:w="567" w:type="dxa"/>
            <w:noWrap/>
            <w:hideMark/>
          </w:tcPr>
          <w:p w14:paraId="01C7499A" w14:textId="31A7C09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709" w:type="dxa"/>
            <w:noWrap/>
            <w:hideMark/>
          </w:tcPr>
          <w:p w14:paraId="555F4288" w14:textId="3CC554D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2E-01</w:t>
            </w:r>
          </w:p>
        </w:tc>
        <w:tc>
          <w:tcPr>
            <w:tcW w:w="567" w:type="dxa"/>
            <w:noWrap/>
            <w:hideMark/>
          </w:tcPr>
          <w:p w14:paraId="42882DFB" w14:textId="52E5DAC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1</w:t>
            </w:r>
          </w:p>
        </w:tc>
        <w:tc>
          <w:tcPr>
            <w:tcW w:w="627" w:type="dxa"/>
            <w:noWrap/>
            <w:hideMark/>
          </w:tcPr>
          <w:p w14:paraId="7D58C71A" w14:textId="4DD813F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6E-01</w:t>
            </w:r>
          </w:p>
        </w:tc>
        <w:tc>
          <w:tcPr>
            <w:tcW w:w="577" w:type="dxa"/>
            <w:noWrap/>
            <w:hideMark/>
          </w:tcPr>
          <w:p w14:paraId="1ECADA94" w14:textId="3282DC6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7</w:t>
            </w:r>
          </w:p>
        </w:tc>
        <w:tc>
          <w:tcPr>
            <w:tcW w:w="817" w:type="dxa"/>
            <w:noWrap/>
            <w:hideMark/>
          </w:tcPr>
          <w:p w14:paraId="673028E5" w14:textId="1E8C735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7</w:t>
            </w:r>
          </w:p>
        </w:tc>
        <w:tc>
          <w:tcPr>
            <w:tcW w:w="817" w:type="dxa"/>
            <w:noWrap/>
            <w:hideMark/>
          </w:tcPr>
          <w:p w14:paraId="3D9DBDD2" w14:textId="193585F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2C7C8A47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8A517F5" w14:textId="37EC45D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4094D55D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8CA35F1" w14:textId="0733E5D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70841A44" w14:textId="073FD1F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0</w:t>
            </w:r>
          </w:p>
        </w:tc>
        <w:tc>
          <w:tcPr>
            <w:tcW w:w="567" w:type="dxa"/>
            <w:noWrap/>
            <w:hideMark/>
          </w:tcPr>
          <w:p w14:paraId="16F099FE" w14:textId="7D200BB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0</w:t>
            </w:r>
          </w:p>
        </w:tc>
        <w:tc>
          <w:tcPr>
            <w:tcW w:w="709" w:type="dxa"/>
            <w:noWrap/>
            <w:hideMark/>
          </w:tcPr>
          <w:p w14:paraId="27505F58" w14:textId="77A9527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0E-01</w:t>
            </w:r>
          </w:p>
        </w:tc>
        <w:tc>
          <w:tcPr>
            <w:tcW w:w="567" w:type="dxa"/>
            <w:noWrap/>
            <w:hideMark/>
          </w:tcPr>
          <w:p w14:paraId="5166840A" w14:textId="53F90F8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  <w:tc>
          <w:tcPr>
            <w:tcW w:w="627" w:type="dxa"/>
            <w:noWrap/>
            <w:hideMark/>
          </w:tcPr>
          <w:p w14:paraId="64E46200" w14:textId="63FD9EE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3E-01</w:t>
            </w:r>
          </w:p>
        </w:tc>
        <w:tc>
          <w:tcPr>
            <w:tcW w:w="577" w:type="dxa"/>
            <w:noWrap/>
            <w:hideMark/>
          </w:tcPr>
          <w:p w14:paraId="35A9C097" w14:textId="0FCF8E0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9</w:t>
            </w:r>
          </w:p>
        </w:tc>
        <w:tc>
          <w:tcPr>
            <w:tcW w:w="817" w:type="dxa"/>
            <w:noWrap/>
            <w:hideMark/>
          </w:tcPr>
          <w:p w14:paraId="4C4E2663" w14:textId="02193F1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9</w:t>
            </w:r>
          </w:p>
        </w:tc>
        <w:tc>
          <w:tcPr>
            <w:tcW w:w="817" w:type="dxa"/>
            <w:noWrap/>
            <w:hideMark/>
          </w:tcPr>
          <w:p w14:paraId="6D239361" w14:textId="47585E5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260CB394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0D19AC3" w14:textId="5A92424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442B03EE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1429A2D" w14:textId="6D042A8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SNARC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33218C96" w14:textId="3420D0F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4</w:t>
            </w:r>
          </w:p>
        </w:tc>
        <w:tc>
          <w:tcPr>
            <w:tcW w:w="567" w:type="dxa"/>
            <w:noWrap/>
            <w:hideMark/>
          </w:tcPr>
          <w:p w14:paraId="291B20F9" w14:textId="5687A77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10CCB911" w14:textId="5965DBC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8E-01</w:t>
            </w:r>
          </w:p>
        </w:tc>
        <w:tc>
          <w:tcPr>
            <w:tcW w:w="567" w:type="dxa"/>
            <w:noWrap/>
            <w:hideMark/>
          </w:tcPr>
          <w:p w14:paraId="18E47507" w14:textId="261ED39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7</w:t>
            </w:r>
          </w:p>
        </w:tc>
        <w:tc>
          <w:tcPr>
            <w:tcW w:w="627" w:type="dxa"/>
            <w:noWrap/>
            <w:hideMark/>
          </w:tcPr>
          <w:p w14:paraId="0F6A5BB2" w14:textId="7E0CA69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3E-01</w:t>
            </w:r>
          </w:p>
        </w:tc>
        <w:tc>
          <w:tcPr>
            <w:tcW w:w="577" w:type="dxa"/>
            <w:noWrap/>
            <w:hideMark/>
          </w:tcPr>
          <w:p w14:paraId="490AC603" w14:textId="7FCACCE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8</w:t>
            </w:r>
          </w:p>
        </w:tc>
        <w:tc>
          <w:tcPr>
            <w:tcW w:w="817" w:type="dxa"/>
            <w:noWrap/>
            <w:hideMark/>
          </w:tcPr>
          <w:p w14:paraId="3D5B4738" w14:textId="27DFB32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8</w:t>
            </w:r>
          </w:p>
        </w:tc>
        <w:tc>
          <w:tcPr>
            <w:tcW w:w="817" w:type="dxa"/>
            <w:noWrap/>
            <w:hideMark/>
          </w:tcPr>
          <w:p w14:paraId="71C7F8EC" w14:textId="20AB17C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79D304D7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0520563" w14:textId="6FE962E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75A591E2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BDA9305" w14:textId="53E1B38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3B4713D6" w14:textId="15E80E3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5</w:t>
            </w:r>
          </w:p>
        </w:tc>
        <w:tc>
          <w:tcPr>
            <w:tcW w:w="567" w:type="dxa"/>
            <w:noWrap/>
            <w:hideMark/>
          </w:tcPr>
          <w:p w14:paraId="30D0DDAC" w14:textId="5DDBC86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7</w:t>
            </w:r>
          </w:p>
        </w:tc>
        <w:tc>
          <w:tcPr>
            <w:tcW w:w="709" w:type="dxa"/>
            <w:noWrap/>
            <w:hideMark/>
          </w:tcPr>
          <w:p w14:paraId="57D4DCA9" w14:textId="46ACCC7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0E-01</w:t>
            </w:r>
          </w:p>
        </w:tc>
        <w:tc>
          <w:tcPr>
            <w:tcW w:w="567" w:type="dxa"/>
            <w:noWrap/>
            <w:hideMark/>
          </w:tcPr>
          <w:p w14:paraId="1C221CAF" w14:textId="1D5BE82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627" w:type="dxa"/>
            <w:noWrap/>
            <w:hideMark/>
          </w:tcPr>
          <w:p w14:paraId="63B31E85" w14:textId="63AA6A9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4E-01</w:t>
            </w:r>
          </w:p>
        </w:tc>
        <w:tc>
          <w:tcPr>
            <w:tcW w:w="577" w:type="dxa"/>
            <w:noWrap/>
            <w:hideMark/>
          </w:tcPr>
          <w:p w14:paraId="589D673F" w14:textId="7B3AB73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7</w:t>
            </w:r>
          </w:p>
        </w:tc>
        <w:tc>
          <w:tcPr>
            <w:tcW w:w="817" w:type="dxa"/>
            <w:noWrap/>
            <w:hideMark/>
          </w:tcPr>
          <w:p w14:paraId="298EC636" w14:textId="1A7ED60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7</w:t>
            </w:r>
          </w:p>
        </w:tc>
        <w:tc>
          <w:tcPr>
            <w:tcW w:w="817" w:type="dxa"/>
            <w:noWrap/>
            <w:hideMark/>
          </w:tcPr>
          <w:p w14:paraId="6556D5CA" w14:textId="46DB7AB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6D5DB71E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F6D96BB" w14:textId="5EF82C7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1A3C49B2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5E3E944" w14:textId="14B0F40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637880A3" w14:textId="14832BC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2</w:t>
            </w:r>
          </w:p>
        </w:tc>
        <w:tc>
          <w:tcPr>
            <w:tcW w:w="567" w:type="dxa"/>
            <w:noWrap/>
            <w:hideMark/>
          </w:tcPr>
          <w:p w14:paraId="20EBCA21" w14:textId="2DF9B42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6</w:t>
            </w:r>
          </w:p>
        </w:tc>
        <w:tc>
          <w:tcPr>
            <w:tcW w:w="709" w:type="dxa"/>
            <w:noWrap/>
            <w:hideMark/>
          </w:tcPr>
          <w:p w14:paraId="10B61075" w14:textId="55A6137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8E-01</w:t>
            </w:r>
          </w:p>
        </w:tc>
        <w:tc>
          <w:tcPr>
            <w:tcW w:w="567" w:type="dxa"/>
            <w:noWrap/>
            <w:hideMark/>
          </w:tcPr>
          <w:p w14:paraId="33A22262" w14:textId="6C0DAD9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627" w:type="dxa"/>
            <w:noWrap/>
            <w:hideMark/>
          </w:tcPr>
          <w:p w14:paraId="6E0DE72F" w14:textId="64F4E04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4E-02</w:t>
            </w:r>
          </w:p>
        </w:tc>
        <w:tc>
          <w:tcPr>
            <w:tcW w:w="577" w:type="dxa"/>
            <w:noWrap/>
            <w:hideMark/>
          </w:tcPr>
          <w:p w14:paraId="1A37858E" w14:textId="5A1F8A3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9</w:t>
            </w:r>
          </w:p>
        </w:tc>
        <w:tc>
          <w:tcPr>
            <w:tcW w:w="817" w:type="dxa"/>
            <w:noWrap/>
            <w:hideMark/>
          </w:tcPr>
          <w:p w14:paraId="5F0B51AE" w14:textId="253E42A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9</w:t>
            </w:r>
          </w:p>
        </w:tc>
        <w:tc>
          <w:tcPr>
            <w:tcW w:w="817" w:type="dxa"/>
            <w:noWrap/>
            <w:hideMark/>
          </w:tcPr>
          <w:p w14:paraId="504969C9" w14:textId="189693E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5ACB92A1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3F46F06F" w14:textId="1C94B09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lastRenderedPageBreak/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1F82B9F4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5248121" w14:textId="638E439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SNARC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147AD7BC" w14:textId="54EE3C3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8</w:t>
            </w:r>
          </w:p>
        </w:tc>
        <w:tc>
          <w:tcPr>
            <w:tcW w:w="567" w:type="dxa"/>
            <w:noWrap/>
            <w:hideMark/>
          </w:tcPr>
          <w:p w14:paraId="47B30DCE" w14:textId="4D7239A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3B256EC1" w14:textId="5C1E346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6E-01</w:t>
            </w:r>
          </w:p>
        </w:tc>
        <w:tc>
          <w:tcPr>
            <w:tcW w:w="567" w:type="dxa"/>
            <w:noWrap/>
            <w:hideMark/>
          </w:tcPr>
          <w:p w14:paraId="2616B091" w14:textId="223D22A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1</w:t>
            </w:r>
          </w:p>
        </w:tc>
        <w:tc>
          <w:tcPr>
            <w:tcW w:w="627" w:type="dxa"/>
            <w:noWrap/>
            <w:hideMark/>
          </w:tcPr>
          <w:p w14:paraId="4F8064F8" w14:textId="6E695B9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2E-02</w:t>
            </w:r>
          </w:p>
        </w:tc>
        <w:tc>
          <w:tcPr>
            <w:tcW w:w="577" w:type="dxa"/>
            <w:noWrap/>
            <w:hideMark/>
          </w:tcPr>
          <w:p w14:paraId="098F6C1F" w14:textId="1BBFDC0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8</w:t>
            </w:r>
          </w:p>
        </w:tc>
        <w:tc>
          <w:tcPr>
            <w:tcW w:w="817" w:type="dxa"/>
            <w:noWrap/>
            <w:hideMark/>
          </w:tcPr>
          <w:p w14:paraId="5E338B98" w14:textId="7A7F7E1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9</w:t>
            </w:r>
          </w:p>
        </w:tc>
        <w:tc>
          <w:tcPr>
            <w:tcW w:w="817" w:type="dxa"/>
            <w:noWrap/>
            <w:hideMark/>
          </w:tcPr>
          <w:p w14:paraId="7A7F381B" w14:textId="2CE628A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5E3CBA27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EC504ED" w14:textId="57138BA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775ADB26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39645F3" w14:textId="63C33D7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670672F0" w14:textId="02A9518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9</w:t>
            </w:r>
          </w:p>
        </w:tc>
        <w:tc>
          <w:tcPr>
            <w:tcW w:w="567" w:type="dxa"/>
            <w:noWrap/>
            <w:hideMark/>
          </w:tcPr>
          <w:p w14:paraId="7D743E2C" w14:textId="7F5747D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709" w:type="dxa"/>
            <w:noWrap/>
            <w:hideMark/>
          </w:tcPr>
          <w:p w14:paraId="6F8207C8" w14:textId="21DF68A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2E-01</w:t>
            </w:r>
          </w:p>
        </w:tc>
        <w:tc>
          <w:tcPr>
            <w:tcW w:w="567" w:type="dxa"/>
            <w:noWrap/>
            <w:hideMark/>
          </w:tcPr>
          <w:p w14:paraId="6A716FC7" w14:textId="36D7BA7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627" w:type="dxa"/>
            <w:noWrap/>
            <w:hideMark/>
          </w:tcPr>
          <w:p w14:paraId="1CDA0355" w14:textId="14E09D6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2E-01</w:t>
            </w:r>
          </w:p>
        </w:tc>
        <w:tc>
          <w:tcPr>
            <w:tcW w:w="577" w:type="dxa"/>
            <w:noWrap/>
            <w:hideMark/>
          </w:tcPr>
          <w:p w14:paraId="7C6643FD" w14:textId="4E2F4B7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6</w:t>
            </w:r>
          </w:p>
        </w:tc>
        <w:tc>
          <w:tcPr>
            <w:tcW w:w="817" w:type="dxa"/>
            <w:noWrap/>
            <w:hideMark/>
          </w:tcPr>
          <w:p w14:paraId="7A4B2C21" w14:textId="7551959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6</w:t>
            </w:r>
          </w:p>
        </w:tc>
        <w:tc>
          <w:tcPr>
            <w:tcW w:w="817" w:type="dxa"/>
            <w:noWrap/>
            <w:hideMark/>
          </w:tcPr>
          <w:p w14:paraId="30E8EB7F" w14:textId="5CB4EE2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614F1631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ABE4D4C" w14:textId="16A420B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51A8425C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F06B6E3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overall_NonDecisionTime</w:t>
            </w:r>
          </w:p>
        </w:tc>
        <w:tc>
          <w:tcPr>
            <w:tcW w:w="404" w:type="dxa"/>
            <w:noWrap/>
            <w:hideMark/>
          </w:tcPr>
          <w:p w14:paraId="7FA2F8C7" w14:textId="34E6A6A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4</w:t>
            </w:r>
          </w:p>
        </w:tc>
        <w:tc>
          <w:tcPr>
            <w:tcW w:w="567" w:type="dxa"/>
            <w:noWrap/>
            <w:hideMark/>
          </w:tcPr>
          <w:p w14:paraId="2A2EF416" w14:textId="6CE17E0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0</w:t>
            </w:r>
          </w:p>
        </w:tc>
        <w:tc>
          <w:tcPr>
            <w:tcW w:w="709" w:type="dxa"/>
            <w:noWrap/>
            <w:hideMark/>
          </w:tcPr>
          <w:p w14:paraId="6656CB54" w14:textId="22203C7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6E-01</w:t>
            </w:r>
          </w:p>
        </w:tc>
        <w:tc>
          <w:tcPr>
            <w:tcW w:w="567" w:type="dxa"/>
            <w:noWrap/>
            <w:hideMark/>
          </w:tcPr>
          <w:p w14:paraId="2AC33F77" w14:textId="582D1F6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3</w:t>
            </w:r>
          </w:p>
        </w:tc>
        <w:tc>
          <w:tcPr>
            <w:tcW w:w="627" w:type="dxa"/>
            <w:noWrap/>
            <w:hideMark/>
          </w:tcPr>
          <w:p w14:paraId="1F668BED" w14:textId="38432B8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7E-02</w:t>
            </w:r>
          </w:p>
        </w:tc>
        <w:tc>
          <w:tcPr>
            <w:tcW w:w="577" w:type="dxa"/>
            <w:noWrap/>
            <w:hideMark/>
          </w:tcPr>
          <w:p w14:paraId="6391D122" w14:textId="71E67B1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7</w:t>
            </w:r>
          </w:p>
        </w:tc>
        <w:tc>
          <w:tcPr>
            <w:tcW w:w="817" w:type="dxa"/>
            <w:noWrap/>
            <w:hideMark/>
          </w:tcPr>
          <w:p w14:paraId="6C10F957" w14:textId="2A49320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6</w:t>
            </w:r>
          </w:p>
        </w:tc>
        <w:tc>
          <w:tcPr>
            <w:tcW w:w="817" w:type="dxa"/>
            <w:noWrap/>
            <w:hideMark/>
          </w:tcPr>
          <w:p w14:paraId="623A5F56" w14:textId="0D7FD0D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1BF70AD1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32134286" w14:textId="3F96EEC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27EBD7A9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DBD4517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SNARC_NonDecisionTime</w:t>
            </w:r>
          </w:p>
        </w:tc>
        <w:tc>
          <w:tcPr>
            <w:tcW w:w="404" w:type="dxa"/>
            <w:noWrap/>
            <w:hideMark/>
          </w:tcPr>
          <w:p w14:paraId="01103CE8" w14:textId="28E7C06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0</w:t>
            </w:r>
          </w:p>
        </w:tc>
        <w:tc>
          <w:tcPr>
            <w:tcW w:w="567" w:type="dxa"/>
            <w:noWrap/>
            <w:hideMark/>
          </w:tcPr>
          <w:p w14:paraId="66FD3093" w14:textId="2712911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6</w:t>
            </w:r>
          </w:p>
        </w:tc>
        <w:tc>
          <w:tcPr>
            <w:tcW w:w="709" w:type="dxa"/>
            <w:noWrap/>
            <w:hideMark/>
          </w:tcPr>
          <w:p w14:paraId="1A3D5C42" w14:textId="170F9F5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5E-01</w:t>
            </w:r>
          </w:p>
        </w:tc>
        <w:tc>
          <w:tcPr>
            <w:tcW w:w="567" w:type="dxa"/>
            <w:noWrap/>
            <w:hideMark/>
          </w:tcPr>
          <w:p w14:paraId="3F0921A6" w14:textId="19CB42C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6</w:t>
            </w:r>
          </w:p>
        </w:tc>
        <w:tc>
          <w:tcPr>
            <w:tcW w:w="627" w:type="dxa"/>
            <w:noWrap/>
            <w:hideMark/>
          </w:tcPr>
          <w:p w14:paraId="5C5CB6B1" w14:textId="46947F1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9E-01</w:t>
            </w:r>
          </w:p>
        </w:tc>
        <w:tc>
          <w:tcPr>
            <w:tcW w:w="577" w:type="dxa"/>
            <w:noWrap/>
            <w:hideMark/>
          </w:tcPr>
          <w:p w14:paraId="1D138A90" w14:textId="24C9C40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7</w:t>
            </w:r>
          </w:p>
        </w:tc>
        <w:tc>
          <w:tcPr>
            <w:tcW w:w="817" w:type="dxa"/>
            <w:noWrap/>
            <w:hideMark/>
          </w:tcPr>
          <w:p w14:paraId="11B786B7" w14:textId="1CF6455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7</w:t>
            </w:r>
          </w:p>
        </w:tc>
        <w:tc>
          <w:tcPr>
            <w:tcW w:w="817" w:type="dxa"/>
            <w:noWrap/>
            <w:hideMark/>
          </w:tcPr>
          <w:p w14:paraId="48B7CA22" w14:textId="5E2C9BD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74A880F2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F66AF0B" w14:textId="3F92DE8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51561EE6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FEC3897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DISTANCE_NonDecisionTime</w:t>
            </w:r>
          </w:p>
        </w:tc>
        <w:tc>
          <w:tcPr>
            <w:tcW w:w="404" w:type="dxa"/>
            <w:noWrap/>
            <w:hideMark/>
          </w:tcPr>
          <w:p w14:paraId="5443ED4B" w14:textId="5584803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9</w:t>
            </w:r>
          </w:p>
        </w:tc>
        <w:tc>
          <w:tcPr>
            <w:tcW w:w="567" w:type="dxa"/>
            <w:noWrap/>
            <w:hideMark/>
          </w:tcPr>
          <w:p w14:paraId="4CF33A93" w14:textId="7D7CBE1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8</w:t>
            </w:r>
          </w:p>
        </w:tc>
        <w:tc>
          <w:tcPr>
            <w:tcW w:w="709" w:type="dxa"/>
            <w:noWrap/>
            <w:hideMark/>
          </w:tcPr>
          <w:p w14:paraId="2A1AFB8F" w14:textId="320252B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5E-03</w:t>
            </w:r>
          </w:p>
        </w:tc>
        <w:tc>
          <w:tcPr>
            <w:tcW w:w="567" w:type="dxa"/>
            <w:noWrap/>
            <w:hideMark/>
          </w:tcPr>
          <w:p w14:paraId="683174D7" w14:textId="075EB31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8</w:t>
            </w:r>
          </w:p>
        </w:tc>
        <w:tc>
          <w:tcPr>
            <w:tcW w:w="627" w:type="dxa"/>
            <w:noWrap/>
            <w:hideMark/>
          </w:tcPr>
          <w:p w14:paraId="4C5C386B" w14:textId="127A820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8E-02</w:t>
            </w:r>
          </w:p>
        </w:tc>
        <w:tc>
          <w:tcPr>
            <w:tcW w:w="577" w:type="dxa"/>
            <w:noWrap/>
            <w:hideMark/>
          </w:tcPr>
          <w:p w14:paraId="534C7A72" w14:textId="2C65110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3</w:t>
            </w:r>
          </w:p>
        </w:tc>
        <w:tc>
          <w:tcPr>
            <w:tcW w:w="817" w:type="dxa"/>
            <w:noWrap/>
            <w:hideMark/>
          </w:tcPr>
          <w:p w14:paraId="38023DF5" w14:textId="49A93B5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38</w:t>
            </w:r>
          </w:p>
        </w:tc>
        <w:tc>
          <w:tcPr>
            <w:tcW w:w="817" w:type="dxa"/>
            <w:noWrap/>
            <w:hideMark/>
          </w:tcPr>
          <w:p w14:paraId="490FB1FA" w14:textId="466CAAC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5</w:t>
            </w:r>
          </w:p>
        </w:tc>
      </w:tr>
      <w:tr w:rsidR="00FF2116" w:rsidRPr="003F116C" w14:paraId="49C0DC00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F67B786" w14:textId="4CF0511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48F89A5F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044710BF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overall_NonDecisionTime</w:t>
            </w:r>
          </w:p>
        </w:tc>
        <w:tc>
          <w:tcPr>
            <w:tcW w:w="404" w:type="dxa"/>
            <w:noWrap/>
            <w:hideMark/>
          </w:tcPr>
          <w:p w14:paraId="355A27E2" w14:textId="51A7D67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2</w:t>
            </w:r>
          </w:p>
        </w:tc>
        <w:tc>
          <w:tcPr>
            <w:tcW w:w="567" w:type="dxa"/>
            <w:noWrap/>
            <w:hideMark/>
          </w:tcPr>
          <w:p w14:paraId="5EB8E14A" w14:textId="384C5FA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5</w:t>
            </w:r>
          </w:p>
        </w:tc>
        <w:tc>
          <w:tcPr>
            <w:tcW w:w="709" w:type="dxa"/>
            <w:noWrap/>
            <w:hideMark/>
          </w:tcPr>
          <w:p w14:paraId="75A7CC11" w14:textId="0D678D7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1E-02</w:t>
            </w:r>
          </w:p>
        </w:tc>
        <w:tc>
          <w:tcPr>
            <w:tcW w:w="567" w:type="dxa"/>
            <w:noWrap/>
            <w:hideMark/>
          </w:tcPr>
          <w:p w14:paraId="414C8F81" w14:textId="34F98E2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627" w:type="dxa"/>
            <w:noWrap/>
            <w:hideMark/>
          </w:tcPr>
          <w:p w14:paraId="312A0DEC" w14:textId="64BE354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7E-01</w:t>
            </w:r>
          </w:p>
        </w:tc>
        <w:tc>
          <w:tcPr>
            <w:tcW w:w="577" w:type="dxa"/>
            <w:noWrap/>
            <w:hideMark/>
          </w:tcPr>
          <w:p w14:paraId="51EB253C" w14:textId="09A7920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9</w:t>
            </w:r>
          </w:p>
        </w:tc>
        <w:tc>
          <w:tcPr>
            <w:tcW w:w="817" w:type="dxa"/>
            <w:noWrap/>
            <w:hideMark/>
          </w:tcPr>
          <w:p w14:paraId="45005958" w14:textId="5FCC2E7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8</w:t>
            </w:r>
          </w:p>
        </w:tc>
        <w:tc>
          <w:tcPr>
            <w:tcW w:w="817" w:type="dxa"/>
            <w:noWrap/>
            <w:hideMark/>
          </w:tcPr>
          <w:p w14:paraId="39706A0C" w14:textId="2AEDA05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60556636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6C4CC10" w14:textId="7C575CC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46D5300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BA0F29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SNARC_NonDecisionTime</w:t>
            </w:r>
          </w:p>
        </w:tc>
        <w:tc>
          <w:tcPr>
            <w:tcW w:w="404" w:type="dxa"/>
            <w:noWrap/>
            <w:hideMark/>
          </w:tcPr>
          <w:p w14:paraId="688811A0" w14:textId="69868B9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0</w:t>
            </w:r>
          </w:p>
        </w:tc>
        <w:tc>
          <w:tcPr>
            <w:tcW w:w="567" w:type="dxa"/>
            <w:noWrap/>
            <w:hideMark/>
          </w:tcPr>
          <w:p w14:paraId="471927ED" w14:textId="1633DD6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709" w:type="dxa"/>
            <w:noWrap/>
            <w:hideMark/>
          </w:tcPr>
          <w:p w14:paraId="2B1D9228" w14:textId="26C345C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4E-01</w:t>
            </w:r>
          </w:p>
        </w:tc>
        <w:tc>
          <w:tcPr>
            <w:tcW w:w="567" w:type="dxa"/>
            <w:noWrap/>
            <w:hideMark/>
          </w:tcPr>
          <w:p w14:paraId="287CC0F4" w14:textId="10D0878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627" w:type="dxa"/>
            <w:noWrap/>
            <w:hideMark/>
          </w:tcPr>
          <w:p w14:paraId="550321DD" w14:textId="2965B21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3E-01</w:t>
            </w:r>
          </w:p>
        </w:tc>
        <w:tc>
          <w:tcPr>
            <w:tcW w:w="577" w:type="dxa"/>
            <w:noWrap/>
            <w:hideMark/>
          </w:tcPr>
          <w:p w14:paraId="68A67A7F" w14:textId="6FB3639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6</w:t>
            </w:r>
          </w:p>
        </w:tc>
        <w:tc>
          <w:tcPr>
            <w:tcW w:w="817" w:type="dxa"/>
            <w:noWrap/>
            <w:hideMark/>
          </w:tcPr>
          <w:p w14:paraId="55B64249" w14:textId="1AA08CC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6</w:t>
            </w:r>
          </w:p>
        </w:tc>
        <w:tc>
          <w:tcPr>
            <w:tcW w:w="817" w:type="dxa"/>
            <w:noWrap/>
            <w:hideMark/>
          </w:tcPr>
          <w:p w14:paraId="4C19D6CA" w14:textId="56A951B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9C5255E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73F0347" w14:textId="4721A52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576D9694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236992A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DISTANCE_NonDecisionTime</w:t>
            </w:r>
          </w:p>
        </w:tc>
        <w:tc>
          <w:tcPr>
            <w:tcW w:w="404" w:type="dxa"/>
            <w:noWrap/>
            <w:hideMark/>
          </w:tcPr>
          <w:p w14:paraId="239E9B3A" w14:textId="7A7DF0F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8</w:t>
            </w:r>
          </w:p>
        </w:tc>
        <w:tc>
          <w:tcPr>
            <w:tcW w:w="567" w:type="dxa"/>
            <w:noWrap/>
            <w:hideMark/>
          </w:tcPr>
          <w:p w14:paraId="16B5D80A" w14:textId="20AB40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709" w:type="dxa"/>
            <w:noWrap/>
            <w:hideMark/>
          </w:tcPr>
          <w:p w14:paraId="592DB48C" w14:textId="564F097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1E-01</w:t>
            </w:r>
          </w:p>
        </w:tc>
        <w:tc>
          <w:tcPr>
            <w:tcW w:w="567" w:type="dxa"/>
            <w:noWrap/>
            <w:hideMark/>
          </w:tcPr>
          <w:p w14:paraId="4974528C" w14:textId="3BE9CA5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627" w:type="dxa"/>
            <w:noWrap/>
            <w:hideMark/>
          </w:tcPr>
          <w:p w14:paraId="0E8FB016" w14:textId="45F7A6D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4E-01</w:t>
            </w:r>
          </w:p>
        </w:tc>
        <w:tc>
          <w:tcPr>
            <w:tcW w:w="577" w:type="dxa"/>
            <w:noWrap/>
            <w:hideMark/>
          </w:tcPr>
          <w:p w14:paraId="46121171" w14:textId="5C1B4EA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0</w:t>
            </w:r>
          </w:p>
        </w:tc>
        <w:tc>
          <w:tcPr>
            <w:tcW w:w="817" w:type="dxa"/>
            <w:noWrap/>
            <w:hideMark/>
          </w:tcPr>
          <w:p w14:paraId="3E33F704" w14:textId="2C2CD3A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1</w:t>
            </w:r>
          </w:p>
        </w:tc>
        <w:tc>
          <w:tcPr>
            <w:tcW w:w="817" w:type="dxa"/>
            <w:noWrap/>
            <w:hideMark/>
          </w:tcPr>
          <w:p w14:paraId="6A982706" w14:textId="27ED8D1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BC4D290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3B375766" w14:textId="170E889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5520AC22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1788A83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overall_NonDecisionTime</w:t>
            </w:r>
          </w:p>
        </w:tc>
        <w:tc>
          <w:tcPr>
            <w:tcW w:w="404" w:type="dxa"/>
            <w:noWrap/>
            <w:hideMark/>
          </w:tcPr>
          <w:p w14:paraId="6866AE96" w14:textId="3501E5D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4</w:t>
            </w:r>
          </w:p>
        </w:tc>
        <w:tc>
          <w:tcPr>
            <w:tcW w:w="567" w:type="dxa"/>
            <w:noWrap/>
            <w:hideMark/>
          </w:tcPr>
          <w:p w14:paraId="46449904" w14:textId="39F80E7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7</w:t>
            </w:r>
          </w:p>
        </w:tc>
        <w:tc>
          <w:tcPr>
            <w:tcW w:w="709" w:type="dxa"/>
            <w:noWrap/>
            <w:hideMark/>
          </w:tcPr>
          <w:p w14:paraId="50AF1734" w14:textId="2DB520F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1E-01</w:t>
            </w:r>
          </w:p>
        </w:tc>
        <w:tc>
          <w:tcPr>
            <w:tcW w:w="567" w:type="dxa"/>
            <w:noWrap/>
            <w:hideMark/>
          </w:tcPr>
          <w:p w14:paraId="6819FD2E" w14:textId="7FB9218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  <w:tc>
          <w:tcPr>
            <w:tcW w:w="627" w:type="dxa"/>
            <w:noWrap/>
            <w:hideMark/>
          </w:tcPr>
          <w:p w14:paraId="4812BF01" w14:textId="26F9D06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4E-01</w:t>
            </w:r>
          </w:p>
        </w:tc>
        <w:tc>
          <w:tcPr>
            <w:tcW w:w="577" w:type="dxa"/>
            <w:noWrap/>
            <w:hideMark/>
          </w:tcPr>
          <w:p w14:paraId="03C02650" w14:textId="66C4E53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9</w:t>
            </w:r>
          </w:p>
        </w:tc>
        <w:tc>
          <w:tcPr>
            <w:tcW w:w="817" w:type="dxa"/>
            <w:noWrap/>
            <w:hideMark/>
          </w:tcPr>
          <w:p w14:paraId="7D8A6C41" w14:textId="1967BE3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9</w:t>
            </w:r>
          </w:p>
        </w:tc>
        <w:tc>
          <w:tcPr>
            <w:tcW w:w="817" w:type="dxa"/>
            <w:noWrap/>
            <w:hideMark/>
          </w:tcPr>
          <w:p w14:paraId="4267E55C" w14:textId="6945BC5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7636D9CF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8CEB11B" w14:textId="1AF17DC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5C6D4DFF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8560CC5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SNARC_NonDecisionTime</w:t>
            </w:r>
          </w:p>
        </w:tc>
        <w:tc>
          <w:tcPr>
            <w:tcW w:w="404" w:type="dxa"/>
            <w:noWrap/>
            <w:hideMark/>
          </w:tcPr>
          <w:p w14:paraId="4834D94D" w14:textId="5DC82AA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1</w:t>
            </w:r>
          </w:p>
        </w:tc>
        <w:tc>
          <w:tcPr>
            <w:tcW w:w="567" w:type="dxa"/>
            <w:noWrap/>
            <w:hideMark/>
          </w:tcPr>
          <w:p w14:paraId="2E8142DA" w14:textId="41EC71A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2FEE83E8" w14:textId="0FB9D81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8E-01</w:t>
            </w:r>
          </w:p>
        </w:tc>
        <w:tc>
          <w:tcPr>
            <w:tcW w:w="567" w:type="dxa"/>
            <w:noWrap/>
            <w:hideMark/>
          </w:tcPr>
          <w:p w14:paraId="6C472588" w14:textId="3A50042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627" w:type="dxa"/>
            <w:noWrap/>
            <w:hideMark/>
          </w:tcPr>
          <w:p w14:paraId="0077D2D6" w14:textId="238320A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3E-01</w:t>
            </w:r>
          </w:p>
        </w:tc>
        <w:tc>
          <w:tcPr>
            <w:tcW w:w="577" w:type="dxa"/>
            <w:noWrap/>
            <w:hideMark/>
          </w:tcPr>
          <w:p w14:paraId="159866B9" w14:textId="7C7A195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6</w:t>
            </w:r>
          </w:p>
        </w:tc>
        <w:tc>
          <w:tcPr>
            <w:tcW w:w="817" w:type="dxa"/>
            <w:noWrap/>
            <w:hideMark/>
          </w:tcPr>
          <w:p w14:paraId="12A97511" w14:textId="2F48153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7</w:t>
            </w:r>
          </w:p>
        </w:tc>
        <w:tc>
          <w:tcPr>
            <w:tcW w:w="817" w:type="dxa"/>
            <w:noWrap/>
            <w:hideMark/>
          </w:tcPr>
          <w:p w14:paraId="09FCC6F3" w14:textId="4054B2E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134FEFE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314EC7E5" w14:textId="7FCE2FC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36577309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3E4E7C0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DISTANCE_NonDecisionTime</w:t>
            </w:r>
          </w:p>
        </w:tc>
        <w:tc>
          <w:tcPr>
            <w:tcW w:w="404" w:type="dxa"/>
            <w:noWrap/>
            <w:hideMark/>
          </w:tcPr>
          <w:p w14:paraId="0F9B9588" w14:textId="5DB9EFA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50</w:t>
            </w:r>
          </w:p>
        </w:tc>
        <w:tc>
          <w:tcPr>
            <w:tcW w:w="567" w:type="dxa"/>
            <w:noWrap/>
            <w:hideMark/>
          </w:tcPr>
          <w:p w14:paraId="5EC441A5" w14:textId="27F05DA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709" w:type="dxa"/>
            <w:noWrap/>
            <w:hideMark/>
          </w:tcPr>
          <w:p w14:paraId="2A173C79" w14:textId="7244681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0E-01</w:t>
            </w:r>
          </w:p>
        </w:tc>
        <w:tc>
          <w:tcPr>
            <w:tcW w:w="567" w:type="dxa"/>
            <w:noWrap/>
            <w:hideMark/>
          </w:tcPr>
          <w:p w14:paraId="5877A627" w14:textId="2462290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627" w:type="dxa"/>
            <w:noWrap/>
            <w:hideMark/>
          </w:tcPr>
          <w:p w14:paraId="012E08DA" w14:textId="020CF50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6E-01</w:t>
            </w:r>
          </w:p>
        </w:tc>
        <w:tc>
          <w:tcPr>
            <w:tcW w:w="577" w:type="dxa"/>
            <w:noWrap/>
            <w:hideMark/>
          </w:tcPr>
          <w:p w14:paraId="59FE3016" w14:textId="5648836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0</w:t>
            </w:r>
          </w:p>
        </w:tc>
        <w:tc>
          <w:tcPr>
            <w:tcW w:w="817" w:type="dxa"/>
            <w:noWrap/>
            <w:hideMark/>
          </w:tcPr>
          <w:p w14:paraId="07878F3E" w14:textId="46B2006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1</w:t>
            </w:r>
          </w:p>
        </w:tc>
        <w:tc>
          <w:tcPr>
            <w:tcW w:w="817" w:type="dxa"/>
            <w:noWrap/>
            <w:hideMark/>
          </w:tcPr>
          <w:p w14:paraId="768EE96E" w14:textId="3C0541B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5EB5E2FE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9272BFE" w14:textId="4C4C3BC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5ECF8152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9A0FCA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overall_NonDecisionTime</w:t>
            </w:r>
          </w:p>
        </w:tc>
        <w:tc>
          <w:tcPr>
            <w:tcW w:w="404" w:type="dxa"/>
            <w:noWrap/>
            <w:hideMark/>
          </w:tcPr>
          <w:p w14:paraId="10099905" w14:textId="62D3EF6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3</w:t>
            </w:r>
          </w:p>
        </w:tc>
        <w:tc>
          <w:tcPr>
            <w:tcW w:w="567" w:type="dxa"/>
            <w:noWrap/>
            <w:hideMark/>
          </w:tcPr>
          <w:p w14:paraId="5B3FFC14" w14:textId="0D6803F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709" w:type="dxa"/>
            <w:noWrap/>
            <w:hideMark/>
          </w:tcPr>
          <w:p w14:paraId="40B66C00" w14:textId="69BFA97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7E-01</w:t>
            </w:r>
          </w:p>
        </w:tc>
        <w:tc>
          <w:tcPr>
            <w:tcW w:w="567" w:type="dxa"/>
            <w:noWrap/>
            <w:hideMark/>
          </w:tcPr>
          <w:p w14:paraId="315A0295" w14:textId="36ED90A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  <w:tc>
          <w:tcPr>
            <w:tcW w:w="627" w:type="dxa"/>
            <w:noWrap/>
            <w:hideMark/>
          </w:tcPr>
          <w:p w14:paraId="6521EC03" w14:textId="356A540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2E-01</w:t>
            </w:r>
          </w:p>
        </w:tc>
        <w:tc>
          <w:tcPr>
            <w:tcW w:w="577" w:type="dxa"/>
            <w:noWrap/>
            <w:hideMark/>
          </w:tcPr>
          <w:p w14:paraId="7644E63D" w14:textId="6697693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7</w:t>
            </w:r>
          </w:p>
        </w:tc>
        <w:tc>
          <w:tcPr>
            <w:tcW w:w="817" w:type="dxa"/>
            <w:noWrap/>
            <w:hideMark/>
          </w:tcPr>
          <w:p w14:paraId="4C41B24A" w14:textId="2F8C0F6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7</w:t>
            </w:r>
          </w:p>
        </w:tc>
        <w:tc>
          <w:tcPr>
            <w:tcW w:w="817" w:type="dxa"/>
            <w:noWrap/>
            <w:hideMark/>
          </w:tcPr>
          <w:p w14:paraId="0F618BBD" w14:textId="25AB38F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3E5E01CF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2D220AA" w14:textId="605BADF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523BCCEF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B31C8FD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SNARC_NonDecisionTime</w:t>
            </w:r>
          </w:p>
        </w:tc>
        <w:tc>
          <w:tcPr>
            <w:tcW w:w="404" w:type="dxa"/>
            <w:noWrap/>
            <w:hideMark/>
          </w:tcPr>
          <w:p w14:paraId="1FF86C6D" w14:textId="7A63B39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9</w:t>
            </w:r>
          </w:p>
        </w:tc>
        <w:tc>
          <w:tcPr>
            <w:tcW w:w="567" w:type="dxa"/>
            <w:noWrap/>
            <w:hideMark/>
          </w:tcPr>
          <w:p w14:paraId="18645543" w14:textId="710754F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709" w:type="dxa"/>
            <w:noWrap/>
            <w:hideMark/>
          </w:tcPr>
          <w:p w14:paraId="5C279FA3" w14:textId="48E9BF8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8E-01</w:t>
            </w:r>
          </w:p>
        </w:tc>
        <w:tc>
          <w:tcPr>
            <w:tcW w:w="567" w:type="dxa"/>
            <w:noWrap/>
            <w:hideMark/>
          </w:tcPr>
          <w:p w14:paraId="7724282C" w14:textId="2227BDE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7</w:t>
            </w:r>
          </w:p>
        </w:tc>
        <w:tc>
          <w:tcPr>
            <w:tcW w:w="627" w:type="dxa"/>
            <w:noWrap/>
            <w:hideMark/>
          </w:tcPr>
          <w:p w14:paraId="412618C5" w14:textId="1F393A2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8E-01</w:t>
            </w:r>
          </w:p>
        </w:tc>
        <w:tc>
          <w:tcPr>
            <w:tcW w:w="577" w:type="dxa"/>
            <w:noWrap/>
            <w:hideMark/>
          </w:tcPr>
          <w:p w14:paraId="353A5C2C" w14:textId="3C00C53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5</w:t>
            </w:r>
          </w:p>
        </w:tc>
        <w:tc>
          <w:tcPr>
            <w:tcW w:w="817" w:type="dxa"/>
            <w:noWrap/>
            <w:hideMark/>
          </w:tcPr>
          <w:p w14:paraId="1AEED55C" w14:textId="62C356E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6</w:t>
            </w:r>
          </w:p>
        </w:tc>
        <w:tc>
          <w:tcPr>
            <w:tcW w:w="817" w:type="dxa"/>
            <w:noWrap/>
            <w:hideMark/>
          </w:tcPr>
          <w:p w14:paraId="577BE7F0" w14:textId="6175EE6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7DFA0A01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37783C44" w14:textId="2C23686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1AACBCE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FD85065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DISTANCE_NonDecisionTime</w:t>
            </w:r>
          </w:p>
        </w:tc>
        <w:tc>
          <w:tcPr>
            <w:tcW w:w="404" w:type="dxa"/>
            <w:noWrap/>
            <w:hideMark/>
          </w:tcPr>
          <w:p w14:paraId="58912867" w14:textId="2DD19CA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8</w:t>
            </w:r>
          </w:p>
        </w:tc>
        <w:tc>
          <w:tcPr>
            <w:tcW w:w="567" w:type="dxa"/>
            <w:noWrap/>
            <w:hideMark/>
          </w:tcPr>
          <w:p w14:paraId="53C7DF0B" w14:textId="0E19A79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7</w:t>
            </w:r>
          </w:p>
        </w:tc>
        <w:tc>
          <w:tcPr>
            <w:tcW w:w="709" w:type="dxa"/>
            <w:noWrap/>
            <w:hideMark/>
          </w:tcPr>
          <w:p w14:paraId="35C48ADA" w14:textId="56B86DC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8E-02</w:t>
            </w:r>
          </w:p>
        </w:tc>
        <w:tc>
          <w:tcPr>
            <w:tcW w:w="567" w:type="dxa"/>
            <w:noWrap/>
            <w:hideMark/>
          </w:tcPr>
          <w:p w14:paraId="500FAF93" w14:textId="6B25CA8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2</w:t>
            </w:r>
          </w:p>
        </w:tc>
        <w:tc>
          <w:tcPr>
            <w:tcW w:w="627" w:type="dxa"/>
            <w:noWrap/>
            <w:hideMark/>
          </w:tcPr>
          <w:p w14:paraId="04CF8734" w14:textId="0247B5C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6E-02</w:t>
            </w:r>
          </w:p>
        </w:tc>
        <w:tc>
          <w:tcPr>
            <w:tcW w:w="577" w:type="dxa"/>
            <w:noWrap/>
            <w:hideMark/>
          </w:tcPr>
          <w:p w14:paraId="092BFFAD" w14:textId="10F19D4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4</w:t>
            </w:r>
          </w:p>
        </w:tc>
        <w:tc>
          <w:tcPr>
            <w:tcW w:w="817" w:type="dxa"/>
            <w:noWrap/>
            <w:hideMark/>
          </w:tcPr>
          <w:p w14:paraId="77FC39BB" w14:textId="1E8851B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3</w:t>
            </w:r>
          </w:p>
        </w:tc>
        <w:tc>
          <w:tcPr>
            <w:tcW w:w="817" w:type="dxa"/>
            <w:noWrap/>
            <w:hideMark/>
          </w:tcPr>
          <w:p w14:paraId="223FA961" w14:textId="28BE011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16B0B3F0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C5ECF28" w14:textId="0B0FBF6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5C3E290A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7B95A0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overall_NonDecisionTime</w:t>
            </w:r>
          </w:p>
        </w:tc>
        <w:tc>
          <w:tcPr>
            <w:tcW w:w="404" w:type="dxa"/>
            <w:noWrap/>
            <w:hideMark/>
          </w:tcPr>
          <w:p w14:paraId="7CC04A09" w14:textId="7BE3DEE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9</w:t>
            </w:r>
          </w:p>
        </w:tc>
        <w:tc>
          <w:tcPr>
            <w:tcW w:w="567" w:type="dxa"/>
            <w:noWrap/>
            <w:hideMark/>
          </w:tcPr>
          <w:p w14:paraId="77E526A4" w14:textId="23EDF1C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709" w:type="dxa"/>
            <w:noWrap/>
            <w:hideMark/>
          </w:tcPr>
          <w:p w14:paraId="2D0846A8" w14:textId="6E359EA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5E-01</w:t>
            </w:r>
          </w:p>
        </w:tc>
        <w:tc>
          <w:tcPr>
            <w:tcW w:w="567" w:type="dxa"/>
            <w:noWrap/>
            <w:hideMark/>
          </w:tcPr>
          <w:p w14:paraId="318B7638" w14:textId="45F39CD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  <w:tc>
          <w:tcPr>
            <w:tcW w:w="627" w:type="dxa"/>
            <w:noWrap/>
            <w:hideMark/>
          </w:tcPr>
          <w:p w14:paraId="4E431E5B" w14:textId="54B5E80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3E-01</w:t>
            </w:r>
          </w:p>
        </w:tc>
        <w:tc>
          <w:tcPr>
            <w:tcW w:w="577" w:type="dxa"/>
            <w:noWrap/>
            <w:hideMark/>
          </w:tcPr>
          <w:p w14:paraId="4B135F83" w14:textId="2702550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9</w:t>
            </w:r>
          </w:p>
        </w:tc>
        <w:tc>
          <w:tcPr>
            <w:tcW w:w="817" w:type="dxa"/>
            <w:noWrap/>
            <w:hideMark/>
          </w:tcPr>
          <w:p w14:paraId="4143F896" w14:textId="23D5FD5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9</w:t>
            </w:r>
          </w:p>
        </w:tc>
        <w:tc>
          <w:tcPr>
            <w:tcW w:w="817" w:type="dxa"/>
            <w:noWrap/>
            <w:hideMark/>
          </w:tcPr>
          <w:p w14:paraId="67A45DB8" w14:textId="58898DD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7B3DE605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13F3A9B9" w14:textId="0A8FF6F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05C2E624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103B4F1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SNARC_NonDecisionTime</w:t>
            </w:r>
          </w:p>
        </w:tc>
        <w:tc>
          <w:tcPr>
            <w:tcW w:w="404" w:type="dxa"/>
            <w:noWrap/>
            <w:hideMark/>
          </w:tcPr>
          <w:p w14:paraId="26414E6E" w14:textId="50429BC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4</w:t>
            </w:r>
          </w:p>
        </w:tc>
        <w:tc>
          <w:tcPr>
            <w:tcW w:w="567" w:type="dxa"/>
            <w:noWrap/>
            <w:hideMark/>
          </w:tcPr>
          <w:p w14:paraId="326A9360" w14:textId="7B99F3E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709" w:type="dxa"/>
            <w:noWrap/>
            <w:hideMark/>
          </w:tcPr>
          <w:p w14:paraId="3DA4934E" w14:textId="10A24AC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1E-01</w:t>
            </w:r>
          </w:p>
        </w:tc>
        <w:tc>
          <w:tcPr>
            <w:tcW w:w="567" w:type="dxa"/>
            <w:noWrap/>
            <w:hideMark/>
          </w:tcPr>
          <w:p w14:paraId="6DB3F179" w14:textId="6A4A24E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5</w:t>
            </w:r>
          </w:p>
        </w:tc>
        <w:tc>
          <w:tcPr>
            <w:tcW w:w="627" w:type="dxa"/>
            <w:noWrap/>
            <w:hideMark/>
          </w:tcPr>
          <w:p w14:paraId="2B439C81" w14:textId="3002BEE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6E-01</w:t>
            </w:r>
          </w:p>
        </w:tc>
        <w:tc>
          <w:tcPr>
            <w:tcW w:w="577" w:type="dxa"/>
            <w:noWrap/>
            <w:hideMark/>
          </w:tcPr>
          <w:p w14:paraId="13D6F3B3" w14:textId="16B3712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5</w:t>
            </w:r>
          </w:p>
        </w:tc>
        <w:tc>
          <w:tcPr>
            <w:tcW w:w="817" w:type="dxa"/>
            <w:noWrap/>
            <w:hideMark/>
          </w:tcPr>
          <w:p w14:paraId="384FE07F" w14:textId="63020FB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5</w:t>
            </w:r>
          </w:p>
        </w:tc>
        <w:tc>
          <w:tcPr>
            <w:tcW w:w="817" w:type="dxa"/>
            <w:noWrap/>
            <w:hideMark/>
          </w:tcPr>
          <w:p w14:paraId="6B6437BF" w14:textId="56CEFD3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5468EA1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10AE46D4" w14:textId="7728CFA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08DFF3F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29FAA2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DISTANCE_NonDecisionTime</w:t>
            </w:r>
          </w:p>
        </w:tc>
        <w:tc>
          <w:tcPr>
            <w:tcW w:w="404" w:type="dxa"/>
            <w:noWrap/>
            <w:hideMark/>
          </w:tcPr>
          <w:p w14:paraId="12500020" w14:textId="74F15B4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3</w:t>
            </w:r>
          </w:p>
        </w:tc>
        <w:tc>
          <w:tcPr>
            <w:tcW w:w="567" w:type="dxa"/>
            <w:noWrap/>
            <w:hideMark/>
          </w:tcPr>
          <w:p w14:paraId="22219090" w14:textId="7FBB92F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709" w:type="dxa"/>
            <w:noWrap/>
            <w:hideMark/>
          </w:tcPr>
          <w:p w14:paraId="7CB39BFB" w14:textId="395CA7E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1E-01</w:t>
            </w:r>
          </w:p>
        </w:tc>
        <w:tc>
          <w:tcPr>
            <w:tcW w:w="567" w:type="dxa"/>
            <w:noWrap/>
            <w:hideMark/>
          </w:tcPr>
          <w:p w14:paraId="1173EAD1" w14:textId="17BF11B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5</w:t>
            </w:r>
          </w:p>
        </w:tc>
        <w:tc>
          <w:tcPr>
            <w:tcW w:w="627" w:type="dxa"/>
            <w:noWrap/>
            <w:hideMark/>
          </w:tcPr>
          <w:p w14:paraId="27040681" w14:textId="5992A13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7E-01</w:t>
            </w:r>
          </w:p>
        </w:tc>
        <w:tc>
          <w:tcPr>
            <w:tcW w:w="577" w:type="dxa"/>
            <w:noWrap/>
            <w:hideMark/>
          </w:tcPr>
          <w:p w14:paraId="126EB25D" w14:textId="11B899E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1</w:t>
            </w:r>
          </w:p>
        </w:tc>
        <w:tc>
          <w:tcPr>
            <w:tcW w:w="817" w:type="dxa"/>
            <w:noWrap/>
            <w:hideMark/>
          </w:tcPr>
          <w:p w14:paraId="3BBD507C" w14:textId="56AB56B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1</w:t>
            </w:r>
          </w:p>
        </w:tc>
        <w:tc>
          <w:tcPr>
            <w:tcW w:w="817" w:type="dxa"/>
            <w:noWrap/>
            <w:hideMark/>
          </w:tcPr>
          <w:p w14:paraId="68C56F73" w14:textId="4D7BA15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71421A34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3EDA8457" w14:textId="22B6292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6013CCE1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2A7B451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overall_NonDecisionTime</w:t>
            </w:r>
          </w:p>
        </w:tc>
        <w:tc>
          <w:tcPr>
            <w:tcW w:w="404" w:type="dxa"/>
            <w:noWrap/>
            <w:hideMark/>
          </w:tcPr>
          <w:p w14:paraId="26BD8CCD" w14:textId="6D71E39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2</w:t>
            </w:r>
          </w:p>
        </w:tc>
        <w:tc>
          <w:tcPr>
            <w:tcW w:w="567" w:type="dxa"/>
            <w:noWrap/>
            <w:hideMark/>
          </w:tcPr>
          <w:p w14:paraId="50CF543C" w14:textId="2E39EFD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709" w:type="dxa"/>
            <w:noWrap/>
            <w:hideMark/>
          </w:tcPr>
          <w:p w14:paraId="3CDF71BE" w14:textId="6931664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7E-01</w:t>
            </w:r>
          </w:p>
        </w:tc>
        <w:tc>
          <w:tcPr>
            <w:tcW w:w="567" w:type="dxa"/>
            <w:noWrap/>
            <w:hideMark/>
          </w:tcPr>
          <w:p w14:paraId="631B47BC" w14:textId="06C5ED2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  <w:tc>
          <w:tcPr>
            <w:tcW w:w="627" w:type="dxa"/>
            <w:noWrap/>
            <w:hideMark/>
          </w:tcPr>
          <w:p w14:paraId="289BDC9A" w14:textId="1537F6C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1E-01</w:t>
            </w:r>
          </w:p>
        </w:tc>
        <w:tc>
          <w:tcPr>
            <w:tcW w:w="577" w:type="dxa"/>
            <w:noWrap/>
            <w:hideMark/>
          </w:tcPr>
          <w:p w14:paraId="6CB59878" w14:textId="16E78AF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9</w:t>
            </w:r>
          </w:p>
        </w:tc>
        <w:tc>
          <w:tcPr>
            <w:tcW w:w="817" w:type="dxa"/>
            <w:noWrap/>
            <w:hideMark/>
          </w:tcPr>
          <w:p w14:paraId="0DA716E1" w14:textId="3FE498F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9</w:t>
            </w:r>
          </w:p>
        </w:tc>
        <w:tc>
          <w:tcPr>
            <w:tcW w:w="817" w:type="dxa"/>
            <w:noWrap/>
            <w:hideMark/>
          </w:tcPr>
          <w:p w14:paraId="5E255CC6" w14:textId="3321600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B0AD118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FF44005" w14:textId="2D27767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2848AE80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075B1E33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SNARC_NonDecisionTime</w:t>
            </w:r>
          </w:p>
        </w:tc>
        <w:tc>
          <w:tcPr>
            <w:tcW w:w="404" w:type="dxa"/>
            <w:noWrap/>
            <w:hideMark/>
          </w:tcPr>
          <w:p w14:paraId="4DA238C2" w14:textId="537DDFD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8</w:t>
            </w:r>
          </w:p>
        </w:tc>
        <w:tc>
          <w:tcPr>
            <w:tcW w:w="567" w:type="dxa"/>
            <w:noWrap/>
            <w:hideMark/>
          </w:tcPr>
          <w:p w14:paraId="63684716" w14:textId="699DF25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  <w:tc>
          <w:tcPr>
            <w:tcW w:w="709" w:type="dxa"/>
            <w:noWrap/>
            <w:hideMark/>
          </w:tcPr>
          <w:p w14:paraId="327C0450" w14:textId="0C4A77C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2E-01</w:t>
            </w:r>
          </w:p>
        </w:tc>
        <w:tc>
          <w:tcPr>
            <w:tcW w:w="567" w:type="dxa"/>
            <w:noWrap/>
            <w:hideMark/>
          </w:tcPr>
          <w:p w14:paraId="5ABE4B6D" w14:textId="124B0C3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2</w:t>
            </w:r>
          </w:p>
        </w:tc>
        <w:tc>
          <w:tcPr>
            <w:tcW w:w="627" w:type="dxa"/>
            <w:noWrap/>
            <w:hideMark/>
          </w:tcPr>
          <w:p w14:paraId="516070AF" w14:textId="4AD75EA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9E-02</w:t>
            </w:r>
          </w:p>
        </w:tc>
        <w:tc>
          <w:tcPr>
            <w:tcW w:w="577" w:type="dxa"/>
            <w:noWrap/>
            <w:hideMark/>
          </w:tcPr>
          <w:p w14:paraId="2959A527" w14:textId="058551B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6</w:t>
            </w:r>
          </w:p>
        </w:tc>
        <w:tc>
          <w:tcPr>
            <w:tcW w:w="817" w:type="dxa"/>
            <w:noWrap/>
            <w:hideMark/>
          </w:tcPr>
          <w:p w14:paraId="6F2193B8" w14:textId="206DB27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6</w:t>
            </w:r>
          </w:p>
        </w:tc>
        <w:tc>
          <w:tcPr>
            <w:tcW w:w="817" w:type="dxa"/>
            <w:noWrap/>
            <w:hideMark/>
          </w:tcPr>
          <w:p w14:paraId="762CEFC7" w14:textId="205290F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08B28BF0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90445B6" w14:textId="15621D5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10" w:type="dxa"/>
            <w:noWrap/>
            <w:hideMark/>
          </w:tcPr>
          <w:p w14:paraId="03F30F3E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E9C72E0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DISTANCE_NonDecisionTime</w:t>
            </w:r>
          </w:p>
        </w:tc>
        <w:tc>
          <w:tcPr>
            <w:tcW w:w="404" w:type="dxa"/>
            <w:noWrap/>
            <w:hideMark/>
          </w:tcPr>
          <w:p w14:paraId="72EFBB70" w14:textId="37A739A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47</w:t>
            </w:r>
          </w:p>
        </w:tc>
        <w:tc>
          <w:tcPr>
            <w:tcW w:w="567" w:type="dxa"/>
            <w:noWrap/>
            <w:hideMark/>
          </w:tcPr>
          <w:p w14:paraId="71F69D23" w14:textId="236996A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709" w:type="dxa"/>
            <w:noWrap/>
            <w:hideMark/>
          </w:tcPr>
          <w:p w14:paraId="1CF745D2" w14:textId="4F973F5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1E-01</w:t>
            </w:r>
          </w:p>
        </w:tc>
        <w:tc>
          <w:tcPr>
            <w:tcW w:w="567" w:type="dxa"/>
            <w:noWrap/>
            <w:hideMark/>
          </w:tcPr>
          <w:p w14:paraId="553E57BD" w14:textId="70251B7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2</w:t>
            </w:r>
          </w:p>
        </w:tc>
        <w:tc>
          <w:tcPr>
            <w:tcW w:w="627" w:type="dxa"/>
            <w:noWrap/>
            <w:hideMark/>
          </w:tcPr>
          <w:p w14:paraId="53B8CE51" w14:textId="47A2FF8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0E-01</w:t>
            </w:r>
          </w:p>
        </w:tc>
        <w:tc>
          <w:tcPr>
            <w:tcW w:w="577" w:type="dxa"/>
            <w:noWrap/>
            <w:hideMark/>
          </w:tcPr>
          <w:p w14:paraId="5DA03CC6" w14:textId="7DF2F2D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1</w:t>
            </w:r>
          </w:p>
        </w:tc>
        <w:tc>
          <w:tcPr>
            <w:tcW w:w="817" w:type="dxa"/>
            <w:noWrap/>
            <w:hideMark/>
          </w:tcPr>
          <w:p w14:paraId="67486F23" w14:textId="287E075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42</w:t>
            </w:r>
          </w:p>
        </w:tc>
        <w:tc>
          <w:tcPr>
            <w:tcW w:w="817" w:type="dxa"/>
            <w:noWrap/>
            <w:hideMark/>
          </w:tcPr>
          <w:p w14:paraId="60DC918A" w14:textId="73CD37C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A117074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4AF1C2D" w14:textId="050831E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0CD8C7B6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3725107" w14:textId="541AAB2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039B776D" w14:textId="4220FFC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8</w:t>
            </w:r>
          </w:p>
        </w:tc>
        <w:tc>
          <w:tcPr>
            <w:tcW w:w="567" w:type="dxa"/>
            <w:noWrap/>
            <w:hideMark/>
          </w:tcPr>
          <w:p w14:paraId="7E414A10" w14:textId="5615163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709" w:type="dxa"/>
            <w:noWrap/>
            <w:hideMark/>
          </w:tcPr>
          <w:p w14:paraId="29C3543B" w14:textId="4CEB3FB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3E-01</w:t>
            </w:r>
          </w:p>
        </w:tc>
        <w:tc>
          <w:tcPr>
            <w:tcW w:w="567" w:type="dxa"/>
            <w:noWrap/>
            <w:hideMark/>
          </w:tcPr>
          <w:p w14:paraId="45831E32" w14:textId="14E64FB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627" w:type="dxa"/>
            <w:noWrap/>
            <w:hideMark/>
          </w:tcPr>
          <w:p w14:paraId="522A37EF" w14:textId="68FD2D5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1E-01</w:t>
            </w:r>
          </w:p>
        </w:tc>
        <w:tc>
          <w:tcPr>
            <w:tcW w:w="577" w:type="dxa"/>
            <w:noWrap/>
            <w:hideMark/>
          </w:tcPr>
          <w:p w14:paraId="737F2FB3" w14:textId="6EB1548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9</w:t>
            </w:r>
          </w:p>
        </w:tc>
        <w:tc>
          <w:tcPr>
            <w:tcW w:w="817" w:type="dxa"/>
            <w:noWrap/>
            <w:hideMark/>
          </w:tcPr>
          <w:p w14:paraId="7155CC60" w14:textId="6B9B9B6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9</w:t>
            </w:r>
          </w:p>
        </w:tc>
        <w:tc>
          <w:tcPr>
            <w:tcW w:w="817" w:type="dxa"/>
            <w:noWrap/>
            <w:hideMark/>
          </w:tcPr>
          <w:p w14:paraId="038E83E0" w14:textId="27FD6E1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28C3909E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A13CDDC" w14:textId="39C9F83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54CD41D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163DBE6" w14:textId="1E246FE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4EF7FDFD" w14:textId="09F0220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7</w:t>
            </w:r>
          </w:p>
        </w:tc>
        <w:tc>
          <w:tcPr>
            <w:tcW w:w="567" w:type="dxa"/>
            <w:noWrap/>
            <w:hideMark/>
          </w:tcPr>
          <w:p w14:paraId="1AD7C148" w14:textId="4412C89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4</w:t>
            </w:r>
          </w:p>
        </w:tc>
        <w:tc>
          <w:tcPr>
            <w:tcW w:w="709" w:type="dxa"/>
            <w:noWrap/>
            <w:hideMark/>
          </w:tcPr>
          <w:p w14:paraId="621EAFFC" w14:textId="43237D1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4E-01</w:t>
            </w:r>
          </w:p>
        </w:tc>
        <w:tc>
          <w:tcPr>
            <w:tcW w:w="567" w:type="dxa"/>
            <w:noWrap/>
            <w:hideMark/>
          </w:tcPr>
          <w:p w14:paraId="4E5245AA" w14:textId="3635619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7</w:t>
            </w:r>
          </w:p>
        </w:tc>
        <w:tc>
          <w:tcPr>
            <w:tcW w:w="627" w:type="dxa"/>
            <w:noWrap/>
            <w:hideMark/>
          </w:tcPr>
          <w:p w14:paraId="454772E8" w14:textId="7BD9204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8E-02</w:t>
            </w:r>
          </w:p>
        </w:tc>
        <w:tc>
          <w:tcPr>
            <w:tcW w:w="577" w:type="dxa"/>
            <w:noWrap/>
            <w:hideMark/>
          </w:tcPr>
          <w:p w14:paraId="12B7AE17" w14:textId="26E5E41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817" w:type="dxa"/>
            <w:noWrap/>
            <w:hideMark/>
          </w:tcPr>
          <w:p w14:paraId="2B9E5DC9" w14:textId="2D32701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817" w:type="dxa"/>
            <w:noWrap/>
            <w:hideMark/>
          </w:tcPr>
          <w:p w14:paraId="75809FB0" w14:textId="084EC15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8941043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18FC82D" w14:textId="36A6AF7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33FF4AD4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3E670D1" w14:textId="76E5B30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1A82FEE9" w14:textId="0228C13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8</w:t>
            </w:r>
          </w:p>
        </w:tc>
        <w:tc>
          <w:tcPr>
            <w:tcW w:w="567" w:type="dxa"/>
            <w:noWrap/>
            <w:hideMark/>
          </w:tcPr>
          <w:p w14:paraId="2E79E339" w14:textId="4F876F0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709" w:type="dxa"/>
            <w:noWrap/>
            <w:hideMark/>
          </w:tcPr>
          <w:p w14:paraId="150ECC7D" w14:textId="432A018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7E-01</w:t>
            </w:r>
          </w:p>
        </w:tc>
        <w:tc>
          <w:tcPr>
            <w:tcW w:w="567" w:type="dxa"/>
            <w:noWrap/>
            <w:hideMark/>
          </w:tcPr>
          <w:p w14:paraId="73C79586" w14:textId="410FBD3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  <w:tc>
          <w:tcPr>
            <w:tcW w:w="627" w:type="dxa"/>
            <w:noWrap/>
            <w:hideMark/>
          </w:tcPr>
          <w:p w14:paraId="4AC025C6" w14:textId="736AAE8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4E-01</w:t>
            </w:r>
          </w:p>
        </w:tc>
        <w:tc>
          <w:tcPr>
            <w:tcW w:w="577" w:type="dxa"/>
            <w:noWrap/>
            <w:hideMark/>
          </w:tcPr>
          <w:p w14:paraId="491959F2" w14:textId="4E320EF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6C9C7E37" w14:textId="424EB7C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4AA2F3FF" w14:textId="06E03F8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5E121E7F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340C69C" w14:textId="2B6197B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17103A92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4A3BC18" w14:textId="65110F2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7873C260" w14:textId="7DE390E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8</w:t>
            </w:r>
          </w:p>
        </w:tc>
        <w:tc>
          <w:tcPr>
            <w:tcW w:w="567" w:type="dxa"/>
            <w:noWrap/>
            <w:hideMark/>
          </w:tcPr>
          <w:p w14:paraId="0BF4DF07" w14:textId="6F118A0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6</w:t>
            </w:r>
          </w:p>
        </w:tc>
        <w:tc>
          <w:tcPr>
            <w:tcW w:w="709" w:type="dxa"/>
            <w:noWrap/>
            <w:hideMark/>
          </w:tcPr>
          <w:p w14:paraId="4C1CD6A6" w14:textId="19E86C5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3E-01</w:t>
            </w:r>
          </w:p>
        </w:tc>
        <w:tc>
          <w:tcPr>
            <w:tcW w:w="567" w:type="dxa"/>
            <w:noWrap/>
            <w:hideMark/>
          </w:tcPr>
          <w:p w14:paraId="0963869C" w14:textId="32440E9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4</w:t>
            </w:r>
          </w:p>
        </w:tc>
        <w:tc>
          <w:tcPr>
            <w:tcW w:w="627" w:type="dxa"/>
            <w:noWrap/>
            <w:hideMark/>
          </w:tcPr>
          <w:p w14:paraId="4A2FBC27" w14:textId="3D9BDC1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3E-01</w:t>
            </w:r>
          </w:p>
        </w:tc>
        <w:tc>
          <w:tcPr>
            <w:tcW w:w="577" w:type="dxa"/>
            <w:noWrap/>
            <w:hideMark/>
          </w:tcPr>
          <w:p w14:paraId="3DEBCC34" w14:textId="489D28B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0</w:t>
            </w:r>
          </w:p>
        </w:tc>
        <w:tc>
          <w:tcPr>
            <w:tcW w:w="817" w:type="dxa"/>
            <w:noWrap/>
            <w:hideMark/>
          </w:tcPr>
          <w:p w14:paraId="1A05B1AC" w14:textId="6284564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0</w:t>
            </w:r>
          </w:p>
        </w:tc>
        <w:tc>
          <w:tcPr>
            <w:tcW w:w="817" w:type="dxa"/>
            <w:noWrap/>
            <w:hideMark/>
          </w:tcPr>
          <w:p w14:paraId="677DD199" w14:textId="1B9A468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2C295248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828CB32" w14:textId="3F35080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50082DEE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4D6EB89" w14:textId="5A7ED9E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2416CC13" w14:textId="2237CEA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8</w:t>
            </w:r>
          </w:p>
        </w:tc>
        <w:tc>
          <w:tcPr>
            <w:tcW w:w="567" w:type="dxa"/>
            <w:noWrap/>
            <w:hideMark/>
          </w:tcPr>
          <w:p w14:paraId="199FBE8F" w14:textId="5301FBD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709" w:type="dxa"/>
            <w:noWrap/>
            <w:hideMark/>
          </w:tcPr>
          <w:p w14:paraId="205E3CA2" w14:textId="2B4B3D3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2E-01</w:t>
            </w:r>
          </w:p>
        </w:tc>
        <w:tc>
          <w:tcPr>
            <w:tcW w:w="567" w:type="dxa"/>
            <w:noWrap/>
            <w:hideMark/>
          </w:tcPr>
          <w:p w14:paraId="5A48CDAB" w14:textId="156BC7E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627" w:type="dxa"/>
            <w:noWrap/>
            <w:hideMark/>
          </w:tcPr>
          <w:p w14:paraId="36070984" w14:textId="03E775B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4E-01</w:t>
            </w:r>
          </w:p>
        </w:tc>
        <w:tc>
          <w:tcPr>
            <w:tcW w:w="577" w:type="dxa"/>
            <w:noWrap/>
            <w:hideMark/>
          </w:tcPr>
          <w:p w14:paraId="3C9EDD9A" w14:textId="1ACFB83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2</w:t>
            </w:r>
          </w:p>
        </w:tc>
        <w:tc>
          <w:tcPr>
            <w:tcW w:w="817" w:type="dxa"/>
            <w:noWrap/>
            <w:hideMark/>
          </w:tcPr>
          <w:p w14:paraId="35A83596" w14:textId="1BABC41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111C90C4" w14:textId="72E3812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F80E0CE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84671E4" w14:textId="3454D05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518C1A95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06E4AF68" w14:textId="4F7B50F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0E29E421" w14:textId="36347EA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8</w:t>
            </w:r>
          </w:p>
        </w:tc>
        <w:tc>
          <w:tcPr>
            <w:tcW w:w="567" w:type="dxa"/>
            <w:noWrap/>
            <w:hideMark/>
          </w:tcPr>
          <w:p w14:paraId="78217411" w14:textId="6B6DA33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709" w:type="dxa"/>
            <w:noWrap/>
            <w:hideMark/>
          </w:tcPr>
          <w:p w14:paraId="366EA537" w14:textId="1390614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4E-01</w:t>
            </w:r>
          </w:p>
        </w:tc>
        <w:tc>
          <w:tcPr>
            <w:tcW w:w="567" w:type="dxa"/>
            <w:noWrap/>
            <w:hideMark/>
          </w:tcPr>
          <w:p w14:paraId="4DC4FE54" w14:textId="1342673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5</w:t>
            </w:r>
          </w:p>
        </w:tc>
        <w:tc>
          <w:tcPr>
            <w:tcW w:w="627" w:type="dxa"/>
            <w:noWrap/>
            <w:hideMark/>
          </w:tcPr>
          <w:p w14:paraId="195DC412" w14:textId="2EDB910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1E-01</w:t>
            </w:r>
          </w:p>
        </w:tc>
        <w:tc>
          <w:tcPr>
            <w:tcW w:w="577" w:type="dxa"/>
            <w:noWrap/>
            <w:hideMark/>
          </w:tcPr>
          <w:p w14:paraId="480EC084" w14:textId="15830C3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817" w:type="dxa"/>
            <w:noWrap/>
            <w:hideMark/>
          </w:tcPr>
          <w:p w14:paraId="78FC6F47" w14:textId="04A4CAB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817" w:type="dxa"/>
            <w:noWrap/>
            <w:hideMark/>
          </w:tcPr>
          <w:p w14:paraId="0745E325" w14:textId="19CB5A0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031BC12E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1E3D14A2" w14:textId="15B9557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284D3D81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63D4F9C" w14:textId="48DE9F0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6923F407" w14:textId="2B1C9E0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5</w:t>
            </w:r>
          </w:p>
        </w:tc>
        <w:tc>
          <w:tcPr>
            <w:tcW w:w="567" w:type="dxa"/>
            <w:noWrap/>
            <w:hideMark/>
          </w:tcPr>
          <w:p w14:paraId="2355A103" w14:textId="4C640A5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5</w:t>
            </w:r>
          </w:p>
        </w:tc>
        <w:tc>
          <w:tcPr>
            <w:tcW w:w="709" w:type="dxa"/>
            <w:noWrap/>
            <w:hideMark/>
          </w:tcPr>
          <w:p w14:paraId="270EBC38" w14:textId="6D491A3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2E-02</w:t>
            </w:r>
          </w:p>
        </w:tc>
        <w:tc>
          <w:tcPr>
            <w:tcW w:w="567" w:type="dxa"/>
            <w:noWrap/>
            <w:hideMark/>
          </w:tcPr>
          <w:p w14:paraId="7B5778CC" w14:textId="3CB7F2F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7</w:t>
            </w:r>
          </w:p>
        </w:tc>
        <w:tc>
          <w:tcPr>
            <w:tcW w:w="627" w:type="dxa"/>
            <w:noWrap/>
            <w:hideMark/>
          </w:tcPr>
          <w:p w14:paraId="65C21CBF" w14:textId="0DD44E3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9E-01</w:t>
            </w:r>
          </w:p>
        </w:tc>
        <w:tc>
          <w:tcPr>
            <w:tcW w:w="577" w:type="dxa"/>
            <w:noWrap/>
            <w:hideMark/>
          </w:tcPr>
          <w:p w14:paraId="1BBF64A1" w14:textId="78D343C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188441BE" w14:textId="4399632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0</w:t>
            </w:r>
          </w:p>
        </w:tc>
        <w:tc>
          <w:tcPr>
            <w:tcW w:w="817" w:type="dxa"/>
            <w:noWrap/>
            <w:hideMark/>
          </w:tcPr>
          <w:p w14:paraId="24DAD3EB" w14:textId="3C3B020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765BA701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ACEB749" w14:textId="5267FDB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475A407E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C68EB80" w14:textId="1F86997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101F8384" w14:textId="61107A1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5</w:t>
            </w:r>
          </w:p>
        </w:tc>
        <w:tc>
          <w:tcPr>
            <w:tcW w:w="567" w:type="dxa"/>
            <w:noWrap/>
            <w:hideMark/>
          </w:tcPr>
          <w:p w14:paraId="240515BA" w14:textId="2611EF5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709" w:type="dxa"/>
            <w:noWrap/>
            <w:hideMark/>
          </w:tcPr>
          <w:p w14:paraId="721F51F1" w14:textId="232DF71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6E-01</w:t>
            </w:r>
          </w:p>
        </w:tc>
        <w:tc>
          <w:tcPr>
            <w:tcW w:w="567" w:type="dxa"/>
            <w:noWrap/>
            <w:hideMark/>
          </w:tcPr>
          <w:p w14:paraId="36976E6E" w14:textId="16D59C1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0</w:t>
            </w:r>
          </w:p>
        </w:tc>
        <w:tc>
          <w:tcPr>
            <w:tcW w:w="627" w:type="dxa"/>
            <w:noWrap/>
            <w:hideMark/>
          </w:tcPr>
          <w:p w14:paraId="6A7450BE" w14:textId="54A937E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0E-01</w:t>
            </w:r>
          </w:p>
        </w:tc>
        <w:tc>
          <w:tcPr>
            <w:tcW w:w="577" w:type="dxa"/>
            <w:noWrap/>
            <w:hideMark/>
          </w:tcPr>
          <w:p w14:paraId="215D326B" w14:textId="6D9DC8A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0</w:t>
            </w:r>
          </w:p>
        </w:tc>
        <w:tc>
          <w:tcPr>
            <w:tcW w:w="817" w:type="dxa"/>
            <w:noWrap/>
            <w:hideMark/>
          </w:tcPr>
          <w:p w14:paraId="0F63ED9E" w14:textId="6E8CE71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0</w:t>
            </w:r>
          </w:p>
        </w:tc>
        <w:tc>
          <w:tcPr>
            <w:tcW w:w="817" w:type="dxa"/>
            <w:noWrap/>
            <w:hideMark/>
          </w:tcPr>
          <w:p w14:paraId="079F8977" w14:textId="0297A2F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</w:tr>
      <w:tr w:rsidR="00FF2116" w:rsidRPr="003F116C" w14:paraId="3AB09C3E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3522C727" w14:textId="25C2B63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123EEB54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2D6A5EC" w14:textId="09BA5B9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4FA80F3F" w14:textId="58AE8B9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1</w:t>
            </w:r>
          </w:p>
        </w:tc>
        <w:tc>
          <w:tcPr>
            <w:tcW w:w="567" w:type="dxa"/>
            <w:noWrap/>
            <w:hideMark/>
          </w:tcPr>
          <w:p w14:paraId="7D5DCCC8" w14:textId="4592C2D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  <w:tc>
          <w:tcPr>
            <w:tcW w:w="709" w:type="dxa"/>
            <w:noWrap/>
            <w:hideMark/>
          </w:tcPr>
          <w:p w14:paraId="12862040" w14:textId="6279555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6E-01</w:t>
            </w:r>
          </w:p>
        </w:tc>
        <w:tc>
          <w:tcPr>
            <w:tcW w:w="567" w:type="dxa"/>
            <w:noWrap/>
            <w:hideMark/>
          </w:tcPr>
          <w:p w14:paraId="3E8FFA03" w14:textId="3B9E261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627" w:type="dxa"/>
            <w:noWrap/>
            <w:hideMark/>
          </w:tcPr>
          <w:p w14:paraId="347718DC" w14:textId="644EAA9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2E-01</w:t>
            </w:r>
          </w:p>
        </w:tc>
        <w:tc>
          <w:tcPr>
            <w:tcW w:w="577" w:type="dxa"/>
            <w:noWrap/>
            <w:hideMark/>
          </w:tcPr>
          <w:p w14:paraId="6EE22C1C" w14:textId="0FF844D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9</w:t>
            </w:r>
          </w:p>
        </w:tc>
        <w:tc>
          <w:tcPr>
            <w:tcW w:w="817" w:type="dxa"/>
            <w:noWrap/>
            <w:hideMark/>
          </w:tcPr>
          <w:p w14:paraId="75C333EA" w14:textId="46EDBFB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9</w:t>
            </w:r>
          </w:p>
        </w:tc>
        <w:tc>
          <w:tcPr>
            <w:tcW w:w="817" w:type="dxa"/>
            <w:noWrap/>
            <w:hideMark/>
          </w:tcPr>
          <w:p w14:paraId="5CABA10D" w14:textId="137FECD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0FBB037B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466C679" w14:textId="62AFE3B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15D8E28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C773554" w14:textId="4D58CF9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44459AA7" w14:textId="56E0857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0</w:t>
            </w:r>
          </w:p>
        </w:tc>
        <w:tc>
          <w:tcPr>
            <w:tcW w:w="567" w:type="dxa"/>
            <w:noWrap/>
            <w:hideMark/>
          </w:tcPr>
          <w:p w14:paraId="3D4AC8EB" w14:textId="318C9F0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709" w:type="dxa"/>
            <w:noWrap/>
            <w:hideMark/>
          </w:tcPr>
          <w:p w14:paraId="790AA773" w14:textId="00929F9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4E-01</w:t>
            </w:r>
          </w:p>
        </w:tc>
        <w:tc>
          <w:tcPr>
            <w:tcW w:w="567" w:type="dxa"/>
            <w:noWrap/>
            <w:hideMark/>
          </w:tcPr>
          <w:p w14:paraId="28C6DCF1" w14:textId="681F632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627" w:type="dxa"/>
            <w:noWrap/>
            <w:hideMark/>
          </w:tcPr>
          <w:p w14:paraId="7016CE42" w14:textId="2EC2845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6E-01</w:t>
            </w:r>
          </w:p>
        </w:tc>
        <w:tc>
          <w:tcPr>
            <w:tcW w:w="577" w:type="dxa"/>
            <w:noWrap/>
            <w:hideMark/>
          </w:tcPr>
          <w:p w14:paraId="09D3F149" w14:textId="1C07BEE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817" w:type="dxa"/>
            <w:noWrap/>
            <w:hideMark/>
          </w:tcPr>
          <w:p w14:paraId="22DC34F8" w14:textId="7E393D8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817" w:type="dxa"/>
            <w:noWrap/>
            <w:hideMark/>
          </w:tcPr>
          <w:p w14:paraId="74E8D174" w14:textId="2ED714A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</w:tr>
      <w:tr w:rsidR="00FF2116" w:rsidRPr="003F116C" w14:paraId="0DE1BF3B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14813E2F" w14:textId="0797ABF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3D3B42E7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58269BE" w14:textId="63212AA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171F5EFD" w14:textId="7221645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5</w:t>
            </w:r>
          </w:p>
        </w:tc>
        <w:tc>
          <w:tcPr>
            <w:tcW w:w="567" w:type="dxa"/>
            <w:noWrap/>
            <w:hideMark/>
          </w:tcPr>
          <w:p w14:paraId="298BD5E5" w14:textId="45FEE2B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1</w:t>
            </w:r>
          </w:p>
        </w:tc>
        <w:tc>
          <w:tcPr>
            <w:tcW w:w="709" w:type="dxa"/>
            <w:noWrap/>
            <w:hideMark/>
          </w:tcPr>
          <w:p w14:paraId="74997EB1" w14:textId="43689F8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1E-02</w:t>
            </w:r>
          </w:p>
        </w:tc>
        <w:tc>
          <w:tcPr>
            <w:tcW w:w="567" w:type="dxa"/>
            <w:noWrap/>
            <w:hideMark/>
          </w:tcPr>
          <w:p w14:paraId="3F9E3799" w14:textId="4CA463D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627" w:type="dxa"/>
            <w:noWrap/>
            <w:hideMark/>
          </w:tcPr>
          <w:p w14:paraId="33C7C69E" w14:textId="76F317F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3E-01</w:t>
            </w:r>
          </w:p>
        </w:tc>
        <w:tc>
          <w:tcPr>
            <w:tcW w:w="577" w:type="dxa"/>
            <w:noWrap/>
            <w:hideMark/>
          </w:tcPr>
          <w:p w14:paraId="5C529988" w14:textId="1343DA2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9</w:t>
            </w:r>
          </w:p>
        </w:tc>
        <w:tc>
          <w:tcPr>
            <w:tcW w:w="817" w:type="dxa"/>
            <w:noWrap/>
            <w:hideMark/>
          </w:tcPr>
          <w:p w14:paraId="67D8E5D3" w14:textId="268A4DF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8</w:t>
            </w:r>
          </w:p>
        </w:tc>
        <w:tc>
          <w:tcPr>
            <w:tcW w:w="817" w:type="dxa"/>
            <w:noWrap/>
            <w:hideMark/>
          </w:tcPr>
          <w:p w14:paraId="06F5AD51" w14:textId="212D23A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205B357E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871F567" w14:textId="07B30A8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36E04862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545BAE1" w14:textId="0A6EFFA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MeanDriftRate</w:t>
            </w:r>
          </w:p>
        </w:tc>
        <w:tc>
          <w:tcPr>
            <w:tcW w:w="404" w:type="dxa"/>
            <w:noWrap/>
            <w:hideMark/>
          </w:tcPr>
          <w:p w14:paraId="6F1F3D6D" w14:textId="034781B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4</w:t>
            </w:r>
          </w:p>
        </w:tc>
        <w:tc>
          <w:tcPr>
            <w:tcW w:w="567" w:type="dxa"/>
            <w:noWrap/>
            <w:hideMark/>
          </w:tcPr>
          <w:p w14:paraId="1C8469D3" w14:textId="34068DC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  <w:tc>
          <w:tcPr>
            <w:tcW w:w="709" w:type="dxa"/>
            <w:noWrap/>
            <w:hideMark/>
          </w:tcPr>
          <w:p w14:paraId="1EDC746F" w14:textId="20ED981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5E-01</w:t>
            </w:r>
          </w:p>
        </w:tc>
        <w:tc>
          <w:tcPr>
            <w:tcW w:w="567" w:type="dxa"/>
            <w:noWrap/>
            <w:hideMark/>
          </w:tcPr>
          <w:p w14:paraId="0A6B8352" w14:textId="12C53CD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  <w:tc>
          <w:tcPr>
            <w:tcW w:w="627" w:type="dxa"/>
            <w:noWrap/>
            <w:hideMark/>
          </w:tcPr>
          <w:p w14:paraId="59998EB8" w14:textId="2B93F44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0E+00</w:t>
            </w:r>
          </w:p>
        </w:tc>
        <w:tc>
          <w:tcPr>
            <w:tcW w:w="577" w:type="dxa"/>
            <w:noWrap/>
            <w:hideMark/>
          </w:tcPr>
          <w:p w14:paraId="316254C8" w14:textId="4B2323C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817" w:type="dxa"/>
            <w:noWrap/>
            <w:hideMark/>
          </w:tcPr>
          <w:p w14:paraId="245B3AC7" w14:textId="04DA1C1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817" w:type="dxa"/>
            <w:noWrap/>
            <w:hideMark/>
          </w:tcPr>
          <w:p w14:paraId="5AEA9EA9" w14:textId="2EB9A1E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</w:tr>
      <w:tr w:rsidR="00FF2116" w:rsidRPr="003F116C" w14:paraId="30A28DCF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61FED2D" w14:textId="7723E20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71DABF5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FEB97AA" w14:textId="5F51494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3C2648F9" w14:textId="3E24C1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8</w:t>
            </w:r>
          </w:p>
        </w:tc>
        <w:tc>
          <w:tcPr>
            <w:tcW w:w="567" w:type="dxa"/>
            <w:noWrap/>
            <w:hideMark/>
          </w:tcPr>
          <w:p w14:paraId="23CA47CF" w14:textId="6F6801A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0</w:t>
            </w:r>
          </w:p>
        </w:tc>
        <w:tc>
          <w:tcPr>
            <w:tcW w:w="709" w:type="dxa"/>
            <w:noWrap/>
            <w:hideMark/>
          </w:tcPr>
          <w:p w14:paraId="22319164" w14:textId="7BC3D5D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8E-01</w:t>
            </w:r>
          </w:p>
        </w:tc>
        <w:tc>
          <w:tcPr>
            <w:tcW w:w="567" w:type="dxa"/>
            <w:noWrap/>
            <w:hideMark/>
          </w:tcPr>
          <w:p w14:paraId="62A35DDA" w14:textId="05200DA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627" w:type="dxa"/>
            <w:noWrap/>
            <w:hideMark/>
          </w:tcPr>
          <w:p w14:paraId="30545AB3" w14:textId="57928D3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2E-01</w:t>
            </w:r>
          </w:p>
        </w:tc>
        <w:tc>
          <w:tcPr>
            <w:tcW w:w="577" w:type="dxa"/>
            <w:noWrap/>
            <w:hideMark/>
          </w:tcPr>
          <w:p w14:paraId="7E5BD067" w14:textId="25972AD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0</w:t>
            </w:r>
          </w:p>
        </w:tc>
        <w:tc>
          <w:tcPr>
            <w:tcW w:w="817" w:type="dxa"/>
            <w:noWrap/>
            <w:hideMark/>
          </w:tcPr>
          <w:p w14:paraId="2356FA87" w14:textId="1026C51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9</w:t>
            </w:r>
          </w:p>
        </w:tc>
        <w:tc>
          <w:tcPr>
            <w:tcW w:w="817" w:type="dxa"/>
            <w:noWrap/>
            <w:hideMark/>
          </w:tcPr>
          <w:p w14:paraId="5AD5D14D" w14:textId="2F6CB72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2C2C9B72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727139E" w14:textId="11E2ECB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612870EF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781672D" w14:textId="4C74424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6A6007D4" w14:textId="1323D8F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7</w:t>
            </w:r>
          </w:p>
        </w:tc>
        <w:tc>
          <w:tcPr>
            <w:tcW w:w="567" w:type="dxa"/>
            <w:noWrap/>
            <w:hideMark/>
          </w:tcPr>
          <w:p w14:paraId="01195218" w14:textId="74E7775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709" w:type="dxa"/>
            <w:noWrap/>
            <w:hideMark/>
          </w:tcPr>
          <w:p w14:paraId="436F22C8" w14:textId="2A1A92A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8E-01</w:t>
            </w:r>
          </w:p>
        </w:tc>
        <w:tc>
          <w:tcPr>
            <w:tcW w:w="567" w:type="dxa"/>
            <w:noWrap/>
            <w:hideMark/>
          </w:tcPr>
          <w:p w14:paraId="1996381D" w14:textId="39B6B39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9</w:t>
            </w:r>
          </w:p>
        </w:tc>
        <w:tc>
          <w:tcPr>
            <w:tcW w:w="627" w:type="dxa"/>
            <w:noWrap/>
            <w:hideMark/>
          </w:tcPr>
          <w:p w14:paraId="32F36D3A" w14:textId="015A8F4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2E-01</w:t>
            </w:r>
          </w:p>
        </w:tc>
        <w:tc>
          <w:tcPr>
            <w:tcW w:w="577" w:type="dxa"/>
            <w:noWrap/>
            <w:hideMark/>
          </w:tcPr>
          <w:p w14:paraId="1F6DA489" w14:textId="578CBEA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8</w:t>
            </w:r>
          </w:p>
        </w:tc>
        <w:tc>
          <w:tcPr>
            <w:tcW w:w="817" w:type="dxa"/>
            <w:noWrap/>
            <w:hideMark/>
          </w:tcPr>
          <w:p w14:paraId="4C4DE546" w14:textId="1641EE0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8</w:t>
            </w:r>
          </w:p>
        </w:tc>
        <w:tc>
          <w:tcPr>
            <w:tcW w:w="817" w:type="dxa"/>
            <w:noWrap/>
            <w:hideMark/>
          </w:tcPr>
          <w:p w14:paraId="63618F89" w14:textId="3B8EA1B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7DDB9A8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654309E" w14:textId="242B065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26D9ECD3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15F22D0" w14:textId="231FFE8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09C735F8" w14:textId="7E430DB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8</w:t>
            </w:r>
          </w:p>
        </w:tc>
        <w:tc>
          <w:tcPr>
            <w:tcW w:w="567" w:type="dxa"/>
            <w:noWrap/>
            <w:hideMark/>
          </w:tcPr>
          <w:p w14:paraId="3A6E2B9C" w14:textId="4CC0D77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0</w:t>
            </w:r>
          </w:p>
        </w:tc>
        <w:tc>
          <w:tcPr>
            <w:tcW w:w="709" w:type="dxa"/>
            <w:noWrap/>
            <w:hideMark/>
          </w:tcPr>
          <w:p w14:paraId="2F8BC236" w14:textId="23C52F3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6E-01</w:t>
            </w:r>
          </w:p>
        </w:tc>
        <w:tc>
          <w:tcPr>
            <w:tcW w:w="567" w:type="dxa"/>
            <w:noWrap/>
            <w:hideMark/>
          </w:tcPr>
          <w:p w14:paraId="1FA6507C" w14:textId="35B1A13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627" w:type="dxa"/>
            <w:noWrap/>
            <w:hideMark/>
          </w:tcPr>
          <w:p w14:paraId="4A6A67BC" w14:textId="1D0D6EF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1E-01</w:t>
            </w:r>
          </w:p>
        </w:tc>
        <w:tc>
          <w:tcPr>
            <w:tcW w:w="577" w:type="dxa"/>
            <w:noWrap/>
            <w:hideMark/>
          </w:tcPr>
          <w:p w14:paraId="500F4600" w14:textId="74F9717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7</w:t>
            </w:r>
          </w:p>
        </w:tc>
        <w:tc>
          <w:tcPr>
            <w:tcW w:w="817" w:type="dxa"/>
            <w:noWrap/>
            <w:hideMark/>
          </w:tcPr>
          <w:p w14:paraId="74FD5F10" w14:textId="6A85DB3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7</w:t>
            </w:r>
          </w:p>
        </w:tc>
        <w:tc>
          <w:tcPr>
            <w:tcW w:w="817" w:type="dxa"/>
            <w:noWrap/>
            <w:hideMark/>
          </w:tcPr>
          <w:p w14:paraId="3734ECB0" w14:textId="6EDF2E4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7561BF3E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028429E" w14:textId="1AC4756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4390600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4C16C20" w14:textId="1D736AB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5B5DD134" w14:textId="7C090CE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8</w:t>
            </w:r>
          </w:p>
        </w:tc>
        <w:tc>
          <w:tcPr>
            <w:tcW w:w="567" w:type="dxa"/>
            <w:noWrap/>
            <w:hideMark/>
          </w:tcPr>
          <w:p w14:paraId="392F9FF7" w14:textId="16154E7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0</w:t>
            </w:r>
          </w:p>
        </w:tc>
        <w:tc>
          <w:tcPr>
            <w:tcW w:w="709" w:type="dxa"/>
            <w:noWrap/>
            <w:hideMark/>
          </w:tcPr>
          <w:p w14:paraId="7318AC08" w14:textId="5C4AD13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7E-02</w:t>
            </w:r>
          </w:p>
        </w:tc>
        <w:tc>
          <w:tcPr>
            <w:tcW w:w="567" w:type="dxa"/>
            <w:noWrap/>
            <w:hideMark/>
          </w:tcPr>
          <w:p w14:paraId="148C9EED" w14:textId="14367AF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  <w:tc>
          <w:tcPr>
            <w:tcW w:w="627" w:type="dxa"/>
            <w:noWrap/>
            <w:hideMark/>
          </w:tcPr>
          <w:p w14:paraId="71B9B2DA" w14:textId="71416E5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2E-01</w:t>
            </w:r>
          </w:p>
        </w:tc>
        <w:tc>
          <w:tcPr>
            <w:tcW w:w="577" w:type="dxa"/>
            <w:noWrap/>
            <w:hideMark/>
          </w:tcPr>
          <w:p w14:paraId="2222B93C" w14:textId="51D3B62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8</w:t>
            </w:r>
          </w:p>
        </w:tc>
        <w:tc>
          <w:tcPr>
            <w:tcW w:w="817" w:type="dxa"/>
            <w:noWrap/>
            <w:hideMark/>
          </w:tcPr>
          <w:p w14:paraId="2928EDC4" w14:textId="2126103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7</w:t>
            </w:r>
          </w:p>
        </w:tc>
        <w:tc>
          <w:tcPr>
            <w:tcW w:w="817" w:type="dxa"/>
            <w:noWrap/>
            <w:hideMark/>
          </w:tcPr>
          <w:p w14:paraId="2236502C" w14:textId="267617F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2E9684CB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1F298BF" w14:textId="5D10D38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12DAAE8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6A665465" w14:textId="6FD2A04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72C0A159" w14:textId="1592002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9</w:t>
            </w:r>
          </w:p>
        </w:tc>
        <w:tc>
          <w:tcPr>
            <w:tcW w:w="567" w:type="dxa"/>
            <w:noWrap/>
            <w:hideMark/>
          </w:tcPr>
          <w:p w14:paraId="62FABA6E" w14:textId="434F557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709" w:type="dxa"/>
            <w:noWrap/>
            <w:hideMark/>
          </w:tcPr>
          <w:p w14:paraId="47CF0BC4" w14:textId="542C4E6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8E-01</w:t>
            </w:r>
          </w:p>
        </w:tc>
        <w:tc>
          <w:tcPr>
            <w:tcW w:w="567" w:type="dxa"/>
            <w:noWrap/>
            <w:hideMark/>
          </w:tcPr>
          <w:p w14:paraId="6D033711" w14:textId="2D3520B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627" w:type="dxa"/>
            <w:noWrap/>
            <w:hideMark/>
          </w:tcPr>
          <w:p w14:paraId="2F64715A" w14:textId="7E9EF1C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3E-01</w:t>
            </w:r>
          </w:p>
        </w:tc>
        <w:tc>
          <w:tcPr>
            <w:tcW w:w="577" w:type="dxa"/>
            <w:noWrap/>
            <w:hideMark/>
          </w:tcPr>
          <w:p w14:paraId="5F13D59B" w14:textId="3326ADF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8</w:t>
            </w:r>
          </w:p>
        </w:tc>
        <w:tc>
          <w:tcPr>
            <w:tcW w:w="817" w:type="dxa"/>
            <w:noWrap/>
            <w:hideMark/>
          </w:tcPr>
          <w:p w14:paraId="16F686AF" w14:textId="515DEF8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9</w:t>
            </w:r>
          </w:p>
        </w:tc>
        <w:tc>
          <w:tcPr>
            <w:tcW w:w="817" w:type="dxa"/>
            <w:noWrap/>
            <w:hideMark/>
          </w:tcPr>
          <w:p w14:paraId="0A99A638" w14:textId="4C6F8A9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6BC0CA16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F711911" w14:textId="6D63C8F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10DB794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EC8FD19" w14:textId="7E5B0EB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0FA29388" w14:textId="7977525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7</w:t>
            </w:r>
          </w:p>
        </w:tc>
        <w:tc>
          <w:tcPr>
            <w:tcW w:w="567" w:type="dxa"/>
            <w:noWrap/>
            <w:hideMark/>
          </w:tcPr>
          <w:p w14:paraId="6B028E03" w14:textId="793B4F6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709" w:type="dxa"/>
            <w:noWrap/>
            <w:hideMark/>
          </w:tcPr>
          <w:p w14:paraId="5C0EFF7A" w14:textId="7CF8297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9E-02</w:t>
            </w:r>
          </w:p>
        </w:tc>
        <w:tc>
          <w:tcPr>
            <w:tcW w:w="567" w:type="dxa"/>
            <w:noWrap/>
            <w:hideMark/>
          </w:tcPr>
          <w:p w14:paraId="466BC4DC" w14:textId="7EA8975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7</w:t>
            </w:r>
          </w:p>
        </w:tc>
        <w:tc>
          <w:tcPr>
            <w:tcW w:w="627" w:type="dxa"/>
            <w:noWrap/>
            <w:hideMark/>
          </w:tcPr>
          <w:p w14:paraId="2F6C0816" w14:textId="078E2F6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8E-01</w:t>
            </w:r>
          </w:p>
        </w:tc>
        <w:tc>
          <w:tcPr>
            <w:tcW w:w="577" w:type="dxa"/>
            <w:noWrap/>
            <w:hideMark/>
          </w:tcPr>
          <w:p w14:paraId="7D308C55" w14:textId="39EC38D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7</w:t>
            </w:r>
          </w:p>
        </w:tc>
        <w:tc>
          <w:tcPr>
            <w:tcW w:w="817" w:type="dxa"/>
            <w:noWrap/>
            <w:hideMark/>
          </w:tcPr>
          <w:p w14:paraId="4A8498C8" w14:textId="65AF423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6</w:t>
            </w:r>
          </w:p>
        </w:tc>
        <w:tc>
          <w:tcPr>
            <w:tcW w:w="817" w:type="dxa"/>
            <w:noWrap/>
            <w:hideMark/>
          </w:tcPr>
          <w:p w14:paraId="5BE60CE4" w14:textId="18A3808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77EA96DA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E15AE91" w14:textId="1179936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00D6E532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F234D96" w14:textId="0651782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18644398" w14:textId="159C008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6</w:t>
            </w:r>
          </w:p>
        </w:tc>
        <w:tc>
          <w:tcPr>
            <w:tcW w:w="567" w:type="dxa"/>
            <w:noWrap/>
            <w:hideMark/>
          </w:tcPr>
          <w:p w14:paraId="5981E3D3" w14:textId="766CA09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5</w:t>
            </w:r>
          </w:p>
        </w:tc>
        <w:tc>
          <w:tcPr>
            <w:tcW w:w="709" w:type="dxa"/>
            <w:noWrap/>
            <w:hideMark/>
          </w:tcPr>
          <w:p w14:paraId="670E0C09" w14:textId="6524073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5E-02</w:t>
            </w:r>
          </w:p>
        </w:tc>
        <w:tc>
          <w:tcPr>
            <w:tcW w:w="567" w:type="dxa"/>
            <w:noWrap/>
            <w:hideMark/>
          </w:tcPr>
          <w:p w14:paraId="20F0B52D" w14:textId="3B27A51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  <w:tc>
          <w:tcPr>
            <w:tcW w:w="627" w:type="dxa"/>
            <w:noWrap/>
            <w:hideMark/>
          </w:tcPr>
          <w:p w14:paraId="4D633525" w14:textId="558608A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2E-01</w:t>
            </w:r>
          </w:p>
        </w:tc>
        <w:tc>
          <w:tcPr>
            <w:tcW w:w="577" w:type="dxa"/>
            <w:noWrap/>
            <w:hideMark/>
          </w:tcPr>
          <w:p w14:paraId="111DC667" w14:textId="0062394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0</w:t>
            </w:r>
          </w:p>
        </w:tc>
        <w:tc>
          <w:tcPr>
            <w:tcW w:w="817" w:type="dxa"/>
            <w:noWrap/>
            <w:hideMark/>
          </w:tcPr>
          <w:p w14:paraId="3E511072" w14:textId="2F8A55B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9</w:t>
            </w:r>
          </w:p>
        </w:tc>
        <w:tc>
          <w:tcPr>
            <w:tcW w:w="817" w:type="dxa"/>
            <w:noWrap/>
            <w:hideMark/>
          </w:tcPr>
          <w:p w14:paraId="46F0B3A4" w14:textId="693C007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293F51C9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DAA3070" w14:textId="1EC9678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051133A6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FF71DA0" w14:textId="7E7B1DA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4638776A" w14:textId="5491CB0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4</w:t>
            </w:r>
          </w:p>
        </w:tc>
        <w:tc>
          <w:tcPr>
            <w:tcW w:w="567" w:type="dxa"/>
            <w:noWrap/>
            <w:hideMark/>
          </w:tcPr>
          <w:p w14:paraId="7F49F3BF" w14:textId="5EE5145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6</w:t>
            </w:r>
          </w:p>
        </w:tc>
        <w:tc>
          <w:tcPr>
            <w:tcW w:w="709" w:type="dxa"/>
            <w:noWrap/>
            <w:hideMark/>
          </w:tcPr>
          <w:p w14:paraId="5318E936" w14:textId="01B73B5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4E-01</w:t>
            </w:r>
          </w:p>
        </w:tc>
        <w:tc>
          <w:tcPr>
            <w:tcW w:w="567" w:type="dxa"/>
            <w:noWrap/>
            <w:hideMark/>
          </w:tcPr>
          <w:p w14:paraId="7DB79C26" w14:textId="6F7B72E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6</w:t>
            </w:r>
          </w:p>
        </w:tc>
        <w:tc>
          <w:tcPr>
            <w:tcW w:w="627" w:type="dxa"/>
            <w:noWrap/>
            <w:hideMark/>
          </w:tcPr>
          <w:p w14:paraId="07EE4E5A" w14:textId="3AF2DD3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4E-01</w:t>
            </w:r>
          </w:p>
        </w:tc>
        <w:tc>
          <w:tcPr>
            <w:tcW w:w="577" w:type="dxa"/>
            <w:noWrap/>
            <w:hideMark/>
          </w:tcPr>
          <w:p w14:paraId="104AA89F" w14:textId="481EB68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5</w:t>
            </w:r>
          </w:p>
        </w:tc>
        <w:tc>
          <w:tcPr>
            <w:tcW w:w="817" w:type="dxa"/>
            <w:noWrap/>
            <w:hideMark/>
          </w:tcPr>
          <w:p w14:paraId="1B338427" w14:textId="7DBB7CA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5</w:t>
            </w:r>
          </w:p>
        </w:tc>
        <w:tc>
          <w:tcPr>
            <w:tcW w:w="817" w:type="dxa"/>
            <w:noWrap/>
            <w:hideMark/>
          </w:tcPr>
          <w:p w14:paraId="22617BF9" w14:textId="47575C1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2D38F8C8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D3147E2" w14:textId="1D7BE2A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669FAE52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6EF7E7F" w14:textId="542D4CF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7CD48787" w14:textId="74B09EC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1</w:t>
            </w:r>
          </w:p>
        </w:tc>
        <w:tc>
          <w:tcPr>
            <w:tcW w:w="567" w:type="dxa"/>
            <w:noWrap/>
            <w:hideMark/>
          </w:tcPr>
          <w:p w14:paraId="00604B7F" w14:textId="19B327E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709" w:type="dxa"/>
            <w:noWrap/>
            <w:hideMark/>
          </w:tcPr>
          <w:p w14:paraId="093CE796" w14:textId="0512ED9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9E-01</w:t>
            </w:r>
          </w:p>
        </w:tc>
        <w:tc>
          <w:tcPr>
            <w:tcW w:w="567" w:type="dxa"/>
            <w:noWrap/>
            <w:hideMark/>
          </w:tcPr>
          <w:p w14:paraId="008D0B90" w14:textId="66EC888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0</w:t>
            </w:r>
          </w:p>
        </w:tc>
        <w:tc>
          <w:tcPr>
            <w:tcW w:w="627" w:type="dxa"/>
            <w:noWrap/>
            <w:hideMark/>
          </w:tcPr>
          <w:p w14:paraId="3E01394B" w14:textId="3E4B435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0E-04</w:t>
            </w:r>
          </w:p>
        </w:tc>
        <w:tc>
          <w:tcPr>
            <w:tcW w:w="577" w:type="dxa"/>
            <w:noWrap/>
            <w:hideMark/>
          </w:tcPr>
          <w:p w14:paraId="5D0CECC7" w14:textId="7AB9726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2</w:t>
            </w:r>
          </w:p>
        </w:tc>
        <w:tc>
          <w:tcPr>
            <w:tcW w:w="817" w:type="dxa"/>
            <w:noWrap/>
            <w:hideMark/>
          </w:tcPr>
          <w:p w14:paraId="53E47B8A" w14:textId="7454BDA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2</w:t>
            </w:r>
          </w:p>
        </w:tc>
        <w:tc>
          <w:tcPr>
            <w:tcW w:w="817" w:type="dxa"/>
            <w:noWrap/>
            <w:hideMark/>
          </w:tcPr>
          <w:p w14:paraId="7F643086" w14:textId="75416FF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54C14AA2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DACE506" w14:textId="4C75B61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6CDB053F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9653BA6" w14:textId="68EE435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2BAE093A" w14:textId="3A0CE56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0</w:t>
            </w:r>
          </w:p>
        </w:tc>
        <w:tc>
          <w:tcPr>
            <w:tcW w:w="567" w:type="dxa"/>
            <w:noWrap/>
            <w:hideMark/>
          </w:tcPr>
          <w:p w14:paraId="4EA4B935" w14:textId="0598A2A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  <w:tc>
          <w:tcPr>
            <w:tcW w:w="709" w:type="dxa"/>
            <w:noWrap/>
            <w:hideMark/>
          </w:tcPr>
          <w:p w14:paraId="2061F681" w14:textId="236A155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4E-01</w:t>
            </w:r>
          </w:p>
        </w:tc>
        <w:tc>
          <w:tcPr>
            <w:tcW w:w="567" w:type="dxa"/>
            <w:noWrap/>
            <w:hideMark/>
          </w:tcPr>
          <w:p w14:paraId="693A7AF1" w14:textId="782D52B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627" w:type="dxa"/>
            <w:noWrap/>
            <w:hideMark/>
          </w:tcPr>
          <w:p w14:paraId="038B65B7" w14:textId="6357771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4E-01</w:t>
            </w:r>
          </w:p>
        </w:tc>
        <w:tc>
          <w:tcPr>
            <w:tcW w:w="577" w:type="dxa"/>
            <w:noWrap/>
            <w:hideMark/>
          </w:tcPr>
          <w:p w14:paraId="179076F9" w14:textId="49B2BEC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5</w:t>
            </w:r>
          </w:p>
        </w:tc>
        <w:tc>
          <w:tcPr>
            <w:tcW w:w="817" w:type="dxa"/>
            <w:noWrap/>
            <w:hideMark/>
          </w:tcPr>
          <w:p w14:paraId="1C30E0F6" w14:textId="5760ADA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5</w:t>
            </w:r>
          </w:p>
        </w:tc>
        <w:tc>
          <w:tcPr>
            <w:tcW w:w="817" w:type="dxa"/>
            <w:noWrap/>
            <w:hideMark/>
          </w:tcPr>
          <w:p w14:paraId="1A33012E" w14:textId="33BE156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9BFE89C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1658FC06" w14:textId="423DE98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6EC93D7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9488694" w14:textId="1799855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overall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2E5FAF03" w14:textId="23A859A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5</w:t>
            </w:r>
          </w:p>
        </w:tc>
        <w:tc>
          <w:tcPr>
            <w:tcW w:w="567" w:type="dxa"/>
            <w:noWrap/>
            <w:hideMark/>
          </w:tcPr>
          <w:p w14:paraId="27C9D85D" w14:textId="2589CF8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709" w:type="dxa"/>
            <w:noWrap/>
            <w:hideMark/>
          </w:tcPr>
          <w:p w14:paraId="057E2C33" w14:textId="25C79A7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3E-01</w:t>
            </w:r>
          </w:p>
        </w:tc>
        <w:tc>
          <w:tcPr>
            <w:tcW w:w="567" w:type="dxa"/>
            <w:noWrap/>
            <w:hideMark/>
          </w:tcPr>
          <w:p w14:paraId="54724DC8" w14:textId="14399B5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6</w:t>
            </w:r>
          </w:p>
        </w:tc>
        <w:tc>
          <w:tcPr>
            <w:tcW w:w="627" w:type="dxa"/>
            <w:noWrap/>
            <w:hideMark/>
          </w:tcPr>
          <w:p w14:paraId="401EE6C5" w14:textId="67B3666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6E-01</w:t>
            </w:r>
          </w:p>
        </w:tc>
        <w:tc>
          <w:tcPr>
            <w:tcW w:w="577" w:type="dxa"/>
            <w:noWrap/>
            <w:hideMark/>
          </w:tcPr>
          <w:p w14:paraId="616DA491" w14:textId="7CB2D18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8</w:t>
            </w:r>
          </w:p>
        </w:tc>
        <w:tc>
          <w:tcPr>
            <w:tcW w:w="817" w:type="dxa"/>
            <w:noWrap/>
            <w:hideMark/>
          </w:tcPr>
          <w:p w14:paraId="464F296A" w14:textId="26A515D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58</w:t>
            </w:r>
          </w:p>
        </w:tc>
        <w:tc>
          <w:tcPr>
            <w:tcW w:w="817" w:type="dxa"/>
            <w:noWrap/>
            <w:hideMark/>
          </w:tcPr>
          <w:p w14:paraId="65F4A012" w14:textId="0D2C4B7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D860573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24B96E4" w14:textId="1ACFBE4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08E88A17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5C063EFD" w14:textId="779D51A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DISTANCE_</w:t>
            </w: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>BoundarySeparation</w:t>
            </w:r>
          </w:p>
        </w:tc>
        <w:tc>
          <w:tcPr>
            <w:tcW w:w="404" w:type="dxa"/>
            <w:noWrap/>
            <w:hideMark/>
          </w:tcPr>
          <w:p w14:paraId="76AB574F" w14:textId="1F55F7A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3</w:t>
            </w:r>
          </w:p>
        </w:tc>
        <w:tc>
          <w:tcPr>
            <w:tcW w:w="567" w:type="dxa"/>
            <w:noWrap/>
            <w:hideMark/>
          </w:tcPr>
          <w:p w14:paraId="26416504" w14:textId="0F2E4BA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709" w:type="dxa"/>
            <w:noWrap/>
            <w:hideMark/>
          </w:tcPr>
          <w:p w14:paraId="35CD12E9" w14:textId="2314645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7E-01</w:t>
            </w:r>
          </w:p>
        </w:tc>
        <w:tc>
          <w:tcPr>
            <w:tcW w:w="567" w:type="dxa"/>
            <w:noWrap/>
            <w:hideMark/>
          </w:tcPr>
          <w:p w14:paraId="175B40ED" w14:textId="7454E91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627" w:type="dxa"/>
            <w:noWrap/>
            <w:hideMark/>
          </w:tcPr>
          <w:p w14:paraId="22D67421" w14:textId="4B004D3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5E-01</w:t>
            </w:r>
          </w:p>
        </w:tc>
        <w:tc>
          <w:tcPr>
            <w:tcW w:w="577" w:type="dxa"/>
            <w:noWrap/>
            <w:hideMark/>
          </w:tcPr>
          <w:p w14:paraId="2E815FBD" w14:textId="22005C7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5</w:t>
            </w:r>
          </w:p>
        </w:tc>
        <w:tc>
          <w:tcPr>
            <w:tcW w:w="817" w:type="dxa"/>
            <w:noWrap/>
            <w:hideMark/>
          </w:tcPr>
          <w:p w14:paraId="34429679" w14:textId="22B8B5C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5</w:t>
            </w:r>
          </w:p>
        </w:tc>
        <w:tc>
          <w:tcPr>
            <w:tcW w:w="817" w:type="dxa"/>
            <w:noWrap/>
            <w:hideMark/>
          </w:tcPr>
          <w:p w14:paraId="79937E5D" w14:textId="004ABA4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1DAC07A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98BF8D3" w14:textId="47C769E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79D58DA4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0A7C85D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overall_NonDecisionTime</w:t>
            </w:r>
          </w:p>
        </w:tc>
        <w:tc>
          <w:tcPr>
            <w:tcW w:w="404" w:type="dxa"/>
            <w:noWrap/>
            <w:hideMark/>
          </w:tcPr>
          <w:p w14:paraId="0FBE4DF6" w14:textId="0E895DA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5</w:t>
            </w:r>
          </w:p>
        </w:tc>
        <w:tc>
          <w:tcPr>
            <w:tcW w:w="567" w:type="dxa"/>
            <w:noWrap/>
            <w:hideMark/>
          </w:tcPr>
          <w:p w14:paraId="12C1965C" w14:textId="5D74FBC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10</w:t>
            </w:r>
          </w:p>
        </w:tc>
        <w:tc>
          <w:tcPr>
            <w:tcW w:w="709" w:type="dxa"/>
            <w:noWrap/>
            <w:hideMark/>
          </w:tcPr>
          <w:p w14:paraId="27B1FF8C" w14:textId="7EBF38A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3E-02</w:t>
            </w:r>
          </w:p>
        </w:tc>
        <w:tc>
          <w:tcPr>
            <w:tcW w:w="567" w:type="dxa"/>
            <w:noWrap/>
            <w:hideMark/>
          </w:tcPr>
          <w:p w14:paraId="72A55335" w14:textId="751256B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  <w:tc>
          <w:tcPr>
            <w:tcW w:w="627" w:type="dxa"/>
            <w:noWrap/>
            <w:hideMark/>
          </w:tcPr>
          <w:p w14:paraId="4B75FEAE" w14:textId="7BACB0D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5.6E-01</w:t>
            </w:r>
          </w:p>
        </w:tc>
        <w:tc>
          <w:tcPr>
            <w:tcW w:w="577" w:type="dxa"/>
            <w:noWrap/>
            <w:hideMark/>
          </w:tcPr>
          <w:p w14:paraId="1BE0427D" w14:textId="6B2A8F3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2</w:t>
            </w:r>
          </w:p>
        </w:tc>
        <w:tc>
          <w:tcPr>
            <w:tcW w:w="817" w:type="dxa"/>
            <w:noWrap/>
            <w:hideMark/>
          </w:tcPr>
          <w:p w14:paraId="056374E1" w14:textId="6BB49DB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1</w:t>
            </w:r>
          </w:p>
        </w:tc>
        <w:tc>
          <w:tcPr>
            <w:tcW w:w="817" w:type="dxa"/>
            <w:noWrap/>
            <w:hideMark/>
          </w:tcPr>
          <w:p w14:paraId="53878972" w14:textId="2ADDB36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5B9E3909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0016E011" w14:textId="75B7C72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089E9431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6A7CF21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LU_DISTANCE_NonDecisionTime</w:t>
            </w:r>
          </w:p>
        </w:tc>
        <w:tc>
          <w:tcPr>
            <w:tcW w:w="404" w:type="dxa"/>
            <w:noWrap/>
            <w:hideMark/>
          </w:tcPr>
          <w:p w14:paraId="2EC1F661" w14:textId="5FF4433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7</w:t>
            </w:r>
          </w:p>
        </w:tc>
        <w:tc>
          <w:tcPr>
            <w:tcW w:w="567" w:type="dxa"/>
            <w:noWrap/>
            <w:hideMark/>
          </w:tcPr>
          <w:p w14:paraId="6215C340" w14:textId="6E7F601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709" w:type="dxa"/>
            <w:noWrap/>
            <w:hideMark/>
          </w:tcPr>
          <w:p w14:paraId="77F04A2F" w14:textId="2E178CC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1E-01</w:t>
            </w:r>
          </w:p>
        </w:tc>
        <w:tc>
          <w:tcPr>
            <w:tcW w:w="567" w:type="dxa"/>
            <w:noWrap/>
            <w:hideMark/>
          </w:tcPr>
          <w:p w14:paraId="585AE868" w14:textId="4BBE679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3</w:t>
            </w:r>
          </w:p>
        </w:tc>
        <w:tc>
          <w:tcPr>
            <w:tcW w:w="627" w:type="dxa"/>
            <w:noWrap/>
            <w:hideMark/>
          </w:tcPr>
          <w:p w14:paraId="3292B706" w14:textId="1117ABF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3E-02</w:t>
            </w:r>
          </w:p>
        </w:tc>
        <w:tc>
          <w:tcPr>
            <w:tcW w:w="577" w:type="dxa"/>
            <w:noWrap/>
            <w:hideMark/>
          </w:tcPr>
          <w:p w14:paraId="6856758D" w14:textId="4090C8B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9</w:t>
            </w:r>
          </w:p>
        </w:tc>
        <w:tc>
          <w:tcPr>
            <w:tcW w:w="817" w:type="dxa"/>
            <w:noWrap/>
            <w:hideMark/>
          </w:tcPr>
          <w:p w14:paraId="57E89FF4" w14:textId="6337011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9</w:t>
            </w:r>
          </w:p>
        </w:tc>
        <w:tc>
          <w:tcPr>
            <w:tcW w:w="817" w:type="dxa"/>
            <w:noWrap/>
            <w:hideMark/>
          </w:tcPr>
          <w:p w14:paraId="124D258A" w14:textId="7C11E6F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45202ED4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FFF0182" w14:textId="4B1B2BD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lastRenderedPageBreak/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54E9C000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677AFC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overall_NonDecisionTime</w:t>
            </w:r>
          </w:p>
        </w:tc>
        <w:tc>
          <w:tcPr>
            <w:tcW w:w="404" w:type="dxa"/>
            <w:noWrap/>
            <w:hideMark/>
          </w:tcPr>
          <w:p w14:paraId="589FD8E2" w14:textId="2061F55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6</w:t>
            </w:r>
          </w:p>
        </w:tc>
        <w:tc>
          <w:tcPr>
            <w:tcW w:w="567" w:type="dxa"/>
            <w:noWrap/>
            <w:hideMark/>
          </w:tcPr>
          <w:p w14:paraId="075043A7" w14:textId="4C98BBF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23</w:t>
            </w:r>
          </w:p>
        </w:tc>
        <w:tc>
          <w:tcPr>
            <w:tcW w:w="709" w:type="dxa"/>
            <w:noWrap/>
            <w:hideMark/>
          </w:tcPr>
          <w:p w14:paraId="2D400036" w14:textId="399B19F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6E-04</w:t>
            </w:r>
          </w:p>
        </w:tc>
        <w:tc>
          <w:tcPr>
            <w:tcW w:w="567" w:type="dxa"/>
            <w:noWrap/>
            <w:hideMark/>
          </w:tcPr>
          <w:p w14:paraId="0B54E758" w14:textId="3746699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6</w:t>
            </w:r>
          </w:p>
        </w:tc>
        <w:tc>
          <w:tcPr>
            <w:tcW w:w="627" w:type="dxa"/>
            <w:noWrap/>
            <w:hideMark/>
          </w:tcPr>
          <w:p w14:paraId="533BD8A2" w14:textId="1FB6295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3E-01</w:t>
            </w:r>
          </w:p>
        </w:tc>
        <w:tc>
          <w:tcPr>
            <w:tcW w:w="577" w:type="dxa"/>
            <w:noWrap/>
            <w:hideMark/>
          </w:tcPr>
          <w:p w14:paraId="60EA21F3" w14:textId="22E8A74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6</w:t>
            </w:r>
          </w:p>
        </w:tc>
        <w:tc>
          <w:tcPr>
            <w:tcW w:w="817" w:type="dxa"/>
            <w:noWrap/>
            <w:hideMark/>
          </w:tcPr>
          <w:p w14:paraId="112557E6" w14:textId="212F1B7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2</w:t>
            </w:r>
          </w:p>
        </w:tc>
        <w:tc>
          <w:tcPr>
            <w:tcW w:w="817" w:type="dxa"/>
            <w:noWrap/>
            <w:hideMark/>
          </w:tcPr>
          <w:p w14:paraId="60A9C641" w14:textId="07C22F7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</w:tr>
      <w:tr w:rsidR="00FF2116" w:rsidRPr="003F116C" w14:paraId="68BA0FE0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EB14A5C" w14:textId="241339B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727EB955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0298F349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GABA_DISTANCE_NonDecisionTime</w:t>
            </w:r>
          </w:p>
        </w:tc>
        <w:tc>
          <w:tcPr>
            <w:tcW w:w="404" w:type="dxa"/>
            <w:noWrap/>
            <w:hideMark/>
          </w:tcPr>
          <w:p w14:paraId="40B9DF4F" w14:textId="1F9A126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7</w:t>
            </w:r>
          </w:p>
        </w:tc>
        <w:tc>
          <w:tcPr>
            <w:tcW w:w="567" w:type="dxa"/>
            <w:noWrap/>
            <w:hideMark/>
          </w:tcPr>
          <w:p w14:paraId="35B89E7D" w14:textId="7F30E9E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4</w:t>
            </w:r>
          </w:p>
        </w:tc>
        <w:tc>
          <w:tcPr>
            <w:tcW w:w="709" w:type="dxa"/>
            <w:noWrap/>
            <w:hideMark/>
          </w:tcPr>
          <w:p w14:paraId="06A4E227" w14:textId="3801FAD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9E-02</w:t>
            </w:r>
          </w:p>
        </w:tc>
        <w:tc>
          <w:tcPr>
            <w:tcW w:w="567" w:type="dxa"/>
            <w:noWrap/>
            <w:hideMark/>
          </w:tcPr>
          <w:p w14:paraId="7E84A33E" w14:textId="33A54CB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  <w:tc>
          <w:tcPr>
            <w:tcW w:w="627" w:type="dxa"/>
            <w:noWrap/>
            <w:hideMark/>
          </w:tcPr>
          <w:p w14:paraId="417780C0" w14:textId="48BF0E5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4E-01</w:t>
            </w:r>
          </w:p>
        </w:tc>
        <w:tc>
          <w:tcPr>
            <w:tcW w:w="577" w:type="dxa"/>
            <w:noWrap/>
            <w:hideMark/>
          </w:tcPr>
          <w:p w14:paraId="5CC4BE28" w14:textId="75B9338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1</w:t>
            </w:r>
          </w:p>
        </w:tc>
        <w:tc>
          <w:tcPr>
            <w:tcW w:w="817" w:type="dxa"/>
            <w:noWrap/>
            <w:hideMark/>
          </w:tcPr>
          <w:p w14:paraId="02BFEF29" w14:textId="08A78FB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9</w:t>
            </w:r>
          </w:p>
        </w:tc>
        <w:tc>
          <w:tcPr>
            <w:tcW w:w="817" w:type="dxa"/>
            <w:noWrap/>
            <w:hideMark/>
          </w:tcPr>
          <w:p w14:paraId="18469738" w14:textId="04885DC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</w:tr>
      <w:tr w:rsidR="00FF2116" w:rsidRPr="003F116C" w14:paraId="5D49A2FF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4FFFE35" w14:textId="1378968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2BC81E6F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3744405F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overall_NonDecisionTime</w:t>
            </w:r>
          </w:p>
        </w:tc>
        <w:tc>
          <w:tcPr>
            <w:tcW w:w="404" w:type="dxa"/>
            <w:noWrap/>
            <w:hideMark/>
          </w:tcPr>
          <w:p w14:paraId="50665141" w14:textId="18B05D6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7</w:t>
            </w:r>
          </w:p>
        </w:tc>
        <w:tc>
          <w:tcPr>
            <w:tcW w:w="567" w:type="dxa"/>
            <w:noWrap/>
            <w:hideMark/>
          </w:tcPr>
          <w:p w14:paraId="0048152A" w14:textId="0A1CCB1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709" w:type="dxa"/>
            <w:noWrap/>
            <w:hideMark/>
          </w:tcPr>
          <w:p w14:paraId="6860AAF8" w14:textId="094B439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3E-01</w:t>
            </w:r>
          </w:p>
        </w:tc>
        <w:tc>
          <w:tcPr>
            <w:tcW w:w="567" w:type="dxa"/>
            <w:noWrap/>
            <w:hideMark/>
          </w:tcPr>
          <w:p w14:paraId="5F8BED92" w14:textId="74E8D99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7</w:t>
            </w:r>
          </w:p>
        </w:tc>
        <w:tc>
          <w:tcPr>
            <w:tcW w:w="627" w:type="dxa"/>
            <w:noWrap/>
            <w:hideMark/>
          </w:tcPr>
          <w:p w14:paraId="1625DD79" w14:textId="509F25E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2.2E-01</w:t>
            </w:r>
          </w:p>
        </w:tc>
        <w:tc>
          <w:tcPr>
            <w:tcW w:w="577" w:type="dxa"/>
            <w:noWrap/>
            <w:hideMark/>
          </w:tcPr>
          <w:p w14:paraId="42817F9F" w14:textId="6C37B99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4</w:t>
            </w:r>
          </w:p>
        </w:tc>
        <w:tc>
          <w:tcPr>
            <w:tcW w:w="817" w:type="dxa"/>
            <w:noWrap/>
            <w:hideMark/>
          </w:tcPr>
          <w:p w14:paraId="7D09CC54" w14:textId="0A5A8CA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4</w:t>
            </w:r>
          </w:p>
        </w:tc>
        <w:tc>
          <w:tcPr>
            <w:tcW w:w="817" w:type="dxa"/>
            <w:noWrap/>
            <w:hideMark/>
          </w:tcPr>
          <w:p w14:paraId="7BF09CFC" w14:textId="5CD70E3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67E2A9DD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CFEE827" w14:textId="3E54129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0A1D0001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595E621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IPSNAA_DISTANCE_NonDecisionTime</w:t>
            </w:r>
          </w:p>
        </w:tc>
        <w:tc>
          <w:tcPr>
            <w:tcW w:w="404" w:type="dxa"/>
            <w:noWrap/>
            <w:hideMark/>
          </w:tcPr>
          <w:p w14:paraId="32AA4992" w14:textId="39E98A4D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7</w:t>
            </w:r>
          </w:p>
        </w:tc>
        <w:tc>
          <w:tcPr>
            <w:tcW w:w="567" w:type="dxa"/>
            <w:noWrap/>
            <w:hideMark/>
          </w:tcPr>
          <w:p w14:paraId="49D527C0" w14:textId="699D7DE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709" w:type="dxa"/>
            <w:noWrap/>
            <w:hideMark/>
          </w:tcPr>
          <w:p w14:paraId="1162D60E" w14:textId="5F2F702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4E-02</w:t>
            </w:r>
          </w:p>
        </w:tc>
        <w:tc>
          <w:tcPr>
            <w:tcW w:w="567" w:type="dxa"/>
            <w:noWrap/>
            <w:hideMark/>
          </w:tcPr>
          <w:p w14:paraId="17BAA0BE" w14:textId="6535F6E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  <w:tc>
          <w:tcPr>
            <w:tcW w:w="627" w:type="dxa"/>
            <w:noWrap/>
            <w:hideMark/>
          </w:tcPr>
          <w:p w14:paraId="6DB561B4" w14:textId="49A49BC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5E-01</w:t>
            </w:r>
          </w:p>
        </w:tc>
        <w:tc>
          <w:tcPr>
            <w:tcW w:w="577" w:type="dxa"/>
            <w:noWrap/>
            <w:hideMark/>
          </w:tcPr>
          <w:p w14:paraId="3533C284" w14:textId="798CB5C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70</w:t>
            </w:r>
          </w:p>
        </w:tc>
        <w:tc>
          <w:tcPr>
            <w:tcW w:w="817" w:type="dxa"/>
            <w:noWrap/>
            <w:hideMark/>
          </w:tcPr>
          <w:p w14:paraId="1DBA0E3C" w14:textId="449E7E8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9</w:t>
            </w:r>
          </w:p>
        </w:tc>
        <w:tc>
          <w:tcPr>
            <w:tcW w:w="817" w:type="dxa"/>
            <w:noWrap/>
            <w:hideMark/>
          </w:tcPr>
          <w:p w14:paraId="05C0C3D4" w14:textId="295BBBE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05C442A4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7D9B66A3" w14:textId="5596C1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4DBD75DF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785FD32F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overall_NonDecisionTime</w:t>
            </w:r>
          </w:p>
        </w:tc>
        <w:tc>
          <w:tcPr>
            <w:tcW w:w="404" w:type="dxa"/>
            <w:noWrap/>
            <w:hideMark/>
          </w:tcPr>
          <w:p w14:paraId="0F35B6DA" w14:textId="436B157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4</w:t>
            </w:r>
          </w:p>
        </w:tc>
        <w:tc>
          <w:tcPr>
            <w:tcW w:w="567" w:type="dxa"/>
            <w:noWrap/>
            <w:hideMark/>
          </w:tcPr>
          <w:p w14:paraId="1AB47794" w14:textId="577FBC7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7</w:t>
            </w:r>
          </w:p>
        </w:tc>
        <w:tc>
          <w:tcPr>
            <w:tcW w:w="709" w:type="dxa"/>
            <w:noWrap/>
            <w:hideMark/>
          </w:tcPr>
          <w:p w14:paraId="185C2CF4" w14:textId="685D019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4.2E-01</w:t>
            </w:r>
          </w:p>
        </w:tc>
        <w:tc>
          <w:tcPr>
            <w:tcW w:w="567" w:type="dxa"/>
            <w:noWrap/>
            <w:hideMark/>
          </w:tcPr>
          <w:p w14:paraId="23354B5C" w14:textId="2046967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627" w:type="dxa"/>
            <w:noWrap/>
            <w:hideMark/>
          </w:tcPr>
          <w:p w14:paraId="4E98BD2C" w14:textId="57718F4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9.2E-01</w:t>
            </w:r>
          </w:p>
        </w:tc>
        <w:tc>
          <w:tcPr>
            <w:tcW w:w="577" w:type="dxa"/>
            <w:noWrap/>
            <w:hideMark/>
          </w:tcPr>
          <w:p w14:paraId="2F0D8CBF" w14:textId="3B674AE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5</w:t>
            </w:r>
          </w:p>
        </w:tc>
        <w:tc>
          <w:tcPr>
            <w:tcW w:w="817" w:type="dxa"/>
            <w:noWrap/>
            <w:hideMark/>
          </w:tcPr>
          <w:p w14:paraId="35DD4258" w14:textId="16C9838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5</w:t>
            </w:r>
          </w:p>
        </w:tc>
        <w:tc>
          <w:tcPr>
            <w:tcW w:w="817" w:type="dxa"/>
            <w:noWrap/>
            <w:hideMark/>
          </w:tcPr>
          <w:p w14:paraId="04470456" w14:textId="45B2536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70B32AD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53D3810" w14:textId="039C0E1C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289C9747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A6453FD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LU_DISTANCE_NonDecisionTime</w:t>
            </w:r>
          </w:p>
        </w:tc>
        <w:tc>
          <w:tcPr>
            <w:tcW w:w="404" w:type="dxa"/>
            <w:noWrap/>
            <w:hideMark/>
          </w:tcPr>
          <w:p w14:paraId="15F6D88B" w14:textId="1BE6DFB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5</w:t>
            </w:r>
          </w:p>
        </w:tc>
        <w:tc>
          <w:tcPr>
            <w:tcW w:w="567" w:type="dxa"/>
            <w:noWrap/>
            <w:hideMark/>
          </w:tcPr>
          <w:p w14:paraId="39DE18D9" w14:textId="2EAAA49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3</w:t>
            </w:r>
          </w:p>
        </w:tc>
        <w:tc>
          <w:tcPr>
            <w:tcW w:w="709" w:type="dxa"/>
            <w:noWrap/>
            <w:hideMark/>
          </w:tcPr>
          <w:p w14:paraId="186C1A32" w14:textId="4427CAB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6E-02</w:t>
            </w:r>
          </w:p>
        </w:tc>
        <w:tc>
          <w:tcPr>
            <w:tcW w:w="567" w:type="dxa"/>
            <w:noWrap/>
            <w:hideMark/>
          </w:tcPr>
          <w:p w14:paraId="0635B015" w14:textId="0E69AD5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627" w:type="dxa"/>
            <w:noWrap/>
            <w:hideMark/>
          </w:tcPr>
          <w:p w14:paraId="54B0C6C8" w14:textId="3D3827E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5E-01</w:t>
            </w:r>
          </w:p>
        </w:tc>
        <w:tc>
          <w:tcPr>
            <w:tcW w:w="577" w:type="dxa"/>
            <w:noWrap/>
            <w:hideMark/>
          </w:tcPr>
          <w:p w14:paraId="50F8464D" w14:textId="53F92AF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7</w:t>
            </w:r>
          </w:p>
        </w:tc>
        <w:tc>
          <w:tcPr>
            <w:tcW w:w="817" w:type="dxa"/>
            <w:noWrap/>
            <w:hideMark/>
          </w:tcPr>
          <w:p w14:paraId="5FADDCE6" w14:textId="19EEAA0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6</w:t>
            </w:r>
          </w:p>
        </w:tc>
        <w:tc>
          <w:tcPr>
            <w:tcW w:w="817" w:type="dxa"/>
            <w:noWrap/>
            <w:hideMark/>
          </w:tcPr>
          <w:p w14:paraId="2C005718" w14:textId="531AB99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261A9D6B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23A3CC20" w14:textId="6FD9245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5DDAA0B8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7549C6B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overall_NonDecisionTime</w:t>
            </w:r>
          </w:p>
        </w:tc>
        <w:tc>
          <w:tcPr>
            <w:tcW w:w="404" w:type="dxa"/>
            <w:noWrap/>
            <w:hideMark/>
          </w:tcPr>
          <w:p w14:paraId="74018C16" w14:textId="653A3EBA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28</w:t>
            </w:r>
          </w:p>
        </w:tc>
        <w:tc>
          <w:tcPr>
            <w:tcW w:w="567" w:type="dxa"/>
            <w:noWrap/>
            <w:hideMark/>
          </w:tcPr>
          <w:p w14:paraId="7A681250" w14:textId="433A15A8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  <w:tc>
          <w:tcPr>
            <w:tcW w:w="709" w:type="dxa"/>
            <w:noWrap/>
            <w:hideMark/>
          </w:tcPr>
          <w:p w14:paraId="05937DAE" w14:textId="74764B3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6E-01</w:t>
            </w:r>
          </w:p>
        </w:tc>
        <w:tc>
          <w:tcPr>
            <w:tcW w:w="567" w:type="dxa"/>
            <w:noWrap/>
            <w:hideMark/>
          </w:tcPr>
          <w:p w14:paraId="06491E02" w14:textId="6789A7A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627" w:type="dxa"/>
            <w:noWrap/>
            <w:hideMark/>
          </w:tcPr>
          <w:p w14:paraId="3E10E321" w14:textId="0814EBA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5E-01</w:t>
            </w:r>
          </w:p>
        </w:tc>
        <w:tc>
          <w:tcPr>
            <w:tcW w:w="577" w:type="dxa"/>
            <w:noWrap/>
            <w:hideMark/>
          </w:tcPr>
          <w:p w14:paraId="497CAD06" w14:textId="5B9ED4B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3</w:t>
            </w:r>
          </w:p>
        </w:tc>
        <w:tc>
          <w:tcPr>
            <w:tcW w:w="817" w:type="dxa"/>
            <w:noWrap/>
            <w:hideMark/>
          </w:tcPr>
          <w:p w14:paraId="4F068BFB" w14:textId="301A7C4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3</w:t>
            </w:r>
          </w:p>
        </w:tc>
        <w:tc>
          <w:tcPr>
            <w:tcW w:w="817" w:type="dxa"/>
            <w:noWrap/>
            <w:hideMark/>
          </w:tcPr>
          <w:p w14:paraId="4934FCFE" w14:textId="341A26C1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053EB77F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6615DC93" w14:textId="4706B0A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6FBBD0E9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134A6EDD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GABA_DISTANCE_NonDecisionTime</w:t>
            </w:r>
          </w:p>
        </w:tc>
        <w:tc>
          <w:tcPr>
            <w:tcW w:w="404" w:type="dxa"/>
            <w:noWrap/>
            <w:hideMark/>
          </w:tcPr>
          <w:p w14:paraId="298BBD46" w14:textId="3DFB174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29</w:t>
            </w:r>
          </w:p>
        </w:tc>
        <w:tc>
          <w:tcPr>
            <w:tcW w:w="567" w:type="dxa"/>
            <w:noWrap/>
            <w:hideMark/>
          </w:tcPr>
          <w:p w14:paraId="70E8E79D" w14:textId="0CB2A9F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9</w:t>
            </w:r>
          </w:p>
        </w:tc>
        <w:tc>
          <w:tcPr>
            <w:tcW w:w="709" w:type="dxa"/>
            <w:noWrap/>
            <w:hideMark/>
          </w:tcPr>
          <w:p w14:paraId="320A734A" w14:textId="0285AFA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7E-01</w:t>
            </w:r>
          </w:p>
        </w:tc>
        <w:tc>
          <w:tcPr>
            <w:tcW w:w="567" w:type="dxa"/>
            <w:noWrap/>
            <w:hideMark/>
          </w:tcPr>
          <w:p w14:paraId="55F59E18" w14:textId="31215476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627" w:type="dxa"/>
            <w:noWrap/>
            <w:hideMark/>
          </w:tcPr>
          <w:p w14:paraId="4ABEF21C" w14:textId="5548685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3.1E-01</w:t>
            </w:r>
          </w:p>
        </w:tc>
        <w:tc>
          <w:tcPr>
            <w:tcW w:w="577" w:type="dxa"/>
            <w:noWrap/>
            <w:hideMark/>
          </w:tcPr>
          <w:p w14:paraId="04E38546" w14:textId="36D1481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8</w:t>
            </w:r>
          </w:p>
        </w:tc>
        <w:tc>
          <w:tcPr>
            <w:tcW w:w="817" w:type="dxa"/>
            <w:noWrap/>
            <w:hideMark/>
          </w:tcPr>
          <w:p w14:paraId="277C947D" w14:textId="73D18DE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8</w:t>
            </w:r>
          </w:p>
        </w:tc>
        <w:tc>
          <w:tcPr>
            <w:tcW w:w="817" w:type="dxa"/>
            <w:noWrap/>
            <w:hideMark/>
          </w:tcPr>
          <w:p w14:paraId="715952E1" w14:textId="4999A72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0</w:t>
            </w:r>
          </w:p>
        </w:tc>
      </w:tr>
      <w:tr w:rsidR="00FF2116" w:rsidRPr="003F116C" w14:paraId="12E3F2C7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5212387C" w14:textId="10FE53E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200DD37A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4D76AE69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overall_NonDecisionTime</w:t>
            </w:r>
          </w:p>
        </w:tc>
        <w:tc>
          <w:tcPr>
            <w:tcW w:w="404" w:type="dxa"/>
            <w:noWrap/>
            <w:hideMark/>
          </w:tcPr>
          <w:p w14:paraId="5D0DC9BC" w14:textId="093E926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2</w:t>
            </w:r>
          </w:p>
        </w:tc>
        <w:tc>
          <w:tcPr>
            <w:tcW w:w="567" w:type="dxa"/>
            <w:noWrap/>
            <w:hideMark/>
          </w:tcPr>
          <w:p w14:paraId="75011818" w14:textId="788DFB6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709" w:type="dxa"/>
            <w:noWrap/>
            <w:hideMark/>
          </w:tcPr>
          <w:p w14:paraId="46065903" w14:textId="687D50F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.6E-01</w:t>
            </w:r>
          </w:p>
        </w:tc>
        <w:tc>
          <w:tcPr>
            <w:tcW w:w="567" w:type="dxa"/>
            <w:noWrap/>
            <w:hideMark/>
          </w:tcPr>
          <w:p w14:paraId="7C91B183" w14:textId="184CB5C3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627" w:type="dxa"/>
            <w:noWrap/>
            <w:hideMark/>
          </w:tcPr>
          <w:p w14:paraId="7C53DE3B" w14:textId="73A4092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8.0E-01</w:t>
            </w:r>
          </w:p>
        </w:tc>
        <w:tc>
          <w:tcPr>
            <w:tcW w:w="577" w:type="dxa"/>
            <w:noWrap/>
            <w:hideMark/>
          </w:tcPr>
          <w:p w14:paraId="68D30D2D" w14:textId="0D06989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4</w:t>
            </w:r>
          </w:p>
        </w:tc>
        <w:tc>
          <w:tcPr>
            <w:tcW w:w="817" w:type="dxa"/>
            <w:noWrap/>
            <w:hideMark/>
          </w:tcPr>
          <w:p w14:paraId="03AD578F" w14:textId="4DFC13F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3</w:t>
            </w:r>
          </w:p>
        </w:tc>
        <w:tc>
          <w:tcPr>
            <w:tcW w:w="817" w:type="dxa"/>
            <w:noWrap/>
            <w:hideMark/>
          </w:tcPr>
          <w:p w14:paraId="2C04C51E" w14:textId="7F74360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FF2116" w:rsidRPr="003F116C" w14:paraId="1D2AF34C" w14:textId="77777777" w:rsidTr="00573E8B">
        <w:trPr>
          <w:trHeight w:val="298"/>
          <w:jc w:val="center"/>
        </w:trPr>
        <w:tc>
          <w:tcPr>
            <w:tcW w:w="567" w:type="dxa"/>
            <w:noWrap/>
            <w:hideMark/>
          </w:tcPr>
          <w:p w14:paraId="4DE56940" w14:textId="6B7BA39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sz w:val="12"/>
                <w:szCs w:val="12"/>
              </w:rPr>
              <w:t xml:space="preserve">Task </w:t>
            </w: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710" w:type="dxa"/>
            <w:noWrap/>
            <w:hideMark/>
          </w:tcPr>
          <w:p w14:paraId="7503957D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Prediction</w:t>
            </w:r>
          </w:p>
        </w:tc>
        <w:tc>
          <w:tcPr>
            <w:tcW w:w="2516" w:type="dxa"/>
            <w:noWrap/>
            <w:hideMark/>
          </w:tcPr>
          <w:p w14:paraId="258AC310" w14:textId="77777777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eastAsia="Times New Roman" w:hAnsi="Times New Roman" w:cs="Times New Roman"/>
                <w:sz w:val="12"/>
                <w:szCs w:val="12"/>
              </w:rPr>
              <w:t>MFGNAA_DISTANCE_NonDecisionTime</w:t>
            </w:r>
          </w:p>
        </w:tc>
        <w:tc>
          <w:tcPr>
            <w:tcW w:w="404" w:type="dxa"/>
            <w:noWrap/>
            <w:hideMark/>
          </w:tcPr>
          <w:p w14:paraId="576A10F5" w14:textId="1B59403F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133</w:t>
            </w:r>
          </w:p>
        </w:tc>
        <w:tc>
          <w:tcPr>
            <w:tcW w:w="567" w:type="dxa"/>
            <w:noWrap/>
            <w:hideMark/>
          </w:tcPr>
          <w:p w14:paraId="1B19602C" w14:textId="5BED51A2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709" w:type="dxa"/>
            <w:noWrap/>
            <w:hideMark/>
          </w:tcPr>
          <w:p w14:paraId="378B314E" w14:textId="4CDBA195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6.8E-02</w:t>
            </w:r>
          </w:p>
        </w:tc>
        <w:tc>
          <w:tcPr>
            <w:tcW w:w="567" w:type="dxa"/>
            <w:noWrap/>
            <w:hideMark/>
          </w:tcPr>
          <w:p w14:paraId="71EF5573" w14:textId="4E239030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627" w:type="dxa"/>
            <w:noWrap/>
            <w:hideMark/>
          </w:tcPr>
          <w:p w14:paraId="05AE0DFF" w14:textId="749137BB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7.9E-01</w:t>
            </w:r>
          </w:p>
        </w:tc>
        <w:tc>
          <w:tcPr>
            <w:tcW w:w="577" w:type="dxa"/>
            <w:noWrap/>
            <w:hideMark/>
          </w:tcPr>
          <w:p w14:paraId="4BA70E7C" w14:textId="702151C9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8</w:t>
            </w:r>
          </w:p>
        </w:tc>
        <w:tc>
          <w:tcPr>
            <w:tcW w:w="817" w:type="dxa"/>
            <w:noWrap/>
            <w:hideMark/>
          </w:tcPr>
          <w:p w14:paraId="62E37BBE" w14:textId="729FB4D4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67</w:t>
            </w:r>
          </w:p>
        </w:tc>
        <w:tc>
          <w:tcPr>
            <w:tcW w:w="817" w:type="dxa"/>
            <w:noWrap/>
            <w:hideMark/>
          </w:tcPr>
          <w:p w14:paraId="4C0F19EA" w14:textId="53CDB06E" w:rsidR="00FF2116" w:rsidRPr="003F116C" w:rsidRDefault="00FF2116" w:rsidP="003F11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3F116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</w:tbl>
    <w:p w14:paraId="2BA187C1" w14:textId="6EE1B693" w:rsidR="008208D6" w:rsidRDefault="008208D6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299025D" w14:textId="77777777" w:rsidR="009E02C4" w:rsidRPr="008E6288" w:rsidRDefault="009E02C4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sectPr w:rsidR="009E02C4" w:rsidRPr="008E6288">
      <w:footerReference w:type="even" r:id="rId12"/>
      <w:footerReference w:type="default" r:id="rId13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CD302" w14:textId="77777777" w:rsidR="002D3256" w:rsidRDefault="002D3256">
      <w:pPr>
        <w:spacing w:after="0" w:line="240" w:lineRule="auto"/>
      </w:pPr>
      <w:r>
        <w:separator/>
      </w:r>
    </w:p>
  </w:endnote>
  <w:endnote w:type="continuationSeparator" w:id="0">
    <w:p w14:paraId="0DB59DC7" w14:textId="77777777" w:rsidR="002D3256" w:rsidRDefault="002D32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4" w14:textId="64405876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46872">
      <w:rPr>
        <w:noProof/>
        <w:color w:val="000000"/>
      </w:rPr>
      <w:t>58</w:t>
    </w:r>
    <w:r>
      <w:rPr>
        <w:color w:val="000000"/>
      </w:rPr>
      <w:fldChar w:fldCharType="end"/>
    </w:r>
  </w:p>
  <w:p w14:paraId="00002555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2" w14:textId="2BE9518C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53</w:t>
    </w:r>
    <w:r>
      <w:rPr>
        <w:color w:val="000000"/>
      </w:rPr>
      <w:fldChar w:fldCharType="end"/>
    </w:r>
  </w:p>
  <w:p w14:paraId="00002553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4007B" w14:textId="77777777" w:rsidR="002D3256" w:rsidRDefault="002D3256">
      <w:pPr>
        <w:spacing w:after="0" w:line="240" w:lineRule="auto"/>
      </w:pPr>
      <w:r>
        <w:separator/>
      </w:r>
    </w:p>
  </w:footnote>
  <w:footnote w:type="continuationSeparator" w:id="0">
    <w:p w14:paraId="10DA3BFE" w14:textId="77777777" w:rsidR="002D3256" w:rsidRDefault="002D32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D2C78"/>
    <w:multiLevelType w:val="hybridMultilevel"/>
    <w:tmpl w:val="6D7ED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89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axNDMzNzc1MjdQ0lEKTi0uzszPAykwsqgFAA02H2g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90saa0gpxwt8e2aeb5p9wlx95wvr25s5wp&quot;&gt;New_endnote&lt;record-ids&gt;&lt;item&gt;46&lt;/item&gt;&lt;/record-ids&gt;&lt;/item&gt;&lt;/Libraries&gt;"/>
  </w:docVars>
  <w:rsids>
    <w:rsidRoot w:val="006B31E9"/>
    <w:rsid w:val="0000039E"/>
    <w:rsid w:val="00001E72"/>
    <w:rsid w:val="00002323"/>
    <w:rsid w:val="0000271D"/>
    <w:rsid w:val="00002843"/>
    <w:rsid w:val="00003772"/>
    <w:rsid w:val="00003873"/>
    <w:rsid w:val="000040A3"/>
    <w:rsid w:val="000045A7"/>
    <w:rsid w:val="000048D5"/>
    <w:rsid w:val="00007181"/>
    <w:rsid w:val="00007433"/>
    <w:rsid w:val="00007B9E"/>
    <w:rsid w:val="00013026"/>
    <w:rsid w:val="00014FC8"/>
    <w:rsid w:val="0001523C"/>
    <w:rsid w:val="000166A6"/>
    <w:rsid w:val="000168EF"/>
    <w:rsid w:val="00020DF7"/>
    <w:rsid w:val="000213E1"/>
    <w:rsid w:val="000222E1"/>
    <w:rsid w:val="0002312A"/>
    <w:rsid w:val="00023584"/>
    <w:rsid w:val="00024804"/>
    <w:rsid w:val="00024C90"/>
    <w:rsid w:val="00027F7A"/>
    <w:rsid w:val="000325B7"/>
    <w:rsid w:val="00032A89"/>
    <w:rsid w:val="00033D15"/>
    <w:rsid w:val="00034760"/>
    <w:rsid w:val="00037D91"/>
    <w:rsid w:val="00040B22"/>
    <w:rsid w:val="000431EA"/>
    <w:rsid w:val="00044190"/>
    <w:rsid w:val="00044A99"/>
    <w:rsid w:val="00046248"/>
    <w:rsid w:val="0004703D"/>
    <w:rsid w:val="0005068E"/>
    <w:rsid w:val="000506AF"/>
    <w:rsid w:val="00050921"/>
    <w:rsid w:val="000529BB"/>
    <w:rsid w:val="00053792"/>
    <w:rsid w:val="00054995"/>
    <w:rsid w:val="00055002"/>
    <w:rsid w:val="00055EAB"/>
    <w:rsid w:val="000566E9"/>
    <w:rsid w:val="000569DE"/>
    <w:rsid w:val="00056C00"/>
    <w:rsid w:val="00056C02"/>
    <w:rsid w:val="00056D84"/>
    <w:rsid w:val="000602E4"/>
    <w:rsid w:val="00060328"/>
    <w:rsid w:val="0006086D"/>
    <w:rsid w:val="00060EA8"/>
    <w:rsid w:val="00062927"/>
    <w:rsid w:val="00063643"/>
    <w:rsid w:val="00064408"/>
    <w:rsid w:val="000645B2"/>
    <w:rsid w:val="00066126"/>
    <w:rsid w:val="00067BC7"/>
    <w:rsid w:val="0007094C"/>
    <w:rsid w:val="00073B5A"/>
    <w:rsid w:val="000748D0"/>
    <w:rsid w:val="0007517F"/>
    <w:rsid w:val="000759DD"/>
    <w:rsid w:val="00075D9D"/>
    <w:rsid w:val="000779A1"/>
    <w:rsid w:val="00077F63"/>
    <w:rsid w:val="00080460"/>
    <w:rsid w:val="00080A7C"/>
    <w:rsid w:val="000824DD"/>
    <w:rsid w:val="000848FE"/>
    <w:rsid w:val="000870D6"/>
    <w:rsid w:val="0008728D"/>
    <w:rsid w:val="00087708"/>
    <w:rsid w:val="000929EA"/>
    <w:rsid w:val="00093AAC"/>
    <w:rsid w:val="00093B5A"/>
    <w:rsid w:val="00093DC3"/>
    <w:rsid w:val="0009481B"/>
    <w:rsid w:val="00097313"/>
    <w:rsid w:val="00097E0D"/>
    <w:rsid w:val="000A24D0"/>
    <w:rsid w:val="000A3AF1"/>
    <w:rsid w:val="000A3BD6"/>
    <w:rsid w:val="000A6083"/>
    <w:rsid w:val="000A6B79"/>
    <w:rsid w:val="000A70A0"/>
    <w:rsid w:val="000A7987"/>
    <w:rsid w:val="000A7BB8"/>
    <w:rsid w:val="000A7EB9"/>
    <w:rsid w:val="000B0B10"/>
    <w:rsid w:val="000B1E94"/>
    <w:rsid w:val="000B2D93"/>
    <w:rsid w:val="000B3585"/>
    <w:rsid w:val="000B3C1C"/>
    <w:rsid w:val="000B5F81"/>
    <w:rsid w:val="000B71CF"/>
    <w:rsid w:val="000B734F"/>
    <w:rsid w:val="000C02A1"/>
    <w:rsid w:val="000C0677"/>
    <w:rsid w:val="000C11DF"/>
    <w:rsid w:val="000C27B2"/>
    <w:rsid w:val="000C3AD3"/>
    <w:rsid w:val="000C638B"/>
    <w:rsid w:val="000C665B"/>
    <w:rsid w:val="000C77E6"/>
    <w:rsid w:val="000D0695"/>
    <w:rsid w:val="000D13E8"/>
    <w:rsid w:val="000D1449"/>
    <w:rsid w:val="000D2950"/>
    <w:rsid w:val="000D2EE7"/>
    <w:rsid w:val="000D3321"/>
    <w:rsid w:val="000D345B"/>
    <w:rsid w:val="000D4871"/>
    <w:rsid w:val="000D5595"/>
    <w:rsid w:val="000D5BDF"/>
    <w:rsid w:val="000E024A"/>
    <w:rsid w:val="000E34C7"/>
    <w:rsid w:val="000E3571"/>
    <w:rsid w:val="000E383B"/>
    <w:rsid w:val="000E3893"/>
    <w:rsid w:val="000E5636"/>
    <w:rsid w:val="000E5B2C"/>
    <w:rsid w:val="000E6511"/>
    <w:rsid w:val="000E68D4"/>
    <w:rsid w:val="000E73C0"/>
    <w:rsid w:val="000E753F"/>
    <w:rsid w:val="000F2727"/>
    <w:rsid w:val="001000F5"/>
    <w:rsid w:val="0010126C"/>
    <w:rsid w:val="00102759"/>
    <w:rsid w:val="001038B8"/>
    <w:rsid w:val="00105608"/>
    <w:rsid w:val="001060F1"/>
    <w:rsid w:val="0011277F"/>
    <w:rsid w:val="00114E7F"/>
    <w:rsid w:val="0011578A"/>
    <w:rsid w:val="001163B9"/>
    <w:rsid w:val="001164FA"/>
    <w:rsid w:val="001222DD"/>
    <w:rsid w:val="00122EDD"/>
    <w:rsid w:val="0012346E"/>
    <w:rsid w:val="00124328"/>
    <w:rsid w:val="00126C95"/>
    <w:rsid w:val="001275C1"/>
    <w:rsid w:val="001302BB"/>
    <w:rsid w:val="00131E45"/>
    <w:rsid w:val="00132165"/>
    <w:rsid w:val="00132176"/>
    <w:rsid w:val="00133F53"/>
    <w:rsid w:val="001371D3"/>
    <w:rsid w:val="00137450"/>
    <w:rsid w:val="0014218D"/>
    <w:rsid w:val="0014357A"/>
    <w:rsid w:val="00144C53"/>
    <w:rsid w:val="00145333"/>
    <w:rsid w:val="001453C3"/>
    <w:rsid w:val="0014681F"/>
    <w:rsid w:val="00146872"/>
    <w:rsid w:val="00147AD9"/>
    <w:rsid w:val="00147CBC"/>
    <w:rsid w:val="00150630"/>
    <w:rsid w:val="001536F8"/>
    <w:rsid w:val="00153920"/>
    <w:rsid w:val="00153B26"/>
    <w:rsid w:val="00160412"/>
    <w:rsid w:val="00160D3E"/>
    <w:rsid w:val="00161731"/>
    <w:rsid w:val="00161A26"/>
    <w:rsid w:val="00161AEF"/>
    <w:rsid w:val="001621EC"/>
    <w:rsid w:val="0016273F"/>
    <w:rsid w:val="001655EA"/>
    <w:rsid w:val="001658A4"/>
    <w:rsid w:val="00165DA3"/>
    <w:rsid w:val="00165DD0"/>
    <w:rsid w:val="001675DA"/>
    <w:rsid w:val="00173622"/>
    <w:rsid w:val="00174A63"/>
    <w:rsid w:val="00175103"/>
    <w:rsid w:val="00176959"/>
    <w:rsid w:val="00176F49"/>
    <w:rsid w:val="001830CA"/>
    <w:rsid w:val="00186362"/>
    <w:rsid w:val="00186786"/>
    <w:rsid w:val="0019052E"/>
    <w:rsid w:val="0019067C"/>
    <w:rsid w:val="00190DA0"/>
    <w:rsid w:val="00192441"/>
    <w:rsid w:val="00193177"/>
    <w:rsid w:val="00193882"/>
    <w:rsid w:val="001940CC"/>
    <w:rsid w:val="0019439F"/>
    <w:rsid w:val="00194D02"/>
    <w:rsid w:val="0019524D"/>
    <w:rsid w:val="00196381"/>
    <w:rsid w:val="00197536"/>
    <w:rsid w:val="001A4C36"/>
    <w:rsid w:val="001A563B"/>
    <w:rsid w:val="001A5AA1"/>
    <w:rsid w:val="001A5ADE"/>
    <w:rsid w:val="001A606E"/>
    <w:rsid w:val="001A7204"/>
    <w:rsid w:val="001A73A8"/>
    <w:rsid w:val="001A7551"/>
    <w:rsid w:val="001A7A86"/>
    <w:rsid w:val="001B05AF"/>
    <w:rsid w:val="001B0A5F"/>
    <w:rsid w:val="001B2068"/>
    <w:rsid w:val="001B2699"/>
    <w:rsid w:val="001B2768"/>
    <w:rsid w:val="001B28A8"/>
    <w:rsid w:val="001B3C0E"/>
    <w:rsid w:val="001B532E"/>
    <w:rsid w:val="001B5F9E"/>
    <w:rsid w:val="001B7122"/>
    <w:rsid w:val="001B7200"/>
    <w:rsid w:val="001B74AD"/>
    <w:rsid w:val="001C027E"/>
    <w:rsid w:val="001C1730"/>
    <w:rsid w:val="001C354E"/>
    <w:rsid w:val="001C35F1"/>
    <w:rsid w:val="001C4496"/>
    <w:rsid w:val="001C4706"/>
    <w:rsid w:val="001C4C31"/>
    <w:rsid w:val="001C52BA"/>
    <w:rsid w:val="001C57C4"/>
    <w:rsid w:val="001C5C87"/>
    <w:rsid w:val="001C657F"/>
    <w:rsid w:val="001C6859"/>
    <w:rsid w:val="001C6EEC"/>
    <w:rsid w:val="001D0656"/>
    <w:rsid w:val="001D1208"/>
    <w:rsid w:val="001D3F59"/>
    <w:rsid w:val="001D440F"/>
    <w:rsid w:val="001D4B2A"/>
    <w:rsid w:val="001D5393"/>
    <w:rsid w:val="001D5B82"/>
    <w:rsid w:val="001D6968"/>
    <w:rsid w:val="001D6C1A"/>
    <w:rsid w:val="001D77C8"/>
    <w:rsid w:val="001D7862"/>
    <w:rsid w:val="001E056F"/>
    <w:rsid w:val="001E27AE"/>
    <w:rsid w:val="001E33EA"/>
    <w:rsid w:val="001E52F2"/>
    <w:rsid w:val="001E5BB9"/>
    <w:rsid w:val="001E5F4E"/>
    <w:rsid w:val="001E7124"/>
    <w:rsid w:val="001E7180"/>
    <w:rsid w:val="001E727E"/>
    <w:rsid w:val="001E7A61"/>
    <w:rsid w:val="001E7B64"/>
    <w:rsid w:val="001F0AE8"/>
    <w:rsid w:val="001F2A0C"/>
    <w:rsid w:val="001F42C8"/>
    <w:rsid w:val="001F42FE"/>
    <w:rsid w:val="001F45B6"/>
    <w:rsid w:val="001F46E5"/>
    <w:rsid w:val="001F4736"/>
    <w:rsid w:val="001F4F08"/>
    <w:rsid w:val="001F619B"/>
    <w:rsid w:val="001F7C2D"/>
    <w:rsid w:val="001F7F73"/>
    <w:rsid w:val="00200968"/>
    <w:rsid w:val="002016D5"/>
    <w:rsid w:val="00201A49"/>
    <w:rsid w:val="00202423"/>
    <w:rsid w:val="00202A3D"/>
    <w:rsid w:val="00203A5D"/>
    <w:rsid w:val="00204AC5"/>
    <w:rsid w:val="00204F18"/>
    <w:rsid w:val="00205346"/>
    <w:rsid w:val="00205E8F"/>
    <w:rsid w:val="002104A1"/>
    <w:rsid w:val="00210BE9"/>
    <w:rsid w:val="00212F42"/>
    <w:rsid w:val="0021383A"/>
    <w:rsid w:val="002152CD"/>
    <w:rsid w:val="00217E7A"/>
    <w:rsid w:val="002211AD"/>
    <w:rsid w:val="00221450"/>
    <w:rsid w:val="002237FE"/>
    <w:rsid w:val="00224F54"/>
    <w:rsid w:val="00225B60"/>
    <w:rsid w:val="00226343"/>
    <w:rsid w:val="00226838"/>
    <w:rsid w:val="00227444"/>
    <w:rsid w:val="00230530"/>
    <w:rsid w:val="0023093C"/>
    <w:rsid w:val="0023192B"/>
    <w:rsid w:val="00231F82"/>
    <w:rsid w:val="00232905"/>
    <w:rsid w:val="00232F08"/>
    <w:rsid w:val="0023343B"/>
    <w:rsid w:val="00233ECD"/>
    <w:rsid w:val="0023517C"/>
    <w:rsid w:val="00235FDD"/>
    <w:rsid w:val="00236114"/>
    <w:rsid w:val="00236F67"/>
    <w:rsid w:val="002422B0"/>
    <w:rsid w:val="00243843"/>
    <w:rsid w:val="00244695"/>
    <w:rsid w:val="00245A57"/>
    <w:rsid w:val="00245EA4"/>
    <w:rsid w:val="00250D76"/>
    <w:rsid w:val="00251A9F"/>
    <w:rsid w:val="00252574"/>
    <w:rsid w:val="0025265C"/>
    <w:rsid w:val="00252AA1"/>
    <w:rsid w:val="00253100"/>
    <w:rsid w:val="002541F8"/>
    <w:rsid w:val="00254603"/>
    <w:rsid w:val="0025493B"/>
    <w:rsid w:val="00257A15"/>
    <w:rsid w:val="00260138"/>
    <w:rsid w:val="00262F8B"/>
    <w:rsid w:val="0026348B"/>
    <w:rsid w:val="002639DE"/>
    <w:rsid w:val="00263E57"/>
    <w:rsid w:val="0026427F"/>
    <w:rsid w:val="0026705B"/>
    <w:rsid w:val="00267F0B"/>
    <w:rsid w:val="002703F8"/>
    <w:rsid w:val="00270E51"/>
    <w:rsid w:val="002715CE"/>
    <w:rsid w:val="002742FE"/>
    <w:rsid w:val="00275CDB"/>
    <w:rsid w:val="00275D78"/>
    <w:rsid w:val="002764C4"/>
    <w:rsid w:val="00276DB2"/>
    <w:rsid w:val="00280CDC"/>
    <w:rsid w:val="00280DB6"/>
    <w:rsid w:val="0028145D"/>
    <w:rsid w:val="00282653"/>
    <w:rsid w:val="00282D72"/>
    <w:rsid w:val="00282E0F"/>
    <w:rsid w:val="00283D7B"/>
    <w:rsid w:val="00283F1A"/>
    <w:rsid w:val="00287E3D"/>
    <w:rsid w:val="00291BA8"/>
    <w:rsid w:val="0029439E"/>
    <w:rsid w:val="002944B8"/>
    <w:rsid w:val="00294B71"/>
    <w:rsid w:val="00295028"/>
    <w:rsid w:val="00297023"/>
    <w:rsid w:val="002973DD"/>
    <w:rsid w:val="00297AF0"/>
    <w:rsid w:val="00297B3E"/>
    <w:rsid w:val="002A2397"/>
    <w:rsid w:val="002A4D34"/>
    <w:rsid w:val="002A4D8B"/>
    <w:rsid w:val="002A5049"/>
    <w:rsid w:val="002A58AC"/>
    <w:rsid w:val="002A70F1"/>
    <w:rsid w:val="002A7779"/>
    <w:rsid w:val="002B0034"/>
    <w:rsid w:val="002B003C"/>
    <w:rsid w:val="002B04F2"/>
    <w:rsid w:val="002B061D"/>
    <w:rsid w:val="002B09E9"/>
    <w:rsid w:val="002B0ABC"/>
    <w:rsid w:val="002B2451"/>
    <w:rsid w:val="002B313A"/>
    <w:rsid w:val="002B44AB"/>
    <w:rsid w:val="002B5498"/>
    <w:rsid w:val="002B5A16"/>
    <w:rsid w:val="002B6804"/>
    <w:rsid w:val="002B68E0"/>
    <w:rsid w:val="002B6CC3"/>
    <w:rsid w:val="002C1C51"/>
    <w:rsid w:val="002C2B58"/>
    <w:rsid w:val="002C314B"/>
    <w:rsid w:val="002C33E7"/>
    <w:rsid w:val="002C3990"/>
    <w:rsid w:val="002C5FF6"/>
    <w:rsid w:val="002D02B9"/>
    <w:rsid w:val="002D0C31"/>
    <w:rsid w:val="002D1675"/>
    <w:rsid w:val="002D2743"/>
    <w:rsid w:val="002D3256"/>
    <w:rsid w:val="002D3452"/>
    <w:rsid w:val="002D4F30"/>
    <w:rsid w:val="002D6882"/>
    <w:rsid w:val="002D7019"/>
    <w:rsid w:val="002E08A1"/>
    <w:rsid w:val="002E26D5"/>
    <w:rsid w:val="002E27DC"/>
    <w:rsid w:val="002E560E"/>
    <w:rsid w:val="002E5AE6"/>
    <w:rsid w:val="002E60C3"/>
    <w:rsid w:val="002E60D2"/>
    <w:rsid w:val="002F0117"/>
    <w:rsid w:val="002F0383"/>
    <w:rsid w:val="002F04DB"/>
    <w:rsid w:val="002F137F"/>
    <w:rsid w:val="002F1545"/>
    <w:rsid w:val="002F21F0"/>
    <w:rsid w:val="002F3406"/>
    <w:rsid w:val="002F393E"/>
    <w:rsid w:val="002F407E"/>
    <w:rsid w:val="002F4272"/>
    <w:rsid w:val="002F512C"/>
    <w:rsid w:val="002F517D"/>
    <w:rsid w:val="002F55A4"/>
    <w:rsid w:val="002F675A"/>
    <w:rsid w:val="002F6DCF"/>
    <w:rsid w:val="002F71FA"/>
    <w:rsid w:val="002F7FCD"/>
    <w:rsid w:val="00303D93"/>
    <w:rsid w:val="00304CAC"/>
    <w:rsid w:val="003050E1"/>
    <w:rsid w:val="003052A9"/>
    <w:rsid w:val="00305869"/>
    <w:rsid w:val="0030658F"/>
    <w:rsid w:val="0030690E"/>
    <w:rsid w:val="00306B2E"/>
    <w:rsid w:val="00307822"/>
    <w:rsid w:val="00307F31"/>
    <w:rsid w:val="00310EE3"/>
    <w:rsid w:val="00315259"/>
    <w:rsid w:val="0031712D"/>
    <w:rsid w:val="00317433"/>
    <w:rsid w:val="003217BC"/>
    <w:rsid w:val="00322A39"/>
    <w:rsid w:val="00323BF9"/>
    <w:rsid w:val="00330CD9"/>
    <w:rsid w:val="00330EF1"/>
    <w:rsid w:val="00331ACA"/>
    <w:rsid w:val="00332156"/>
    <w:rsid w:val="003330D1"/>
    <w:rsid w:val="003334B7"/>
    <w:rsid w:val="00333A67"/>
    <w:rsid w:val="003346D1"/>
    <w:rsid w:val="003355D5"/>
    <w:rsid w:val="00335E12"/>
    <w:rsid w:val="00336867"/>
    <w:rsid w:val="00336916"/>
    <w:rsid w:val="003374D2"/>
    <w:rsid w:val="00337747"/>
    <w:rsid w:val="0034022C"/>
    <w:rsid w:val="00341AE2"/>
    <w:rsid w:val="00342279"/>
    <w:rsid w:val="00343308"/>
    <w:rsid w:val="00343632"/>
    <w:rsid w:val="0034398D"/>
    <w:rsid w:val="00343E7E"/>
    <w:rsid w:val="0034405B"/>
    <w:rsid w:val="00345112"/>
    <w:rsid w:val="00345721"/>
    <w:rsid w:val="00346236"/>
    <w:rsid w:val="003519A4"/>
    <w:rsid w:val="00353BF4"/>
    <w:rsid w:val="0035417B"/>
    <w:rsid w:val="00355065"/>
    <w:rsid w:val="00355134"/>
    <w:rsid w:val="00355ECD"/>
    <w:rsid w:val="003566D9"/>
    <w:rsid w:val="00357BB6"/>
    <w:rsid w:val="00360C5B"/>
    <w:rsid w:val="003623D6"/>
    <w:rsid w:val="00363D75"/>
    <w:rsid w:val="003678DE"/>
    <w:rsid w:val="00372ACA"/>
    <w:rsid w:val="00376518"/>
    <w:rsid w:val="00376653"/>
    <w:rsid w:val="003767A5"/>
    <w:rsid w:val="0037763B"/>
    <w:rsid w:val="003801DE"/>
    <w:rsid w:val="003826B8"/>
    <w:rsid w:val="003835C2"/>
    <w:rsid w:val="00384694"/>
    <w:rsid w:val="003853FF"/>
    <w:rsid w:val="003859EB"/>
    <w:rsid w:val="003859FF"/>
    <w:rsid w:val="00386AF2"/>
    <w:rsid w:val="00387187"/>
    <w:rsid w:val="00387855"/>
    <w:rsid w:val="00387D66"/>
    <w:rsid w:val="00390326"/>
    <w:rsid w:val="00391C92"/>
    <w:rsid w:val="0039336F"/>
    <w:rsid w:val="0039354E"/>
    <w:rsid w:val="00393C8D"/>
    <w:rsid w:val="00393CC9"/>
    <w:rsid w:val="00393EC9"/>
    <w:rsid w:val="003940C4"/>
    <w:rsid w:val="00394767"/>
    <w:rsid w:val="00395671"/>
    <w:rsid w:val="00397F6D"/>
    <w:rsid w:val="003A4370"/>
    <w:rsid w:val="003A51E9"/>
    <w:rsid w:val="003A54FB"/>
    <w:rsid w:val="003A5AD7"/>
    <w:rsid w:val="003A5D1D"/>
    <w:rsid w:val="003A5E2F"/>
    <w:rsid w:val="003A642C"/>
    <w:rsid w:val="003A659C"/>
    <w:rsid w:val="003B2616"/>
    <w:rsid w:val="003B273F"/>
    <w:rsid w:val="003B319C"/>
    <w:rsid w:val="003B325E"/>
    <w:rsid w:val="003B34D4"/>
    <w:rsid w:val="003B37A7"/>
    <w:rsid w:val="003B549F"/>
    <w:rsid w:val="003B5D4F"/>
    <w:rsid w:val="003B67FA"/>
    <w:rsid w:val="003B6E9A"/>
    <w:rsid w:val="003B71B8"/>
    <w:rsid w:val="003B7941"/>
    <w:rsid w:val="003C0811"/>
    <w:rsid w:val="003C0CAA"/>
    <w:rsid w:val="003C1D80"/>
    <w:rsid w:val="003C2336"/>
    <w:rsid w:val="003C2893"/>
    <w:rsid w:val="003C2D58"/>
    <w:rsid w:val="003C5672"/>
    <w:rsid w:val="003D09FC"/>
    <w:rsid w:val="003D1310"/>
    <w:rsid w:val="003D2276"/>
    <w:rsid w:val="003D2965"/>
    <w:rsid w:val="003D2CF4"/>
    <w:rsid w:val="003D2EB9"/>
    <w:rsid w:val="003D441E"/>
    <w:rsid w:val="003D6533"/>
    <w:rsid w:val="003D6C88"/>
    <w:rsid w:val="003E2E15"/>
    <w:rsid w:val="003E43CC"/>
    <w:rsid w:val="003E5794"/>
    <w:rsid w:val="003E6839"/>
    <w:rsid w:val="003E6F6A"/>
    <w:rsid w:val="003E7ADF"/>
    <w:rsid w:val="003F0E48"/>
    <w:rsid w:val="003F116C"/>
    <w:rsid w:val="003F25A3"/>
    <w:rsid w:val="003F39AF"/>
    <w:rsid w:val="003F527A"/>
    <w:rsid w:val="003F57AA"/>
    <w:rsid w:val="003F6B0D"/>
    <w:rsid w:val="003F7492"/>
    <w:rsid w:val="003F76A5"/>
    <w:rsid w:val="00400378"/>
    <w:rsid w:val="00400A21"/>
    <w:rsid w:val="00401F02"/>
    <w:rsid w:val="00402127"/>
    <w:rsid w:val="00402CB9"/>
    <w:rsid w:val="004036FE"/>
    <w:rsid w:val="004038BD"/>
    <w:rsid w:val="004047DD"/>
    <w:rsid w:val="004065DD"/>
    <w:rsid w:val="00413136"/>
    <w:rsid w:val="00415BFA"/>
    <w:rsid w:val="00417D31"/>
    <w:rsid w:val="0042014C"/>
    <w:rsid w:val="00420B7B"/>
    <w:rsid w:val="00421394"/>
    <w:rsid w:val="00421A8F"/>
    <w:rsid w:val="00422945"/>
    <w:rsid w:val="0042378D"/>
    <w:rsid w:val="004238DB"/>
    <w:rsid w:val="00423973"/>
    <w:rsid w:val="004240FA"/>
    <w:rsid w:val="0042468D"/>
    <w:rsid w:val="00425107"/>
    <w:rsid w:val="004252A7"/>
    <w:rsid w:val="00425826"/>
    <w:rsid w:val="004327FE"/>
    <w:rsid w:val="00432DF0"/>
    <w:rsid w:val="00432FB7"/>
    <w:rsid w:val="0043387E"/>
    <w:rsid w:val="00433AF8"/>
    <w:rsid w:val="00433BC5"/>
    <w:rsid w:val="0043455A"/>
    <w:rsid w:val="004350F1"/>
    <w:rsid w:val="00436E04"/>
    <w:rsid w:val="00440977"/>
    <w:rsid w:val="00441A97"/>
    <w:rsid w:val="00442096"/>
    <w:rsid w:val="00442285"/>
    <w:rsid w:val="004423B3"/>
    <w:rsid w:val="00443FEB"/>
    <w:rsid w:val="004441CB"/>
    <w:rsid w:val="0044682A"/>
    <w:rsid w:val="00447C2D"/>
    <w:rsid w:val="0045261E"/>
    <w:rsid w:val="0045268E"/>
    <w:rsid w:val="00453292"/>
    <w:rsid w:val="00453A05"/>
    <w:rsid w:val="00454EFC"/>
    <w:rsid w:val="00455631"/>
    <w:rsid w:val="00455D7D"/>
    <w:rsid w:val="00456CDD"/>
    <w:rsid w:val="00461850"/>
    <w:rsid w:val="0046187D"/>
    <w:rsid w:val="004639AD"/>
    <w:rsid w:val="004651D5"/>
    <w:rsid w:val="004654AA"/>
    <w:rsid w:val="00465760"/>
    <w:rsid w:val="0046657E"/>
    <w:rsid w:val="004716DE"/>
    <w:rsid w:val="00472632"/>
    <w:rsid w:val="00473864"/>
    <w:rsid w:val="004740FC"/>
    <w:rsid w:val="0047421D"/>
    <w:rsid w:val="004754F7"/>
    <w:rsid w:val="00475BEA"/>
    <w:rsid w:val="004777E7"/>
    <w:rsid w:val="00481CC5"/>
    <w:rsid w:val="00482915"/>
    <w:rsid w:val="00483874"/>
    <w:rsid w:val="0048411C"/>
    <w:rsid w:val="004844DF"/>
    <w:rsid w:val="004848FB"/>
    <w:rsid w:val="00484D31"/>
    <w:rsid w:val="00485030"/>
    <w:rsid w:val="004854D9"/>
    <w:rsid w:val="00487E7E"/>
    <w:rsid w:val="00487F74"/>
    <w:rsid w:val="004908FA"/>
    <w:rsid w:val="00491366"/>
    <w:rsid w:val="004919E6"/>
    <w:rsid w:val="0049244D"/>
    <w:rsid w:val="004937F4"/>
    <w:rsid w:val="00495A13"/>
    <w:rsid w:val="00496C91"/>
    <w:rsid w:val="004977A7"/>
    <w:rsid w:val="0049782B"/>
    <w:rsid w:val="004A0A57"/>
    <w:rsid w:val="004A11D2"/>
    <w:rsid w:val="004A164D"/>
    <w:rsid w:val="004A1F3F"/>
    <w:rsid w:val="004A4919"/>
    <w:rsid w:val="004A5091"/>
    <w:rsid w:val="004A5239"/>
    <w:rsid w:val="004A6636"/>
    <w:rsid w:val="004A6A1F"/>
    <w:rsid w:val="004A6DBE"/>
    <w:rsid w:val="004A752C"/>
    <w:rsid w:val="004A7C8E"/>
    <w:rsid w:val="004B008F"/>
    <w:rsid w:val="004B0F3E"/>
    <w:rsid w:val="004B1F51"/>
    <w:rsid w:val="004B5712"/>
    <w:rsid w:val="004B5E3E"/>
    <w:rsid w:val="004B61C6"/>
    <w:rsid w:val="004B6745"/>
    <w:rsid w:val="004B6D19"/>
    <w:rsid w:val="004B6D56"/>
    <w:rsid w:val="004C11A3"/>
    <w:rsid w:val="004C46EF"/>
    <w:rsid w:val="004C6E1C"/>
    <w:rsid w:val="004C6F60"/>
    <w:rsid w:val="004D2515"/>
    <w:rsid w:val="004D4CB7"/>
    <w:rsid w:val="004D538F"/>
    <w:rsid w:val="004D5DB4"/>
    <w:rsid w:val="004D6ED1"/>
    <w:rsid w:val="004E0E93"/>
    <w:rsid w:val="004E1BCF"/>
    <w:rsid w:val="004E26FA"/>
    <w:rsid w:val="004E288C"/>
    <w:rsid w:val="004E2C9D"/>
    <w:rsid w:val="004E504A"/>
    <w:rsid w:val="004E5239"/>
    <w:rsid w:val="004E7FF5"/>
    <w:rsid w:val="004F05DB"/>
    <w:rsid w:val="004F0DE2"/>
    <w:rsid w:val="004F1099"/>
    <w:rsid w:val="004F1463"/>
    <w:rsid w:val="004F1FFD"/>
    <w:rsid w:val="004F2109"/>
    <w:rsid w:val="004F2171"/>
    <w:rsid w:val="004F2F3F"/>
    <w:rsid w:val="004F76ED"/>
    <w:rsid w:val="004F7A03"/>
    <w:rsid w:val="00500B67"/>
    <w:rsid w:val="00501789"/>
    <w:rsid w:val="00502F32"/>
    <w:rsid w:val="0050447D"/>
    <w:rsid w:val="005049C0"/>
    <w:rsid w:val="005053AB"/>
    <w:rsid w:val="00506D8B"/>
    <w:rsid w:val="00506FE3"/>
    <w:rsid w:val="0050731C"/>
    <w:rsid w:val="00507FEB"/>
    <w:rsid w:val="00510D12"/>
    <w:rsid w:val="00511187"/>
    <w:rsid w:val="005142C2"/>
    <w:rsid w:val="005152C8"/>
    <w:rsid w:val="00515939"/>
    <w:rsid w:val="0051602B"/>
    <w:rsid w:val="00522023"/>
    <w:rsid w:val="005227AD"/>
    <w:rsid w:val="00522E08"/>
    <w:rsid w:val="005233E3"/>
    <w:rsid w:val="00524457"/>
    <w:rsid w:val="00524BDF"/>
    <w:rsid w:val="00524BFB"/>
    <w:rsid w:val="00526093"/>
    <w:rsid w:val="005302C0"/>
    <w:rsid w:val="00532633"/>
    <w:rsid w:val="00534F6B"/>
    <w:rsid w:val="0053580E"/>
    <w:rsid w:val="00536E9C"/>
    <w:rsid w:val="00540564"/>
    <w:rsid w:val="00540D8B"/>
    <w:rsid w:val="005412F8"/>
    <w:rsid w:val="00541746"/>
    <w:rsid w:val="00542DDB"/>
    <w:rsid w:val="005438C7"/>
    <w:rsid w:val="0054487B"/>
    <w:rsid w:val="00545033"/>
    <w:rsid w:val="005459DB"/>
    <w:rsid w:val="00545BB2"/>
    <w:rsid w:val="00546C95"/>
    <w:rsid w:val="0054747D"/>
    <w:rsid w:val="0055058D"/>
    <w:rsid w:val="005506CD"/>
    <w:rsid w:val="00550CAD"/>
    <w:rsid w:val="005517DD"/>
    <w:rsid w:val="00551B2E"/>
    <w:rsid w:val="005524EF"/>
    <w:rsid w:val="005559CE"/>
    <w:rsid w:val="005566C3"/>
    <w:rsid w:val="00557006"/>
    <w:rsid w:val="0056112E"/>
    <w:rsid w:val="00561259"/>
    <w:rsid w:val="005639CE"/>
    <w:rsid w:val="00565A47"/>
    <w:rsid w:val="00565FF9"/>
    <w:rsid w:val="00570195"/>
    <w:rsid w:val="005727AF"/>
    <w:rsid w:val="00573923"/>
    <w:rsid w:val="00573E8B"/>
    <w:rsid w:val="00575310"/>
    <w:rsid w:val="00576211"/>
    <w:rsid w:val="00576AF0"/>
    <w:rsid w:val="00577756"/>
    <w:rsid w:val="00580172"/>
    <w:rsid w:val="005804DC"/>
    <w:rsid w:val="00580ED0"/>
    <w:rsid w:val="00582664"/>
    <w:rsid w:val="00583A86"/>
    <w:rsid w:val="0058522D"/>
    <w:rsid w:val="005853DE"/>
    <w:rsid w:val="00585FB4"/>
    <w:rsid w:val="00587894"/>
    <w:rsid w:val="00590B13"/>
    <w:rsid w:val="005925DB"/>
    <w:rsid w:val="00593C71"/>
    <w:rsid w:val="00595CFD"/>
    <w:rsid w:val="00596D2C"/>
    <w:rsid w:val="005972F0"/>
    <w:rsid w:val="00597B13"/>
    <w:rsid w:val="005A11F8"/>
    <w:rsid w:val="005A1C97"/>
    <w:rsid w:val="005A2DE1"/>
    <w:rsid w:val="005A459B"/>
    <w:rsid w:val="005A521C"/>
    <w:rsid w:val="005A6148"/>
    <w:rsid w:val="005A720A"/>
    <w:rsid w:val="005B2A23"/>
    <w:rsid w:val="005B5E7C"/>
    <w:rsid w:val="005B63B7"/>
    <w:rsid w:val="005B75C5"/>
    <w:rsid w:val="005B7B89"/>
    <w:rsid w:val="005C027F"/>
    <w:rsid w:val="005C1133"/>
    <w:rsid w:val="005C120D"/>
    <w:rsid w:val="005C27D6"/>
    <w:rsid w:val="005C2CDE"/>
    <w:rsid w:val="005C31A5"/>
    <w:rsid w:val="005C3259"/>
    <w:rsid w:val="005C6362"/>
    <w:rsid w:val="005C744A"/>
    <w:rsid w:val="005C7860"/>
    <w:rsid w:val="005D2259"/>
    <w:rsid w:val="005D32F4"/>
    <w:rsid w:val="005D39DF"/>
    <w:rsid w:val="005D4142"/>
    <w:rsid w:val="005D5608"/>
    <w:rsid w:val="005D57E8"/>
    <w:rsid w:val="005D744A"/>
    <w:rsid w:val="005D7AE1"/>
    <w:rsid w:val="005E06E7"/>
    <w:rsid w:val="005E396E"/>
    <w:rsid w:val="005E42AB"/>
    <w:rsid w:val="005E4533"/>
    <w:rsid w:val="005E570E"/>
    <w:rsid w:val="005E685A"/>
    <w:rsid w:val="005F087C"/>
    <w:rsid w:val="005F1B73"/>
    <w:rsid w:val="005F2420"/>
    <w:rsid w:val="005F463E"/>
    <w:rsid w:val="005F48AA"/>
    <w:rsid w:val="005F50BE"/>
    <w:rsid w:val="005F52DF"/>
    <w:rsid w:val="005F6C72"/>
    <w:rsid w:val="00602232"/>
    <w:rsid w:val="00603D88"/>
    <w:rsid w:val="0060573F"/>
    <w:rsid w:val="00606007"/>
    <w:rsid w:val="00606573"/>
    <w:rsid w:val="006068A9"/>
    <w:rsid w:val="006069D7"/>
    <w:rsid w:val="00606E76"/>
    <w:rsid w:val="00610083"/>
    <w:rsid w:val="006109EF"/>
    <w:rsid w:val="00612F31"/>
    <w:rsid w:val="00613583"/>
    <w:rsid w:val="0061542D"/>
    <w:rsid w:val="00616FDD"/>
    <w:rsid w:val="00617C95"/>
    <w:rsid w:val="006212AF"/>
    <w:rsid w:val="00624D60"/>
    <w:rsid w:val="0062502C"/>
    <w:rsid w:val="00625E58"/>
    <w:rsid w:val="00627111"/>
    <w:rsid w:val="00630569"/>
    <w:rsid w:val="00633A08"/>
    <w:rsid w:val="00633AAC"/>
    <w:rsid w:val="00634A7F"/>
    <w:rsid w:val="00640BD8"/>
    <w:rsid w:val="00642E8E"/>
    <w:rsid w:val="00643757"/>
    <w:rsid w:val="0064427B"/>
    <w:rsid w:val="006444C1"/>
    <w:rsid w:val="006467A6"/>
    <w:rsid w:val="00646D38"/>
    <w:rsid w:val="006527D0"/>
    <w:rsid w:val="00652823"/>
    <w:rsid w:val="00652A5F"/>
    <w:rsid w:val="00654974"/>
    <w:rsid w:val="00655D70"/>
    <w:rsid w:val="00657581"/>
    <w:rsid w:val="0066097C"/>
    <w:rsid w:val="006610E6"/>
    <w:rsid w:val="0066114C"/>
    <w:rsid w:val="0066347C"/>
    <w:rsid w:val="00663807"/>
    <w:rsid w:val="0066560F"/>
    <w:rsid w:val="00665AEC"/>
    <w:rsid w:val="00666A72"/>
    <w:rsid w:val="00670256"/>
    <w:rsid w:val="00671B6C"/>
    <w:rsid w:val="006723FB"/>
    <w:rsid w:val="00677708"/>
    <w:rsid w:val="00677A50"/>
    <w:rsid w:val="00682461"/>
    <w:rsid w:val="006836D6"/>
    <w:rsid w:val="006842B9"/>
    <w:rsid w:val="00684F86"/>
    <w:rsid w:val="00690068"/>
    <w:rsid w:val="00691D85"/>
    <w:rsid w:val="006921BE"/>
    <w:rsid w:val="00692756"/>
    <w:rsid w:val="00692E73"/>
    <w:rsid w:val="00693799"/>
    <w:rsid w:val="00693B80"/>
    <w:rsid w:val="00693CC4"/>
    <w:rsid w:val="00694714"/>
    <w:rsid w:val="00695691"/>
    <w:rsid w:val="00695A4F"/>
    <w:rsid w:val="00695C78"/>
    <w:rsid w:val="00695F7A"/>
    <w:rsid w:val="00696344"/>
    <w:rsid w:val="006979F7"/>
    <w:rsid w:val="00697E13"/>
    <w:rsid w:val="006A01B0"/>
    <w:rsid w:val="006A0411"/>
    <w:rsid w:val="006A0928"/>
    <w:rsid w:val="006A2A8B"/>
    <w:rsid w:val="006A36DD"/>
    <w:rsid w:val="006A39A3"/>
    <w:rsid w:val="006A3B98"/>
    <w:rsid w:val="006A4996"/>
    <w:rsid w:val="006A4A7B"/>
    <w:rsid w:val="006A50B8"/>
    <w:rsid w:val="006A5F06"/>
    <w:rsid w:val="006B02EB"/>
    <w:rsid w:val="006B0936"/>
    <w:rsid w:val="006B1A29"/>
    <w:rsid w:val="006B20E3"/>
    <w:rsid w:val="006B2D1F"/>
    <w:rsid w:val="006B31E9"/>
    <w:rsid w:val="006B3F71"/>
    <w:rsid w:val="006B47C1"/>
    <w:rsid w:val="006B49A4"/>
    <w:rsid w:val="006B5B86"/>
    <w:rsid w:val="006B60A8"/>
    <w:rsid w:val="006B61E3"/>
    <w:rsid w:val="006C0212"/>
    <w:rsid w:val="006C35C1"/>
    <w:rsid w:val="006C3876"/>
    <w:rsid w:val="006C3CCB"/>
    <w:rsid w:val="006C4760"/>
    <w:rsid w:val="006C7218"/>
    <w:rsid w:val="006C7D9C"/>
    <w:rsid w:val="006D0F28"/>
    <w:rsid w:val="006D13B3"/>
    <w:rsid w:val="006D1EBA"/>
    <w:rsid w:val="006D1FE8"/>
    <w:rsid w:val="006D229C"/>
    <w:rsid w:val="006D2D31"/>
    <w:rsid w:val="006D2FA4"/>
    <w:rsid w:val="006D3C69"/>
    <w:rsid w:val="006D506B"/>
    <w:rsid w:val="006D5F5B"/>
    <w:rsid w:val="006D5FE0"/>
    <w:rsid w:val="006E09F4"/>
    <w:rsid w:val="006E0CD0"/>
    <w:rsid w:val="006E1C45"/>
    <w:rsid w:val="006E261F"/>
    <w:rsid w:val="006E4128"/>
    <w:rsid w:val="006E5C86"/>
    <w:rsid w:val="006E6485"/>
    <w:rsid w:val="006E6954"/>
    <w:rsid w:val="006E7026"/>
    <w:rsid w:val="006F0348"/>
    <w:rsid w:val="006F1B11"/>
    <w:rsid w:val="006F1F9E"/>
    <w:rsid w:val="006F3757"/>
    <w:rsid w:val="006F3F9E"/>
    <w:rsid w:val="006F4D5A"/>
    <w:rsid w:val="006F4E58"/>
    <w:rsid w:val="006F5B2C"/>
    <w:rsid w:val="006F6B74"/>
    <w:rsid w:val="007000E4"/>
    <w:rsid w:val="00700318"/>
    <w:rsid w:val="00700F83"/>
    <w:rsid w:val="00702304"/>
    <w:rsid w:val="007040D4"/>
    <w:rsid w:val="00704C6F"/>
    <w:rsid w:val="00705A57"/>
    <w:rsid w:val="00705DD4"/>
    <w:rsid w:val="007067BB"/>
    <w:rsid w:val="00710A8C"/>
    <w:rsid w:val="00711189"/>
    <w:rsid w:val="0071262F"/>
    <w:rsid w:val="007131FC"/>
    <w:rsid w:val="00713BEA"/>
    <w:rsid w:val="00714487"/>
    <w:rsid w:val="0071460F"/>
    <w:rsid w:val="007147C2"/>
    <w:rsid w:val="00717638"/>
    <w:rsid w:val="0071768C"/>
    <w:rsid w:val="0072007B"/>
    <w:rsid w:val="00720D6B"/>
    <w:rsid w:val="007212E6"/>
    <w:rsid w:val="00721B6E"/>
    <w:rsid w:val="007220E5"/>
    <w:rsid w:val="007276A2"/>
    <w:rsid w:val="007300F8"/>
    <w:rsid w:val="0073131E"/>
    <w:rsid w:val="0073245B"/>
    <w:rsid w:val="00733DFB"/>
    <w:rsid w:val="00734A01"/>
    <w:rsid w:val="00735D20"/>
    <w:rsid w:val="007401D6"/>
    <w:rsid w:val="007402B3"/>
    <w:rsid w:val="00741AB6"/>
    <w:rsid w:val="00742822"/>
    <w:rsid w:val="00745CF4"/>
    <w:rsid w:val="007461F8"/>
    <w:rsid w:val="007463AD"/>
    <w:rsid w:val="00750537"/>
    <w:rsid w:val="00751BA4"/>
    <w:rsid w:val="00752B79"/>
    <w:rsid w:val="0075318A"/>
    <w:rsid w:val="0075511C"/>
    <w:rsid w:val="00755C9B"/>
    <w:rsid w:val="0075726A"/>
    <w:rsid w:val="0075756B"/>
    <w:rsid w:val="0076029C"/>
    <w:rsid w:val="00762280"/>
    <w:rsid w:val="00764A6E"/>
    <w:rsid w:val="00765BE7"/>
    <w:rsid w:val="00766FD5"/>
    <w:rsid w:val="0077072E"/>
    <w:rsid w:val="0077085A"/>
    <w:rsid w:val="007734D6"/>
    <w:rsid w:val="00776BE1"/>
    <w:rsid w:val="00777207"/>
    <w:rsid w:val="007802A8"/>
    <w:rsid w:val="007806CC"/>
    <w:rsid w:val="00780977"/>
    <w:rsid w:val="00781BC3"/>
    <w:rsid w:val="007822BC"/>
    <w:rsid w:val="007826FB"/>
    <w:rsid w:val="00782781"/>
    <w:rsid w:val="00783785"/>
    <w:rsid w:val="00783DF1"/>
    <w:rsid w:val="00784A94"/>
    <w:rsid w:val="00785067"/>
    <w:rsid w:val="007852FE"/>
    <w:rsid w:val="007867D6"/>
    <w:rsid w:val="00786E34"/>
    <w:rsid w:val="00787D4C"/>
    <w:rsid w:val="00790DFA"/>
    <w:rsid w:val="00791097"/>
    <w:rsid w:val="0079169C"/>
    <w:rsid w:val="0079232F"/>
    <w:rsid w:val="007932C0"/>
    <w:rsid w:val="0079394F"/>
    <w:rsid w:val="0079486B"/>
    <w:rsid w:val="00795395"/>
    <w:rsid w:val="007959E1"/>
    <w:rsid w:val="00795C36"/>
    <w:rsid w:val="00796DA9"/>
    <w:rsid w:val="00797EE4"/>
    <w:rsid w:val="007A0548"/>
    <w:rsid w:val="007A05F2"/>
    <w:rsid w:val="007A2AB0"/>
    <w:rsid w:val="007A3226"/>
    <w:rsid w:val="007A446A"/>
    <w:rsid w:val="007A46DE"/>
    <w:rsid w:val="007A51C3"/>
    <w:rsid w:val="007A621E"/>
    <w:rsid w:val="007A6883"/>
    <w:rsid w:val="007A7B30"/>
    <w:rsid w:val="007B0158"/>
    <w:rsid w:val="007B152F"/>
    <w:rsid w:val="007B1B3A"/>
    <w:rsid w:val="007B1F0D"/>
    <w:rsid w:val="007B38FE"/>
    <w:rsid w:val="007B443B"/>
    <w:rsid w:val="007B548F"/>
    <w:rsid w:val="007B56F7"/>
    <w:rsid w:val="007B64E8"/>
    <w:rsid w:val="007B71D9"/>
    <w:rsid w:val="007B73A4"/>
    <w:rsid w:val="007C1729"/>
    <w:rsid w:val="007C259B"/>
    <w:rsid w:val="007C3AFB"/>
    <w:rsid w:val="007C494D"/>
    <w:rsid w:val="007C4AB7"/>
    <w:rsid w:val="007C555F"/>
    <w:rsid w:val="007C5658"/>
    <w:rsid w:val="007C5B35"/>
    <w:rsid w:val="007C7360"/>
    <w:rsid w:val="007C7CCC"/>
    <w:rsid w:val="007C7F83"/>
    <w:rsid w:val="007D10F0"/>
    <w:rsid w:val="007D1DC1"/>
    <w:rsid w:val="007D5586"/>
    <w:rsid w:val="007D7D87"/>
    <w:rsid w:val="007E1E76"/>
    <w:rsid w:val="007E3334"/>
    <w:rsid w:val="007E429A"/>
    <w:rsid w:val="007E5873"/>
    <w:rsid w:val="007E5CD4"/>
    <w:rsid w:val="007E6665"/>
    <w:rsid w:val="007E7136"/>
    <w:rsid w:val="007E7269"/>
    <w:rsid w:val="007F0E90"/>
    <w:rsid w:val="007F0F8D"/>
    <w:rsid w:val="007F46BC"/>
    <w:rsid w:val="007F5199"/>
    <w:rsid w:val="007F6621"/>
    <w:rsid w:val="007F6FF5"/>
    <w:rsid w:val="007F7E64"/>
    <w:rsid w:val="008007CC"/>
    <w:rsid w:val="00801567"/>
    <w:rsid w:val="00803384"/>
    <w:rsid w:val="00806AD8"/>
    <w:rsid w:val="00810FC7"/>
    <w:rsid w:val="00811F6E"/>
    <w:rsid w:val="00814950"/>
    <w:rsid w:val="00815D8A"/>
    <w:rsid w:val="00816B6D"/>
    <w:rsid w:val="00817753"/>
    <w:rsid w:val="00817AD2"/>
    <w:rsid w:val="00820553"/>
    <w:rsid w:val="008208D6"/>
    <w:rsid w:val="008215A9"/>
    <w:rsid w:val="00823ED7"/>
    <w:rsid w:val="0082476E"/>
    <w:rsid w:val="008247A1"/>
    <w:rsid w:val="00825EA2"/>
    <w:rsid w:val="0082776A"/>
    <w:rsid w:val="00830A7D"/>
    <w:rsid w:val="00830F5E"/>
    <w:rsid w:val="0083165F"/>
    <w:rsid w:val="008327E5"/>
    <w:rsid w:val="00832F98"/>
    <w:rsid w:val="008357D5"/>
    <w:rsid w:val="00835E72"/>
    <w:rsid w:val="00837145"/>
    <w:rsid w:val="00840795"/>
    <w:rsid w:val="00841199"/>
    <w:rsid w:val="0084151E"/>
    <w:rsid w:val="00842D35"/>
    <w:rsid w:val="008430E9"/>
    <w:rsid w:val="00844D69"/>
    <w:rsid w:val="00844EC8"/>
    <w:rsid w:val="00845EEF"/>
    <w:rsid w:val="008473D1"/>
    <w:rsid w:val="00850BB3"/>
    <w:rsid w:val="00852078"/>
    <w:rsid w:val="008532E0"/>
    <w:rsid w:val="00853E9D"/>
    <w:rsid w:val="00855F14"/>
    <w:rsid w:val="00856C82"/>
    <w:rsid w:val="00857918"/>
    <w:rsid w:val="00860645"/>
    <w:rsid w:val="00860E7E"/>
    <w:rsid w:val="00864492"/>
    <w:rsid w:val="008660E7"/>
    <w:rsid w:val="00866C99"/>
    <w:rsid w:val="00867675"/>
    <w:rsid w:val="00867CDE"/>
    <w:rsid w:val="00870CB2"/>
    <w:rsid w:val="008725B0"/>
    <w:rsid w:val="008725B9"/>
    <w:rsid w:val="00873394"/>
    <w:rsid w:val="008734FD"/>
    <w:rsid w:val="0087485A"/>
    <w:rsid w:val="008759A2"/>
    <w:rsid w:val="008760CA"/>
    <w:rsid w:val="00876C75"/>
    <w:rsid w:val="00876F3B"/>
    <w:rsid w:val="00877BF0"/>
    <w:rsid w:val="00880024"/>
    <w:rsid w:val="008814B0"/>
    <w:rsid w:val="00881C91"/>
    <w:rsid w:val="0088306D"/>
    <w:rsid w:val="008835B6"/>
    <w:rsid w:val="00883FE8"/>
    <w:rsid w:val="00886772"/>
    <w:rsid w:val="00887831"/>
    <w:rsid w:val="008934AD"/>
    <w:rsid w:val="00894B76"/>
    <w:rsid w:val="0089600D"/>
    <w:rsid w:val="008972C2"/>
    <w:rsid w:val="008A2C20"/>
    <w:rsid w:val="008A2C6D"/>
    <w:rsid w:val="008A2F75"/>
    <w:rsid w:val="008A44E8"/>
    <w:rsid w:val="008A481C"/>
    <w:rsid w:val="008A58C1"/>
    <w:rsid w:val="008A63E5"/>
    <w:rsid w:val="008A64A7"/>
    <w:rsid w:val="008A6DD9"/>
    <w:rsid w:val="008A7116"/>
    <w:rsid w:val="008B095C"/>
    <w:rsid w:val="008B0A33"/>
    <w:rsid w:val="008B16E4"/>
    <w:rsid w:val="008B4F88"/>
    <w:rsid w:val="008B535C"/>
    <w:rsid w:val="008B6108"/>
    <w:rsid w:val="008B69C1"/>
    <w:rsid w:val="008B73A6"/>
    <w:rsid w:val="008B784D"/>
    <w:rsid w:val="008C003F"/>
    <w:rsid w:val="008C0D03"/>
    <w:rsid w:val="008C0E0F"/>
    <w:rsid w:val="008C2059"/>
    <w:rsid w:val="008C3281"/>
    <w:rsid w:val="008C36FF"/>
    <w:rsid w:val="008C3E24"/>
    <w:rsid w:val="008C4B76"/>
    <w:rsid w:val="008C6699"/>
    <w:rsid w:val="008D02D9"/>
    <w:rsid w:val="008D13BA"/>
    <w:rsid w:val="008D2395"/>
    <w:rsid w:val="008D3444"/>
    <w:rsid w:val="008D3C94"/>
    <w:rsid w:val="008D40D8"/>
    <w:rsid w:val="008D4246"/>
    <w:rsid w:val="008D4F02"/>
    <w:rsid w:val="008D50FF"/>
    <w:rsid w:val="008D5441"/>
    <w:rsid w:val="008D5627"/>
    <w:rsid w:val="008D606F"/>
    <w:rsid w:val="008D66D9"/>
    <w:rsid w:val="008D6CC3"/>
    <w:rsid w:val="008D70BD"/>
    <w:rsid w:val="008D70D3"/>
    <w:rsid w:val="008E2EB5"/>
    <w:rsid w:val="008E6288"/>
    <w:rsid w:val="008E6ACC"/>
    <w:rsid w:val="008E6C5A"/>
    <w:rsid w:val="008E710D"/>
    <w:rsid w:val="008F0DDF"/>
    <w:rsid w:val="008F102E"/>
    <w:rsid w:val="008F10DC"/>
    <w:rsid w:val="008F222F"/>
    <w:rsid w:val="008F4164"/>
    <w:rsid w:val="008F45EE"/>
    <w:rsid w:val="008F49D9"/>
    <w:rsid w:val="008F60AD"/>
    <w:rsid w:val="008F6B90"/>
    <w:rsid w:val="008F6C90"/>
    <w:rsid w:val="008F7401"/>
    <w:rsid w:val="008F78BF"/>
    <w:rsid w:val="008F7BBD"/>
    <w:rsid w:val="008F7D8C"/>
    <w:rsid w:val="009007F2"/>
    <w:rsid w:val="00901142"/>
    <w:rsid w:val="00901E51"/>
    <w:rsid w:val="00901F86"/>
    <w:rsid w:val="009036B4"/>
    <w:rsid w:val="0090437D"/>
    <w:rsid w:val="00906803"/>
    <w:rsid w:val="00906BFF"/>
    <w:rsid w:val="00910A02"/>
    <w:rsid w:val="00910D3B"/>
    <w:rsid w:val="00911AE0"/>
    <w:rsid w:val="00912404"/>
    <w:rsid w:val="00912E67"/>
    <w:rsid w:val="00913640"/>
    <w:rsid w:val="00913A90"/>
    <w:rsid w:val="00914838"/>
    <w:rsid w:val="00914923"/>
    <w:rsid w:val="00915292"/>
    <w:rsid w:val="00915897"/>
    <w:rsid w:val="00916638"/>
    <w:rsid w:val="00916F12"/>
    <w:rsid w:val="00917239"/>
    <w:rsid w:val="009178F0"/>
    <w:rsid w:val="00917DBA"/>
    <w:rsid w:val="00920C56"/>
    <w:rsid w:val="00924B37"/>
    <w:rsid w:val="00924FA0"/>
    <w:rsid w:val="00925409"/>
    <w:rsid w:val="009257DE"/>
    <w:rsid w:val="0093116A"/>
    <w:rsid w:val="0093139E"/>
    <w:rsid w:val="0093162F"/>
    <w:rsid w:val="009320CB"/>
    <w:rsid w:val="00932750"/>
    <w:rsid w:val="00933F80"/>
    <w:rsid w:val="00934A96"/>
    <w:rsid w:val="0093577E"/>
    <w:rsid w:val="00940C6C"/>
    <w:rsid w:val="00941EC4"/>
    <w:rsid w:val="0094287A"/>
    <w:rsid w:val="0094364F"/>
    <w:rsid w:val="009440D3"/>
    <w:rsid w:val="00945D57"/>
    <w:rsid w:val="00947E1C"/>
    <w:rsid w:val="00950435"/>
    <w:rsid w:val="00951892"/>
    <w:rsid w:val="00952471"/>
    <w:rsid w:val="00954D15"/>
    <w:rsid w:val="0095561B"/>
    <w:rsid w:val="0095746A"/>
    <w:rsid w:val="00960038"/>
    <w:rsid w:val="009604ED"/>
    <w:rsid w:val="009622E0"/>
    <w:rsid w:val="0096623D"/>
    <w:rsid w:val="009701B9"/>
    <w:rsid w:val="00970373"/>
    <w:rsid w:val="00971C86"/>
    <w:rsid w:val="00972183"/>
    <w:rsid w:val="0097245C"/>
    <w:rsid w:val="009731E1"/>
    <w:rsid w:val="00974D12"/>
    <w:rsid w:val="00974F4E"/>
    <w:rsid w:val="0097551E"/>
    <w:rsid w:val="00975E08"/>
    <w:rsid w:val="009763B8"/>
    <w:rsid w:val="00976A66"/>
    <w:rsid w:val="0097779B"/>
    <w:rsid w:val="009801F7"/>
    <w:rsid w:val="009808E9"/>
    <w:rsid w:val="00981049"/>
    <w:rsid w:val="00981A77"/>
    <w:rsid w:val="009823A9"/>
    <w:rsid w:val="00982825"/>
    <w:rsid w:val="00983AAE"/>
    <w:rsid w:val="00983EC0"/>
    <w:rsid w:val="00990BEF"/>
    <w:rsid w:val="00991040"/>
    <w:rsid w:val="00993DCB"/>
    <w:rsid w:val="00994A54"/>
    <w:rsid w:val="0099573D"/>
    <w:rsid w:val="009A195B"/>
    <w:rsid w:val="009A244E"/>
    <w:rsid w:val="009A2D75"/>
    <w:rsid w:val="009A32AE"/>
    <w:rsid w:val="009A33F9"/>
    <w:rsid w:val="009A3C8B"/>
    <w:rsid w:val="009A4285"/>
    <w:rsid w:val="009A4ECC"/>
    <w:rsid w:val="009B0DFB"/>
    <w:rsid w:val="009B1F5B"/>
    <w:rsid w:val="009B370E"/>
    <w:rsid w:val="009B7619"/>
    <w:rsid w:val="009B7E62"/>
    <w:rsid w:val="009C0596"/>
    <w:rsid w:val="009C0870"/>
    <w:rsid w:val="009C2331"/>
    <w:rsid w:val="009C2429"/>
    <w:rsid w:val="009C30C6"/>
    <w:rsid w:val="009C3D7E"/>
    <w:rsid w:val="009C49BC"/>
    <w:rsid w:val="009C5415"/>
    <w:rsid w:val="009C595C"/>
    <w:rsid w:val="009C736A"/>
    <w:rsid w:val="009D3ABD"/>
    <w:rsid w:val="009D75ED"/>
    <w:rsid w:val="009E02C4"/>
    <w:rsid w:val="009E16F9"/>
    <w:rsid w:val="009E3756"/>
    <w:rsid w:val="009E6232"/>
    <w:rsid w:val="009E700F"/>
    <w:rsid w:val="009F163C"/>
    <w:rsid w:val="009F19AB"/>
    <w:rsid w:val="009F2E26"/>
    <w:rsid w:val="009F329F"/>
    <w:rsid w:val="009F431D"/>
    <w:rsid w:val="009F4B82"/>
    <w:rsid w:val="009F4FFE"/>
    <w:rsid w:val="009F523B"/>
    <w:rsid w:val="009F5553"/>
    <w:rsid w:val="009F6483"/>
    <w:rsid w:val="00A00ABC"/>
    <w:rsid w:val="00A00D87"/>
    <w:rsid w:val="00A0106E"/>
    <w:rsid w:val="00A01322"/>
    <w:rsid w:val="00A02E40"/>
    <w:rsid w:val="00A032E7"/>
    <w:rsid w:val="00A03B76"/>
    <w:rsid w:val="00A03CCE"/>
    <w:rsid w:val="00A03D1B"/>
    <w:rsid w:val="00A04807"/>
    <w:rsid w:val="00A06724"/>
    <w:rsid w:val="00A07C32"/>
    <w:rsid w:val="00A07E83"/>
    <w:rsid w:val="00A108DD"/>
    <w:rsid w:val="00A10D9B"/>
    <w:rsid w:val="00A11A68"/>
    <w:rsid w:val="00A11D0F"/>
    <w:rsid w:val="00A1226B"/>
    <w:rsid w:val="00A133C9"/>
    <w:rsid w:val="00A13D55"/>
    <w:rsid w:val="00A14704"/>
    <w:rsid w:val="00A16AF4"/>
    <w:rsid w:val="00A17527"/>
    <w:rsid w:val="00A177BB"/>
    <w:rsid w:val="00A20D09"/>
    <w:rsid w:val="00A2157A"/>
    <w:rsid w:val="00A237D0"/>
    <w:rsid w:val="00A23EFA"/>
    <w:rsid w:val="00A25170"/>
    <w:rsid w:val="00A259FB"/>
    <w:rsid w:val="00A26601"/>
    <w:rsid w:val="00A26FF8"/>
    <w:rsid w:val="00A303AC"/>
    <w:rsid w:val="00A31210"/>
    <w:rsid w:val="00A314CA"/>
    <w:rsid w:val="00A31C67"/>
    <w:rsid w:val="00A31FE0"/>
    <w:rsid w:val="00A3226D"/>
    <w:rsid w:val="00A3381C"/>
    <w:rsid w:val="00A340CB"/>
    <w:rsid w:val="00A3547B"/>
    <w:rsid w:val="00A35EF8"/>
    <w:rsid w:val="00A36AB8"/>
    <w:rsid w:val="00A37390"/>
    <w:rsid w:val="00A4022E"/>
    <w:rsid w:val="00A4046C"/>
    <w:rsid w:val="00A40918"/>
    <w:rsid w:val="00A42EF5"/>
    <w:rsid w:val="00A43047"/>
    <w:rsid w:val="00A43275"/>
    <w:rsid w:val="00A4363A"/>
    <w:rsid w:val="00A4424A"/>
    <w:rsid w:val="00A461C1"/>
    <w:rsid w:val="00A50AD9"/>
    <w:rsid w:val="00A50DC6"/>
    <w:rsid w:val="00A51C00"/>
    <w:rsid w:val="00A521D1"/>
    <w:rsid w:val="00A53D62"/>
    <w:rsid w:val="00A54611"/>
    <w:rsid w:val="00A55CE7"/>
    <w:rsid w:val="00A565CA"/>
    <w:rsid w:val="00A5698B"/>
    <w:rsid w:val="00A57295"/>
    <w:rsid w:val="00A6065E"/>
    <w:rsid w:val="00A6190F"/>
    <w:rsid w:val="00A62050"/>
    <w:rsid w:val="00A62E05"/>
    <w:rsid w:val="00A6369B"/>
    <w:rsid w:val="00A63ABF"/>
    <w:rsid w:val="00A64254"/>
    <w:rsid w:val="00A64398"/>
    <w:rsid w:val="00A64B8F"/>
    <w:rsid w:val="00A64CCA"/>
    <w:rsid w:val="00A64F17"/>
    <w:rsid w:val="00A66499"/>
    <w:rsid w:val="00A6763E"/>
    <w:rsid w:val="00A67BF1"/>
    <w:rsid w:val="00A7143C"/>
    <w:rsid w:val="00A72F89"/>
    <w:rsid w:val="00A73BC1"/>
    <w:rsid w:val="00A75009"/>
    <w:rsid w:val="00A7522A"/>
    <w:rsid w:val="00A775F5"/>
    <w:rsid w:val="00A813C5"/>
    <w:rsid w:val="00A82A4B"/>
    <w:rsid w:val="00A82DDF"/>
    <w:rsid w:val="00A83B5D"/>
    <w:rsid w:val="00A83D46"/>
    <w:rsid w:val="00A84265"/>
    <w:rsid w:val="00A87E14"/>
    <w:rsid w:val="00A87E33"/>
    <w:rsid w:val="00A9071F"/>
    <w:rsid w:val="00A90CDD"/>
    <w:rsid w:val="00A9118D"/>
    <w:rsid w:val="00A91B7A"/>
    <w:rsid w:val="00A9468F"/>
    <w:rsid w:val="00AA0F25"/>
    <w:rsid w:val="00AA2F84"/>
    <w:rsid w:val="00AA3B6C"/>
    <w:rsid w:val="00AA55C3"/>
    <w:rsid w:val="00AA69B7"/>
    <w:rsid w:val="00AB3417"/>
    <w:rsid w:val="00AB4084"/>
    <w:rsid w:val="00AB5E55"/>
    <w:rsid w:val="00AB75A3"/>
    <w:rsid w:val="00AC011A"/>
    <w:rsid w:val="00AC0CF5"/>
    <w:rsid w:val="00AC19FE"/>
    <w:rsid w:val="00AC1FAA"/>
    <w:rsid w:val="00AC20B6"/>
    <w:rsid w:val="00AC2535"/>
    <w:rsid w:val="00AC3068"/>
    <w:rsid w:val="00AC415D"/>
    <w:rsid w:val="00AC6741"/>
    <w:rsid w:val="00AC7EBB"/>
    <w:rsid w:val="00AD0C2E"/>
    <w:rsid w:val="00AD1522"/>
    <w:rsid w:val="00AD15DC"/>
    <w:rsid w:val="00AD2B95"/>
    <w:rsid w:val="00AD4D63"/>
    <w:rsid w:val="00AD62FF"/>
    <w:rsid w:val="00AE10DD"/>
    <w:rsid w:val="00AE1B59"/>
    <w:rsid w:val="00AE1EFF"/>
    <w:rsid w:val="00AE28F0"/>
    <w:rsid w:val="00AE2C3C"/>
    <w:rsid w:val="00AE2E69"/>
    <w:rsid w:val="00AE4579"/>
    <w:rsid w:val="00AE759B"/>
    <w:rsid w:val="00AE7802"/>
    <w:rsid w:val="00AF043E"/>
    <w:rsid w:val="00AF1564"/>
    <w:rsid w:val="00AF30D9"/>
    <w:rsid w:val="00AF39FF"/>
    <w:rsid w:val="00AF46AA"/>
    <w:rsid w:val="00AF53AE"/>
    <w:rsid w:val="00AF5584"/>
    <w:rsid w:val="00AF5A95"/>
    <w:rsid w:val="00AF6A52"/>
    <w:rsid w:val="00AF7A63"/>
    <w:rsid w:val="00B0016E"/>
    <w:rsid w:val="00B00BF8"/>
    <w:rsid w:val="00B02EBA"/>
    <w:rsid w:val="00B032F1"/>
    <w:rsid w:val="00B0413B"/>
    <w:rsid w:val="00B05C40"/>
    <w:rsid w:val="00B07150"/>
    <w:rsid w:val="00B072A9"/>
    <w:rsid w:val="00B10613"/>
    <w:rsid w:val="00B12674"/>
    <w:rsid w:val="00B1274B"/>
    <w:rsid w:val="00B130EA"/>
    <w:rsid w:val="00B131E5"/>
    <w:rsid w:val="00B15AE8"/>
    <w:rsid w:val="00B16385"/>
    <w:rsid w:val="00B164D0"/>
    <w:rsid w:val="00B203A5"/>
    <w:rsid w:val="00B2084D"/>
    <w:rsid w:val="00B20CB0"/>
    <w:rsid w:val="00B20F8D"/>
    <w:rsid w:val="00B222C9"/>
    <w:rsid w:val="00B2256C"/>
    <w:rsid w:val="00B24BF7"/>
    <w:rsid w:val="00B255D9"/>
    <w:rsid w:val="00B26BFD"/>
    <w:rsid w:val="00B27529"/>
    <w:rsid w:val="00B27FAD"/>
    <w:rsid w:val="00B30D14"/>
    <w:rsid w:val="00B30E87"/>
    <w:rsid w:val="00B32160"/>
    <w:rsid w:val="00B334C4"/>
    <w:rsid w:val="00B3502D"/>
    <w:rsid w:val="00B35EC2"/>
    <w:rsid w:val="00B42A8C"/>
    <w:rsid w:val="00B42CF7"/>
    <w:rsid w:val="00B43213"/>
    <w:rsid w:val="00B44CF2"/>
    <w:rsid w:val="00B47488"/>
    <w:rsid w:val="00B476E7"/>
    <w:rsid w:val="00B5104C"/>
    <w:rsid w:val="00B51999"/>
    <w:rsid w:val="00B530E5"/>
    <w:rsid w:val="00B53E5D"/>
    <w:rsid w:val="00B54321"/>
    <w:rsid w:val="00B55D8F"/>
    <w:rsid w:val="00B560AD"/>
    <w:rsid w:val="00B613E0"/>
    <w:rsid w:val="00B617F5"/>
    <w:rsid w:val="00B62381"/>
    <w:rsid w:val="00B637DF"/>
    <w:rsid w:val="00B63B96"/>
    <w:rsid w:val="00B63E60"/>
    <w:rsid w:val="00B65154"/>
    <w:rsid w:val="00B65E4B"/>
    <w:rsid w:val="00B65FD2"/>
    <w:rsid w:val="00B718D4"/>
    <w:rsid w:val="00B7243B"/>
    <w:rsid w:val="00B72AE7"/>
    <w:rsid w:val="00B73387"/>
    <w:rsid w:val="00B742B6"/>
    <w:rsid w:val="00B75996"/>
    <w:rsid w:val="00B75FE1"/>
    <w:rsid w:val="00B7686B"/>
    <w:rsid w:val="00B77146"/>
    <w:rsid w:val="00B776CE"/>
    <w:rsid w:val="00B80475"/>
    <w:rsid w:val="00B80D1F"/>
    <w:rsid w:val="00B819AC"/>
    <w:rsid w:val="00B83190"/>
    <w:rsid w:val="00B8418D"/>
    <w:rsid w:val="00B86478"/>
    <w:rsid w:val="00B90052"/>
    <w:rsid w:val="00B90A20"/>
    <w:rsid w:val="00B91A0B"/>
    <w:rsid w:val="00B945CD"/>
    <w:rsid w:val="00B94628"/>
    <w:rsid w:val="00B95085"/>
    <w:rsid w:val="00B95678"/>
    <w:rsid w:val="00B95B45"/>
    <w:rsid w:val="00B96153"/>
    <w:rsid w:val="00B97E4D"/>
    <w:rsid w:val="00BA0AAC"/>
    <w:rsid w:val="00BA119D"/>
    <w:rsid w:val="00BA1C85"/>
    <w:rsid w:val="00BA23E1"/>
    <w:rsid w:val="00BA3C68"/>
    <w:rsid w:val="00BA572C"/>
    <w:rsid w:val="00BA665C"/>
    <w:rsid w:val="00BA691E"/>
    <w:rsid w:val="00BA6DEA"/>
    <w:rsid w:val="00BA7F20"/>
    <w:rsid w:val="00BB208A"/>
    <w:rsid w:val="00BB419E"/>
    <w:rsid w:val="00BB51CC"/>
    <w:rsid w:val="00BB658A"/>
    <w:rsid w:val="00BB6AE7"/>
    <w:rsid w:val="00BB7D6A"/>
    <w:rsid w:val="00BC147F"/>
    <w:rsid w:val="00BC2D43"/>
    <w:rsid w:val="00BC49D0"/>
    <w:rsid w:val="00BC517E"/>
    <w:rsid w:val="00BC5A5A"/>
    <w:rsid w:val="00BC5D1A"/>
    <w:rsid w:val="00BC63F5"/>
    <w:rsid w:val="00BC7041"/>
    <w:rsid w:val="00BC718B"/>
    <w:rsid w:val="00BD209C"/>
    <w:rsid w:val="00BD303A"/>
    <w:rsid w:val="00BD3512"/>
    <w:rsid w:val="00BD37CB"/>
    <w:rsid w:val="00BD3F8F"/>
    <w:rsid w:val="00BD64A1"/>
    <w:rsid w:val="00BD7047"/>
    <w:rsid w:val="00BE116A"/>
    <w:rsid w:val="00BE1AF9"/>
    <w:rsid w:val="00BE23D2"/>
    <w:rsid w:val="00BE2B44"/>
    <w:rsid w:val="00BE3ECA"/>
    <w:rsid w:val="00BE4ECC"/>
    <w:rsid w:val="00BE5617"/>
    <w:rsid w:val="00BF039D"/>
    <w:rsid w:val="00BF0D9A"/>
    <w:rsid w:val="00BF1347"/>
    <w:rsid w:val="00BF4A5F"/>
    <w:rsid w:val="00BF7437"/>
    <w:rsid w:val="00BF7A7B"/>
    <w:rsid w:val="00C03223"/>
    <w:rsid w:val="00C032DA"/>
    <w:rsid w:val="00C04F7F"/>
    <w:rsid w:val="00C11550"/>
    <w:rsid w:val="00C13D73"/>
    <w:rsid w:val="00C14A42"/>
    <w:rsid w:val="00C16D9B"/>
    <w:rsid w:val="00C171A7"/>
    <w:rsid w:val="00C217C2"/>
    <w:rsid w:val="00C21A8C"/>
    <w:rsid w:val="00C22837"/>
    <w:rsid w:val="00C2370F"/>
    <w:rsid w:val="00C238D4"/>
    <w:rsid w:val="00C2584C"/>
    <w:rsid w:val="00C2764E"/>
    <w:rsid w:val="00C307CE"/>
    <w:rsid w:val="00C30A07"/>
    <w:rsid w:val="00C31A38"/>
    <w:rsid w:val="00C32E63"/>
    <w:rsid w:val="00C33E32"/>
    <w:rsid w:val="00C34338"/>
    <w:rsid w:val="00C3442C"/>
    <w:rsid w:val="00C35412"/>
    <w:rsid w:val="00C3669A"/>
    <w:rsid w:val="00C36DCB"/>
    <w:rsid w:val="00C37E5D"/>
    <w:rsid w:val="00C41404"/>
    <w:rsid w:val="00C41781"/>
    <w:rsid w:val="00C4527F"/>
    <w:rsid w:val="00C463C7"/>
    <w:rsid w:val="00C465DA"/>
    <w:rsid w:val="00C46664"/>
    <w:rsid w:val="00C46910"/>
    <w:rsid w:val="00C47916"/>
    <w:rsid w:val="00C529D9"/>
    <w:rsid w:val="00C5415D"/>
    <w:rsid w:val="00C5457B"/>
    <w:rsid w:val="00C5610B"/>
    <w:rsid w:val="00C56228"/>
    <w:rsid w:val="00C606D0"/>
    <w:rsid w:val="00C62103"/>
    <w:rsid w:val="00C635C6"/>
    <w:rsid w:val="00C64195"/>
    <w:rsid w:val="00C644C6"/>
    <w:rsid w:val="00C64A6A"/>
    <w:rsid w:val="00C676B9"/>
    <w:rsid w:val="00C70DC7"/>
    <w:rsid w:val="00C71FB6"/>
    <w:rsid w:val="00C7390B"/>
    <w:rsid w:val="00C74D79"/>
    <w:rsid w:val="00C7522C"/>
    <w:rsid w:val="00C77F05"/>
    <w:rsid w:val="00C80650"/>
    <w:rsid w:val="00C823B8"/>
    <w:rsid w:val="00C83AA0"/>
    <w:rsid w:val="00C8471B"/>
    <w:rsid w:val="00C85C00"/>
    <w:rsid w:val="00C863DE"/>
    <w:rsid w:val="00C871B4"/>
    <w:rsid w:val="00C879E9"/>
    <w:rsid w:val="00C9030D"/>
    <w:rsid w:val="00C91804"/>
    <w:rsid w:val="00C92101"/>
    <w:rsid w:val="00C92283"/>
    <w:rsid w:val="00C92991"/>
    <w:rsid w:val="00C9337F"/>
    <w:rsid w:val="00C93CF2"/>
    <w:rsid w:val="00C94DCC"/>
    <w:rsid w:val="00C94F30"/>
    <w:rsid w:val="00C96069"/>
    <w:rsid w:val="00CA1182"/>
    <w:rsid w:val="00CA2C23"/>
    <w:rsid w:val="00CA3B03"/>
    <w:rsid w:val="00CA4D96"/>
    <w:rsid w:val="00CA598E"/>
    <w:rsid w:val="00CA5D7D"/>
    <w:rsid w:val="00CB0287"/>
    <w:rsid w:val="00CB05AF"/>
    <w:rsid w:val="00CB1568"/>
    <w:rsid w:val="00CB1BCD"/>
    <w:rsid w:val="00CB22BB"/>
    <w:rsid w:val="00CB45BF"/>
    <w:rsid w:val="00CB77BE"/>
    <w:rsid w:val="00CB7BCA"/>
    <w:rsid w:val="00CB7CB8"/>
    <w:rsid w:val="00CC15EF"/>
    <w:rsid w:val="00CC1915"/>
    <w:rsid w:val="00CC2464"/>
    <w:rsid w:val="00CC2A76"/>
    <w:rsid w:val="00CC5D6B"/>
    <w:rsid w:val="00CC6D19"/>
    <w:rsid w:val="00CC7DE5"/>
    <w:rsid w:val="00CC7E2E"/>
    <w:rsid w:val="00CD2311"/>
    <w:rsid w:val="00CD2AB9"/>
    <w:rsid w:val="00CD35F1"/>
    <w:rsid w:val="00CD3C4A"/>
    <w:rsid w:val="00CD671B"/>
    <w:rsid w:val="00CD6D36"/>
    <w:rsid w:val="00CD71B0"/>
    <w:rsid w:val="00CE0082"/>
    <w:rsid w:val="00CE0E77"/>
    <w:rsid w:val="00CE16EC"/>
    <w:rsid w:val="00CE34AE"/>
    <w:rsid w:val="00CE43F2"/>
    <w:rsid w:val="00CE4463"/>
    <w:rsid w:val="00CE4E7A"/>
    <w:rsid w:val="00CE60A5"/>
    <w:rsid w:val="00CF016C"/>
    <w:rsid w:val="00CF253B"/>
    <w:rsid w:val="00CF460C"/>
    <w:rsid w:val="00CF5616"/>
    <w:rsid w:val="00CF7C3D"/>
    <w:rsid w:val="00D01BBE"/>
    <w:rsid w:val="00D01D0E"/>
    <w:rsid w:val="00D02C4E"/>
    <w:rsid w:val="00D0412F"/>
    <w:rsid w:val="00D05B34"/>
    <w:rsid w:val="00D068F1"/>
    <w:rsid w:val="00D07580"/>
    <w:rsid w:val="00D07BD9"/>
    <w:rsid w:val="00D07EA7"/>
    <w:rsid w:val="00D07EDE"/>
    <w:rsid w:val="00D11390"/>
    <w:rsid w:val="00D11553"/>
    <w:rsid w:val="00D12C92"/>
    <w:rsid w:val="00D13A61"/>
    <w:rsid w:val="00D16467"/>
    <w:rsid w:val="00D16E37"/>
    <w:rsid w:val="00D17B79"/>
    <w:rsid w:val="00D17CDC"/>
    <w:rsid w:val="00D201EA"/>
    <w:rsid w:val="00D207B7"/>
    <w:rsid w:val="00D211B4"/>
    <w:rsid w:val="00D2183D"/>
    <w:rsid w:val="00D23D4B"/>
    <w:rsid w:val="00D24102"/>
    <w:rsid w:val="00D24A47"/>
    <w:rsid w:val="00D24CC0"/>
    <w:rsid w:val="00D26981"/>
    <w:rsid w:val="00D275D6"/>
    <w:rsid w:val="00D27F48"/>
    <w:rsid w:val="00D27F67"/>
    <w:rsid w:val="00D3158A"/>
    <w:rsid w:val="00D32672"/>
    <w:rsid w:val="00D36B43"/>
    <w:rsid w:val="00D36E55"/>
    <w:rsid w:val="00D36FE9"/>
    <w:rsid w:val="00D3747C"/>
    <w:rsid w:val="00D37F1F"/>
    <w:rsid w:val="00D43265"/>
    <w:rsid w:val="00D435AC"/>
    <w:rsid w:val="00D435F9"/>
    <w:rsid w:val="00D4404A"/>
    <w:rsid w:val="00D44112"/>
    <w:rsid w:val="00D44265"/>
    <w:rsid w:val="00D44D32"/>
    <w:rsid w:val="00D45722"/>
    <w:rsid w:val="00D45795"/>
    <w:rsid w:val="00D45AD9"/>
    <w:rsid w:val="00D479E6"/>
    <w:rsid w:val="00D47F0D"/>
    <w:rsid w:val="00D50AD0"/>
    <w:rsid w:val="00D52D3A"/>
    <w:rsid w:val="00D54004"/>
    <w:rsid w:val="00D54FA8"/>
    <w:rsid w:val="00D61E53"/>
    <w:rsid w:val="00D62D96"/>
    <w:rsid w:val="00D63D60"/>
    <w:rsid w:val="00D67F6C"/>
    <w:rsid w:val="00D70511"/>
    <w:rsid w:val="00D7106B"/>
    <w:rsid w:val="00D71671"/>
    <w:rsid w:val="00D7306C"/>
    <w:rsid w:val="00D745C4"/>
    <w:rsid w:val="00D7611C"/>
    <w:rsid w:val="00D76B53"/>
    <w:rsid w:val="00D76E15"/>
    <w:rsid w:val="00D76F75"/>
    <w:rsid w:val="00D77275"/>
    <w:rsid w:val="00D7788A"/>
    <w:rsid w:val="00D80EFD"/>
    <w:rsid w:val="00D81E1A"/>
    <w:rsid w:val="00D822FE"/>
    <w:rsid w:val="00D83258"/>
    <w:rsid w:val="00D85A0B"/>
    <w:rsid w:val="00D8700A"/>
    <w:rsid w:val="00D871E9"/>
    <w:rsid w:val="00D902E9"/>
    <w:rsid w:val="00D926AC"/>
    <w:rsid w:val="00D929F5"/>
    <w:rsid w:val="00D946F1"/>
    <w:rsid w:val="00D94CD2"/>
    <w:rsid w:val="00D950DD"/>
    <w:rsid w:val="00D97048"/>
    <w:rsid w:val="00D970B2"/>
    <w:rsid w:val="00D97528"/>
    <w:rsid w:val="00D9778B"/>
    <w:rsid w:val="00D97DDA"/>
    <w:rsid w:val="00DA017C"/>
    <w:rsid w:val="00DA0251"/>
    <w:rsid w:val="00DA2674"/>
    <w:rsid w:val="00DA2FB3"/>
    <w:rsid w:val="00DA5423"/>
    <w:rsid w:val="00DA5F3A"/>
    <w:rsid w:val="00DA63E1"/>
    <w:rsid w:val="00DA7506"/>
    <w:rsid w:val="00DB11AA"/>
    <w:rsid w:val="00DB2729"/>
    <w:rsid w:val="00DB3510"/>
    <w:rsid w:val="00DB3AD2"/>
    <w:rsid w:val="00DB42DB"/>
    <w:rsid w:val="00DB467C"/>
    <w:rsid w:val="00DB5188"/>
    <w:rsid w:val="00DB64B9"/>
    <w:rsid w:val="00DB70D6"/>
    <w:rsid w:val="00DC250B"/>
    <w:rsid w:val="00DC3768"/>
    <w:rsid w:val="00DC3837"/>
    <w:rsid w:val="00DC40CB"/>
    <w:rsid w:val="00DC4316"/>
    <w:rsid w:val="00DC4584"/>
    <w:rsid w:val="00DC6E52"/>
    <w:rsid w:val="00DC7494"/>
    <w:rsid w:val="00DD0EC8"/>
    <w:rsid w:val="00DD163E"/>
    <w:rsid w:val="00DD2703"/>
    <w:rsid w:val="00DD36F4"/>
    <w:rsid w:val="00DD4B6F"/>
    <w:rsid w:val="00DD5564"/>
    <w:rsid w:val="00DD6254"/>
    <w:rsid w:val="00DD7903"/>
    <w:rsid w:val="00DE0BDD"/>
    <w:rsid w:val="00DE15E9"/>
    <w:rsid w:val="00DE201B"/>
    <w:rsid w:val="00DE2156"/>
    <w:rsid w:val="00DE2272"/>
    <w:rsid w:val="00DE2421"/>
    <w:rsid w:val="00DE33C9"/>
    <w:rsid w:val="00DE3660"/>
    <w:rsid w:val="00DE420D"/>
    <w:rsid w:val="00DE623A"/>
    <w:rsid w:val="00DE652D"/>
    <w:rsid w:val="00DE6B8E"/>
    <w:rsid w:val="00DE6C39"/>
    <w:rsid w:val="00DE6DEF"/>
    <w:rsid w:val="00DF1917"/>
    <w:rsid w:val="00DF1BB4"/>
    <w:rsid w:val="00DF1E3D"/>
    <w:rsid w:val="00DF2E98"/>
    <w:rsid w:val="00DF3827"/>
    <w:rsid w:val="00DF6036"/>
    <w:rsid w:val="00DF67CD"/>
    <w:rsid w:val="00DF7C80"/>
    <w:rsid w:val="00E00305"/>
    <w:rsid w:val="00E01A28"/>
    <w:rsid w:val="00E02644"/>
    <w:rsid w:val="00E02942"/>
    <w:rsid w:val="00E02EEA"/>
    <w:rsid w:val="00E0452F"/>
    <w:rsid w:val="00E04629"/>
    <w:rsid w:val="00E052A4"/>
    <w:rsid w:val="00E1044D"/>
    <w:rsid w:val="00E10B6B"/>
    <w:rsid w:val="00E1695C"/>
    <w:rsid w:val="00E1782A"/>
    <w:rsid w:val="00E17C6E"/>
    <w:rsid w:val="00E20043"/>
    <w:rsid w:val="00E21469"/>
    <w:rsid w:val="00E23493"/>
    <w:rsid w:val="00E23FD2"/>
    <w:rsid w:val="00E24069"/>
    <w:rsid w:val="00E2699F"/>
    <w:rsid w:val="00E2705E"/>
    <w:rsid w:val="00E27B30"/>
    <w:rsid w:val="00E31EF8"/>
    <w:rsid w:val="00E336C8"/>
    <w:rsid w:val="00E338ED"/>
    <w:rsid w:val="00E3569A"/>
    <w:rsid w:val="00E3673F"/>
    <w:rsid w:val="00E370D8"/>
    <w:rsid w:val="00E3724C"/>
    <w:rsid w:val="00E37CEC"/>
    <w:rsid w:val="00E429CF"/>
    <w:rsid w:val="00E438A9"/>
    <w:rsid w:val="00E43E5B"/>
    <w:rsid w:val="00E443E2"/>
    <w:rsid w:val="00E44947"/>
    <w:rsid w:val="00E44ED0"/>
    <w:rsid w:val="00E459E3"/>
    <w:rsid w:val="00E46030"/>
    <w:rsid w:val="00E470E5"/>
    <w:rsid w:val="00E4794F"/>
    <w:rsid w:val="00E47E03"/>
    <w:rsid w:val="00E50AF5"/>
    <w:rsid w:val="00E50BB0"/>
    <w:rsid w:val="00E53C7A"/>
    <w:rsid w:val="00E53EB5"/>
    <w:rsid w:val="00E56E61"/>
    <w:rsid w:val="00E600BF"/>
    <w:rsid w:val="00E606BB"/>
    <w:rsid w:val="00E60A3A"/>
    <w:rsid w:val="00E6166C"/>
    <w:rsid w:val="00E61BB5"/>
    <w:rsid w:val="00E63AF7"/>
    <w:rsid w:val="00E64419"/>
    <w:rsid w:val="00E65050"/>
    <w:rsid w:val="00E707C6"/>
    <w:rsid w:val="00E717D2"/>
    <w:rsid w:val="00E72018"/>
    <w:rsid w:val="00E7260B"/>
    <w:rsid w:val="00E734EC"/>
    <w:rsid w:val="00E740E7"/>
    <w:rsid w:val="00E744E1"/>
    <w:rsid w:val="00E74B56"/>
    <w:rsid w:val="00E756C3"/>
    <w:rsid w:val="00E76299"/>
    <w:rsid w:val="00E76F15"/>
    <w:rsid w:val="00E7712B"/>
    <w:rsid w:val="00E77690"/>
    <w:rsid w:val="00E81BD0"/>
    <w:rsid w:val="00E83675"/>
    <w:rsid w:val="00E84426"/>
    <w:rsid w:val="00E85388"/>
    <w:rsid w:val="00E85D04"/>
    <w:rsid w:val="00E85D7A"/>
    <w:rsid w:val="00E87E0A"/>
    <w:rsid w:val="00E87E3A"/>
    <w:rsid w:val="00E932C7"/>
    <w:rsid w:val="00E93BFE"/>
    <w:rsid w:val="00E94801"/>
    <w:rsid w:val="00E95A58"/>
    <w:rsid w:val="00E960CF"/>
    <w:rsid w:val="00EA00B4"/>
    <w:rsid w:val="00EA1388"/>
    <w:rsid w:val="00EA31BC"/>
    <w:rsid w:val="00EA3C02"/>
    <w:rsid w:val="00EA52D2"/>
    <w:rsid w:val="00EA5FBA"/>
    <w:rsid w:val="00EA6088"/>
    <w:rsid w:val="00EA61E7"/>
    <w:rsid w:val="00EA7850"/>
    <w:rsid w:val="00EA7E3D"/>
    <w:rsid w:val="00EB243C"/>
    <w:rsid w:val="00EB2606"/>
    <w:rsid w:val="00EB2643"/>
    <w:rsid w:val="00EB2A9C"/>
    <w:rsid w:val="00EB3363"/>
    <w:rsid w:val="00EB3706"/>
    <w:rsid w:val="00EB45E6"/>
    <w:rsid w:val="00EB7FB3"/>
    <w:rsid w:val="00EC0746"/>
    <w:rsid w:val="00EC0E6B"/>
    <w:rsid w:val="00EC24D4"/>
    <w:rsid w:val="00EC2CDB"/>
    <w:rsid w:val="00EC2EAC"/>
    <w:rsid w:val="00EC305D"/>
    <w:rsid w:val="00EC3A0D"/>
    <w:rsid w:val="00EC3DDD"/>
    <w:rsid w:val="00EC4B09"/>
    <w:rsid w:val="00EC5F81"/>
    <w:rsid w:val="00ED060C"/>
    <w:rsid w:val="00ED33E1"/>
    <w:rsid w:val="00ED3AEB"/>
    <w:rsid w:val="00ED592A"/>
    <w:rsid w:val="00EE018D"/>
    <w:rsid w:val="00EE0D90"/>
    <w:rsid w:val="00EE16D7"/>
    <w:rsid w:val="00EE34C0"/>
    <w:rsid w:val="00EE4C67"/>
    <w:rsid w:val="00EE7B18"/>
    <w:rsid w:val="00EF0837"/>
    <w:rsid w:val="00EF18C2"/>
    <w:rsid w:val="00EF1AB8"/>
    <w:rsid w:val="00EF290F"/>
    <w:rsid w:val="00EF2AEC"/>
    <w:rsid w:val="00EF2DC3"/>
    <w:rsid w:val="00EF3D1E"/>
    <w:rsid w:val="00EF3F6A"/>
    <w:rsid w:val="00EF4053"/>
    <w:rsid w:val="00EF5331"/>
    <w:rsid w:val="00EF56CA"/>
    <w:rsid w:val="00EF5A4F"/>
    <w:rsid w:val="00EF653F"/>
    <w:rsid w:val="00EF7CC2"/>
    <w:rsid w:val="00EF7FE9"/>
    <w:rsid w:val="00F004F2"/>
    <w:rsid w:val="00F02604"/>
    <w:rsid w:val="00F03793"/>
    <w:rsid w:val="00F03AF5"/>
    <w:rsid w:val="00F0400B"/>
    <w:rsid w:val="00F04A10"/>
    <w:rsid w:val="00F0518C"/>
    <w:rsid w:val="00F05AB4"/>
    <w:rsid w:val="00F066BD"/>
    <w:rsid w:val="00F06D53"/>
    <w:rsid w:val="00F10343"/>
    <w:rsid w:val="00F10397"/>
    <w:rsid w:val="00F10940"/>
    <w:rsid w:val="00F1231B"/>
    <w:rsid w:val="00F128EE"/>
    <w:rsid w:val="00F1417A"/>
    <w:rsid w:val="00F1614B"/>
    <w:rsid w:val="00F163D7"/>
    <w:rsid w:val="00F1697F"/>
    <w:rsid w:val="00F20E24"/>
    <w:rsid w:val="00F20FFB"/>
    <w:rsid w:val="00F217DB"/>
    <w:rsid w:val="00F21AC4"/>
    <w:rsid w:val="00F231A0"/>
    <w:rsid w:val="00F237CF"/>
    <w:rsid w:val="00F31AE7"/>
    <w:rsid w:val="00F3279A"/>
    <w:rsid w:val="00F34D10"/>
    <w:rsid w:val="00F35060"/>
    <w:rsid w:val="00F36016"/>
    <w:rsid w:val="00F36ABB"/>
    <w:rsid w:val="00F37DE9"/>
    <w:rsid w:val="00F40B58"/>
    <w:rsid w:val="00F40E64"/>
    <w:rsid w:val="00F41B98"/>
    <w:rsid w:val="00F423CA"/>
    <w:rsid w:val="00F4251B"/>
    <w:rsid w:val="00F42A0B"/>
    <w:rsid w:val="00F43907"/>
    <w:rsid w:val="00F43AD3"/>
    <w:rsid w:val="00F4615D"/>
    <w:rsid w:val="00F472AF"/>
    <w:rsid w:val="00F477DF"/>
    <w:rsid w:val="00F51208"/>
    <w:rsid w:val="00F51397"/>
    <w:rsid w:val="00F52116"/>
    <w:rsid w:val="00F53119"/>
    <w:rsid w:val="00F55298"/>
    <w:rsid w:val="00F566A1"/>
    <w:rsid w:val="00F631F8"/>
    <w:rsid w:val="00F63547"/>
    <w:rsid w:val="00F64B75"/>
    <w:rsid w:val="00F64CDA"/>
    <w:rsid w:val="00F652C9"/>
    <w:rsid w:val="00F65DBE"/>
    <w:rsid w:val="00F70336"/>
    <w:rsid w:val="00F709A3"/>
    <w:rsid w:val="00F721F7"/>
    <w:rsid w:val="00F72D43"/>
    <w:rsid w:val="00F735BC"/>
    <w:rsid w:val="00F73DEB"/>
    <w:rsid w:val="00F74101"/>
    <w:rsid w:val="00F7494A"/>
    <w:rsid w:val="00F74A83"/>
    <w:rsid w:val="00F75CE5"/>
    <w:rsid w:val="00F77A46"/>
    <w:rsid w:val="00F80554"/>
    <w:rsid w:val="00F806CC"/>
    <w:rsid w:val="00F81C6B"/>
    <w:rsid w:val="00F82FB9"/>
    <w:rsid w:val="00F835D2"/>
    <w:rsid w:val="00F83C7C"/>
    <w:rsid w:val="00F8407B"/>
    <w:rsid w:val="00F85A33"/>
    <w:rsid w:val="00F867AC"/>
    <w:rsid w:val="00F86E5E"/>
    <w:rsid w:val="00F8773E"/>
    <w:rsid w:val="00F9048B"/>
    <w:rsid w:val="00F911CE"/>
    <w:rsid w:val="00F91E3B"/>
    <w:rsid w:val="00F91E66"/>
    <w:rsid w:val="00F92934"/>
    <w:rsid w:val="00F94451"/>
    <w:rsid w:val="00F950B2"/>
    <w:rsid w:val="00F96374"/>
    <w:rsid w:val="00F96A8D"/>
    <w:rsid w:val="00F971E3"/>
    <w:rsid w:val="00F9727E"/>
    <w:rsid w:val="00F97A15"/>
    <w:rsid w:val="00F97A17"/>
    <w:rsid w:val="00FA01C8"/>
    <w:rsid w:val="00FA09FE"/>
    <w:rsid w:val="00FA7085"/>
    <w:rsid w:val="00FB167A"/>
    <w:rsid w:val="00FB19C0"/>
    <w:rsid w:val="00FB2B65"/>
    <w:rsid w:val="00FB2EF0"/>
    <w:rsid w:val="00FB4117"/>
    <w:rsid w:val="00FB4205"/>
    <w:rsid w:val="00FB5674"/>
    <w:rsid w:val="00FB6181"/>
    <w:rsid w:val="00FC13AD"/>
    <w:rsid w:val="00FC320B"/>
    <w:rsid w:val="00FC4082"/>
    <w:rsid w:val="00FC5BAC"/>
    <w:rsid w:val="00FC5E6E"/>
    <w:rsid w:val="00FC5F46"/>
    <w:rsid w:val="00FC62A7"/>
    <w:rsid w:val="00FC761B"/>
    <w:rsid w:val="00FC7B49"/>
    <w:rsid w:val="00FC7D96"/>
    <w:rsid w:val="00FD01A3"/>
    <w:rsid w:val="00FD12FB"/>
    <w:rsid w:val="00FD320D"/>
    <w:rsid w:val="00FD398B"/>
    <w:rsid w:val="00FD3CBA"/>
    <w:rsid w:val="00FD4E28"/>
    <w:rsid w:val="00FD5196"/>
    <w:rsid w:val="00FD6107"/>
    <w:rsid w:val="00FD74F9"/>
    <w:rsid w:val="00FE1379"/>
    <w:rsid w:val="00FE230F"/>
    <w:rsid w:val="00FE32E6"/>
    <w:rsid w:val="00FE3561"/>
    <w:rsid w:val="00FE3D7E"/>
    <w:rsid w:val="00FE4EB6"/>
    <w:rsid w:val="00FE56F8"/>
    <w:rsid w:val="00FE62FD"/>
    <w:rsid w:val="00FE64C7"/>
    <w:rsid w:val="00FE6942"/>
    <w:rsid w:val="00FE7D0B"/>
    <w:rsid w:val="00FF159C"/>
    <w:rsid w:val="00FF2116"/>
    <w:rsid w:val="00FF307E"/>
    <w:rsid w:val="00FF3248"/>
    <w:rsid w:val="00FF34F7"/>
    <w:rsid w:val="00FF78C5"/>
    <w:rsid w:val="00FF7DB6"/>
    <w:rsid w:val="01F3BC44"/>
    <w:rsid w:val="029ACDB7"/>
    <w:rsid w:val="0524D141"/>
    <w:rsid w:val="0529503A"/>
    <w:rsid w:val="073A16E8"/>
    <w:rsid w:val="0757FAB8"/>
    <w:rsid w:val="078C7FB7"/>
    <w:rsid w:val="089CF577"/>
    <w:rsid w:val="0904BC32"/>
    <w:rsid w:val="0BAF16E7"/>
    <w:rsid w:val="0BC53E2C"/>
    <w:rsid w:val="0C68BA98"/>
    <w:rsid w:val="0DBBDDC5"/>
    <w:rsid w:val="0EFCDEEE"/>
    <w:rsid w:val="0F0F7B86"/>
    <w:rsid w:val="0F5A9898"/>
    <w:rsid w:val="10477374"/>
    <w:rsid w:val="11A663ED"/>
    <w:rsid w:val="13C17A4D"/>
    <w:rsid w:val="187B3538"/>
    <w:rsid w:val="1BDB61F6"/>
    <w:rsid w:val="1C8B5CEA"/>
    <w:rsid w:val="201D402E"/>
    <w:rsid w:val="207B7441"/>
    <w:rsid w:val="22B4D70D"/>
    <w:rsid w:val="22CACEEE"/>
    <w:rsid w:val="267813E3"/>
    <w:rsid w:val="26828B40"/>
    <w:rsid w:val="27BF3182"/>
    <w:rsid w:val="29059A83"/>
    <w:rsid w:val="29B4C329"/>
    <w:rsid w:val="2CD27E03"/>
    <w:rsid w:val="2D508C56"/>
    <w:rsid w:val="2DD9D4F4"/>
    <w:rsid w:val="2FB269E3"/>
    <w:rsid w:val="309B2B25"/>
    <w:rsid w:val="3141959A"/>
    <w:rsid w:val="31ECCC22"/>
    <w:rsid w:val="33A0EE1E"/>
    <w:rsid w:val="35E41D8B"/>
    <w:rsid w:val="36D8A9CC"/>
    <w:rsid w:val="37C47F39"/>
    <w:rsid w:val="390295F0"/>
    <w:rsid w:val="39913899"/>
    <w:rsid w:val="3AAEE708"/>
    <w:rsid w:val="3B08141F"/>
    <w:rsid w:val="3C5BB58E"/>
    <w:rsid w:val="3DC3763B"/>
    <w:rsid w:val="3ECC2E49"/>
    <w:rsid w:val="3F5F469C"/>
    <w:rsid w:val="3FD77EA4"/>
    <w:rsid w:val="404777BA"/>
    <w:rsid w:val="40C35411"/>
    <w:rsid w:val="4179AD7D"/>
    <w:rsid w:val="4296E75E"/>
    <w:rsid w:val="4641E2F9"/>
    <w:rsid w:val="4AC3CCB4"/>
    <w:rsid w:val="4ACB1895"/>
    <w:rsid w:val="4BA9165C"/>
    <w:rsid w:val="4ED08D00"/>
    <w:rsid w:val="4FEDA26E"/>
    <w:rsid w:val="531096BF"/>
    <w:rsid w:val="53FFDDC6"/>
    <w:rsid w:val="555C46DE"/>
    <w:rsid w:val="55EC9970"/>
    <w:rsid w:val="566C268B"/>
    <w:rsid w:val="568BD16B"/>
    <w:rsid w:val="56E9EF2D"/>
    <w:rsid w:val="586DA7B9"/>
    <w:rsid w:val="58AA8B0C"/>
    <w:rsid w:val="58C06F22"/>
    <w:rsid w:val="5A0DF67C"/>
    <w:rsid w:val="5CAA59BC"/>
    <w:rsid w:val="5D912B16"/>
    <w:rsid w:val="5DF113D0"/>
    <w:rsid w:val="5FF76A47"/>
    <w:rsid w:val="6036EF01"/>
    <w:rsid w:val="617A0482"/>
    <w:rsid w:val="639BBB4C"/>
    <w:rsid w:val="64AD0974"/>
    <w:rsid w:val="673479F5"/>
    <w:rsid w:val="69E74169"/>
    <w:rsid w:val="6BEB0499"/>
    <w:rsid w:val="6CB5716B"/>
    <w:rsid w:val="6CE9EDC5"/>
    <w:rsid w:val="6D3DBDAF"/>
    <w:rsid w:val="707DA291"/>
    <w:rsid w:val="72329B4F"/>
    <w:rsid w:val="736936CB"/>
    <w:rsid w:val="74823139"/>
    <w:rsid w:val="74AE3172"/>
    <w:rsid w:val="7580E73B"/>
    <w:rsid w:val="77E73E8D"/>
    <w:rsid w:val="7C5727CF"/>
    <w:rsid w:val="7C8277E6"/>
    <w:rsid w:val="7CC8CF66"/>
    <w:rsid w:val="7CF0EAFB"/>
    <w:rsid w:val="7EACE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71E6D"/>
  <w15:docId w15:val="{BD0CC274-42AE-47E5-9041-09B203E9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7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6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6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15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B61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F67A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F67A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7F67A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F67AA"/>
    <w:rPr>
      <w:noProof/>
    </w:rPr>
  </w:style>
  <w:style w:type="character" w:styleId="Hyperlink">
    <w:name w:val="Hyperlink"/>
    <w:uiPriority w:val="99"/>
    <w:qFormat/>
    <w:rsid w:val="005D675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154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15426B"/>
    <w:rPr>
      <w:rFonts w:ascii="Times New Roman" w:eastAsia="Times New Roman" w:hAnsi="Times New Roman" w:cs="Times New Roman"/>
      <w:sz w:val="24"/>
      <w:szCs w:val="24"/>
    </w:r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hgkelc">
    <w:name w:val="hgkelc"/>
    <w:basedOn w:val="DefaultParagraphFont"/>
    <w:rsid w:val="00790DFA"/>
  </w:style>
  <w:style w:type="character" w:customStyle="1" w:styleId="markedcontent">
    <w:name w:val="markedcontent"/>
    <w:basedOn w:val="DefaultParagraphFont"/>
    <w:rsid w:val="008D50FF"/>
  </w:style>
  <w:style w:type="character" w:styleId="Emphasis">
    <w:name w:val="Emphasis"/>
    <w:basedOn w:val="DefaultParagraphFont"/>
    <w:qFormat/>
    <w:rsid w:val="0039567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E62F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CD4"/>
    <w:rPr>
      <w:color w:val="605E5C"/>
      <w:shd w:val="clear" w:color="auto" w:fill="E1DFDD"/>
    </w:rPr>
  </w:style>
  <w:style w:type="character" w:customStyle="1" w:styleId="markguyyx2kn2">
    <w:name w:val="markguyyx2kn2"/>
    <w:basedOn w:val="DefaultParagraphFont"/>
    <w:rsid w:val="000824DD"/>
  </w:style>
  <w:style w:type="character" w:customStyle="1" w:styleId="markktc35jlj5">
    <w:name w:val="markktc35jlj5"/>
    <w:basedOn w:val="DefaultParagraphFont"/>
    <w:rsid w:val="000824DD"/>
  </w:style>
  <w:style w:type="character" w:customStyle="1" w:styleId="marks3e4r7mpo">
    <w:name w:val="marks3e4r7mpo"/>
    <w:basedOn w:val="DefaultParagraphFont"/>
    <w:rsid w:val="000824DD"/>
  </w:style>
  <w:style w:type="paragraph" w:styleId="Header">
    <w:name w:val="header"/>
    <w:basedOn w:val="Normal"/>
    <w:link w:val="Head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17A"/>
  </w:style>
  <w:style w:type="paragraph" w:styleId="Footer">
    <w:name w:val="footer"/>
    <w:basedOn w:val="Normal"/>
    <w:link w:val="Foot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17A"/>
  </w:style>
  <w:style w:type="character" w:styleId="UnresolvedMention">
    <w:name w:val="Unresolved Mention"/>
    <w:basedOn w:val="DefaultParagraphFont"/>
    <w:uiPriority w:val="99"/>
    <w:semiHidden/>
    <w:unhideWhenUsed/>
    <w:rsid w:val="00EC3D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0348"/>
    <w:pPr>
      <w:ind w:left="720"/>
      <w:contextualSpacing/>
    </w:pPr>
  </w:style>
  <w:style w:type="paragraph" w:styleId="Revision">
    <w:name w:val="Revision"/>
    <w:hidden/>
    <w:uiPriority w:val="99"/>
    <w:semiHidden/>
    <w:rsid w:val="00040B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923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6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26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3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D2A32AE2AC34C8C64DACEF6DE03D8" ma:contentTypeVersion="11" ma:contentTypeDescription="Create a new document." ma:contentTypeScope="" ma:versionID="3a14124b9142372d4a57ee805cd2045d">
  <xsd:schema xmlns:xsd="http://www.w3.org/2001/XMLSchema" xmlns:xs="http://www.w3.org/2001/XMLSchema" xmlns:p="http://schemas.microsoft.com/office/2006/metadata/properties" xmlns:ns3="eab27fb4-e6a7-46a9-8c73-6663fcf29b25" targetNamespace="http://schemas.microsoft.com/office/2006/metadata/properties" ma:root="true" ma:fieldsID="98eec2c79977f38c8e07b20ddf9247af" ns3:_="">
    <xsd:import namespace="eab27fb4-e6a7-46a9-8c73-6663fcf29b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27fb4-e6a7-46a9-8c73-6663fcf29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EesiVFAs0Oe6yV8Gd7PHnZkaOA==">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</go:docsCustomData>
</go:gDocsCustomXmlDataStorage>
</file>

<file path=customXml/itemProps1.xml><?xml version="1.0" encoding="utf-8"?>
<ds:datastoreItem xmlns:ds="http://schemas.openxmlformats.org/officeDocument/2006/customXml" ds:itemID="{7B9AD063-E76A-4C5D-A311-83210BD454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35C3C7-CFC0-402A-BE2C-25925F01CA7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2CB1B1-1289-4C29-86D3-2311EFEA4E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C9949FA-386B-426E-9EB0-46561B7C9A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27fb4-e6a7-46a9-8c73-6663fcf29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5</Pages>
  <Words>2622</Words>
  <Characters>14946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17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Zacharopoulos</dc:creator>
  <cp:keywords/>
  <dc:description/>
  <cp:lastModifiedBy>George Zacharopoulos</cp:lastModifiedBy>
  <cp:revision>31</cp:revision>
  <cp:lastPrinted>2022-05-13T05:39:00Z</cp:lastPrinted>
  <dcterms:created xsi:type="dcterms:W3CDTF">2022-11-03T07:54:00Z</dcterms:created>
  <dcterms:modified xsi:type="dcterms:W3CDTF">2023-09-22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D2A32AE2AC34C8C64DACEF6DE03D8</vt:lpwstr>
  </property>
</Properties>
</file>